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0F4A" w:rsidRPr="001631DB" w:rsidRDefault="006C42A5" w:rsidP="00D45055">
      <w:pPr>
        <w:pStyle w:val="Heading4"/>
        <w:tabs>
          <w:tab w:val="center" w:pos="4253"/>
        </w:tabs>
        <w:jc w:val="center"/>
        <w:rPr>
          <w:rFonts w:ascii="TH Sarabun New" w:hAnsi="TH Sarabun New" w:cs="TH Sarabun New"/>
          <w:sz w:val="28"/>
          <w:szCs w:val="28"/>
        </w:rPr>
      </w:pPr>
      <w:r w:rsidRPr="001631DB">
        <w:rPr>
          <w:rFonts w:ascii="TH Sarabun New" w:hAnsi="TH Sarabun New" w:cs="TH Sarabun New"/>
          <w:noProof/>
          <w:snapToGrid/>
          <w:sz w:val="28"/>
          <w:szCs w:val="28"/>
          <w:lang w:eastAsia="en-US"/>
        </w:rPr>
        <mc:AlternateContent>
          <mc:Choice Requires="wps">
            <w:drawing>
              <wp:anchor distT="0" distB="0" distL="114300" distR="114300" simplePos="0" relativeHeight="251655680" behindDoc="0" locked="0" layoutInCell="0" allowOverlap="1" wp14:anchorId="313E7605" wp14:editId="44425903">
                <wp:simplePos x="0" y="0"/>
                <wp:positionH relativeFrom="column">
                  <wp:posOffset>4888230</wp:posOffset>
                </wp:positionH>
                <wp:positionV relativeFrom="paragraph">
                  <wp:posOffset>20320</wp:posOffset>
                </wp:positionV>
                <wp:extent cx="1325245" cy="470535"/>
                <wp:effectExtent l="0" t="0" r="8255" b="5715"/>
                <wp:wrapNone/>
                <wp:docPr id="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5245" cy="4705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C3667" w:rsidRDefault="001C3667" w:rsidP="00D45055">
                            <w:pPr>
                              <w:pStyle w:val="Header"/>
                              <w:rPr>
                                <w:rStyle w:val="PageNumber"/>
                                <w:rFonts w:ascii="TH Sarabun New" w:hAnsi="TH Sarabun New" w:cs="TH Sarabun New"/>
                                <w:sz w:val="28"/>
                                <w:szCs w:val="28"/>
                                <w:u w:val="dotted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s/>
                              </w:rPr>
                              <w:t>สำดับที่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  <w:t xml:space="preserve"> </w:t>
                            </w:r>
                            <w:r w:rsidRPr="00A11391">
                              <w:rPr>
                                <w:rStyle w:val="PageNumber"/>
                                <w:rFonts w:ascii="TH Sarabun New" w:hAnsi="TH Sarabun New" w:cs="TH Sarabun New"/>
                                <w:sz w:val="28"/>
                                <w:szCs w:val="28"/>
                                <w:u w:val="dotted"/>
                                <w:cs/>
                              </w:rPr>
                              <w:tab/>
                            </w:r>
                          </w:p>
                          <w:p w:rsidR="001C3667" w:rsidRPr="001C3667" w:rsidRDefault="001C3667" w:rsidP="001C3667">
                            <w:pPr>
                              <w:pStyle w:val="Header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 w:rsidRPr="001C3667">
                              <w:rPr>
                                <w:rStyle w:val="PageNumber"/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(สำหรับเจ้าหน้าที่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3E760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84.9pt;margin-top:1.6pt;width:104.35pt;height:37.0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" o:allowincell="f" stroked="f">
                <v:textbox>
                  <w:txbxContent>
                    <w:p w:rsidR="001C3667" w:rsidRDefault="001C3667" w:rsidP="00D45055">
                      <w:pPr>
                        <w:pStyle w:val="Header"/>
                        <w:rPr>
                          <w:rStyle w:val="PageNumber"/>
                          <w:rFonts w:ascii="TH Sarabun New" w:hAnsi="TH Sarabun New" w:cs="TH Sarabun New"/>
                          <w:sz w:val="28"/>
                          <w:szCs w:val="28"/>
                          <w:u w:val="dotted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s/>
                        </w:rPr>
                        <w:t>สำดับที่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</w:rPr>
                        <w:t xml:space="preserve"> </w:t>
                      </w:r>
                      <w:r w:rsidRPr="00A11391">
                        <w:rPr>
                          <w:rStyle w:val="PageNumber"/>
                          <w:rFonts w:ascii="TH Sarabun New" w:hAnsi="TH Sarabun New" w:cs="TH Sarabun New"/>
                          <w:sz w:val="28"/>
                          <w:szCs w:val="28"/>
                          <w:u w:val="dotted"/>
                          <w:cs/>
                        </w:rPr>
                        <w:tab/>
                      </w:r>
                    </w:p>
                    <w:p w:rsidR="001C3667" w:rsidRPr="001C3667" w:rsidRDefault="001C3667" w:rsidP="001C3667">
                      <w:pPr>
                        <w:pStyle w:val="Header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  <w:r w:rsidRPr="001C3667">
                        <w:rPr>
                          <w:rStyle w:val="PageNumber"/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(สำหรับเจ้าหน้าที่)</w:t>
                      </w:r>
                    </w:p>
                  </w:txbxContent>
                </v:textbox>
              </v:shape>
            </w:pict>
          </mc:Fallback>
        </mc:AlternateContent>
      </w:r>
      <w:r w:rsidR="00B10F4A" w:rsidRPr="001631DB">
        <w:rPr>
          <w:rFonts w:ascii="TH Sarabun New" w:hAnsi="TH Sarabun New" w:cs="TH Sarabun New"/>
          <w:sz w:val="28"/>
          <w:szCs w:val="28"/>
        </w:rPr>
        <w:t>-</w:t>
      </w:r>
      <w:r w:rsidR="00E73D1B" w:rsidRPr="001631DB">
        <w:rPr>
          <w:rFonts w:ascii="TH Sarabun New" w:hAnsi="TH Sarabun New" w:cs="TH Sarabun New"/>
          <w:sz w:val="28"/>
          <w:szCs w:val="28"/>
          <w:cs/>
        </w:rPr>
        <w:t>ปกปิด</w:t>
      </w:r>
      <w:r w:rsidR="00B10F4A" w:rsidRPr="001631DB">
        <w:rPr>
          <w:rFonts w:ascii="TH Sarabun New" w:hAnsi="TH Sarabun New" w:cs="TH Sarabun New"/>
          <w:sz w:val="28"/>
          <w:szCs w:val="28"/>
        </w:rPr>
        <w:t>-</w:t>
      </w:r>
    </w:p>
    <w:p w:rsidR="00ED277B" w:rsidRPr="00A11391" w:rsidRDefault="006C42A5" w:rsidP="00D45055">
      <w:pPr>
        <w:pStyle w:val="Title"/>
        <w:tabs>
          <w:tab w:val="left" w:pos="3150"/>
        </w:tabs>
        <w:rPr>
          <w:rFonts w:ascii="TH Sarabun New" w:hAnsi="TH Sarabun New" w:cs="TH Sarabun New"/>
          <w:b w:val="0"/>
          <w:bCs w:val="0"/>
          <w:noProof/>
          <w:sz w:val="32"/>
          <w:szCs w:val="32"/>
        </w:rPr>
      </w:pPr>
      <w:r w:rsidRPr="00A11391">
        <w:rPr>
          <w:rFonts w:ascii="TH Sarabun New" w:hAnsi="TH Sarabun New" w:cs="TH Sarabun New"/>
          <w:noProof/>
          <w:sz w:val="28"/>
        </w:rPr>
        <w:drawing>
          <wp:anchor distT="0" distB="0" distL="114300" distR="114300" simplePos="0" relativeHeight="251658752" behindDoc="0" locked="0" layoutInCell="1" allowOverlap="1" wp14:anchorId="405D8E99" wp14:editId="60345A7F">
            <wp:simplePos x="0" y="0"/>
            <wp:positionH relativeFrom="column">
              <wp:posOffset>2308860</wp:posOffset>
            </wp:positionH>
            <wp:positionV relativeFrom="paragraph">
              <wp:posOffset>47625</wp:posOffset>
            </wp:positionV>
            <wp:extent cx="1203960" cy="700405"/>
            <wp:effectExtent l="0" t="0" r="0" b="4445"/>
            <wp:wrapNone/>
            <wp:docPr id="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956" r="35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3960" cy="70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36426" w:rsidRPr="00A11391" w:rsidRDefault="00736426" w:rsidP="00D45055">
      <w:pPr>
        <w:pStyle w:val="Title"/>
        <w:tabs>
          <w:tab w:val="left" w:pos="3150"/>
        </w:tabs>
        <w:rPr>
          <w:rFonts w:ascii="TH Sarabun New" w:hAnsi="TH Sarabun New" w:cs="TH Sarabun New"/>
          <w:b w:val="0"/>
          <w:bCs w:val="0"/>
          <w:noProof/>
          <w:sz w:val="32"/>
          <w:szCs w:val="32"/>
        </w:rPr>
      </w:pPr>
    </w:p>
    <w:p w:rsidR="00736426" w:rsidRPr="00A11391" w:rsidRDefault="00736426" w:rsidP="00D45055">
      <w:pPr>
        <w:pStyle w:val="Title"/>
        <w:tabs>
          <w:tab w:val="left" w:pos="3150"/>
        </w:tabs>
        <w:rPr>
          <w:rFonts w:ascii="TH Sarabun New" w:hAnsi="TH Sarabun New" w:cs="TH Sarabun New"/>
          <w:sz w:val="28"/>
          <w:szCs w:val="28"/>
          <w:cs/>
        </w:rPr>
      </w:pPr>
    </w:p>
    <w:p w:rsidR="009D4E6A" w:rsidRPr="00A11391" w:rsidRDefault="00E73D1B" w:rsidP="00D45055">
      <w:pPr>
        <w:pStyle w:val="Title"/>
        <w:rPr>
          <w:rFonts w:ascii="TH Sarabun New" w:hAnsi="TH Sarabun New" w:cs="TH Sarabun New"/>
          <w:sz w:val="28"/>
          <w:szCs w:val="28"/>
        </w:rPr>
      </w:pPr>
      <w:r w:rsidRPr="00A11391">
        <w:rPr>
          <w:rFonts w:ascii="TH Sarabun New" w:hAnsi="TH Sarabun New" w:cs="TH Sarabun New"/>
          <w:sz w:val="28"/>
          <w:szCs w:val="28"/>
          <w:cs/>
        </w:rPr>
        <w:t>สำนักงานพัฒนาวิทยาศาสตร์และเทคโนโลยีแห่งชาติ</w:t>
      </w:r>
      <w:r w:rsidRPr="00A11391">
        <w:rPr>
          <w:rFonts w:ascii="TH Sarabun New" w:hAnsi="TH Sarabun New" w:cs="TH Sarabun New"/>
          <w:sz w:val="28"/>
          <w:szCs w:val="28"/>
        </w:rPr>
        <w:t xml:space="preserve"> (</w:t>
      </w:r>
      <w:r w:rsidRPr="00A11391">
        <w:rPr>
          <w:rFonts w:ascii="TH Sarabun New" w:hAnsi="TH Sarabun New" w:cs="TH Sarabun New"/>
          <w:sz w:val="28"/>
          <w:szCs w:val="28"/>
          <w:cs/>
        </w:rPr>
        <w:t>สวทช.</w:t>
      </w:r>
      <w:r w:rsidR="009D4E6A" w:rsidRPr="00A11391">
        <w:rPr>
          <w:rFonts w:ascii="TH Sarabun New" w:hAnsi="TH Sarabun New" w:cs="TH Sarabun New"/>
          <w:sz w:val="28"/>
          <w:szCs w:val="28"/>
        </w:rPr>
        <w:t>)</w:t>
      </w:r>
    </w:p>
    <w:p w:rsidR="00736426" w:rsidRPr="00A11391" w:rsidRDefault="00E73D1B" w:rsidP="001C3667">
      <w:pPr>
        <w:pStyle w:val="a"/>
        <w:tabs>
          <w:tab w:val="left" w:pos="720"/>
          <w:tab w:val="left" w:pos="990"/>
        </w:tabs>
        <w:ind w:right="56"/>
        <w:jc w:val="center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  <w:r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แบบเสนอ</w:t>
      </w:r>
      <w:r w:rsidR="00636177" w:rsidRPr="00636177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แผนงาน</w:t>
      </w:r>
      <w:r w:rsidR="00DB191B"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>การ</w:t>
      </w:r>
      <w:r w:rsidR="00636177" w:rsidRPr="00636177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ยกระดับคุณภาพผลงานวิจัย</w:t>
      </w:r>
      <w:r w:rsidR="00814E79"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>ให้สูงขึ้น</w:t>
      </w:r>
      <w:r w:rsidR="00636177"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 xml:space="preserve"> </w:t>
      </w:r>
      <w:r w:rsidR="00636177"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 xml:space="preserve">ประจำปี </w:t>
      </w:r>
      <w:r w:rsidR="003415EB"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  <w:t>2563</w:t>
      </w:r>
      <w:r w:rsidR="007A2F4A"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br/>
      </w:r>
      <w:r w:rsidR="00636177" w:rsidRPr="00636177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สำหรับโครงการวิจัยต่อเนื่อง</w:t>
      </w:r>
      <w:r w:rsidR="001C3667"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 xml:space="preserve"> </w:t>
      </w:r>
      <w:r w:rsidR="00636177" w:rsidRPr="00636177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 xml:space="preserve">ภายใต้โครงการนักวิจัยแกนนำ และ </w:t>
      </w:r>
      <w:r w:rsidR="00636177" w:rsidRPr="00636177"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  <w:t xml:space="preserve">NSTDA Chair Professor </w:t>
      </w:r>
    </w:p>
    <w:p w:rsidR="00736426" w:rsidRPr="00A11391" w:rsidRDefault="006C42A5" w:rsidP="00736426">
      <w:pPr>
        <w:pStyle w:val="a"/>
        <w:tabs>
          <w:tab w:val="left" w:pos="720"/>
          <w:tab w:val="left" w:pos="990"/>
        </w:tabs>
        <w:ind w:right="56"/>
        <w:jc w:val="center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  <w:r w:rsidRPr="00A11391">
        <w:rPr>
          <w:rFonts w:ascii="TH Sarabun New" w:hAnsi="TH Sarabun New" w:cs="TH Sarabun New"/>
          <w:noProof/>
          <w:sz w:val="28"/>
          <w:szCs w:val="28"/>
          <w:lang w:val="en-US"/>
        </w:rPr>
        <mc:AlternateContent>
          <mc:Choice Requires="wps">
            <w:drawing>
              <wp:anchor distT="4294967295" distB="4294967295" distL="114300" distR="114300" simplePos="0" relativeHeight="251654656" behindDoc="0" locked="0" layoutInCell="1" allowOverlap="1" wp14:anchorId="5380AEF3" wp14:editId="0AC480F0">
                <wp:simplePos x="0" y="0"/>
                <wp:positionH relativeFrom="column">
                  <wp:posOffset>1028700</wp:posOffset>
                </wp:positionH>
                <wp:positionV relativeFrom="paragraph">
                  <wp:posOffset>20319</wp:posOffset>
                </wp:positionV>
                <wp:extent cx="3566160" cy="0"/>
                <wp:effectExtent l="0" t="19050" r="53340" b="38100"/>
                <wp:wrapNone/>
                <wp:docPr id="8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6616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D6A9BE5" id="Line 2" o:spid="_x0000_s1026" style="position:absolute;z-index:2516546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81pt,1.6pt" to="361.8pt,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" strokeweight="4.5pt">
                <v:stroke linestyle="thinThick"/>
              </v:line>
            </w:pict>
          </mc:Fallback>
        </mc:AlternateContent>
      </w:r>
    </w:p>
    <w:p w:rsidR="00736426" w:rsidRPr="00A11391" w:rsidRDefault="00736426" w:rsidP="000158D5">
      <w:pPr>
        <w:pStyle w:val="a"/>
        <w:ind w:right="56"/>
        <w:jc w:val="center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</w:p>
    <w:p w:rsidR="00E73D1B" w:rsidRPr="00636177" w:rsidRDefault="00E73D1B" w:rsidP="00365531">
      <w:pPr>
        <w:pStyle w:val="a"/>
        <w:numPr>
          <w:ilvl w:val="0"/>
          <w:numId w:val="2"/>
        </w:numPr>
        <w:ind w:right="-36"/>
        <w:jc w:val="thaiDistribute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ชื่อ</w:t>
      </w:r>
      <w:r w:rsidR="00636177"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>แผนงาน</w:t>
      </w:r>
      <w:r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 xml:space="preserve">    </w:t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(ไทย)</w:t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</w:t>
      </w:r>
      <w:r w:rsidR="00A11391"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 xml:space="preserve">   </w:t>
      </w:r>
      <w:r w:rsidR="00A11391"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ab/>
      </w:r>
      <w:r w:rsidR="00A1139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 xml:space="preserve"> </w:t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ab/>
      </w:r>
      <w:r w:rsid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ab/>
      </w:r>
      <w:r w:rsidR="00D45055"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(</w:t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อังกฤษ</w:t>
      </w:r>
      <w:r w:rsidR="00736426"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)</w:t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 xml:space="preserve"> </w:t>
      </w:r>
      <w:r w:rsid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 xml:space="preserve"> </w:t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</w:p>
    <w:p w:rsidR="00636177" w:rsidRDefault="00636177" w:rsidP="00636177">
      <w:pPr>
        <w:pStyle w:val="a"/>
        <w:ind w:left="360" w:right="-36"/>
        <w:jc w:val="thaiDistribute"/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</w:pPr>
      <w:r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 xml:space="preserve">ภายใต้โครงการวิจัยเรื่อง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</w:p>
    <w:p w:rsidR="002C158D" w:rsidRDefault="00A57E41" w:rsidP="002C158D">
      <w:pPr>
        <w:pStyle w:val="a"/>
        <w:ind w:left="284" w:right="-36"/>
        <w:jc w:val="thaiDistribute"/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</w:pPr>
      <w:r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  <w:t xml:space="preserve"> </w:t>
      </w:r>
      <w:r w:rsidR="00636177" w:rsidRPr="00636177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โครงการ</w:t>
      </w:r>
      <w:r w:rsidR="00636177"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 xml:space="preserve"> (</w:t>
      </w:r>
      <w:r w:rsidR="00636177" w:rsidRPr="00636177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 xml:space="preserve">นักวิจัยแกนนำ </w:t>
      </w:r>
      <w:r w:rsidR="00636177"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 xml:space="preserve">/ </w:t>
      </w:r>
      <w:r w:rsidR="00636177" w:rsidRPr="00636177"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  <w:t>NSTDA Chair Professor</w:t>
      </w:r>
      <w:r w:rsidR="00636177"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 xml:space="preserve">) ประจำปี </w:t>
      </w:r>
      <w:r w:rsidR="00636177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636177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</w:p>
    <w:p w:rsidR="002C158D" w:rsidRDefault="00A57E41" w:rsidP="002C158D">
      <w:pPr>
        <w:pStyle w:val="a"/>
        <w:ind w:left="284" w:right="-36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  <w:t xml:space="preserve"> </w:t>
      </w:r>
      <w:r w:rsidR="002C158D" w:rsidRPr="002C158D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ระยะเวลา</w:t>
      </w:r>
      <w:r w:rsidR="002C158D"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>ดำเนินงาน</w:t>
      </w:r>
      <w:r w:rsidR="002C158D" w:rsidRPr="002C158D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คงเหลือ</w:t>
      </w:r>
      <w:r w:rsidRPr="00A57E41">
        <w:rPr>
          <w:rStyle w:val="PageNumber"/>
          <w:rFonts w:ascii="TH Sarabun New" w:hAnsi="TH Sarabun New" w:cs="TH Sarabun New"/>
          <w:sz w:val="28"/>
          <w:szCs w:val="28"/>
          <w:lang w:val="en-US"/>
        </w:rPr>
        <w:t xml:space="preserve"> (</w:t>
      </w:r>
      <w:r w:rsidR="001C3667"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>นับจากวันที่ปิดรับ</w:t>
      </w:r>
      <w:r w:rsidRPr="00A57E41">
        <w:rPr>
          <w:rStyle w:val="PageNumber"/>
          <w:rFonts w:ascii="TH Sarabun New" w:hAnsi="TH Sarabun New" w:cs="TH Sarabun New"/>
          <w:sz w:val="28"/>
          <w:szCs w:val="28"/>
          <w:lang w:val="en-US"/>
        </w:rPr>
        <w:t>)</w:t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1C3667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</w:p>
    <w:p w:rsidR="00D45055" w:rsidRPr="000158D5" w:rsidRDefault="00D45055" w:rsidP="00D45055">
      <w:pPr>
        <w:pStyle w:val="a"/>
        <w:ind w:right="56"/>
        <w:jc w:val="thaiDistribute"/>
        <w:rPr>
          <w:rStyle w:val="PageNumber"/>
          <w:rFonts w:ascii="TH Sarabun New" w:hAnsi="TH Sarabun New" w:cs="TH Sarabun New"/>
          <w:b/>
          <w:bCs/>
          <w:sz w:val="16"/>
          <w:szCs w:val="16"/>
          <w:cs/>
          <w:lang w:val="th-TH"/>
        </w:rPr>
      </w:pPr>
    </w:p>
    <w:p w:rsidR="005F2BCA" w:rsidRDefault="005F2BCA" w:rsidP="00365531">
      <w:pPr>
        <w:pStyle w:val="a"/>
        <w:numPr>
          <w:ilvl w:val="0"/>
          <w:numId w:val="2"/>
        </w:numPr>
        <w:ind w:left="284" w:right="-36" w:hanging="284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  <w:r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งบประมาณรวม</w:t>
      </w:r>
      <w:r w:rsidR="00557DDB"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 xml:space="preserve"> </w:t>
      </w:r>
      <w:r w:rsidR="007A2F4A"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u w:val="dotted"/>
          <w:cs/>
          <w:lang w:val="en-US"/>
        </w:rPr>
        <w:tab/>
      </w:r>
      <w:r w:rsidR="007A2F4A"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u w:val="dotted"/>
          <w:cs/>
          <w:lang w:val="en-US"/>
        </w:rPr>
        <w:tab/>
      </w:r>
      <w:r w:rsidR="007A2F4A"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u w:val="dotted"/>
          <w:cs/>
          <w:lang w:val="en-US"/>
        </w:rPr>
        <w:tab/>
      </w:r>
      <w:r w:rsidR="007A2F4A"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u w:val="dotted"/>
          <w:cs/>
          <w:lang w:val="en-US"/>
        </w:rPr>
        <w:tab/>
      </w:r>
      <w:r w:rsidR="00557DDB"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 xml:space="preserve"> บาท </w:t>
      </w:r>
      <w:r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 xml:space="preserve"> / ระยะเวลา</w:t>
      </w:r>
      <w:r w:rsidR="00636177"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 xml:space="preserve">ดำเนินการ </w:t>
      </w:r>
      <w:r w:rsidR="007A2F4A"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u w:val="dotted"/>
          <w:cs/>
          <w:lang w:val="en-US"/>
        </w:rPr>
        <w:tab/>
      </w:r>
      <w:r w:rsidR="00557DDB"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 xml:space="preserve"> ปี</w:t>
      </w:r>
      <w:r w:rsidR="00636177"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 xml:space="preserve"> </w:t>
      </w:r>
      <w:r w:rsidR="00135AAE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="00135AAE" w:rsidRPr="00135AAE"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 xml:space="preserve"> เดือน</w:t>
      </w:r>
    </w:p>
    <w:p w:rsidR="00D45055" w:rsidRPr="000158D5" w:rsidRDefault="00D45055" w:rsidP="00D45055">
      <w:pPr>
        <w:pStyle w:val="a"/>
        <w:ind w:right="56"/>
        <w:jc w:val="thaiDistribute"/>
        <w:rPr>
          <w:rStyle w:val="PageNumber"/>
          <w:rFonts w:ascii="TH Sarabun New" w:hAnsi="TH Sarabun New" w:cs="TH Sarabun New"/>
          <w:b/>
          <w:bCs/>
          <w:sz w:val="16"/>
          <w:szCs w:val="16"/>
          <w:cs/>
          <w:lang w:val="th-TH"/>
        </w:rPr>
      </w:pPr>
    </w:p>
    <w:p w:rsidR="00D45055" w:rsidRPr="00A11391" w:rsidRDefault="00D45055" w:rsidP="00365531">
      <w:pPr>
        <w:pStyle w:val="a"/>
        <w:numPr>
          <w:ilvl w:val="0"/>
          <w:numId w:val="2"/>
        </w:numPr>
        <w:ind w:left="284" w:right="-36" w:hanging="284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</w:pPr>
      <w:r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คณะผู้วิจัย</w:t>
      </w:r>
    </w:p>
    <w:p w:rsidR="00D45055" w:rsidRPr="00A11391" w:rsidRDefault="00D45055" w:rsidP="00D45055">
      <w:pPr>
        <w:pStyle w:val="a"/>
        <w:ind w:right="56"/>
        <w:jc w:val="thaiDistribute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ab/>
        <w:t xml:space="preserve">3.1 </w:t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ab/>
        <w:t>หัวหน้าโครงการ</w:t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 xml:space="preserve"> </w:t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4662D"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สังกัด</w:t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 xml:space="preserve"> </w:t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</w:p>
    <w:p w:rsidR="00D45055" w:rsidRPr="00A11391" w:rsidRDefault="00D45055" w:rsidP="00D45055">
      <w:pPr>
        <w:pStyle w:val="a"/>
        <w:ind w:right="56"/>
        <w:jc w:val="thaiDistribute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ab/>
        <w:t xml:space="preserve">3.2 </w:t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ab/>
        <w:t>ผู้ร่วมโครงการ</w:t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 xml:space="preserve"> </w:t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 xml:space="preserve"> สังกัด</w:t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 xml:space="preserve"> </w:t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</w:p>
    <w:p w:rsidR="00D45055" w:rsidRPr="00A11391" w:rsidRDefault="00D45055" w:rsidP="00D45055">
      <w:pPr>
        <w:pStyle w:val="a"/>
        <w:ind w:right="56"/>
        <w:jc w:val="thaiDistribute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ab/>
        <w:t>3.3</w:t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ab/>
        <w:t>ผู้ร่วมโครงการ</w:t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 xml:space="preserve"> </w:t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 xml:space="preserve"> สังกัด</w:t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 xml:space="preserve"> </w:t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</w:p>
    <w:p w:rsidR="00D45055" w:rsidRPr="000158D5" w:rsidRDefault="00D45055" w:rsidP="00D45055">
      <w:pPr>
        <w:pStyle w:val="a"/>
        <w:ind w:right="56"/>
        <w:jc w:val="thaiDistribute"/>
        <w:rPr>
          <w:rStyle w:val="PageNumber"/>
          <w:rFonts w:ascii="TH Sarabun New" w:hAnsi="TH Sarabun New" w:cs="TH Sarabun New"/>
          <w:sz w:val="16"/>
          <w:szCs w:val="16"/>
          <w:cs/>
          <w:lang w:val="th-TH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ab/>
      </w:r>
    </w:p>
    <w:p w:rsidR="003B0E00" w:rsidRPr="00A11391" w:rsidRDefault="003B0E00" w:rsidP="00365531">
      <w:pPr>
        <w:pStyle w:val="a"/>
        <w:numPr>
          <w:ilvl w:val="0"/>
          <w:numId w:val="2"/>
        </w:numPr>
        <w:ind w:right="-36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>บทคัดย่อ</w:t>
      </w:r>
    </w:p>
    <w:p w:rsidR="007A2F4A" w:rsidRDefault="003B0E00" w:rsidP="00D45055">
      <w:pPr>
        <w:pStyle w:val="a"/>
        <w:ind w:right="56"/>
        <w:jc w:val="thaiDistribute"/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</w:pPr>
      <w:r w:rsidRPr="0085077D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</w:t>
      </w:r>
      <w:r w:rsidR="00502AD8" w:rsidRPr="0085077D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(</w:t>
      </w:r>
      <w:r w:rsidR="00502AD8" w:rsidRPr="0019095A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ภาษาไทย</w:t>
      </w:r>
      <w:r w:rsidR="00502AD8" w:rsidRPr="0085077D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)</w:t>
      </w:r>
      <w:r w:rsidR="00502AD8"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 xml:space="preserve"> </w:t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</w:p>
    <w:p w:rsidR="00705063" w:rsidRPr="00705063" w:rsidRDefault="00705063" w:rsidP="00D45055">
      <w:pPr>
        <w:pStyle w:val="a"/>
        <w:ind w:right="56"/>
        <w:jc w:val="thaiDistribute"/>
        <w:rPr>
          <w:rStyle w:val="PageNumber"/>
          <w:rFonts w:ascii="TH Sarabun New" w:hAnsi="TH Sarabun New" w:cs="TH Sarabun New"/>
          <w:sz w:val="16"/>
          <w:szCs w:val="16"/>
          <w:u w:val="dotted"/>
          <w:lang w:val="en-US"/>
        </w:rPr>
      </w:pPr>
    </w:p>
    <w:p w:rsidR="00705063" w:rsidRPr="00705063" w:rsidRDefault="00705063" w:rsidP="00D45055">
      <w:pPr>
        <w:pStyle w:val="a"/>
        <w:ind w:right="56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  <w:r w:rsidRPr="00705063">
        <w:rPr>
          <w:rStyle w:val="PageNumber"/>
          <w:rFonts w:ascii="TH Sarabun New" w:hAnsi="TH Sarabun New" w:cs="TH Sarabun New" w:hint="cs"/>
          <w:sz w:val="28"/>
          <w:szCs w:val="28"/>
          <w:cs/>
          <w:lang w:val="th-TH"/>
        </w:rPr>
        <w:t>คำสำคัญ</w:t>
      </w:r>
      <w:r>
        <w:rPr>
          <w:rStyle w:val="PageNumber"/>
          <w:rFonts w:ascii="TH Sarabun New" w:hAnsi="TH Sarabun New" w:cs="TH Sarabun New"/>
          <w:sz w:val="28"/>
          <w:szCs w:val="28"/>
          <w:lang w:val="en-US"/>
        </w:rPr>
        <w:t xml:space="preserve">: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</w:p>
    <w:p w:rsidR="006573C6" w:rsidRPr="002C158D" w:rsidRDefault="006573C6" w:rsidP="006573C6">
      <w:pPr>
        <w:pStyle w:val="a"/>
        <w:ind w:right="56"/>
        <w:rPr>
          <w:rStyle w:val="PageNumber"/>
          <w:rFonts w:ascii="TH Sarabun New" w:hAnsi="TH Sarabun New" w:cs="TH Sarabun New"/>
          <w:b/>
          <w:bCs/>
          <w:sz w:val="16"/>
          <w:szCs w:val="16"/>
          <w:lang w:val="en-US"/>
        </w:rPr>
      </w:pPr>
    </w:p>
    <w:p w:rsidR="003732CE" w:rsidRDefault="00502AD8" w:rsidP="00D45055">
      <w:pPr>
        <w:pStyle w:val="a"/>
        <w:ind w:right="56"/>
        <w:jc w:val="thaiDistribute"/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</w:pPr>
      <w:r w:rsidRPr="0085077D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(</w:t>
      </w:r>
      <w:r w:rsidRPr="0019095A">
        <w:rPr>
          <w:rStyle w:val="PageNumber"/>
          <w:rFonts w:ascii="TH Sarabun New" w:hAnsi="TH Sarabun New" w:cs="TH Sarabun New"/>
          <w:sz w:val="28"/>
          <w:szCs w:val="28"/>
          <w:lang w:val="en-US"/>
        </w:rPr>
        <w:t>In English</w:t>
      </w:r>
      <w:r w:rsidRPr="0085077D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)</w:t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2C158D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7A2F4A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</w:p>
    <w:p w:rsidR="00705063" w:rsidRPr="00705063" w:rsidRDefault="00705063" w:rsidP="00D45055">
      <w:pPr>
        <w:pStyle w:val="a"/>
        <w:ind w:right="56"/>
        <w:jc w:val="thaiDistribute"/>
        <w:rPr>
          <w:rStyle w:val="PageNumber"/>
          <w:rFonts w:ascii="TH Sarabun New" w:hAnsi="TH Sarabun New" w:cs="TH Sarabun New"/>
          <w:b/>
          <w:bCs/>
          <w:sz w:val="16"/>
          <w:szCs w:val="16"/>
          <w:lang w:val="en-US"/>
        </w:rPr>
      </w:pPr>
    </w:p>
    <w:p w:rsidR="003732CE" w:rsidRDefault="00705063" w:rsidP="00D45055">
      <w:pPr>
        <w:pStyle w:val="a"/>
        <w:ind w:right="56"/>
        <w:jc w:val="thaiDistribute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  <w:r w:rsidRPr="00705063">
        <w:rPr>
          <w:rStyle w:val="PageNumber"/>
          <w:rFonts w:ascii="TH Sarabun New" w:hAnsi="TH Sarabun New" w:cs="TH Sarabun New" w:hint="cs"/>
          <w:sz w:val="28"/>
          <w:szCs w:val="28"/>
          <w:cs/>
          <w:lang w:val="th-TH"/>
        </w:rPr>
        <w:t>Keyword</w:t>
      </w:r>
      <w:r w:rsidR="00636177">
        <w:rPr>
          <w:rStyle w:val="PageNumber"/>
          <w:rFonts w:ascii="TH Sarabun New" w:hAnsi="TH Sarabun New" w:cs="TH Sarabun New"/>
          <w:sz w:val="28"/>
          <w:szCs w:val="28"/>
          <w:lang w:val="en-US"/>
        </w:rPr>
        <w:t>s</w:t>
      </w:r>
      <w:r w:rsidRPr="00705063">
        <w:rPr>
          <w:rStyle w:val="PageNumber"/>
          <w:rFonts w:ascii="TH Sarabun New" w:hAnsi="TH Sarabun New" w:cs="TH Sarabun New" w:hint="cs"/>
          <w:sz w:val="28"/>
          <w:szCs w:val="28"/>
          <w:cs/>
          <w:lang w:val="th-TH"/>
        </w:rPr>
        <w:t xml:space="preserve">: </w:t>
      </w:r>
      <w:r w:rsidRPr="00705063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705063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705063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705063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705063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705063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705063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705063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705063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705063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705063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</w:p>
    <w:p w:rsidR="001C3667" w:rsidRPr="00705063" w:rsidRDefault="001C3667" w:rsidP="00D45055">
      <w:pPr>
        <w:pStyle w:val="a"/>
        <w:ind w:right="56"/>
        <w:jc w:val="thaiDistribute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</w:p>
    <w:p w:rsidR="00A57E41" w:rsidRPr="00A11391" w:rsidRDefault="00A57E41" w:rsidP="001C3667">
      <w:pPr>
        <w:pStyle w:val="a"/>
        <w:numPr>
          <w:ilvl w:val="0"/>
          <w:numId w:val="17"/>
        </w:numPr>
        <w:ind w:right="-36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</w:pPr>
      <w:r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lastRenderedPageBreak/>
        <w:t>รายละเอียดของคณะผู้วิจัย</w:t>
      </w:r>
    </w:p>
    <w:p w:rsidR="00A57E41" w:rsidRPr="00E86D55" w:rsidRDefault="00A57E41" w:rsidP="00A57E41">
      <w:pPr>
        <w:pStyle w:val="a"/>
        <w:ind w:left="360" w:right="-36"/>
        <w:jc w:val="thaiDistribute"/>
        <w:rPr>
          <w:rStyle w:val="PageNumber"/>
          <w:rFonts w:cs="TH Sarabun New"/>
          <w:b/>
          <w:bCs/>
          <w:sz w:val="28"/>
          <w:szCs w:val="28"/>
          <w:lang w:val="en-US"/>
        </w:rPr>
      </w:pPr>
      <w:r w:rsidRPr="00E86D55">
        <w:rPr>
          <w:rStyle w:val="PageNumber"/>
          <w:rFonts w:cs="TH Sarabun New"/>
          <w:b/>
          <w:bCs/>
          <w:sz w:val="28"/>
          <w:szCs w:val="28"/>
          <w:cs/>
          <w:lang w:val="en-US"/>
        </w:rPr>
        <w:t xml:space="preserve">หัวหน้ากลุ่มวิจัย  </w:t>
      </w:r>
    </w:p>
    <w:p w:rsidR="00A57E41" w:rsidRPr="00A11391" w:rsidRDefault="00A57E41" w:rsidP="00A57E41">
      <w:pPr>
        <w:ind w:left="360" w:firstLine="360"/>
        <w:rPr>
          <w:rFonts w:ascii="TH Sarabun New" w:hAnsi="TH Sarabun New" w:cs="TH Sarabun New"/>
          <w:b/>
          <w:bCs/>
        </w:rPr>
      </w:pPr>
      <w:r w:rsidRPr="00A11391">
        <w:rPr>
          <w:rFonts w:ascii="TH Sarabun New" w:hAnsi="TH Sarabun New" w:cs="TH Sarabun New"/>
          <w:cs/>
        </w:rPr>
        <w:t>ชื่อ</w:t>
      </w:r>
      <w:r w:rsidRPr="00A11391">
        <w:rPr>
          <w:rFonts w:ascii="TH Sarabun New" w:hAnsi="TH Sarabun New" w:cs="TH Sarabun New"/>
        </w:rPr>
        <w:t xml:space="preserve"> (</w:t>
      </w:r>
      <w:r w:rsidRPr="00A11391">
        <w:rPr>
          <w:rFonts w:ascii="TH Sarabun New" w:hAnsi="TH Sarabun New" w:cs="TH Sarabun New"/>
          <w:cs/>
        </w:rPr>
        <w:t>นางสาว/นาง/นาย</w:t>
      </w:r>
      <w:r w:rsidRPr="00A11391">
        <w:rPr>
          <w:rFonts w:ascii="TH Sarabun New" w:hAnsi="TH Sarabun New" w:cs="TH Sarabun New"/>
        </w:rPr>
        <w:t>)</w:t>
      </w:r>
      <w:r w:rsidRPr="00A11391">
        <w:rPr>
          <w:rFonts w:ascii="TH Sarabun New" w:hAnsi="TH Sarabun New" w:cs="TH Sarabun New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</w:rPr>
        <w:t xml:space="preserve">(ไทย) </w:t>
      </w:r>
      <w:r>
        <w:rPr>
          <w:rStyle w:val="PageNumber"/>
          <w:rFonts w:ascii="TH Sarabun New" w:hAnsi="TH Sarabun New" w:cs="TH Sarabun New" w:hint="cs"/>
          <w:sz w:val="28"/>
          <w:szCs w:val="28"/>
          <w:cs/>
        </w:rPr>
        <w:t xml:space="preserve">   </w:t>
      </w:r>
      <w:r>
        <w:rPr>
          <w:rStyle w:val="PageNumber"/>
          <w:rFonts w:ascii="TH Sarabun New" w:hAnsi="TH Sarabun New" w:cs="TH Sarabun New" w:hint="cs"/>
          <w:sz w:val="28"/>
          <w:szCs w:val="28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</w:rPr>
        <w:t>(อังกฤษ</w:t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 xml:space="preserve">) </w:t>
      </w:r>
      <w:r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br/>
      </w:r>
      <w:r>
        <w:rPr>
          <w:rFonts w:ascii="TH Sarabun New" w:hAnsi="TH Sarabun New" w:cs="TH Sarabun New"/>
          <w:cs/>
        </w:rPr>
        <w:tab/>
      </w:r>
      <w:r w:rsidRPr="00A11391">
        <w:rPr>
          <w:rFonts w:ascii="TH Sarabun New" w:hAnsi="TH Sarabun New" w:cs="TH Sarabun New"/>
          <w:cs/>
        </w:rPr>
        <w:t>ตำแหน่ง</w:t>
      </w:r>
      <w:r w:rsidRPr="00A11391">
        <w:rPr>
          <w:rFonts w:ascii="TH Sarabun New" w:hAnsi="TH Sarabun New" w:cs="TH Sarabun New"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</w:rPr>
        <w:t xml:space="preserve">    </w:t>
      </w:r>
      <w:r w:rsidRPr="00A11391">
        <w:rPr>
          <w:rFonts w:ascii="TH Sarabun New" w:hAnsi="TH Sarabun New" w:cs="TH Sarabun New"/>
          <w:cs/>
        </w:rPr>
        <w:tab/>
        <w:t xml:space="preserve">ระดับการศึกษาสูงสุด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</w:rPr>
        <w:tab/>
      </w:r>
      <w:r w:rsidRPr="00A11391">
        <w:rPr>
          <w:rFonts w:ascii="TH Sarabun New" w:hAnsi="TH Sarabun New" w:cs="TH Sarabun New"/>
          <w:cs/>
        </w:rPr>
        <w:t xml:space="preserve">ความชำนาญ/ความสนใจพิเศษ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</w:p>
    <w:p w:rsidR="00A57E41" w:rsidRPr="00A11391" w:rsidRDefault="00A57E41" w:rsidP="00A57E41">
      <w:pPr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ab/>
        <w:t xml:space="preserve">หน่วยงานต้นสังกัด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ind w:firstLine="720"/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>สถานที่ติดต่อ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Default="00A57E41" w:rsidP="00A57E41">
      <w:pPr>
        <w:ind w:left="709"/>
        <w:rPr>
          <w:rStyle w:val="PageNumber"/>
          <w:rFonts w:ascii="TH Sarabun New" w:hAnsi="TH Sarabun New" w:cs="TH Sarabun New"/>
          <w:sz w:val="28"/>
          <w:szCs w:val="28"/>
          <w:u w:val="dotted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</w:p>
    <w:p w:rsidR="00A57E41" w:rsidRPr="00A11391" w:rsidRDefault="00A57E41" w:rsidP="00A57E41">
      <w:pPr>
        <w:ind w:left="709"/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>โทรศัพท์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ind w:firstLine="720"/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>โทรศัพท์เคลื่อนที่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ind w:firstLine="720"/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>โทรสาร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ind w:left="720"/>
        <w:rPr>
          <w:rFonts w:ascii="TH Sarabun New" w:hAnsi="TH Sarabun New" w:cs="TH Sarabun New"/>
        </w:rPr>
      </w:pPr>
      <w:r>
        <w:rPr>
          <w:rFonts w:ascii="TH Sarabun New" w:hAnsi="TH Sarabun New" w:cs="TH Sarabun New"/>
          <w:cs/>
        </w:rPr>
        <w:t>อีเมล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ind w:left="720"/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>สัดส่วนความรับผิดชอบในโครงการวิจัย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Fonts w:ascii="TH Sarabun New" w:hAnsi="TH Sarabun New" w:cs="TH Sarabun New"/>
        </w:rPr>
        <w:t xml:space="preserve">% </w:t>
      </w:r>
    </w:p>
    <w:p w:rsidR="00A57E41" w:rsidRPr="00A11391" w:rsidRDefault="00A57E41" w:rsidP="00A57E41">
      <w:pPr>
        <w:ind w:left="720"/>
        <w:rPr>
          <w:rFonts w:ascii="TH Sarabun New" w:hAnsi="TH Sarabun New" w:cs="TH Sarabun New"/>
          <w:cs/>
        </w:rPr>
      </w:pPr>
      <w:r w:rsidRPr="00A11391">
        <w:rPr>
          <w:rFonts w:ascii="TH Sarabun New" w:hAnsi="TH Sarabun New" w:cs="TH Sarabun New"/>
          <w:cs/>
        </w:rPr>
        <w:t>(โปรดระบุเป็นจำนวนเต็ม โดยหากรวมสัดส่วนของผู้วิจัยทุกท่านแล้วต้องไม่เกิน 100</w:t>
      </w:r>
      <w:r w:rsidRPr="00A11391">
        <w:rPr>
          <w:rFonts w:ascii="TH Sarabun New" w:hAnsi="TH Sarabun New" w:cs="TH Sarabun New"/>
        </w:rPr>
        <w:t>%</w:t>
      </w:r>
      <w:r w:rsidRPr="00A11391">
        <w:rPr>
          <w:rFonts w:ascii="TH Sarabun New" w:hAnsi="TH Sarabun New" w:cs="TH Sarabun New"/>
          <w:cs/>
        </w:rPr>
        <w:t xml:space="preserve">) </w:t>
      </w:r>
    </w:p>
    <w:p w:rsidR="00A57E41" w:rsidRPr="00A11391" w:rsidRDefault="00A57E41" w:rsidP="00A57E41">
      <w:pPr>
        <w:ind w:left="720"/>
        <w:rPr>
          <w:rFonts w:ascii="TH Sarabun New" w:hAnsi="TH Sarabun New" w:cs="TH Sarabun New"/>
        </w:rPr>
      </w:pPr>
    </w:p>
    <w:p w:rsidR="00A57E41" w:rsidRPr="00A11391" w:rsidRDefault="00A57E41" w:rsidP="00A57E41">
      <w:pPr>
        <w:pStyle w:val="a"/>
        <w:ind w:left="3600" w:right="56"/>
        <w:jc w:val="center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  <w:r w:rsidRPr="00A11391">
        <w:rPr>
          <w:rFonts w:ascii="TH Sarabun New" w:hAnsi="TH Sarabun New" w:cs="TH Sarabun New"/>
          <w:sz w:val="28"/>
          <w:szCs w:val="28"/>
          <w:cs/>
          <w:lang w:val="en-US"/>
        </w:rPr>
        <w:t>ลงชื่อ</w:t>
      </w:r>
      <w:r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</w:p>
    <w:p w:rsidR="00A57E41" w:rsidRPr="00B237BA" w:rsidRDefault="00A57E41" w:rsidP="00A57E41">
      <w:pPr>
        <w:pStyle w:val="a"/>
        <w:ind w:left="3600" w:right="56"/>
        <w:jc w:val="center"/>
        <w:rPr>
          <w:rFonts w:ascii="TH Sarabun New" w:hAnsi="TH Sarabun New" w:cs="TH Sarabun New"/>
          <w:b/>
          <w:bCs/>
          <w:sz w:val="28"/>
          <w:szCs w:val="28"/>
          <w:cs/>
          <w:lang w:val="th-TH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(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)</w:t>
      </w:r>
    </w:p>
    <w:p w:rsidR="00A57E41" w:rsidRDefault="00A57E41" w:rsidP="00A57E41">
      <w:pPr>
        <w:ind w:firstLine="720"/>
        <w:rPr>
          <w:rFonts w:ascii="TH Sarabun New" w:hAnsi="TH Sarabun New" w:cs="TH Sarabun New"/>
        </w:rPr>
      </w:pPr>
    </w:p>
    <w:p w:rsidR="00A57E41" w:rsidRDefault="00A57E41" w:rsidP="00A57E41">
      <w:pPr>
        <w:ind w:firstLine="720"/>
        <w:rPr>
          <w:rFonts w:ascii="TH Sarabun New" w:hAnsi="TH Sarabun New" w:cs="TH Sarabun New"/>
        </w:rPr>
      </w:pPr>
    </w:p>
    <w:p w:rsidR="00A57E41" w:rsidRDefault="00A57E41" w:rsidP="00A57E41">
      <w:pPr>
        <w:ind w:firstLine="720"/>
        <w:rPr>
          <w:rFonts w:ascii="TH Sarabun New" w:hAnsi="TH Sarabun New" w:cs="TH Sarabun New"/>
        </w:rPr>
      </w:pPr>
    </w:p>
    <w:p w:rsidR="00A57E41" w:rsidRPr="00A11391" w:rsidRDefault="00A57E41" w:rsidP="00A57E41">
      <w:pPr>
        <w:ind w:firstLine="720"/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 xml:space="preserve">ชื่อหัวหน้าสถาบัน </w:t>
      </w:r>
      <w:r w:rsidRPr="00A11391">
        <w:rPr>
          <w:rFonts w:ascii="TH Sarabun New" w:hAnsi="TH Sarabun New" w:cs="TH Sarabun New"/>
        </w:rPr>
        <w:t>(</w:t>
      </w:r>
      <w:r w:rsidRPr="00A11391">
        <w:rPr>
          <w:rFonts w:ascii="TH Sarabun New" w:hAnsi="TH Sarabun New" w:cs="TH Sarabun New"/>
          <w:cs/>
        </w:rPr>
        <w:t>นางสาว/นาง/นาย</w:t>
      </w:r>
      <w:r w:rsidRPr="00A11391">
        <w:rPr>
          <w:rFonts w:ascii="TH Sarabun New" w:hAnsi="TH Sarabun New" w:cs="TH Sarabun New"/>
        </w:rPr>
        <w:t>)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ind w:firstLine="720"/>
        <w:rPr>
          <w:rFonts w:ascii="TH Sarabun New" w:hAnsi="TH Sarabun New" w:cs="TH Sarabun New"/>
          <w:b/>
          <w:bCs/>
        </w:rPr>
      </w:pPr>
      <w:r w:rsidRPr="00A11391">
        <w:rPr>
          <w:rFonts w:ascii="TH Sarabun New" w:hAnsi="TH Sarabun New" w:cs="TH Sarabun New"/>
          <w:cs/>
        </w:rPr>
        <w:t>ตำแหน่ง (อธิการบดี หรืออธิบดี หรือผู้อำนวยการองค์กร หรือเทียบเท่า)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ind w:firstLine="720"/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>สถานที่ติดต่อ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Default="00A57E41" w:rsidP="00A57E41">
      <w:pPr>
        <w:ind w:left="709"/>
        <w:rPr>
          <w:rStyle w:val="PageNumber"/>
          <w:rFonts w:ascii="TH Sarabun New" w:hAnsi="TH Sarabun New" w:cs="TH Sarabun New"/>
          <w:sz w:val="28"/>
          <w:szCs w:val="28"/>
          <w:u w:val="dotted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</w:p>
    <w:p w:rsidR="00A57E41" w:rsidRPr="00A11391" w:rsidRDefault="00A57E41" w:rsidP="00A57E41">
      <w:pPr>
        <w:ind w:left="709"/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>โทรศัพท์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ind w:firstLine="720"/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>โทรสาร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ind w:left="720"/>
        <w:rPr>
          <w:rFonts w:ascii="TH Sarabun New" w:hAnsi="TH Sarabun New" w:cs="TH Sarabun New"/>
        </w:rPr>
      </w:pPr>
      <w:r>
        <w:rPr>
          <w:rFonts w:ascii="TH Sarabun New" w:hAnsi="TH Sarabun New" w:cs="TH Sarabun New"/>
          <w:cs/>
        </w:rPr>
        <w:t>อีเมล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ind w:firstLine="720"/>
        <w:rPr>
          <w:rFonts w:ascii="TH Sarabun New" w:hAnsi="TH Sarabun New" w:cs="TH Sarabun New"/>
        </w:rPr>
      </w:pPr>
    </w:p>
    <w:p w:rsidR="00A57E41" w:rsidRPr="00A11391" w:rsidRDefault="00A57E41" w:rsidP="00A57E41">
      <w:pPr>
        <w:pStyle w:val="a"/>
        <w:ind w:left="3600" w:right="56"/>
        <w:jc w:val="center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  <w:r w:rsidRPr="00A11391">
        <w:rPr>
          <w:rFonts w:ascii="TH Sarabun New" w:hAnsi="TH Sarabun New" w:cs="TH Sarabun New"/>
          <w:sz w:val="28"/>
          <w:szCs w:val="28"/>
          <w:cs/>
          <w:lang w:val="en-US"/>
        </w:rPr>
        <w:t>ลงชื่อ</w:t>
      </w:r>
      <w:r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</w:p>
    <w:p w:rsidR="00A57E41" w:rsidRPr="00B237BA" w:rsidRDefault="00A57E41" w:rsidP="00A57E41">
      <w:pPr>
        <w:pStyle w:val="a"/>
        <w:ind w:left="3600" w:right="56"/>
        <w:jc w:val="center"/>
        <w:rPr>
          <w:rFonts w:ascii="TH Sarabun New" w:hAnsi="TH Sarabun New" w:cs="TH Sarabun New"/>
          <w:b/>
          <w:bCs/>
          <w:sz w:val="28"/>
          <w:szCs w:val="28"/>
          <w:cs/>
          <w:lang w:val="th-TH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(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)</w:t>
      </w:r>
    </w:p>
    <w:p w:rsidR="00A57E41" w:rsidRDefault="00A57E41" w:rsidP="00A57E41">
      <w:pPr>
        <w:pStyle w:val="a"/>
        <w:ind w:left="360" w:right="-36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</w:p>
    <w:p w:rsidR="00A57E41" w:rsidRDefault="00A57E41" w:rsidP="00A57E41">
      <w:pPr>
        <w:pStyle w:val="a"/>
        <w:ind w:left="360" w:right="-36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</w:p>
    <w:p w:rsidR="00A57E41" w:rsidRDefault="00A57E41" w:rsidP="00A57E41">
      <w:pPr>
        <w:pStyle w:val="a"/>
        <w:ind w:left="360" w:right="-36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</w:p>
    <w:p w:rsidR="00A57E41" w:rsidRDefault="00A57E41" w:rsidP="00A57E41">
      <w:pPr>
        <w:pStyle w:val="a"/>
        <w:ind w:left="360" w:right="-36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</w:p>
    <w:p w:rsidR="00A57E41" w:rsidRDefault="00A57E41" w:rsidP="00A57E41">
      <w:pPr>
        <w:pStyle w:val="a"/>
        <w:ind w:left="360" w:right="-36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</w:p>
    <w:p w:rsidR="00A57E41" w:rsidRPr="00B237BA" w:rsidRDefault="00A57E41" w:rsidP="00A57E41">
      <w:pPr>
        <w:pStyle w:val="a"/>
        <w:ind w:left="360" w:right="-36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  <w:r w:rsidRPr="00B237BA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lastRenderedPageBreak/>
        <w:t>ผู้ร่วมกลุ่มวิจัย</w:t>
      </w:r>
      <w:r w:rsidRPr="00B237BA"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  <w:t xml:space="preserve"> 1 </w:t>
      </w:r>
    </w:p>
    <w:p w:rsidR="00A57E41" w:rsidRPr="00A11391" w:rsidRDefault="00A57E41" w:rsidP="00A57E41">
      <w:pPr>
        <w:ind w:left="360" w:firstLine="360"/>
        <w:rPr>
          <w:rFonts w:ascii="TH Sarabun New" w:hAnsi="TH Sarabun New" w:cs="TH Sarabun New"/>
          <w:b/>
          <w:bCs/>
        </w:rPr>
      </w:pPr>
      <w:r w:rsidRPr="00A11391">
        <w:rPr>
          <w:rFonts w:ascii="TH Sarabun New" w:hAnsi="TH Sarabun New" w:cs="TH Sarabun New"/>
          <w:cs/>
        </w:rPr>
        <w:t>ชื่อ</w:t>
      </w:r>
      <w:r w:rsidRPr="00A11391">
        <w:rPr>
          <w:rFonts w:ascii="TH Sarabun New" w:hAnsi="TH Sarabun New" w:cs="TH Sarabun New"/>
        </w:rPr>
        <w:t xml:space="preserve"> (</w:t>
      </w:r>
      <w:r w:rsidRPr="00A11391">
        <w:rPr>
          <w:rFonts w:ascii="TH Sarabun New" w:hAnsi="TH Sarabun New" w:cs="TH Sarabun New"/>
          <w:cs/>
        </w:rPr>
        <w:t>นางสาว/นาง/นาย</w:t>
      </w:r>
      <w:r w:rsidRPr="00A11391">
        <w:rPr>
          <w:rFonts w:ascii="TH Sarabun New" w:hAnsi="TH Sarabun New" w:cs="TH Sarabun New"/>
        </w:rPr>
        <w:t>)</w:t>
      </w:r>
      <w:r w:rsidRPr="00A11391">
        <w:rPr>
          <w:rFonts w:ascii="TH Sarabun New" w:hAnsi="TH Sarabun New" w:cs="TH Sarabun New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</w:rPr>
        <w:t xml:space="preserve">(ไทย) </w:t>
      </w:r>
      <w:r>
        <w:rPr>
          <w:rStyle w:val="PageNumber"/>
          <w:rFonts w:ascii="TH Sarabun New" w:hAnsi="TH Sarabun New" w:cs="TH Sarabun New" w:hint="cs"/>
          <w:sz w:val="28"/>
          <w:szCs w:val="28"/>
          <w:cs/>
        </w:rPr>
        <w:t xml:space="preserve">   </w:t>
      </w:r>
      <w:r>
        <w:rPr>
          <w:rStyle w:val="PageNumber"/>
          <w:rFonts w:ascii="TH Sarabun New" w:hAnsi="TH Sarabun New" w:cs="TH Sarabun New" w:hint="cs"/>
          <w:sz w:val="28"/>
          <w:szCs w:val="28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</w:rPr>
        <w:t>(อังกฤษ</w:t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 xml:space="preserve">) </w:t>
      </w:r>
      <w:r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br/>
      </w:r>
      <w:r>
        <w:rPr>
          <w:rFonts w:ascii="TH Sarabun New" w:hAnsi="TH Sarabun New" w:cs="TH Sarabun New"/>
          <w:cs/>
        </w:rPr>
        <w:tab/>
      </w:r>
      <w:r w:rsidRPr="00A11391">
        <w:rPr>
          <w:rFonts w:ascii="TH Sarabun New" w:hAnsi="TH Sarabun New" w:cs="TH Sarabun New"/>
          <w:cs/>
        </w:rPr>
        <w:t>ตำแหน่ง</w:t>
      </w:r>
      <w:r w:rsidRPr="00A11391">
        <w:rPr>
          <w:rFonts w:ascii="TH Sarabun New" w:hAnsi="TH Sarabun New" w:cs="TH Sarabun New"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</w:rPr>
        <w:t xml:space="preserve">    </w:t>
      </w:r>
      <w:r w:rsidRPr="00A11391">
        <w:rPr>
          <w:rFonts w:ascii="TH Sarabun New" w:hAnsi="TH Sarabun New" w:cs="TH Sarabun New"/>
          <w:cs/>
        </w:rPr>
        <w:tab/>
        <w:t xml:space="preserve">ระดับการศึกษาสูงสุด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</w:rPr>
        <w:tab/>
      </w:r>
      <w:r w:rsidRPr="00A11391">
        <w:rPr>
          <w:rFonts w:ascii="TH Sarabun New" w:hAnsi="TH Sarabun New" w:cs="TH Sarabun New"/>
          <w:cs/>
        </w:rPr>
        <w:t xml:space="preserve">ความชำนาญ/ความสนใจพิเศษ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</w:p>
    <w:p w:rsidR="00A57E41" w:rsidRPr="00A11391" w:rsidRDefault="00A57E41" w:rsidP="00A57E41">
      <w:pPr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ab/>
        <w:t xml:space="preserve">หน่วยงานต้นสังกัด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ind w:firstLine="720"/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>สถานที่ติดต่อ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Default="00A57E41" w:rsidP="00A57E41">
      <w:pPr>
        <w:ind w:left="709"/>
        <w:rPr>
          <w:rStyle w:val="PageNumber"/>
          <w:rFonts w:ascii="TH Sarabun New" w:hAnsi="TH Sarabun New" w:cs="TH Sarabun New"/>
          <w:sz w:val="28"/>
          <w:szCs w:val="28"/>
          <w:u w:val="dotted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</w:p>
    <w:p w:rsidR="00A57E41" w:rsidRPr="00A11391" w:rsidRDefault="00A57E41" w:rsidP="00A57E41">
      <w:pPr>
        <w:ind w:left="709"/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>โทรศัพท์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ind w:firstLine="720"/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>โทรศัพท์เคลื่อนที่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ind w:firstLine="720"/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>โทรสาร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ind w:left="720"/>
        <w:rPr>
          <w:rFonts w:ascii="TH Sarabun New" w:hAnsi="TH Sarabun New" w:cs="TH Sarabun New"/>
        </w:rPr>
      </w:pPr>
      <w:r>
        <w:rPr>
          <w:rFonts w:ascii="TH Sarabun New" w:hAnsi="TH Sarabun New" w:cs="TH Sarabun New"/>
          <w:cs/>
        </w:rPr>
        <w:t>อีเมล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ind w:left="720"/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>สัดส่วนความรับผิดชอบในโครงการวิจัย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Fonts w:ascii="TH Sarabun New" w:hAnsi="TH Sarabun New" w:cs="TH Sarabun New"/>
        </w:rPr>
        <w:t xml:space="preserve">% </w:t>
      </w:r>
    </w:p>
    <w:p w:rsidR="00A57E41" w:rsidRPr="00A11391" w:rsidRDefault="00A57E41" w:rsidP="00A57E41">
      <w:pPr>
        <w:ind w:left="720"/>
        <w:rPr>
          <w:rFonts w:ascii="TH Sarabun New" w:hAnsi="TH Sarabun New" w:cs="TH Sarabun New"/>
          <w:cs/>
        </w:rPr>
      </w:pPr>
      <w:r w:rsidRPr="00A11391">
        <w:rPr>
          <w:rFonts w:ascii="TH Sarabun New" w:hAnsi="TH Sarabun New" w:cs="TH Sarabun New"/>
          <w:cs/>
        </w:rPr>
        <w:t>(โปรดระบุเป็นจำนวนเต็ม โดยหากรวมสัดส่วนของผู้วิจัยทุกท่านแล้วต้องไม่เกิน 100</w:t>
      </w:r>
      <w:r w:rsidRPr="00A11391">
        <w:rPr>
          <w:rFonts w:ascii="TH Sarabun New" w:hAnsi="TH Sarabun New" w:cs="TH Sarabun New"/>
        </w:rPr>
        <w:t>%</w:t>
      </w:r>
      <w:r w:rsidRPr="00A11391">
        <w:rPr>
          <w:rFonts w:ascii="TH Sarabun New" w:hAnsi="TH Sarabun New" w:cs="TH Sarabun New"/>
          <w:cs/>
        </w:rPr>
        <w:t xml:space="preserve">) </w:t>
      </w:r>
    </w:p>
    <w:p w:rsidR="00A57E41" w:rsidRPr="00A11391" w:rsidRDefault="00A57E41" w:rsidP="00A57E41">
      <w:pPr>
        <w:ind w:left="720"/>
        <w:rPr>
          <w:rFonts w:ascii="TH Sarabun New" w:hAnsi="TH Sarabun New" w:cs="TH Sarabun New"/>
        </w:rPr>
      </w:pPr>
    </w:p>
    <w:p w:rsidR="00A57E41" w:rsidRPr="00A11391" w:rsidRDefault="00A57E41" w:rsidP="00A57E41">
      <w:pPr>
        <w:pStyle w:val="a"/>
        <w:ind w:left="3600" w:right="56"/>
        <w:jc w:val="center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  <w:r w:rsidRPr="00A11391">
        <w:rPr>
          <w:rFonts w:ascii="TH Sarabun New" w:hAnsi="TH Sarabun New" w:cs="TH Sarabun New"/>
          <w:sz w:val="28"/>
          <w:szCs w:val="28"/>
          <w:cs/>
          <w:lang w:val="en-US"/>
        </w:rPr>
        <w:t>ลงชื่อ</w:t>
      </w:r>
      <w:r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</w:p>
    <w:p w:rsidR="00A57E41" w:rsidRPr="00B237BA" w:rsidRDefault="00A57E41" w:rsidP="00A57E41">
      <w:pPr>
        <w:pStyle w:val="a"/>
        <w:ind w:left="3600" w:right="56"/>
        <w:jc w:val="center"/>
        <w:rPr>
          <w:rFonts w:ascii="TH Sarabun New" w:hAnsi="TH Sarabun New" w:cs="TH Sarabun New"/>
          <w:b/>
          <w:bCs/>
          <w:sz w:val="28"/>
          <w:szCs w:val="28"/>
          <w:cs/>
          <w:lang w:val="th-TH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(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)</w:t>
      </w:r>
    </w:p>
    <w:p w:rsidR="00A57E41" w:rsidRPr="00B237BA" w:rsidRDefault="00A57E41" w:rsidP="00A57E41">
      <w:pPr>
        <w:ind w:firstLine="720"/>
        <w:rPr>
          <w:rFonts w:ascii="TH Sarabun New" w:hAnsi="TH Sarabun New" w:cs="TH Sarabun New"/>
          <w:b/>
          <w:bCs/>
          <w:sz w:val="16"/>
          <w:szCs w:val="16"/>
        </w:rPr>
      </w:pPr>
    </w:p>
    <w:p w:rsidR="00A57E41" w:rsidRPr="00B237BA" w:rsidRDefault="00A57E41" w:rsidP="00A57E41">
      <w:pPr>
        <w:pStyle w:val="a"/>
        <w:ind w:left="360" w:right="-36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  <w:r w:rsidRPr="00B237BA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ผู้ร่วมกลุ่มวิจัย</w:t>
      </w:r>
      <w:r w:rsidRPr="00B237BA"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  <w:t xml:space="preserve"> 2 </w:t>
      </w:r>
    </w:p>
    <w:p w:rsidR="00A57E41" w:rsidRPr="00A11391" w:rsidRDefault="00A57E41" w:rsidP="00A57E41">
      <w:pPr>
        <w:ind w:left="360" w:firstLine="360"/>
        <w:rPr>
          <w:rFonts w:ascii="TH Sarabun New" w:hAnsi="TH Sarabun New" w:cs="TH Sarabun New"/>
          <w:b/>
          <w:bCs/>
        </w:rPr>
      </w:pPr>
      <w:r w:rsidRPr="00A11391">
        <w:rPr>
          <w:rFonts w:ascii="TH Sarabun New" w:hAnsi="TH Sarabun New" w:cs="TH Sarabun New"/>
          <w:cs/>
        </w:rPr>
        <w:t>ชื่อ</w:t>
      </w:r>
      <w:r w:rsidRPr="00A11391">
        <w:rPr>
          <w:rFonts w:ascii="TH Sarabun New" w:hAnsi="TH Sarabun New" w:cs="TH Sarabun New"/>
        </w:rPr>
        <w:t xml:space="preserve"> (</w:t>
      </w:r>
      <w:r w:rsidRPr="00A11391">
        <w:rPr>
          <w:rFonts w:ascii="TH Sarabun New" w:hAnsi="TH Sarabun New" w:cs="TH Sarabun New"/>
          <w:cs/>
        </w:rPr>
        <w:t>นางสาว/นาง/นาย</w:t>
      </w:r>
      <w:r w:rsidRPr="00A11391">
        <w:rPr>
          <w:rFonts w:ascii="TH Sarabun New" w:hAnsi="TH Sarabun New" w:cs="TH Sarabun New"/>
        </w:rPr>
        <w:t>)</w:t>
      </w:r>
      <w:r w:rsidRPr="00A11391">
        <w:rPr>
          <w:rFonts w:ascii="TH Sarabun New" w:hAnsi="TH Sarabun New" w:cs="TH Sarabun New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</w:rPr>
        <w:t xml:space="preserve">(ไทย) </w:t>
      </w:r>
      <w:r>
        <w:rPr>
          <w:rStyle w:val="PageNumber"/>
          <w:rFonts w:ascii="TH Sarabun New" w:hAnsi="TH Sarabun New" w:cs="TH Sarabun New" w:hint="cs"/>
          <w:sz w:val="28"/>
          <w:szCs w:val="28"/>
          <w:cs/>
        </w:rPr>
        <w:t xml:space="preserve">   </w:t>
      </w:r>
      <w:r>
        <w:rPr>
          <w:rStyle w:val="PageNumber"/>
          <w:rFonts w:ascii="TH Sarabun New" w:hAnsi="TH Sarabun New" w:cs="TH Sarabun New" w:hint="cs"/>
          <w:sz w:val="28"/>
          <w:szCs w:val="28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</w:rPr>
        <w:t>(อังกฤษ</w:t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 xml:space="preserve">) </w:t>
      </w:r>
      <w:r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br/>
      </w:r>
      <w:r>
        <w:rPr>
          <w:rFonts w:ascii="TH Sarabun New" w:hAnsi="TH Sarabun New" w:cs="TH Sarabun New"/>
          <w:cs/>
        </w:rPr>
        <w:tab/>
      </w:r>
      <w:r w:rsidRPr="00A11391">
        <w:rPr>
          <w:rFonts w:ascii="TH Sarabun New" w:hAnsi="TH Sarabun New" w:cs="TH Sarabun New"/>
          <w:cs/>
        </w:rPr>
        <w:t>ตำแหน่ง</w:t>
      </w:r>
      <w:r w:rsidRPr="00A11391">
        <w:rPr>
          <w:rFonts w:ascii="TH Sarabun New" w:hAnsi="TH Sarabun New" w:cs="TH Sarabun New"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</w:rPr>
        <w:t xml:space="preserve">    </w:t>
      </w:r>
      <w:r w:rsidRPr="00A11391">
        <w:rPr>
          <w:rFonts w:ascii="TH Sarabun New" w:hAnsi="TH Sarabun New" w:cs="TH Sarabun New"/>
          <w:cs/>
        </w:rPr>
        <w:tab/>
        <w:t xml:space="preserve">ระดับการศึกษาสูงสุด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</w:rPr>
        <w:tab/>
      </w:r>
      <w:r w:rsidRPr="00A11391">
        <w:rPr>
          <w:rFonts w:ascii="TH Sarabun New" w:hAnsi="TH Sarabun New" w:cs="TH Sarabun New"/>
          <w:cs/>
        </w:rPr>
        <w:t xml:space="preserve">ความชำนาญ/ความสนใจพิเศษ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</w:p>
    <w:p w:rsidR="00A57E41" w:rsidRPr="00A11391" w:rsidRDefault="00A57E41" w:rsidP="00A57E41">
      <w:pPr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ab/>
        <w:t xml:space="preserve">หน่วยงานต้นสังกัด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ind w:firstLine="720"/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>สถานที่ติดต่อ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Default="00A57E41" w:rsidP="00A57E41">
      <w:pPr>
        <w:ind w:left="709"/>
        <w:rPr>
          <w:rStyle w:val="PageNumber"/>
          <w:rFonts w:ascii="TH Sarabun New" w:hAnsi="TH Sarabun New" w:cs="TH Sarabun New"/>
          <w:sz w:val="28"/>
          <w:szCs w:val="28"/>
          <w:u w:val="dotted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ind w:left="709"/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>โทรศัพท์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ind w:firstLine="720"/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>โทรศัพท์เคลื่อนที่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ind w:firstLine="720"/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>โทรสาร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ind w:left="720"/>
        <w:rPr>
          <w:rFonts w:ascii="TH Sarabun New" w:hAnsi="TH Sarabun New" w:cs="TH Sarabun New"/>
        </w:rPr>
      </w:pPr>
      <w:r>
        <w:rPr>
          <w:rFonts w:ascii="TH Sarabun New" w:hAnsi="TH Sarabun New" w:cs="TH Sarabun New"/>
          <w:cs/>
        </w:rPr>
        <w:t>อีเมล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A57E41" w:rsidRPr="00A11391" w:rsidRDefault="00A57E41" w:rsidP="00A57E41">
      <w:pPr>
        <w:ind w:left="720"/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>สัดส่วนความรับผิดชอบในโครงการวิจัย</w:t>
      </w:r>
      <w:r>
        <w:rPr>
          <w:rFonts w:ascii="TH Sarabun New" w:hAnsi="TH Sarabun New" w:cs="TH Sarabun New" w:hint="cs"/>
          <w:cs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Fonts w:ascii="TH Sarabun New" w:hAnsi="TH Sarabun New" w:cs="TH Sarabun New"/>
        </w:rPr>
        <w:t xml:space="preserve">% </w:t>
      </w:r>
    </w:p>
    <w:p w:rsidR="00A57E41" w:rsidRPr="00A11391" w:rsidRDefault="00A57E41" w:rsidP="00A57E41">
      <w:pPr>
        <w:ind w:left="720"/>
        <w:rPr>
          <w:rFonts w:ascii="TH Sarabun New" w:hAnsi="TH Sarabun New" w:cs="TH Sarabun New"/>
          <w:cs/>
        </w:rPr>
      </w:pPr>
      <w:r w:rsidRPr="00A11391">
        <w:rPr>
          <w:rFonts w:ascii="TH Sarabun New" w:hAnsi="TH Sarabun New" w:cs="TH Sarabun New"/>
          <w:cs/>
        </w:rPr>
        <w:t>(โปรดระบุเป็นจำนวนเต็ม โดยหากรวมสัดส่วนของผู้วิจัยทุกท่านแล้วต้องไม่เกิน 100</w:t>
      </w:r>
      <w:r w:rsidRPr="00A11391">
        <w:rPr>
          <w:rFonts w:ascii="TH Sarabun New" w:hAnsi="TH Sarabun New" w:cs="TH Sarabun New"/>
        </w:rPr>
        <w:t>%</w:t>
      </w:r>
      <w:r w:rsidRPr="00A11391">
        <w:rPr>
          <w:rFonts w:ascii="TH Sarabun New" w:hAnsi="TH Sarabun New" w:cs="TH Sarabun New"/>
          <w:cs/>
        </w:rPr>
        <w:t xml:space="preserve">) </w:t>
      </w:r>
    </w:p>
    <w:p w:rsidR="00A57E41" w:rsidRPr="00A11391" w:rsidRDefault="00A57E41" w:rsidP="00A57E41">
      <w:pPr>
        <w:ind w:left="720"/>
        <w:rPr>
          <w:rFonts w:ascii="TH Sarabun New" w:hAnsi="TH Sarabun New" w:cs="TH Sarabun New"/>
        </w:rPr>
      </w:pPr>
    </w:p>
    <w:p w:rsidR="00A57E41" w:rsidRPr="00A11391" w:rsidRDefault="00A57E41" w:rsidP="00A57E41">
      <w:pPr>
        <w:pStyle w:val="a"/>
        <w:ind w:left="3600" w:right="56"/>
        <w:jc w:val="center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  <w:r w:rsidRPr="00A11391">
        <w:rPr>
          <w:rFonts w:ascii="TH Sarabun New" w:hAnsi="TH Sarabun New" w:cs="TH Sarabun New"/>
          <w:sz w:val="28"/>
          <w:szCs w:val="28"/>
          <w:cs/>
          <w:lang w:val="en-US"/>
        </w:rPr>
        <w:t>ลงชื่อ</w:t>
      </w:r>
      <w:r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</w:p>
    <w:p w:rsidR="00A57E41" w:rsidRPr="001C3667" w:rsidRDefault="00A57E41" w:rsidP="001C3667">
      <w:pPr>
        <w:pStyle w:val="a"/>
        <w:ind w:left="3600" w:right="56"/>
        <w:jc w:val="center"/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th-TH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(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)</w:t>
      </w:r>
    </w:p>
    <w:p w:rsidR="00A57E41" w:rsidRPr="001C3667" w:rsidRDefault="00A57E41" w:rsidP="00A57E41">
      <w:pPr>
        <w:pStyle w:val="a"/>
        <w:numPr>
          <w:ilvl w:val="0"/>
          <w:numId w:val="19"/>
        </w:numPr>
        <w:ind w:left="284" w:right="-36" w:hanging="284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  <w:r w:rsidRPr="001C3667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lastRenderedPageBreak/>
        <w:t>ขอบเขต</w:t>
      </w:r>
      <w:r w:rsidRPr="001C3667"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>แผน</w:t>
      </w:r>
      <w:r w:rsidRPr="001C3667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 xml:space="preserve">งานวิจัย </w:t>
      </w:r>
    </w:p>
    <w:p w:rsidR="00A57E41" w:rsidRPr="00A11391" w:rsidRDefault="001C3667" w:rsidP="001C3667">
      <w:pPr>
        <w:pStyle w:val="a"/>
        <w:ind w:left="284" w:right="-36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  <w:t xml:space="preserve">6.1 </w:t>
      </w:r>
      <w:r w:rsidR="00A57E41"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สาขาเทคโนโลยีที่เกี่ยวข้อง</w:t>
      </w:r>
      <w:r w:rsidR="00A57E41"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  <w:t xml:space="preserve"> </w:t>
      </w:r>
    </w:p>
    <w:p w:rsidR="00A57E41" w:rsidRDefault="001C3667" w:rsidP="00A57E41">
      <w:pPr>
        <w:pStyle w:val="a"/>
        <w:ind w:right="56"/>
        <w:jc w:val="thaiDistribute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sz w:val="28"/>
          <w:szCs w:val="28"/>
          <w:lang w:val="en-US"/>
        </w:rPr>
        <w:tab/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วิทยาศาสตร์ชีวภาพ</w:t>
      </w:r>
      <w:r w:rsidR="00A57E41" w:rsidRPr="0042574F"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>และ</w:t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เทคโนโลยีชีวภาพ</w:t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ab/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นาโนศาสตร์</w:t>
      </w:r>
      <w:r w:rsidR="00A57E41" w:rsidRPr="0042574F"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>และ</w:t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นาโนเทคโนโลยี</w:t>
      </w:r>
    </w:p>
    <w:p w:rsidR="001C3667" w:rsidRDefault="00A57E41" w:rsidP="001C3667">
      <w:pPr>
        <w:pStyle w:val="a"/>
        <w:ind w:left="720" w:right="56"/>
        <w:jc w:val="thaiDistribute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 w:rsidRPr="0042574F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Pr="0042574F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</w:t>
      </w:r>
      <w:r w:rsidRPr="0042574F">
        <w:rPr>
          <w:rFonts w:ascii="TH Sarabun New" w:hAnsi="TH Sarabun New" w:cs="TH Sarabun New"/>
          <w:sz w:val="28"/>
          <w:szCs w:val="28"/>
          <w:cs/>
        </w:rPr>
        <w:t>เทคโนโลยีอิเล็กทรอนิกส์และสารสนเทศ</w:t>
      </w:r>
      <w:r>
        <w:rPr>
          <w:rFonts w:ascii="TH Sarabun New" w:hAnsi="TH Sarabun New" w:cs="TH Sarabun New" w:hint="cs"/>
          <w:sz w:val="28"/>
          <w:szCs w:val="28"/>
          <w:cs/>
        </w:rPr>
        <w:t xml:space="preserve"> </w:t>
      </w:r>
      <w:r>
        <w:rPr>
          <w:rFonts w:ascii="TH Sarabun New" w:hAnsi="TH Sarabun New" w:cs="TH Sarabun New"/>
          <w:sz w:val="28"/>
          <w:szCs w:val="28"/>
          <w:cs/>
        </w:rPr>
        <w:tab/>
      </w:r>
      <w:r w:rsidRPr="0042574F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Pr="0042574F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เทคโนโลยีด้านการผลิต</w:t>
      </w:r>
      <w:r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>และ</w:t>
      </w:r>
      <w:r w:rsidRPr="0042574F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วัสดุ</w:t>
      </w:r>
      <w:r w:rsidRPr="0042574F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ab/>
      </w:r>
      <w:r w:rsidRPr="0042574F">
        <w:rPr>
          <w:rStyle w:val="PageNumber"/>
          <w:rFonts w:ascii="TH Sarabun New" w:hAnsi="TH Sarabun New" w:cs="TH Sarabun New"/>
          <w:sz w:val="28"/>
          <w:szCs w:val="28"/>
          <w:lang w:val="en-US"/>
        </w:rPr>
        <w:tab/>
      </w:r>
      <w:r w:rsidRPr="0042574F">
        <w:rPr>
          <w:rStyle w:val="PageNumber"/>
          <w:rFonts w:ascii="TH Sarabun New" w:hAnsi="TH Sarabun New" w:cs="TH Sarabun New"/>
          <w:sz w:val="28"/>
          <w:szCs w:val="28"/>
          <w:lang w:val="en-US"/>
        </w:rPr>
        <w:tab/>
      </w:r>
    </w:p>
    <w:p w:rsidR="00A57E41" w:rsidRPr="0042574F" w:rsidRDefault="00A57E41" w:rsidP="001C3667">
      <w:pPr>
        <w:pStyle w:val="a"/>
        <w:ind w:left="720" w:right="56"/>
        <w:jc w:val="thaiDistribute"/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</w:pPr>
      <w:r w:rsidRPr="0042574F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Pr="0042574F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เทคโนโลยีพลังงาน</w:t>
      </w:r>
    </w:p>
    <w:p w:rsidR="001C3667" w:rsidRDefault="001C3667" w:rsidP="001C3667">
      <w:pPr>
        <w:pStyle w:val="a"/>
        <w:tabs>
          <w:tab w:val="left" w:pos="709"/>
        </w:tabs>
        <w:ind w:right="56"/>
        <w:jc w:val="thaiDistribute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sz w:val="28"/>
          <w:szCs w:val="28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หรืออื่นๆ เช่น การบูรณาการเทคโนโลยี </w:t>
      </w:r>
      <w:r w:rsidR="00A57E41"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>หรือ</w:t>
      </w:r>
      <w:r w:rsidR="00A57E4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เทคโนโลยีที่</w:t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ตอบโจทย์ความต้องการประเทศในปัจจุบัน</w:t>
      </w:r>
      <w:r w:rsidR="00A57E41"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 xml:space="preserve">     </w:t>
      </w:r>
    </w:p>
    <w:p w:rsidR="00A57E41" w:rsidRPr="001C3667" w:rsidRDefault="001C3667" w:rsidP="001C3667">
      <w:pPr>
        <w:pStyle w:val="a"/>
        <w:tabs>
          <w:tab w:val="left" w:pos="709"/>
        </w:tabs>
        <w:ind w:right="56"/>
        <w:jc w:val="thaiDistribute"/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</w:pPr>
      <w:r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ab/>
      </w:r>
      <w:r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ab/>
        <w:t xml:space="preserve">      </w:t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(โปรดระบุ) </w:t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</w:p>
    <w:p w:rsidR="00A57E41" w:rsidRDefault="00A57E41" w:rsidP="00A57E41">
      <w:pPr>
        <w:pStyle w:val="a"/>
        <w:ind w:left="1440" w:right="56"/>
        <w:jc w:val="thaiDistribute"/>
        <w:rPr>
          <w:rStyle w:val="PageNumber"/>
          <w:rFonts w:ascii="TH Sarabun New" w:hAnsi="TH Sarabun New" w:cs="TH Sarabun New"/>
          <w:sz w:val="16"/>
          <w:szCs w:val="16"/>
          <w:u w:val="dotted"/>
          <w:cs/>
          <w:lang w:val="th-TH"/>
        </w:rPr>
      </w:pPr>
    </w:p>
    <w:p w:rsidR="00A57E41" w:rsidRDefault="001C3667" w:rsidP="001C3667">
      <w:pPr>
        <w:pStyle w:val="a"/>
        <w:tabs>
          <w:tab w:val="left" w:pos="284"/>
        </w:tabs>
        <w:ind w:right="-36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  <w:tab/>
        <w:t xml:space="preserve">6.2 </w:t>
      </w:r>
      <w:r w:rsidR="00A57E41"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สาขาวิจัยขั้นแนวหน้า</w:t>
      </w:r>
    </w:p>
    <w:p w:rsidR="00A57E41" w:rsidRDefault="001C3667" w:rsidP="001C3667">
      <w:pPr>
        <w:pStyle w:val="a"/>
        <w:ind w:right="56"/>
        <w:jc w:val="thaiDistribute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sz w:val="28"/>
          <w:szCs w:val="28"/>
        </w:rPr>
        <w:tab/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</w:t>
      </w:r>
      <w:r w:rsidR="00A57E41">
        <w:rPr>
          <w:rStyle w:val="PageNumber"/>
          <w:rFonts w:ascii="TH Sarabun New" w:hAnsi="TH Sarabun New" w:cs="TH Sarabun New"/>
          <w:sz w:val="28"/>
          <w:szCs w:val="28"/>
          <w:lang w:val="en-US"/>
        </w:rPr>
        <w:t>Quantum Computing</w:t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  <w:lang w:val="en-US"/>
        </w:rPr>
        <w:t xml:space="preserve"> </w:t>
      </w:r>
      <w:r w:rsidR="00A57E4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ab/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</w:t>
      </w:r>
      <w:r w:rsidR="00A57E41">
        <w:rPr>
          <w:rStyle w:val="PageNumber"/>
          <w:rFonts w:ascii="TH Sarabun New" w:hAnsi="TH Sarabun New" w:cs="TH Sarabun New"/>
          <w:sz w:val="28"/>
          <w:szCs w:val="28"/>
          <w:lang w:val="en-US"/>
        </w:rPr>
        <w:t>Bionics</w:t>
      </w:r>
    </w:p>
    <w:p w:rsidR="00A57E41" w:rsidRDefault="001C3667" w:rsidP="001C3667">
      <w:pPr>
        <w:pStyle w:val="a"/>
        <w:ind w:right="56"/>
        <w:jc w:val="thaiDistribute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sz w:val="28"/>
          <w:szCs w:val="28"/>
        </w:rPr>
        <w:tab/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</w:t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  <w:lang w:val="en-US"/>
        </w:rPr>
        <w:t>Nano Robotic</w:t>
      </w:r>
      <w:r w:rsidR="00A57E4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ab/>
      </w:r>
      <w:r w:rsidR="00A57E4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ab/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</w:t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  <w:lang w:val="en-US"/>
        </w:rPr>
        <w:t>Terahertz</w:t>
      </w:r>
      <w:r w:rsidR="00A57E4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ab/>
      </w:r>
      <w:r w:rsidR="00A57E4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ab/>
      </w:r>
    </w:p>
    <w:p w:rsidR="00A57E41" w:rsidRDefault="001C3667" w:rsidP="001C3667">
      <w:pPr>
        <w:pStyle w:val="a"/>
        <w:ind w:right="56"/>
        <w:jc w:val="thaiDistribute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sz w:val="28"/>
          <w:szCs w:val="28"/>
        </w:rPr>
        <w:tab/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="00A57E4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</w:t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  <w:lang w:val="en-US"/>
        </w:rPr>
        <w:t xml:space="preserve">DNA Data Storage </w:t>
      </w:r>
      <w:r w:rsidR="00A57E4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ab/>
      </w:r>
      <w:r w:rsidR="00A57E4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ab/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</w:t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  <w:lang w:val="en-US"/>
        </w:rPr>
        <w:t xml:space="preserve">Atomic Precision </w:t>
      </w:r>
      <w:proofErr w:type="spellStart"/>
      <w:r w:rsidR="00A57E41" w:rsidRPr="0042574F">
        <w:rPr>
          <w:rStyle w:val="PageNumber"/>
          <w:rFonts w:ascii="TH Sarabun New" w:hAnsi="TH Sarabun New" w:cs="TH Sarabun New"/>
          <w:sz w:val="28"/>
          <w:szCs w:val="28"/>
          <w:lang w:val="en-US"/>
        </w:rPr>
        <w:t>Bioimaging</w:t>
      </w:r>
      <w:proofErr w:type="spellEnd"/>
      <w:r w:rsidR="00A57E41" w:rsidRPr="0042574F">
        <w:rPr>
          <w:rStyle w:val="PageNumber"/>
          <w:rFonts w:ascii="TH Sarabun New" w:hAnsi="TH Sarabun New" w:cs="TH Sarabun New"/>
          <w:sz w:val="28"/>
          <w:szCs w:val="28"/>
          <w:lang w:val="en-US"/>
        </w:rPr>
        <w:t xml:space="preserve"> &amp; Plant Electric Circuits</w:t>
      </w:r>
    </w:p>
    <w:p w:rsidR="00A57E41" w:rsidRDefault="00A57E41" w:rsidP="001C3667">
      <w:pPr>
        <w:pStyle w:val="a"/>
        <w:ind w:right="56" w:firstLine="720"/>
        <w:jc w:val="thaiDistribute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 w:rsidRPr="0042574F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ไม่สอดคล้องกับหัวข้อข้างต้น</w:t>
      </w:r>
    </w:p>
    <w:p w:rsidR="00A57E41" w:rsidRPr="0042574F" w:rsidRDefault="00A57E41" w:rsidP="00A57E41">
      <w:pPr>
        <w:pStyle w:val="a"/>
        <w:ind w:left="720" w:right="56" w:firstLine="720"/>
        <w:jc w:val="thaiDistribute"/>
        <w:rPr>
          <w:rStyle w:val="PageNumber"/>
          <w:rFonts w:ascii="TH Sarabun New" w:hAnsi="TH Sarabun New" w:cs="TH Sarabun New"/>
          <w:sz w:val="16"/>
          <w:szCs w:val="16"/>
          <w:lang w:val="en-US"/>
        </w:rPr>
      </w:pPr>
    </w:p>
    <w:p w:rsidR="00A57E41" w:rsidRDefault="001C3667" w:rsidP="001C3667">
      <w:pPr>
        <w:pStyle w:val="a"/>
        <w:ind w:left="284" w:right="-36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  <w:t xml:space="preserve">6.3 </w:t>
      </w:r>
      <w:r w:rsidR="00A57E41" w:rsidRPr="0042574F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เทคโนโลยีเป้าหมาย</w:t>
      </w:r>
    </w:p>
    <w:p w:rsidR="00A57E41" w:rsidRPr="00FC0336" w:rsidRDefault="001C3667" w:rsidP="001C3667">
      <w:pPr>
        <w:pStyle w:val="a"/>
        <w:ind w:right="-36"/>
        <w:jc w:val="thaiDistribute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sz w:val="28"/>
          <w:szCs w:val="28"/>
        </w:rPr>
        <w:tab/>
      </w:r>
      <w:r w:rsidR="00A57E41" w:rsidRPr="0042574F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สารออกฤทธิ์ทางชีวภาพ หรือ </w:t>
      </w:r>
      <w:proofErr w:type="spellStart"/>
      <w:r w:rsidR="00A57E41" w:rsidRPr="00FC0336">
        <w:rPr>
          <w:rStyle w:val="PageNumber"/>
          <w:rFonts w:ascii="TH Sarabun New" w:hAnsi="TH Sarabun New" w:cs="TH Sarabun New"/>
          <w:sz w:val="28"/>
          <w:szCs w:val="28"/>
          <w:lang w:val="en-US"/>
        </w:rPr>
        <w:t>Biochemicals</w:t>
      </w:r>
      <w:proofErr w:type="spellEnd"/>
      <w:r w:rsidR="00A57E41" w:rsidRPr="00FC0336">
        <w:rPr>
          <w:rStyle w:val="PageNumber"/>
          <w:rFonts w:ascii="TH Sarabun New" w:hAnsi="TH Sarabun New" w:cs="TH Sarabun New"/>
          <w:sz w:val="28"/>
          <w:szCs w:val="28"/>
          <w:lang w:val="en-US"/>
        </w:rPr>
        <w:t xml:space="preserve"> 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ต่างๆ เช่น สารประกอบที่สำคัญในอุตสาหกรรม </w:t>
      </w:r>
    </w:p>
    <w:p w:rsidR="00A57E41" w:rsidRPr="00FC0336" w:rsidRDefault="001C3667" w:rsidP="001C3667">
      <w:pPr>
        <w:pStyle w:val="a"/>
        <w:ind w:right="-36"/>
        <w:jc w:val="thaiDistribute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sz w:val="28"/>
          <w:szCs w:val="28"/>
        </w:rPr>
        <w:tab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สารสกัดที่จะนำมาใช้ทำเครื่องสำอาง โดยเฉพาะอย่างยิ่งสารในกลุ่มสมุนไพร </w:t>
      </w:r>
    </w:p>
    <w:p w:rsidR="00A57E41" w:rsidRPr="00FC0336" w:rsidRDefault="001C3667" w:rsidP="001C3667">
      <w:pPr>
        <w:pStyle w:val="a"/>
        <w:ind w:right="-36"/>
        <w:jc w:val="thaiDistribute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sz w:val="28"/>
          <w:szCs w:val="28"/>
        </w:rPr>
        <w:tab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ยาแบบใหม่ที่ใช้กระบวนการสังเคราะห์ทางชีวภาพ </w:t>
      </w:r>
    </w:p>
    <w:p w:rsidR="00A57E41" w:rsidRPr="00FC0336" w:rsidRDefault="001C3667" w:rsidP="001C3667">
      <w:pPr>
        <w:pStyle w:val="a"/>
        <w:ind w:right="-36"/>
        <w:jc w:val="thaiDistribute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sz w:val="28"/>
          <w:szCs w:val="28"/>
        </w:rPr>
        <w:tab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การทำวิจัยการแพทย์แบบแม่นยำ (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lang w:val="en-US"/>
        </w:rPr>
        <w:t xml:space="preserve">Precision medicine) 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ที่จะนำ</w:t>
      </w:r>
      <w:r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ไปสู่การตั้งคลังข้อมูลพันธุกรรม</w:t>
      </w:r>
      <w:r w:rsidR="00A57E41"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 xml:space="preserve"> 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การใช้</w:t>
      </w:r>
      <w:r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ab/>
      </w:r>
      <w:r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ab/>
      </w:r>
      <w:r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 xml:space="preserve">      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เทคโนโลยีนาโนในการตรวจและรักษา รวมไปถึงการรักษาโรคแบบจำเพาะบุคคล </w:t>
      </w:r>
    </w:p>
    <w:p w:rsidR="00A57E41" w:rsidRPr="00FC0336" w:rsidRDefault="001C3667" w:rsidP="001C3667">
      <w:pPr>
        <w:pStyle w:val="a"/>
        <w:ind w:right="-36"/>
        <w:jc w:val="thaiDistribute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งานวิจัยที่เกี่ยวกับระบบดิจิทัล (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lang w:val="en-US"/>
        </w:rPr>
        <w:t xml:space="preserve">Digital) 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ที่ใช้กับอุปกรณ์ช่วยการผ่าตัด หรือชิ้นส่วนทดแทนอวัยวะต่างๆ  </w:t>
      </w:r>
    </w:p>
    <w:p w:rsidR="001C3667" w:rsidRDefault="001C3667" w:rsidP="001C3667">
      <w:pPr>
        <w:pStyle w:val="a"/>
        <w:ind w:right="-36"/>
        <w:jc w:val="thaiDistribute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lang w:val="en-US"/>
        </w:rPr>
        <w:t xml:space="preserve">Food &amp; Feed 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เป็นกลุ่มที่ศึกษา 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lang w:val="en-US"/>
        </w:rPr>
        <w:t xml:space="preserve">Functional ingredients 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ในอาหารคน อาหารสัตว์ และอาหารเฉพาะ</w:t>
      </w:r>
      <w:r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ab/>
      </w:r>
      <w:r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 xml:space="preserve">     </w:t>
      </w:r>
    </w:p>
    <w:p w:rsidR="00A57E41" w:rsidRPr="00FC0336" w:rsidRDefault="001C3667" w:rsidP="001C3667">
      <w:pPr>
        <w:pStyle w:val="a"/>
        <w:ind w:right="-36"/>
        <w:jc w:val="thaiDistribute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 xml:space="preserve">                  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กลุ่มเป้าหมาย เช่น อาหารสำหรับผู้สูงอายุ ผู้ป่วย รวมไปถึง 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lang w:val="en-US"/>
        </w:rPr>
        <w:t xml:space="preserve">Smart packaging 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แบบต่างๆ ที่จะทำให้อาหารสด</w:t>
      </w:r>
      <w:r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ab/>
      </w:r>
      <w:r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 xml:space="preserve">      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อยู่ได้นาน เป็นต้น </w:t>
      </w:r>
    </w:p>
    <w:p w:rsidR="00A57E41" w:rsidRPr="00FC0336" w:rsidRDefault="001C3667" w:rsidP="001C3667">
      <w:pPr>
        <w:pStyle w:val="a"/>
        <w:ind w:right="-36"/>
        <w:jc w:val="thaiDistribute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เกษตรแม่นยำ (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lang w:val="en-US"/>
        </w:rPr>
        <w:t xml:space="preserve">Precision agriculture) </w:t>
      </w:r>
    </w:p>
    <w:p w:rsidR="001C3667" w:rsidRDefault="001C3667" w:rsidP="001C3667">
      <w:pPr>
        <w:pStyle w:val="a"/>
        <w:ind w:right="-36"/>
        <w:jc w:val="thaiDistribute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lang w:val="en-US"/>
        </w:rPr>
        <w:t xml:space="preserve">Mobility &amp; Logistics 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การศึกษาระบบโครงสร้าง การขับเคลื่อนมอเตอร์ การชาร์จไฟ ระบบควบคุมและให้</w:t>
      </w:r>
    </w:p>
    <w:p w:rsidR="00A57E41" w:rsidRPr="00FC0336" w:rsidRDefault="001C3667" w:rsidP="001C3667">
      <w:pPr>
        <w:pStyle w:val="a"/>
        <w:ind w:right="-36"/>
        <w:jc w:val="thaiDistribute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ab/>
      </w:r>
      <w:r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 xml:space="preserve">      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สัญญาณ รวมถึงต้นแบบชิ้นส่วนรถไฟฟ้ารางเบา </w:t>
      </w:r>
    </w:p>
    <w:p w:rsidR="001C3667" w:rsidRDefault="001C3667" w:rsidP="001C3667">
      <w:pPr>
        <w:pStyle w:val="a"/>
        <w:ind w:right="-36"/>
        <w:jc w:val="thaiDistribute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พลังงาน ทั้งการพัฒนาแบตเตอรี่แบบแพ็ก ที่ใช้กับรถยนต์ไฟฟ้า รวมถึงวัสดุกับระบบพลังงานทางเลือกแบบต่างๆ </w:t>
      </w:r>
    </w:p>
    <w:p w:rsidR="00A57E41" w:rsidRDefault="001C3667" w:rsidP="001C3667">
      <w:pPr>
        <w:pStyle w:val="a"/>
        <w:ind w:right="-36"/>
        <w:jc w:val="thaiDistribute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 xml:space="preserve">                  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เช่น ไบโอดีเซล เป็นต้น </w:t>
      </w:r>
    </w:p>
    <w:p w:rsidR="00A57E41" w:rsidRDefault="001C3667" w:rsidP="001C3667">
      <w:pPr>
        <w:pStyle w:val="a"/>
        <w:ind w:right="-36"/>
        <w:jc w:val="thaiDistribute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lang w:val="en-US"/>
        </w:rPr>
        <w:t xml:space="preserve">Dual-use defense 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เช่น การพัฒนาเครื่อง 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lang w:val="en-US"/>
        </w:rPr>
        <w:t xml:space="preserve">jammer </w:t>
      </w:r>
      <w:r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สำหรับโดรน 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เครื่องตรวจสอบวัตถุระเบิดหรือสารเสพติด</w:t>
      </w:r>
      <w:r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ab/>
      </w:r>
      <w:r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 xml:space="preserve">      </w:t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ต่างๆ เป็นต้น</w:t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</w:t>
      </w:r>
    </w:p>
    <w:p w:rsidR="00A57E41" w:rsidRPr="00FC0336" w:rsidRDefault="001C3667" w:rsidP="001C3667">
      <w:pPr>
        <w:pStyle w:val="a"/>
        <w:ind w:right="-36"/>
        <w:jc w:val="thaiDistribute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</w:t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ไม่สอดคล้องกับหัวข้อข้างต้น</w:t>
      </w:r>
    </w:p>
    <w:p w:rsidR="00A57E41" w:rsidRPr="00A11391" w:rsidRDefault="00A57E41" w:rsidP="00A57E41">
      <w:pPr>
        <w:pStyle w:val="a"/>
        <w:ind w:right="56"/>
        <w:jc w:val="thaiDistribute"/>
        <w:rPr>
          <w:rStyle w:val="PageNumber"/>
          <w:rFonts w:ascii="TH Sarabun New" w:hAnsi="TH Sarabun New" w:cs="TH Sarabun New"/>
          <w:sz w:val="16"/>
          <w:szCs w:val="16"/>
          <w:lang w:val="en-US"/>
        </w:rPr>
      </w:pPr>
    </w:p>
    <w:p w:rsidR="00A57E41" w:rsidRPr="00A11391" w:rsidRDefault="00A57E41" w:rsidP="00A57E41">
      <w:pPr>
        <w:pStyle w:val="a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วันที่เสนอ</w:t>
      </w:r>
      <w:r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>แผนงาน</w:t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ครั้งแรก     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</w:p>
    <w:p w:rsidR="00A57E41" w:rsidRDefault="00A57E41" w:rsidP="00A57E41">
      <w:pPr>
        <w:pStyle w:val="a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ครั้งที่ </w:t>
      </w:r>
      <w:r w:rsidRPr="00A11391">
        <w:rPr>
          <w:rStyle w:val="PageNumber"/>
          <w:rFonts w:ascii="TH Sarabun New" w:hAnsi="TH Sarabun New" w:cs="TH Sarabun New"/>
          <w:sz w:val="28"/>
          <w:szCs w:val="28"/>
          <w:lang w:val="en-US"/>
        </w:rPr>
        <w:t>2 (</w:t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กรณีที่มีการปรับปรุง)</w:t>
      </w:r>
      <w:r w:rsidRPr="00A11391">
        <w:rPr>
          <w:rStyle w:val="PageNumber"/>
          <w:rFonts w:ascii="TH Sarabun New" w:hAnsi="TH Sarabun New" w:cs="TH Sarabun New"/>
          <w:sz w:val="28"/>
          <w:szCs w:val="28"/>
          <w:lang w:val="en-US"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</w:p>
    <w:p w:rsidR="001C3667" w:rsidRDefault="001C3667" w:rsidP="00A57E41">
      <w:pPr>
        <w:pStyle w:val="a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</w:p>
    <w:p w:rsidR="001C3667" w:rsidRPr="00A57E41" w:rsidRDefault="001C3667" w:rsidP="00A57E41">
      <w:pPr>
        <w:pStyle w:val="a"/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</w:pPr>
    </w:p>
    <w:p w:rsidR="00A57E41" w:rsidRPr="00A11391" w:rsidRDefault="00A57E41" w:rsidP="00A57E41">
      <w:pPr>
        <w:pStyle w:val="a"/>
        <w:spacing w:line="120" w:lineRule="auto"/>
        <w:ind w:right="389"/>
        <w:rPr>
          <w:rFonts w:ascii="TH Sarabun New" w:hAnsi="TH Sarabun New" w:cs="TH Sarabun New"/>
          <w:sz w:val="28"/>
          <w:szCs w:val="28"/>
          <w:lang w:val="en-US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lang w:val="en-US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lang w:val="en-US"/>
        </w:rPr>
        <w:tab/>
      </w:r>
    </w:p>
    <w:p w:rsidR="00A57E41" w:rsidRPr="00A11391" w:rsidRDefault="001C3667" w:rsidP="001C3667">
      <w:pPr>
        <w:pStyle w:val="a"/>
        <w:tabs>
          <w:tab w:val="left" w:pos="284"/>
          <w:tab w:val="left" w:pos="426"/>
        </w:tabs>
        <w:ind w:left="284" w:right="-320"/>
        <w:rPr>
          <w:rStyle w:val="PageNumber"/>
          <w:rFonts w:ascii="TH Sarabun New" w:eastAsia="Cordia New" w:hAnsi="TH Sarabun New" w:cs="TH Sarabun New"/>
          <w:b/>
          <w:bCs/>
          <w:sz w:val="28"/>
          <w:szCs w:val="28"/>
          <w:lang w:val="en-US"/>
        </w:rPr>
      </w:pPr>
      <w:r>
        <w:rPr>
          <w:rFonts w:ascii="TH Sarabun New" w:eastAsia="Cordia New" w:hAnsi="TH Sarabun New" w:cs="TH Sarabun New"/>
          <w:b/>
          <w:bCs/>
          <w:sz w:val="28"/>
          <w:szCs w:val="28"/>
          <w:lang w:val="en-US"/>
        </w:rPr>
        <w:lastRenderedPageBreak/>
        <w:t xml:space="preserve">6.4 </w:t>
      </w:r>
      <w:r w:rsidR="00A57E41">
        <w:rPr>
          <w:rFonts w:ascii="TH Sarabun New" w:eastAsia="Cordia New" w:hAnsi="TH Sarabun New" w:cs="TH Sarabun New" w:hint="cs"/>
          <w:b/>
          <w:bCs/>
          <w:sz w:val="28"/>
          <w:szCs w:val="28"/>
          <w:cs/>
          <w:lang w:val="en-US"/>
        </w:rPr>
        <w:t>แผนงาน</w:t>
      </w:r>
      <w:r w:rsidR="00A57E41" w:rsidRPr="00A11391">
        <w:rPr>
          <w:rFonts w:ascii="TH Sarabun New" w:eastAsia="Cordia New" w:hAnsi="TH Sarabun New" w:cs="TH Sarabun New"/>
          <w:b/>
          <w:bCs/>
          <w:sz w:val="28"/>
          <w:szCs w:val="28"/>
          <w:cs/>
          <w:lang w:val="en-US"/>
        </w:rPr>
        <w:t>นี้หรือ</w:t>
      </w:r>
      <w:r w:rsidR="00A57E41">
        <w:rPr>
          <w:rFonts w:ascii="TH Sarabun New" w:eastAsia="Cordia New" w:hAnsi="TH Sarabun New" w:cs="TH Sarabun New" w:hint="cs"/>
          <w:b/>
          <w:bCs/>
          <w:sz w:val="28"/>
          <w:szCs w:val="28"/>
          <w:cs/>
          <w:lang w:val="en-US"/>
        </w:rPr>
        <w:t>แผนงาน</w:t>
      </w:r>
      <w:r w:rsidR="00A57E41" w:rsidRPr="00A11391">
        <w:rPr>
          <w:rFonts w:ascii="TH Sarabun New" w:eastAsia="Cordia New" w:hAnsi="TH Sarabun New" w:cs="TH Sarabun New"/>
          <w:b/>
          <w:bCs/>
          <w:sz w:val="28"/>
          <w:szCs w:val="28"/>
          <w:cs/>
          <w:lang w:val="en-US"/>
        </w:rPr>
        <w:t>ที่สืบเนื่องกันนี้ ได้ยื่นเสนอขอรับ</w:t>
      </w:r>
      <w:r w:rsidR="00A57E41">
        <w:rPr>
          <w:rFonts w:ascii="TH Sarabun New" w:eastAsia="Cordia New" w:hAnsi="TH Sarabun New" w:cs="TH Sarabun New" w:hint="cs"/>
          <w:b/>
          <w:bCs/>
          <w:sz w:val="28"/>
          <w:szCs w:val="28"/>
          <w:cs/>
          <w:lang w:val="en-US"/>
        </w:rPr>
        <w:t>การสนับสนุน</w:t>
      </w:r>
      <w:r w:rsidR="00A57E41" w:rsidRPr="00A11391">
        <w:rPr>
          <w:rFonts w:ascii="TH Sarabun New" w:eastAsia="Cordia New" w:hAnsi="TH Sarabun New" w:cs="TH Sarabun New"/>
          <w:b/>
          <w:bCs/>
          <w:sz w:val="28"/>
          <w:szCs w:val="28"/>
          <w:cs/>
          <w:lang w:val="en-US"/>
        </w:rPr>
        <w:t>หรือได้รับการสนับสนุนจาก สวทช. หรือหน่วยงานอื่น</w:t>
      </w:r>
    </w:p>
    <w:p w:rsidR="00A57E41" w:rsidRPr="00A11391" w:rsidRDefault="001C3667" w:rsidP="00A57E41">
      <w:pPr>
        <w:pStyle w:val="a"/>
        <w:ind w:right="0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</w:t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ไม่ได้ยื่นเสนอขอรับ</w:t>
      </w:r>
      <w:r w:rsidR="00A57E41"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>การสนับสนุน</w:t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    </w:t>
      </w:r>
    </w:p>
    <w:p w:rsidR="00A57E41" w:rsidRPr="001C3667" w:rsidRDefault="001C3667" w:rsidP="001C3667">
      <w:pPr>
        <w:pStyle w:val="a"/>
        <w:ind w:right="0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="00A57E41"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</w:t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ยื่นเสนอ โดยเนื้อหาคล้ายกับ</w:t>
      </w:r>
      <w:r w:rsidR="00A57E41"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>แผนงาน</w:t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นี้ </w:t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>
        <w:rPr>
          <w:rStyle w:val="PageNumber"/>
          <w:rFonts w:ascii="TH Sarabun New" w:hAnsi="TH Sarabun New" w:cs="TH Sarabun New"/>
          <w:sz w:val="28"/>
          <w:szCs w:val="28"/>
          <w:lang w:val="en-US"/>
        </w:rPr>
        <w:t xml:space="preserve">% </w:t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cs/>
        </w:rPr>
        <w:t xml:space="preserve">โปรดระบุ   </w:t>
      </w:r>
    </w:p>
    <w:p w:rsidR="00A57E41" w:rsidRPr="00A11391" w:rsidRDefault="00A57E41" w:rsidP="00A57E41">
      <w:pPr>
        <w:pStyle w:val="a"/>
        <w:tabs>
          <w:tab w:val="left" w:pos="426"/>
        </w:tabs>
        <w:ind w:right="0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 w:rsidR="001C3667"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 w:rsidRPr="00FC0336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</w:t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อยู่ระหว่างการพิจารณา</w:t>
      </w:r>
    </w:p>
    <w:p w:rsidR="00A57E41" w:rsidRPr="00A11391" w:rsidRDefault="00A57E41" w:rsidP="00A57E41">
      <w:pPr>
        <w:pStyle w:val="a"/>
        <w:tabs>
          <w:tab w:val="left" w:pos="426"/>
        </w:tabs>
        <w:ind w:right="0"/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</w:pPr>
      <w:r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 w:rsidR="001C3667">
        <w:rPr>
          <w:rStyle w:val="PageNumber"/>
          <w:rFonts w:ascii="TH Sarabun New" w:hAnsi="TH Sarabun New" w:cs="TH Sarabun New"/>
          <w:sz w:val="28"/>
          <w:szCs w:val="28"/>
          <w:cs/>
        </w:rPr>
        <w:tab/>
      </w:r>
      <w:r w:rsidRPr="00FC0336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</w:t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ได้รับการสนับสนุน</w:t>
      </w:r>
    </w:p>
    <w:p w:rsidR="00A57E41" w:rsidRPr="00A11391" w:rsidRDefault="00A57E41" w:rsidP="00A57E41">
      <w:pPr>
        <w:pStyle w:val="a"/>
        <w:ind w:left="1138" w:right="0" w:hanging="283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   </w:t>
      </w:r>
      <w:r w:rsidR="001C3667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ab/>
        <w:t xml:space="preserve">      </w:t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จาก</w:t>
      </w:r>
      <w:r w:rsidRPr="00A11391">
        <w:rPr>
          <w:rStyle w:val="PageNumber"/>
          <w:rFonts w:ascii="TH Sarabun New" w:hAnsi="TH Sarabun New" w:cs="TH Sarabun New"/>
          <w:sz w:val="28"/>
          <w:szCs w:val="28"/>
          <w:lang w:val="en-US"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ชื่อโครงการ</w:t>
      </w:r>
      <w:r w:rsidRPr="00A11391">
        <w:rPr>
          <w:rStyle w:val="PageNumber"/>
          <w:rFonts w:ascii="TH Sarabun New" w:hAnsi="TH Sarabun New" w:cs="TH Sarabun New"/>
          <w:sz w:val="28"/>
          <w:szCs w:val="28"/>
          <w:lang w:val="en-US"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</w:p>
    <w:p w:rsidR="00A57E41" w:rsidRPr="00A11391" w:rsidRDefault="001C3667" w:rsidP="001C3667">
      <w:pPr>
        <w:pStyle w:val="a"/>
        <w:ind w:left="1843" w:right="0" w:hanging="705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โปรดระบุความจำเป็นหรือความแตกต่างกับ</w:t>
      </w:r>
      <w:r w:rsidR="00A57E41">
        <w:rPr>
          <w:rStyle w:val="PageNumber"/>
          <w:rFonts w:ascii="TH Sarabun New" w:hAnsi="TH Sarabun New" w:cs="TH Sarabun New" w:hint="cs"/>
          <w:sz w:val="28"/>
          <w:szCs w:val="28"/>
          <w:cs/>
          <w:lang w:val="en-US"/>
        </w:rPr>
        <w:t>แผนงาน</w:t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นี้</w:t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lang w:val="en-US"/>
        </w:rPr>
        <w:t xml:space="preserve"> </w:t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>
        <w:rPr>
          <w:rStyle w:val="PageNumber"/>
          <w:rFonts w:ascii="TH Sarabun New" w:hAnsi="TH Sarabun New" w:cs="TH Sarabun New" w:hint="cs"/>
          <w:sz w:val="28"/>
          <w:szCs w:val="28"/>
          <w:u w:val="dotted"/>
          <w:cs/>
          <w:lang w:val="th-TH"/>
        </w:rPr>
        <w:t xml:space="preserve">                            </w:t>
      </w:r>
      <w:r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="00A57E41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</w:p>
    <w:p w:rsidR="00A57E41" w:rsidRDefault="00A57E41" w:rsidP="00A57E41">
      <w:pPr>
        <w:pStyle w:val="a"/>
        <w:tabs>
          <w:tab w:val="left" w:pos="1134"/>
        </w:tabs>
        <w:ind w:right="0"/>
        <w:rPr>
          <w:rStyle w:val="PageNumber"/>
          <w:rFonts w:ascii="TH Sarabun New" w:hAnsi="TH Sarabun New" w:cs="TH Sarabun New"/>
          <w:sz w:val="28"/>
          <w:szCs w:val="28"/>
          <w:lang w:val="en-US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           </w:t>
      </w:r>
      <w:r w:rsidRPr="00FC0336">
        <w:rPr>
          <w:rStyle w:val="PageNumber"/>
          <w:rFonts w:ascii="TH Sarabun New" w:hAnsi="TH Sarabun New" w:cs="TH Sarabun New"/>
          <w:sz w:val="28"/>
          <w:szCs w:val="28"/>
        </w:rPr>
        <w:sym w:font="Wingdings" w:char="F06F"/>
      </w:r>
      <w:r w:rsidRPr="00FC0336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 </w:t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ไม่ได้รับการสนับสนุน</w:t>
      </w:r>
    </w:p>
    <w:p w:rsidR="00A57E41" w:rsidRPr="00D31CFC" w:rsidRDefault="00A57E41" w:rsidP="00A57E41">
      <w:pPr>
        <w:jc w:val="thaiDistribute"/>
        <w:rPr>
          <w:rFonts w:ascii="TH Sarabun New" w:hAnsi="TH Sarabun New" w:cs="TH Sarabun New"/>
          <w:b/>
          <w:bCs/>
          <w:sz w:val="16"/>
          <w:szCs w:val="16"/>
        </w:rPr>
      </w:pPr>
    </w:p>
    <w:p w:rsidR="001C3667" w:rsidRPr="00FC668E" w:rsidRDefault="001C3667" w:rsidP="001C3667">
      <w:pPr>
        <w:ind w:left="284"/>
        <w:jc w:val="thaiDistribute"/>
        <w:rPr>
          <w:rFonts w:ascii="TH Sarabun New" w:hAnsi="TH Sarabun New" w:cs="TH Sarabun New"/>
          <w:b/>
          <w:bCs/>
        </w:rPr>
      </w:pPr>
      <w:r>
        <w:rPr>
          <w:rFonts w:ascii="TH Sarabun New" w:hAnsi="TH Sarabun New" w:cs="TH Sarabun New"/>
          <w:b/>
          <w:bCs/>
        </w:rPr>
        <w:t xml:space="preserve">6.5 </w:t>
      </w:r>
      <w:r w:rsidRPr="00FC668E">
        <w:rPr>
          <w:rFonts w:ascii="TH Sarabun New" w:hAnsi="TH Sarabun New" w:cs="TH Sarabun New" w:hint="cs"/>
          <w:b/>
          <w:bCs/>
          <w:cs/>
        </w:rPr>
        <w:t>การรับรองโครงการวิจัย</w:t>
      </w:r>
    </w:p>
    <w:p w:rsidR="001C3667" w:rsidRDefault="001C3667" w:rsidP="001C3667">
      <w:pPr>
        <w:tabs>
          <w:tab w:val="left" w:pos="426"/>
        </w:tabs>
        <w:ind w:right="386"/>
        <w:jc w:val="thaiDistribute"/>
        <w:rPr>
          <w:rFonts w:ascii="TH Sarabun New" w:hAnsi="TH Sarabun New" w:cs="TH Sarabun New"/>
        </w:rPr>
      </w:pPr>
      <w:r>
        <w:rPr>
          <w:rFonts w:ascii="TH Sarabun New" w:hAnsi="TH Sarabun New" w:cs="TH Sarabun New" w:hint="cs"/>
          <w:cs/>
        </w:rPr>
        <w:t xml:space="preserve">      </w:t>
      </w:r>
      <w:r w:rsidRPr="00FC668E">
        <w:rPr>
          <w:rFonts w:ascii="TH Sarabun New" w:hAnsi="TH Sarabun New" w:cs="TH Sarabun New"/>
          <w:cs/>
        </w:rPr>
        <w:t>โครงการนี้หรือโครงการที่สืบเนื่องกันนี้</w:t>
      </w:r>
      <w:r w:rsidRPr="00FC668E">
        <w:rPr>
          <w:rFonts w:ascii="TH Sarabun New" w:hAnsi="TH Sarabun New" w:cs="TH Sarabun New" w:hint="cs"/>
          <w:cs/>
        </w:rPr>
        <w:t xml:space="preserve"> เกี่ยวข้องกับการศึกษาวิจัยในมนุษย์ หรือ การใช้สัตว์เพื่องานทาง</w:t>
      </w:r>
      <w:r>
        <w:rPr>
          <w:rFonts w:ascii="TH Sarabun New" w:hAnsi="TH Sarabun New" w:cs="TH Sarabun New"/>
          <w:cs/>
        </w:rPr>
        <w:tab/>
      </w:r>
      <w:r w:rsidRPr="00FC668E">
        <w:rPr>
          <w:rFonts w:ascii="TH Sarabun New" w:hAnsi="TH Sarabun New" w:cs="TH Sarabun New" w:hint="cs"/>
          <w:cs/>
        </w:rPr>
        <w:t>วิทยาศาสตร์ หรือ การใช้ทรัพยากรพันธุ์พืช หรือ การดัดแปลงพันธุกรรมในพืช สัตว์ และจุลิทรีย์ (โปรดกรอก</w:t>
      </w:r>
      <w:r>
        <w:rPr>
          <w:rFonts w:ascii="TH Sarabun New" w:hAnsi="TH Sarabun New" w:cs="TH Sarabun New"/>
          <w:cs/>
        </w:rPr>
        <w:tab/>
      </w:r>
      <w:r w:rsidRPr="00FC668E">
        <w:rPr>
          <w:rFonts w:ascii="TH Sarabun New" w:hAnsi="TH Sarabun New" w:cs="TH Sarabun New" w:hint="cs"/>
          <w:cs/>
        </w:rPr>
        <w:t>ข้อมูลให้ครบถ้วน)</w:t>
      </w:r>
    </w:p>
    <w:p w:rsidR="001C3667" w:rsidRPr="00FC668E" w:rsidRDefault="001C3667" w:rsidP="001C3667">
      <w:pPr>
        <w:ind w:right="386"/>
        <w:jc w:val="thaiDistribute"/>
        <w:rPr>
          <w:rFonts w:ascii="TH Sarabun New" w:hAnsi="TH Sarabun New" w:cs="TH Sarabun New"/>
          <w:sz w:val="16"/>
          <w:szCs w:val="16"/>
          <w:cs/>
        </w:rPr>
      </w:pPr>
    </w:p>
    <w:p w:rsidR="001C3667" w:rsidRPr="00FC668E" w:rsidRDefault="001C3667" w:rsidP="001C3667">
      <w:pPr>
        <w:ind w:right="386"/>
        <w:rPr>
          <w:rFonts w:ascii="TH Sarabun New" w:hAnsi="TH Sarabun New" w:cs="TH Sarabun New"/>
        </w:rPr>
      </w:pPr>
      <w:r w:rsidRPr="00FC668E">
        <w:rPr>
          <w:rFonts w:ascii="TH Sarabun New" w:hAnsi="TH Sarabun New" w:cs="TH Sarabun New" w:hint="cs"/>
          <w:cs/>
        </w:rPr>
        <w:t xml:space="preserve"> </w:t>
      </w:r>
      <w:r w:rsidRPr="00FC668E">
        <w:rPr>
          <w:rFonts w:ascii="TH Sarabun New" w:hAnsi="TH Sarabun New" w:cs="TH Sarabun New"/>
          <w:cs/>
        </w:rPr>
        <w:tab/>
      </w:r>
      <w:r w:rsidRPr="00FC668E">
        <w:rPr>
          <w:rFonts w:ascii="TH Sarabun New" w:eastAsia="Times New Roman" w:hAnsi="TH Sarabun New" w:cs="TH Sarabun New"/>
          <w:lang w:val="en-GB"/>
        </w:rPr>
        <w:sym w:font="Wingdings" w:char="F06F"/>
      </w:r>
      <w:r w:rsidRPr="00FC668E">
        <w:rPr>
          <w:rFonts w:ascii="TH Sarabun New" w:hAnsi="TH Sarabun New" w:cs="TH Sarabun New"/>
        </w:rPr>
        <w:t xml:space="preserve">  </w:t>
      </w:r>
      <w:r w:rsidRPr="00FC668E">
        <w:rPr>
          <w:rFonts w:ascii="TH Sarabun New" w:hAnsi="TH Sarabun New" w:cs="TH Sarabun New" w:hint="cs"/>
          <w:cs/>
        </w:rPr>
        <w:t>เกี่ยวข้องกับ.......................................................................................................</w:t>
      </w:r>
      <w:r w:rsidRPr="00FC668E">
        <w:rPr>
          <w:rFonts w:ascii="TH Sarabun New" w:hAnsi="TH Sarabun New" w:cs="TH Sarabun New"/>
        </w:rPr>
        <w:t>......................................</w:t>
      </w:r>
    </w:p>
    <w:p w:rsidR="001C3667" w:rsidRPr="00FC668E" w:rsidRDefault="001C3667" w:rsidP="001C3667">
      <w:pPr>
        <w:ind w:left="52"/>
        <w:rPr>
          <w:rFonts w:eastAsia="Times New Roman" w:cs="TH Sarabun New"/>
        </w:rPr>
      </w:pPr>
      <w:r w:rsidRPr="00FC668E">
        <w:rPr>
          <w:rFonts w:ascii="TH Sarabun New" w:eastAsia="Times New Roman" w:hAnsi="TH Sarabun New" w:cs="TH Sarabun New"/>
          <w:lang w:val="en-GB"/>
        </w:rPr>
        <w:tab/>
      </w:r>
      <w:r w:rsidRPr="00FC668E">
        <w:rPr>
          <w:rFonts w:ascii="TH Sarabun New" w:eastAsia="Times New Roman" w:hAnsi="TH Sarabun New" w:cs="TH Sarabun New"/>
          <w:lang w:val="en-GB"/>
        </w:rPr>
        <w:tab/>
      </w:r>
      <w:r w:rsidRPr="00FC668E">
        <w:rPr>
          <w:rFonts w:ascii="TH Sarabun New" w:eastAsia="Times New Roman" w:hAnsi="TH Sarabun New" w:cs="TH Sarabun New"/>
          <w:lang w:val="en-GB"/>
        </w:rPr>
        <w:sym w:font="Wingdings" w:char="F06F"/>
      </w:r>
      <w:r w:rsidRPr="00FC668E">
        <w:rPr>
          <w:rFonts w:ascii="TH Sarabun New" w:eastAsia="Times New Roman" w:hAnsi="TH Sarabun New" w:cs="TH Sarabun New"/>
          <w:cs/>
        </w:rPr>
        <w:t xml:space="preserve">  </w:t>
      </w:r>
      <w:r w:rsidRPr="00FC668E">
        <w:rPr>
          <w:rFonts w:eastAsia="Times New Roman" w:cs="TH Sarabun New"/>
          <w:cs/>
        </w:rPr>
        <w:t>ผ่านการพิจารณาจากคณะกรรมการ</w:t>
      </w:r>
      <w:r w:rsidRPr="00FC668E">
        <w:rPr>
          <w:rFonts w:ascii="TH Sarabun New" w:hAnsi="TH Sarabun New" w:cs="TH Sarabun New" w:hint="cs"/>
          <w:cs/>
        </w:rPr>
        <w:t>.................................................</w:t>
      </w:r>
      <w:r w:rsidRPr="00FC668E">
        <w:rPr>
          <w:rFonts w:ascii="TH Sarabun New" w:hAnsi="TH Sarabun New" w:cs="TH Sarabun New"/>
        </w:rPr>
        <w:t>......................................</w:t>
      </w:r>
    </w:p>
    <w:p w:rsidR="001C3667" w:rsidRPr="00FC668E" w:rsidRDefault="001C3667" w:rsidP="001C3667">
      <w:pPr>
        <w:ind w:left="52"/>
        <w:rPr>
          <w:rFonts w:eastAsia="Times New Roman" w:cs="TH Sarabun New"/>
        </w:rPr>
      </w:pPr>
      <w:r w:rsidRPr="00FC668E">
        <w:rPr>
          <w:rFonts w:eastAsia="Times New Roman" w:cs="TH Sarabun New" w:hint="cs"/>
          <w:cs/>
        </w:rPr>
        <w:t xml:space="preserve">      </w:t>
      </w:r>
      <w:r w:rsidRPr="00FC668E">
        <w:rPr>
          <w:rFonts w:eastAsia="Times New Roman" w:cs="TH Sarabun New"/>
          <w:cs/>
        </w:rPr>
        <w:tab/>
      </w:r>
      <w:r w:rsidRPr="00FC668E">
        <w:rPr>
          <w:rFonts w:eastAsia="Times New Roman" w:cs="TH Sarabun New"/>
          <w:cs/>
        </w:rPr>
        <w:tab/>
        <w:t xml:space="preserve">      สังกัด</w:t>
      </w:r>
      <w:r w:rsidRPr="00FC668E">
        <w:rPr>
          <w:rFonts w:eastAsia="Times New Roman" w:cs="TH Sarabun New" w:hint="cs"/>
          <w:cs/>
        </w:rPr>
        <w:t xml:space="preserve"> </w:t>
      </w:r>
      <w:r w:rsidRPr="00FC668E">
        <w:rPr>
          <w:rFonts w:ascii="TH Sarabun New" w:hAnsi="TH Sarabun New" w:cs="TH Sarabun New" w:hint="cs"/>
          <w:cs/>
        </w:rPr>
        <w:t>.....................................</w:t>
      </w:r>
      <w:r w:rsidRPr="00FC668E">
        <w:rPr>
          <w:rFonts w:ascii="TH Sarabun New" w:hAnsi="TH Sarabun New" w:cs="TH Sarabun New"/>
        </w:rPr>
        <w:t>...................</w:t>
      </w:r>
      <w:r w:rsidRPr="00FC668E">
        <w:rPr>
          <w:rFonts w:eastAsia="Times New Roman" w:cs="TH Sarabun New"/>
          <w:cs/>
        </w:rPr>
        <w:t>เมื่อวันที</w:t>
      </w:r>
      <w:r w:rsidRPr="00FC668E">
        <w:rPr>
          <w:rFonts w:eastAsia="Times New Roman" w:cs="TH Sarabun New" w:hint="cs"/>
          <w:cs/>
        </w:rPr>
        <w:t>่</w:t>
      </w:r>
      <w:r w:rsidRPr="00FC668E">
        <w:rPr>
          <w:rFonts w:ascii="TH Sarabun New" w:hAnsi="TH Sarabun New" w:cs="TH Sarabun New" w:hint="cs"/>
          <w:cs/>
        </w:rPr>
        <w:t>.....................................</w:t>
      </w:r>
      <w:r w:rsidRPr="00FC668E">
        <w:rPr>
          <w:rFonts w:ascii="TH Sarabun New" w:hAnsi="TH Sarabun New" w:cs="TH Sarabun New"/>
        </w:rPr>
        <w:t>............................</w:t>
      </w:r>
    </w:p>
    <w:p w:rsidR="001C3667" w:rsidRPr="00FC668E" w:rsidRDefault="001C3667" w:rsidP="001C3667">
      <w:pPr>
        <w:ind w:left="52"/>
        <w:rPr>
          <w:rFonts w:eastAsia="Times New Roman" w:cs="TH Sarabun New"/>
        </w:rPr>
      </w:pPr>
      <w:r w:rsidRPr="00FC668E">
        <w:rPr>
          <w:rFonts w:ascii="TH Sarabun New" w:eastAsia="Times New Roman" w:hAnsi="TH Sarabun New" w:cs="TH Sarabun New"/>
          <w:cs/>
          <w:lang w:val="en-GB"/>
        </w:rPr>
        <w:tab/>
      </w:r>
      <w:r w:rsidRPr="00FC668E">
        <w:rPr>
          <w:rFonts w:ascii="TH Sarabun New" w:eastAsia="Times New Roman" w:hAnsi="TH Sarabun New" w:cs="TH Sarabun New"/>
          <w:cs/>
          <w:lang w:val="en-GB"/>
        </w:rPr>
        <w:tab/>
      </w:r>
      <w:r w:rsidRPr="00FC668E">
        <w:rPr>
          <w:rFonts w:ascii="TH Sarabun New" w:eastAsia="Times New Roman" w:hAnsi="TH Sarabun New" w:cs="TH Sarabun New"/>
          <w:lang w:val="en-GB"/>
        </w:rPr>
        <w:sym w:font="Wingdings" w:char="F06F"/>
      </w:r>
      <w:r w:rsidRPr="00FC668E">
        <w:rPr>
          <w:rFonts w:ascii="TH Sarabun New" w:eastAsia="Times New Roman" w:hAnsi="TH Sarabun New" w:cs="TH Sarabun New"/>
          <w:cs/>
        </w:rPr>
        <w:t xml:space="preserve">  </w:t>
      </w:r>
      <w:r w:rsidRPr="00FC668E">
        <w:rPr>
          <w:rFonts w:eastAsia="Times New Roman" w:cs="TH Sarabun New"/>
          <w:cs/>
        </w:rPr>
        <w:t>อยู่ระหว่างการพิจารณาจากคณะกรรมการ</w:t>
      </w:r>
      <w:r w:rsidRPr="00FC668E">
        <w:rPr>
          <w:rFonts w:ascii="TH Sarabun New" w:hAnsi="TH Sarabun New" w:cs="TH Sarabun New" w:hint="cs"/>
          <w:cs/>
        </w:rPr>
        <w:t>.................................................</w:t>
      </w:r>
      <w:r w:rsidRPr="00FC668E">
        <w:rPr>
          <w:rFonts w:ascii="TH Sarabun New" w:hAnsi="TH Sarabun New" w:cs="TH Sarabun New"/>
        </w:rPr>
        <w:t>............................</w:t>
      </w:r>
    </w:p>
    <w:p w:rsidR="001C3667" w:rsidRPr="00FC668E" w:rsidRDefault="001C3667" w:rsidP="001C3667">
      <w:pPr>
        <w:ind w:left="52"/>
        <w:rPr>
          <w:rFonts w:ascii="TH Sarabun New" w:eastAsia="Times New Roman" w:hAnsi="TH Sarabun New" w:cs="TH Sarabun New"/>
          <w:cs/>
          <w:lang w:val="th-TH"/>
        </w:rPr>
      </w:pPr>
      <w:r w:rsidRPr="00FC668E">
        <w:rPr>
          <w:rFonts w:eastAsia="Times New Roman" w:cs="TH Sarabun New" w:hint="cs"/>
          <w:cs/>
        </w:rPr>
        <w:t xml:space="preserve"> </w:t>
      </w:r>
      <w:r w:rsidRPr="00FC668E">
        <w:rPr>
          <w:rFonts w:ascii="TH Sarabun New" w:eastAsia="Times New Roman" w:hAnsi="TH Sarabun New" w:cs="TH Sarabun New"/>
          <w:cs/>
          <w:lang w:val="th-TH"/>
        </w:rPr>
        <w:tab/>
      </w:r>
      <w:r w:rsidRPr="00FC668E">
        <w:rPr>
          <w:rFonts w:ascii="TH Sarabun New" w:eastAsia="Times New Roman" w:hAnsi="TH Sarabun New" w:cs="TH Sarabun New"/>
          <w:cs/>
          <w:lang w:val="th-TH"/>
        </w:rPr>
        <w:tab/>
      </w:r>
      <w:r w:rsidRPr="00FC668E">
        <w:rPr>
          <w:rFonts w:ascii="TH Sarabun New" w:eastAsia="Times New Roman" w:hAnsi="TH Sarabun New" w:cs="TH Sarabun New" w:hint="cs"/>
          <w:cs/>
          <w:lang w:val="th-TH"/>
        </w:rPr>
        <w:t xml:space="preserve">      </w:t>
      </w:r>
      <w:r w:rsidRPr="00FC668E">
        <w:rPr>
          <w:rFonts w:eastAsia="Times New Roman" w:cs="TH Sarabun New"/>
          <w:cs/>
        </w:rPr>
        <w:t>สังกัด</w:t>
      </w:r>
      <w:r w:rsidRPr="00FC668E">
        <w:rPr>
          <w:rFonts w:eastAsia="Times New Roman" w:cs="TH Sarabun New" w:hint="cs"/>
          <w:cs/>
        </w:rPr>
        <w:t xml:space="preserve"> </w:t>
      </w:r>
      <w:r w:rsidRPr="00FC668E">
        <w:rPr>
          <w:rFonts w:ascii="TH Sarabun New" w:hAnsi="TH Sarabun New" w:cs="TH Sarabun New" w:hint="cs"/>
          <w:cs/>
        </w:rPr>
        <w:t>.....................................</w:t>
      </w:r>
      <w:r w:rsidRPr="00FC668E">
        <w:rPr>
          <w:rFonts w:ascii="TH Sarabun New" w:hAnsi="TH Sarabun New" w:cs="TH Sarabun New"/>
        </w:rPr>
        <w:t>...................</w:t>
      </w:r>
      <w:r w:rsidRPr="00FC668E">
        <w:rPr>
          <w:rFonts w:eastAsia="Times New Roman" w:cs="TH Sarabun New"/>
          <w:cs/>
        </w:rPr>
        <w:t>เมื่อวันที</w:t>
      </w:r>
      <w:r w:rsidRPr="00FC668E">
        <w:rPr>
          <w:rFonts w:eastAsia="Times New Roman" w:cs="TH Sarabun New" w:hint="cs"/>
          <w:cs/>
        </w:rPr>
        <w:t>่</w:t>
      </w:r>
      <w:r w:rsidRPr="00FC668E">
        <w:rPr>
          <w:rFonts w:ascii="TH Sarabun New" w:hAnsi="TH Sarabun New" w:cs="TH Sarabun New" w:hint="cs"/>
          <w:cs/>
        </w:rPr>
        <w:t>.....................................</w:t>
      </w:r>
      <w:r w:rsidRPr="00FC668E">
        <w:rPr>
          <w:rFonts w:ascii="TH Sarabun New" w:hAnsi="TH Sarabun New" w:cs="TH Sarabun New"/>
        </w:rPr>
        <w:t>............................</w:t>
      </w:r>
    </w:p>
    <w:p w:rsidR="001C3667" w:rsidRPr="00FC668E" w:rsidRDefault="001C3667" w:rsidP="001C3667">
      <w:pPr>
        <w:ind w:left="720" w:right="386" w:firstLine="720"/>
        <w:rPr>
          <w:rFonts w:ascii="TH Sarabun New" w:hAnsi="TH Sarabun New" w:cs="TH Sarabun New"/>
        </w:rPr>
      </w:pPr>
      <w:r w:rsidRPr="00FC668E">
        <w:rPr>
          <w:rFonts w:ascii="TH Sarabun New" w:eastAsia="Times New Roman" w:hAnsi="TH Sarabun New" w:cs="TH Sarabun New"/>
          <w:lang w:val="en-GB"/>
        </w:rPr>
        <w:sym w:font="Wingdings" w:char="F06F"/>
      </w:r>
      <w:r w:rsidRPr="00FC668E">
        <w:rPr>
          <w:rFonts w:ascii="TH Sarabun New" w:eastAsia="Times New Roman" w:hAnsi="TH Sarabun New" w:cs="TH Sarabun New"/>
          <w:cs/>
        </w:rPr>
        <w:t xml:space="preserve">  </w:t>
      </w:r>
      <w:r w:rsidRPr="00FC668E">
        <w:rPr>
          <w:rFonts w:eastAsia="Times New Roman" w:cs="TH Sarabun New" w:hint="cs"/>
          <w:cs/>
        </w:rPr>
        <w:t>จะ</w:t>
      </w:r>
      <w:r w:rsidRPr="00FC668E">
        <w:rPr>
          <w:rFonts w:eastAsia="Times New Roman" w:cs="TH Sarabun New"/>
          <w:cs/>
        </w:rPr>
        <w:t xml:space="preserve">ดำเนินการภายหลัง </w:t>
      </w:r>
      <w:r w:rsidRPr="00FC668E">
        <w:rPr>
          <w:rFonts w:eastAsia="Times New Roman" w:cs="TH Sarabun New" w:hint="cs"/>
          <w:cs/>
        </w:rPr>
        <w:t>เมื่อ</w:t>
      </w:r>
      <w:r w:rsidRPr="00FC668E">
        <w:rPr>
          <w:rFonts w:eastAsia="Times New Roman" w:cs="TH Sarabun New"/>
          <w:cs/>
        </w:rPr>
        <w:t>ได้รับการสนับสนุนโครงการ</w:t>
      </w:r>
      <w:r w:rsidRPr="00FC668E">
        <w:rPr>
          <w:rFonts w:eastAsia="Times New Roman" w:cs="TH Sarabun New" w:hint="cs"/>
          <w:cs/>
        </w:rPr>
        <w:t>นี้</w:t>
      </w:r>
    </w:p>
    <w:p w:rsidR="00A57E41" w:rsidRDefault="001C3667" w:rsidP="001C3667">
      <w:pPr>
        <w:ind w:left="52" w:firstLine="668"/>
        <w:rPr>
          <w:rFonts w:eastAsia="Times New Roman" w:cs="TH Sarabun New"/>
        </w:rPr>
      </w:pPr>
      <w:r w:rsidRPr="00FC668E">
        <w:rPr>
          <w:rFonts w:ascii="TH Sarabun New" w:eastAsia="Times New Roman" w:hAnsi="TH Sarabun New" w:cs="TH Sarabun New"/>
          <w:lang w:val="en-GB"/>
        </w:rPr>
        <w:sym w:font="Wingdings" w:char="F06F"/>
      </w:r>
      <w:r w:rsidRPr="00FC668E">
        <w:rPr>
          <w:rFonts w:ascii="TH Sarabun New" w:eastAsia="Times New Roman" w:hAnsi="TH Sarabun New" w:cs="TH Sarabun New"/>
          <w:cs/>
        </w:rPr>
        <w:t xml:space="preserve">  </w:t>
      </w:r>
      <w:r w:rsidRPr="00FC668E">
        <w:rPr>
          <w:rFonts w:eastAsia="Times New Roman" w:cs="TH Sarabun New"/>
          <w:cs/>
        </w:rPr>
        <w:t>ไม่เกี่ยวข้อง</w:t>
      </w:r>
    </w:p>
    <w:p w:rsidR="001C3667" w:rsidRPr="001C3667" w:rsidRDefault="001C3667" w:rsidP="001C3667">
      <w:pPr>
        <w:rPr>
          <w:rStyle w:val="PageNumber"/>
          <w:rFonts w:eastAsia="Times New Roman" w:cs="TH Sarabun New"/>
          <w:sz w:val="28"/>
          <w:szCs w:val="28"/>
        </w:rPr>
      </w:pPr>
    </w:p>
    <w:p w:rsidR="003B0E00" w:rsidRPr="00A11391" w:rsidRDefault="003B0E00" w:rsidP="001C3667">
      <w:pPr>
        <w:pStyle w:val="a"/>
        <w:numPr>
          <w:ilvl w:val="0"/>
          <w:numId w:val="19"/>
        </w:numPr>
        <w:ind w:left="426" w:right="-36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  <w:r w:rsidRPr="00636177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ที่มาและ</w:t>
      </w:r>
      <w:r w:rsidR="00A57E41"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>การทบทวนวรรณกรรม</w:t>
      </w:r>
      <w:r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 xml:space="preserve"> </w:t>
      </w:r>
    </w:p>
    <w:p w:rsidR="00A57E41" w:rsidRDefault="003B0E00" w:rsidP="00D45055">
      <w:pPr>
        <w:pStyle w:val="a"/>
        <w:ind w:right="56"/>
        <w:jc w:val="thaiDistribute"/>
        <w:rPr>
          <w:rStyle w:val="PageNumber"/>
          <w:rFonts w:ascii="TH Sarabun New" w:hAnsi="TH Sarabun New" w:cs="TH Sarabun New"/>
          <w:sz w:val="28"/>
          <w:szCs w:val="28"/>
          <w:u w:val="dotted"/>
          <w:lang w:val="en-US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</w:p>
    <w:p w:rsidR="00A57E41" w:rsidRDefault="00A57E41" w:rsidP="001C3667">
      <w:pPr>
        <w:pStyle w:val="a"/>
        <w:numPr>
          <w:ilvl w:val="0"/>
          <w:numId w:val="19"/>
        </w:numPr>
        <w:ind w:left="426" w:right="56"/>
        <w:jc w:val="thaiDistribute"/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</w:pPr>
      <w:r w:rsidRPr="00636177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เป้าหมายการยกระดับคุณภาพงานวิจัยให้สูงขึ้น</w:t>
      </w:r>
    </w:p>
    <w:p w:rsidR="00A11391" w:rsidRDefault="003B0E00" w:rsidP="00D45055">
      <w:pPr>
        <w:pStyle w:val="a"/>
        <w:ind w:right="56"/>
        <w:jc w:val="thaiDistribute"/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</w:p>
    <w:p w:rsidR="00A57E41" w:rsidRPr="004A6709" w:rsidRDefault="00A57E41" w:rsidP="00A57E41">
      <w:pPr>
        <w:spacing w:line="20" w:lineRule="atLeast"/>
        <w:jc w:val="thaiDistribute"/>
        <w:rPr>
          <w:rFonts w:ascii="TH Sarabun New" w:hAnsi="TH Sarabun New" w:cs="TH Sarabun New"/>
          <w:sz w:val="16"/>
          <w:szCs w:val="16"/>
        </w:rPr>
      </w:pPr>
    </w:p>
    <w:p w:rsidR="00A57E41" w:rsidRPr="003415EB" w:rsidRDefault="00A57E41" w:rsidP="00A57E41">
      <w:pPr>
        <w:spacing w:line="20" w:lineRule="atLeast"/>
        <w:ind w:firstLine="360"/>
        <w:jc w:val="thaiDistribute"/>
        <w:rPr>
          <w:rFonts w:ascii="TH Sarabun New" w:hAnsi="TH Sarabun New" w:cs="TH Sarabun New"/>
          <w:cs/>
        </w:rPr>
      </w:pPr>
      <w:r w:rsidRPr="003415EB">
        <w:rPr>
          <w:rFonts w:ascii="TH Sarabun New" w:hAnsi="TH Sarabun New" w:cs="TH Sarabun New"/>
          <w:cs/>
        </w:rPr>
        <w:t>โปรดพิจารณา</w:t>
      </w:r>
      <w:r w:rsidRPr="003415EB">
        <w:rPr>
          <w:rFonts w:ascii="TH Sarabun New" w:hAnsi="TH Sarabun New" w:cs="TH Sarabun New" w:hint="cs"/>
          <w:cs/>
        </w:rPr>
        <w:t>เป้าหมายของแผนงาน</w:t>
      </w:r>
      <w:r>
        <w:rPr>
          <w:rFonts w:ascii="TH Sarabun New" w:hAnsi="TH Sarabun New" w:cs="TH Sarabun New" w:hint="cs"/>
          <w:cs/>
        </w:rPr>
        <w:t xml:space="preserve"> (เลือกได้มากกว่าหนึ่งข้อ)</w:t>
      </w:r>
    </w:p>
    <w:p w:rsidR="00A57E41" w:rsidRPr="003415EB" w:rsidRDefault="00A57E41" w:rsidP="00A57E41">
      <w:pPr>
        <w:spacing w:line="20" w:lineRule="atLeast"/>
        <w:jc w:val="thaiDistribute"/>
        <w:rPr>
          <w:rFonts w:ascii="TH Sarabun New" w:hAnsi="TH Sarabun New" w:cs="TH Sarabun New"/>
          <w:sz w:val="16"/>
          <w:szCs w:val="16"/>
          <w:cs/>
        </w:rPr>
      </w:pPr>
    </w:p>
    <w:p w:rsidR="00A57E41" w:rsidRDefault="00A57E41" w:rsidP="00A57E41">
      <w:pPr>
        <w:spacing w:line="20" w:lineRule="atLeast"/>
        <w:ind w:firstLine="720"/>
        <w:jc w:val="thaiDistribute"/>
        <w:rPr>
          <w:rFonts w:ascii="TH Sarabun New" w:hAnsi="TH Sarabun New" w:cs="TH Sarabun New"/>
        </w:rPr>
      </w:pPr>
      <w:r>
        <w:rPr>
          <w:rFonts w:ascii="TH Sarabun New" w:hAnsi="TH Sarabun New" w:cs="TH Sarabun New"/>
        </w:rPr>
        <w:sym w:font="Wingdings" w:char="F0A8"/>
      </w:r>
      <w:r>
        <w:rPr>
          <w:rFonts w:ascii="TH Sarabun New" w:hAnsi="TH Sarabun New" w:cs="TH Sarabun New" w:hint="cs"/>
          <w:cs/>
        </w:rPr>
        <w:t xml:space="preserve">   ความเป็นเลิศทางวิชาการ</w:t>
      </w:r>
    </w:p>
    <w:p w:rsidR="00A57E41" w:rsidRDefault="00A57E41" w:rsidP="00A57E41">
      <w:pPr>
        <w:spacing w:line="20" w:lineRule="atLeast"/>
        <w:ind w:firstLine="720"/>
        <w:jc w:val="thaiDistribute"/>
        <w:rPr>
          <w:rFonts w:ascii="TH Sarabun New" w:hAnsi="TH Sarabun New" w:cs="TH Sarabun New"/>
        </w:rPr>
      </w:pPr>
      <w:r>
        <w:rPr>
          <w:rFonts w:ascii="TH Sarabun New" w:hAnsi="TH Sarabun New" w:cs="TH Sarabun New"/>
        </w:rPr>
        <w:sym w:font="Wingdings" w:char="F0A8"/>
      </w:r>
      <w:r>
        <w:rPr>
          <w:rFonts w:ascii="TH Sarabun New" w:hAnsi="TH Sarabun New" w:cs="TH Sarabun New" w:hint="cs"/>
          <w:cs/>
        </w:rPr>
        <w:t xml:space="preserve">   การใช้ประโยชน์</w:t>
      </w:r>
    </w:p>
    <w:p w:rsidR="003415EB" w:rsidRDefault="003415EB" w:rsidP="00D45055">
      <w:pPr>
        <w:pStyle w:val="a"/>
        <w:ind w:right="56"/>
        <w:jc w:val="thaiDistribute"/>
        <w:rPr>
          <w:rStyle w:val="PageNumber"/>
          <w:rFonts w:ascii="TH Sarabun New" w:hAnsi="TH Sarabun New" w:cs="TH Sarabun New"/>
          <w:b/>
          <w:bCs/>
          <w:sz w:val="16"/>
          <w:szCs w:val="16"/>
          <w:cs/>
          <w:lang w:val="th-TH"/>
        </w:rPr>
      </w:pPr>
    </w:p>
    <w:p w:rsidR="003415EB" w:rsidRDefault="00A57E41" w:rsidP="003415EB">
      <w:pPr>
        <w:spacing w:line="20" w:lineRule="atLeast"/>
        <w:jc w:val="thaiDistribute"/>
        <w:rPr>
          <w:rFonts w:ascii="TH Sarabun New" w:hAnsi="TH Sarabun New" w:cs="TH Sarabun New"/>
          <w:b/>
          <w:bCs/>
        </w:rPr>
      </w:pPr>
      <w:r>
        <w:rPr>
          <w:rFonts w:ascii="TH Sarabun New" w:hAnsi="TH Sarabun New" w:cs="TH Sarabun New"/>
          <w:b/>
          <w:bCs/>
        </w:rPr>
        <w:lastRenderedPageBreak/>
        <w:t>9.</w:t>
      </w:r>
      <w:r w:rsidR="003415EB" w:rsidRPr="003415EB">
        <w:rPr>
          <w:rFonts w:ascii="TH Sarabun New" w:hAnsi="TH Sarabun New" w:cs="TH Sarabun New"/>
          <w:b/>
          <w:bCs/>
        </w:rPr>
        <w:t xml:space="preserve">   </w:t>
      </w:r>
      <w:r w:rsidR="003415EB" w:rsidRPr="003415EB">
        <w:rPr>
          <w:rFonts w:ascii="TH Sarabun New" w:hAnsi="TH Sarabun New" w:cs="TH Sarabun New"/>
          <w:b/>
          <w:bCs/>
          <w:cs/>
        </w:rPr>
        <w:t>วัตถุประสงค์หลัก</w:t>
      </w:r>
    </w:p>
    <w:p w:rsidR="003415EB" w:rsidRDefault="003415EB" w:rsidP="003415EB">
      <w:pPr>
        <w:spacing w:line="20" w:lineRule="atLeast"/>
        <w:jc w:val="thaiDistribute"/>
        <w:rPr>
          <w:rFonts w:ascii="TH Sarabun New" w:hAnsi="TH Sarabun New" w:cs="TH Sarabun New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</w:p>
    <w:p w:rsidR="003415EB" w:rsidRDefault="00A57E41" w:rsidP="003415EB">
      <w:pPr>
        <w:spacing w:line="20" w:lineRule="atLeast"/>
        <w:jc w:val="thaiDistribute"/>
        <w:rPr>
          <w:rFonts w:ascii="TH Sarabun New" w:hAnsi="TH Sarabun New" w:cs="TH Sarabun New"/>
          <w:b/>
          <w:bCs/>
        </w:rPr>
      </w:pPr>
      <w:r>
        <w:rPr>
          <w:rFonts w:ascii="TH Sarabun New" w:hAnsi="TH Sarabun New" w:cs="TH Sarabun New"/>
          <w:b/>
          <w:bCs/>
        </w:rPr>
        <w:t>10.</w:t>
      </w:r>
      <w:r w:rsidR="003415EB" w:rsidRPr="003415EB">
        <w:rPr>
          <w:rFonts w:ascii="TH Sarabun New" w:hAnsi="TH Sarabun New" w:cs="TH Sarabun New"/>
          <w:b/>
          <w:bCs/>
        </w:rPr>
        <w:t xml:space="preserve">   Target </w:t>
      </w:r>
      <w:r>
        <w:rPr>
          <w:rFonts w:ascii="TH Sarabun New" w:hAnsi="TH Sarabun New" w:cs="TH Sarabun New"/>
          <w:b/>
          <w:bCs/>
        </w:rPr>
        <w:t>O</w:t>
      </w:r>
      <w:r w:rsidR="003415EB" w:rsidRPr="003415EB">
        <w:rPr>
          <w:rFonts w:ascii="TH Sarabun New" w:hAnsi="TH Sarabun New" w:cs="TH Sarabun New"/>
          <w:b/>
          <w:bCs/>
        </w:rPr>
        <w:t xml:space="preserve">utput </w:t>
      </w:r>
      <w:r>
        <w:rPr>
          <w:rFonts w:ascii="TH Sarabun New" w:hAnsi="TH Sarabun New" w:cs="TH Sarabun New"/>
          <w:b/>
          <w:bCs/>
        </w:rPr>
        <w:t>P</w:t>
      </w:r>
      <w:r w:rsidR="003415EB" w:rsidRPr="003415EB">
        <w:rPr>
          <w:rFonts w:ascii="TH Sarabun New" w:hAnsi="TH Sarabun New" w:cs="TH Sarabun New"/>
          <w:b/>
          <w:bCs/>
        </w:rPr>
        <w:t xml:space="preserve">rofile </w:t>
      </w:r>
      <w:r w:rsidR="003415EB" w:rsidRPr="003415EB">
        <w:rPr>
          <w:rFonts w:ascii="TH Sarabun New" w:hAnsi="TH Sarabun New" w:cs="TH Sarabun New"/>
          <w:b/>
          <w:bCs/>
          <w:cs/>
        </w:rPr>
        <w:t>ที่สำคัญของข้อเสนอแผนงาน เพื่อบรรลุวัตถุประสงค์ตามที่ตั้งไว้</w:t>
      </w:r>
      <w:r w:rsidR="004A6709">
        <w:rPr>
          <w:rFonts w:ascii="TH Sarabun New" w:hAnsi="TH Sarabun New" w:cs="TH Sarabun New"/>
          <w:b/>
          <w:bCs/>
        </w:rPr>
        <w:t xml:space="preserve"> </w:t>
      </w:r>
    </w:p>
    <w:p w:rsidR="004A6709" w:rsidRDefault="004A6709" w:rsidP="003415EB">
      <w:pPr>
        <w:spacing w:line="20" w:lineRule="atLeast"/>
        <w:jc w:val="thaiDistribute"/>
        <w:rPr>
          <w:rFonts w:ascii="TH Sarabun New" w:hAnsi="TH Sarabun New" w:cs="TH Sarabun New"/>
          <w:b/>
          <w:bCs/>
        </w:rPr>
      </w:pPr>
      <w:r>
        <w:rPr>
          <w:rFonts w:ascii="TH Sarabun New" w:hAnsi="TH Sarabun New" w:cs="TH Sarabun New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editId="5F350B16">
                <wp:simplePos x="0" y="0"/>
                <wp:positionH relativeFrom="column">
                  <wp:posOffset>62865</wp:posOffset>
                </wp:positionH>
                <wp:positionV relativeFrom="paragraph">
                  <wp:posOffset>92709</wp:posOffset>
                </wp:positionV>
                <wp:extent cx="5239385" cy="333375"/>
                <wp:effectExtent l="0" t="0" r="18415" b="2857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938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A6709" w:rsidRPr="000F4FB2" w:rsidRDefault="004A6709" w:rsidP="004A6709">
                            <w:pPr>
                              <w:jc w:val="thaiDistribute"/>
                              <w:rPr>
                                <w:rFonts w:ascii="TH Sarabun New" w:hAnsi="TH Sarabun New" w:cs="TH Sarabun New"/>
                                <w:color w:val="333399"/>
                                <w:cs/>
                              </w:rPr>
                            </w:pPr>
                            <w:r w:rsidRPr="004A6709">
                              <w:rPr>
                                <w:rFonts w:ascii="TH Sarabun New" w:hAnsi="TH Sarabun New" w:cs="TH Sarabun New"/>
                                <w:color w:val="333399"/>
                              </w:rPr>
                              <w:t>T</w:t>
                            </w:r>
                            <w:r>
                              <w:rPr>
                                <w:rFonts w:ascii="TH Sarabun New" w:hAnsi="TH Sarabun New" w:cs="TH Sarabun New"/>
                                <w:color w:val="333399"/>
                              </w:rPr>
                              <w:t>arget Output Profile</w:t>
                            </w:r>
                            <w:r w:rsidRPr="004A6709">
                              <w:rPr>
                                <w:rFonts w:ascii="TH Sarabun New" w:hAnsi="TH Sarabun New" w:cs="TH Sarabun New"/>
                                <w:color w:val="333399"/>
                              </w:rPr>
                              <w:t xml:space="preserve"> </w:t>
                            </w:r>
                            <w:r w:rsidRPr="000F4FB2">
                              <w:rPr>
                                <w:rFonts w:ascii="TH Sarabun New" w:hAnsi="TH Sarabun New" w:cs="TH Sarabun New"/>
                                <w:color w:val="333399"/>
                                <w:cs/>
                              </w:rPr>
                              <w:t xml:space="preserve">คือ </w:t>
                            </w:r>
                            <w:r>
                              <w:rPr>
                                <w:rFonts w:ascii="TH Sarabun New" w:hAnsi="TH Sarabun New" w:cs="TH Sarabun New" w:hint="cs"/>
                                <w:color w:val="333399"/>
                                <w:cs/>
                              </w:rPr>
                              <w:t>สิ่งส่งมอบหลักที่สำคัญ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7" type="#_x0000_t202" style="position:absolute;left:0;text-align:left;margin-left:4.95pt;margin-top:7.3pt;width:412.55pt;height:26.2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">
                <v:textbox>
                  <w:txbxContent>
                    <w:p w:rsidR="004A6709" w:rsidRPr="000F4FB2" w:rsidRDefault="004A6709" w:rsidP="004A6709">
                      <w:pPr>
                        <w:jc w:val="thaiDistribute"/>
                        <w:rPr>
                          <w:rFonts w:ascii="TH Sarabun New" w:hAnsi="TH Sarabun New" w:cs="TH Sarabun New"/>
                          <w:color w:val="333399"/>
                          <w:cs/>
                        </w:rPr>
                      </w:pPr>
                      <w:r w:rsidRPr="004A6709">
                        <w:rPr>
                          <w:rFonts w:ascii="TH Sarabun New" w:hAnsi="TH Sarabun New" w:cs="TH Sarabun New"/>
                          <w:color w:val="333399"/>
                        </w:rPr>
                        <w:t>T</w:t>
                      </w:r>
                      <w:r>
                        <w:rPr>
                          <w:rFonts w:ascii="TH Sarabun New" w:hAnsi="TH Sarabun New" w:cs="TH Sarabun New"/>
                          <w:color w:val="333399"/>
                        </w:rPr>
                        <w:t>arget Output Profile</w:t>
                      </w:r>
                      <w:r w:rsidRPr="004A6709">
                        <w:rPr>
                          <w:rFonts w:ascii="TH Sarabun New" w:hAnsi="TH Sarabun New" w:cs="TH Sarabun New"/>
                          <w:color w:val="333399"/>
                        </w:rPr>
                        <w:t xml:space="preserve"> </w:t>
                      </w:r>
                      <w:r w:rsidRPr="000F4FB2">
                        <w:rPr>
                          <w:rFonts w:ascii="TH Sarabun New" w:hAnsi="TH Sarabun New" w:cs="TH Sarabun New"/>
                          <w:color w:val="333399"/>
                          <w:cs/>
                        </w:rPr>
                        <w:t xml:space="preserve">คือ </w:t>
                      </w:r>
                      <w:r>
                        <w:rPr>
                          <w:rFonts w:ascii="TH Sarabun New" w:hAnsi="TH Sarabun New" w:cs="TH Sarabun New" w:hint="cs"/>
                          <w:color w:val="333399"/>
                          <w:cs/>
                        </w:rPr>
                        <w:t>สิ่งส่งมอบหลักที่สำคัญ</w:t>
                      </w:r>
                    </w:p>
                  </w:txbxContent>
                </v:textbox>
              </v:shape>
            </w:pict>
          </mc:Fallback>
        </mc:AlternateContent>
      </w:r>
    </w:p>
    <w:p w:rsidR="004A6709" w:rsidRPr="003415EB" w:rsidRDefault="004A6709" w:rsidP="003415EB">
      <w:pPr>
        <w:spacing w:line="20" w:lineRule="atLeast"/>
        <w:jc w:val="thaiDistribute"/>
        <w:rPr>
          <w:rFonts w:ascii="TH Sarabun New" w:hAnsi="TH Sarabun New" w:cs="TH Sarabun New"/>
          <w:b/>
          <w:bCs/>
        </w:rPr>
      </w:pPr>
    </w:p>
    <w:p w:rsidR="003415EB" w:rsidRDefault="003415EB" w:rsidP="003415EB">
      <w:pPr>
        <w:spacing w:line="20" w:lineRule="atLeast"/>
        <w:jc w:val="thaiDistribute"/>
        <w:rPr>
          <w:rFonts w:ascii="TH Sarabun New" w:hAnsi="TH Sarabun New" w:cs="TH Sarabun New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th-TH"/>
        </w:rPr>
        <w:tab/>
      </w:r>
    </w:p>
    <w:p w:rsidR="003415EB" w:rsidRPr="00A57E41" w:rsidRDefault="003415EB" w:rsidP="00D45055">
      <w:pPr>
        <w:pStyle w:val="a"/>
        <w:ind w:right="56"/>
        <w:jc w:val="thaiDistribute"/>
        <w:rPr>
          <w:rStyle w:val="PageNumber"/>
          <w:rFonts w:ascii="TH Sarabun New" w:hAnsi="TH Sarabun New" w:cs="TH Sarabun New"/>
          <w:b/>
          <w:bCs/>
          <w:sz w:val="16"/>
          <w:szCs w:val="16"/>
          <w:cs/>
          <w:lang w:val="en-US"/>
        </w:rPr>
      </w:pPr>
    </w:p>
    <w:p w:rsidR="003B0E00" w:rsidRDefault="005538B2" w:rsidP="005538B2">
      <w:pPr>
        <w:pStyle w:val="a"/>
        <w:numPr>
          <w:ilvl w:val="0"/>
          <w:numId w:val="20"/>
        </w:numPr>
        <w:ind w:left="284" w:right="-36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 xml:space="preserve">  </w:t>
      </w:r>
      <w:r w:rsidR="003B0E00"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แผนผังแสดงความเชื่อมโยง</w:t>
      </w:r>
      <w:r w:rsidR="003B0E00"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>กับแผนงานที่ได้รับการสนับสนุนภายใต้โครงการต่อเนื่อง</w:t>
      </w:r>
      <w:r w:rsidR="003B0E00"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  <w:t xml:space="preserve"> </w:t>
      </w:r>
    </w:p>
    <w:p w:rsidR="003B0E00" w:rsidRPr="00A11391" w:rsidRDefault="003B0E00" w:rsidP="003B0E00">
      <w:pPr>
        <w:pStyle w:val="a"/>
        <w:ind w:left="360" w:right="-36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  <w:t>(</w:t>
      </w:r>
      <w:r w:rsidRPr="00EF110B"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  <w:t>Schematic diagram of research process</w:t>
      </w:r>
      <w:r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  <w:t>)</w:t>
      </w:r>
    </w:p>
    <w:p w:rsidR="003B0E00" w:rsidRPr="00A11391" w:rsidRDefault="006C42A5" w:rsidP="003B0E00">
      <w:pPr>
        <w:pStyle w:val="a"/>
        <w:ind w:right="56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  <w:r w:rsidRPr="00A11391">
        <w:rPr>
          <w:rFonts w:ascii="TH Sarabun New" w:hAnsi="TH Sarabun New" w:cs="TH Sarabun New"/>
          <w:b/>
          <w:bCs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FBC097C" wp14:editId="2445FE9B">
                <wp:simplePos x="0" y="0"/>
                <wp:positionH relativeFrom="column">
                  <wp:posOffset>62865</wp:posOffset>
                </wp:positionH>
                <wp:positionV relativeFrom="paragraph">
                  <wp:posOffset>61595</wp:posOffset>
                </wp:positionV>
                <wp:extent cx="5962650" cy="1800225"/>
                <wp:effectExtent l="0" t="0" r="19050" b="28575"/>
                <wp:wrapNone/>
                <wp:docPr id="1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62650" cy="1800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4EC2B44" id="Rectangle 30" o:spid="_x0000_s1026" style="position:absolute;margin-left:4.95pt;margin-top:4.85pt;width:469.5pt;height:141.7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"/>
            </w:pict>
          </mc:Fallback>
        </mc:AlternateContent>
      </w:r>
    </w:p>
    <w:p w:rsidR="003B0E00" w:rsidRPr="00A11391" w:rsidRDefault="003B0E00" w:rsidP="003B0E00">
      <w:pPr>
        <w:pStyle w:val="a"/>
        <w:ind w:right="56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</w:p>
    <w:p w:rsidR="003B0E00" w:rsidRPr="00A11391" w:rsidRDefault="003B0E00" w:rsidP="003B0E00">
      <w:pPr>
        <w:pStyle w:val="a"/>
        <w:ind w:right="56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</w:p>
    <w:p w:rsidR="003B0E00" w:rsidRPr="00A11391" w:rsidRDefault="003B0E00" w:rsidP="003B0E00">
      <w:pPr>
        <w:pStyle w:val="a"/>
        <w:ind w:right="56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</w:p>
    <w:p w:rsidR="00491429" w:rsidRDefault="00491429" w:rsidP="000F4026">
      <w:pPr>
        <w:pStyle w:val="a"/>
        <w:tabs>
          <w:tab w:val="left" w:pos="1134"/>
        </w:tabs>
        <w:ind w:right="0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</w:p>
    <w:p w:rsidR="004A6709" w:rsidRDefault="004A6709" w:rsidP="000F4026">
      <w:pPr>
        <w:pStyle w:val="a"/>
        <w:tabs>
          <w:tab w:val="left" w:pos="1134"/>
        </w:tabs>
        <w:ind w:right="0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</w:p>
    <w:p w:rsidR="004A6709" w:rsidRDefault="004A6709" w:rsidP="000F4026">
      <w:pPr>
        <w:pStyle w:val="a"/>
        <w:tabs>
          <w:tab w:val="left" w:pos="1134"/>
        </w:tabs>
        <w:ind w:right="0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</w:p>
    <w:p w:rsidR="004A6709" w:rsidRDefault="004A6709" w:rsidP="000F4026">
      <w:pPr>
        <w:pStyle w:val="a"/>
        <w:tabs>
          <w:tab w:val="left" w:pos="1134"/>
        </w:tabs>
        <w:ind w:right="0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</w:p>
    <w:p w:rsidR="004A6709" w:rsidRDefault="004A6709" w:rsidP="000F4026">
      <w:pPr>
        <w:pStyle w:val="a"/>
        <w:tabs>
          <w:tab w:val="left" w:pos="1134"/>
        </w:tabs>
        <w:ind w:right="0"/>
        <w:rPr>
          <w:rStyle w:val="PageNumber"/>
          <w:rFonts w:ascii="TH Sarabun New" w:hAnsi="TH Sarabun New" w:cs="TH Sarabun New"/>
          <w:sz w:val="16"/>
          <w:szCs w:val="16"/>
          <w:lang w:val="en-US"/>
        </w:rPr>
      </w:pPr>
    </w:p>
    <w:p w:rsidR="00FE7C53" w:rsidRPr="00A11391" w:rsidRDefault="005538B2" w:rsidP="005538B2">
      <w:pPr>
        <w:pStyle w:val="a"/>
        <w:numPr>
          <w:ilvl w:val="0"/>
          <w:numId w:val="20"/>
        </w:numPr>
        <w:ind w:left="284" w:right="-36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 xml:space="preserve">  </w:t>
      </w:r>
      <w:r w:rsidR="00531083"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ผลงานเด่น</w:t>
      </w:r>
      <w:r w:rsidR="002B03FD"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และผลกระทบ</w:t>
      </w:r>
      <w:r w:rsidR="00531083"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ที่คาดว่าจะได้รับจาก</w:t>
      </w:r>
      <w:r w:rsidR="002C158D"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>แผนงาน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78"/>
        <w:gridCol w:w="1879"/>
        <w:gridCol w:w="2305"/>
        <w:gridCol w:w="3402"/>
      </w:tblGrid>
      <w:tr w:rsidR="006573C6" w:rsidRPr="00A11391" w:rsidTr="0058795A">
        <w:tc>
          <w:tcPr>
            <w:tcW w:w="1878" w:type="dxa"/>
            <w:shd w:val="clear" w:color="auto" w:fill="B3B3B3"/>
            <w:vAlign w:val="center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ชื่อผลงานเด่น</w:t>
            </w:r>
          </w:p>
        </w:tc>
        <w:tc>
          <w:tcPr>
            <w:tcW w:w="1879" w:type="dxa"/>
            <w:shd w:val="clear" w:color="auto" w:fill="B3B3B3"/>
            <w:vAlign w:val="center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ลักษณะผลงาน</w:t>
            </w:r>
          </w:p>
        </w:tc>
        <w:tc>
          <w:tcPr>
            <w:tcW w:w="2305" w:type="dxa"/>
            <w:shd w:val="clear" w:color="auto" w:fill="B3B3B3"/>
            <w:vAlign w:val="center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กลุ่มเป้าหมาย /            ผู้ใช้ประโยชน์</w:t>
            </w:r>
          </w:p>
        </w:tc>
        <w:tc>
          <w:tcPr>
            <w:tcW w:w="3402" w:type="dxa"/>
            <w:shd w:val="clear" w:color="auto" w:fill="B3B3B3"/>
            <w:vAlign w:val="center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ผลกระทบที่คาดว่าจะได้รับ</w:t>
            </w:r>
          </w:p>
        </w:tc>
      </w:tr>
      <w:tr w:rsidR="006573C6" w:rsidRPr="00A11391" w:rsidTr="0058795A">
        <w:tc>
          <w:tcPr>
            <w:tcW w:w="1878" w:type="dxa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both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  <w:t>1.</w:t>
            </w:r>
          </w:p>
        </w:tc>
        <w:tc>
          <w:tcPr>
            <w:tcW w:w="1879" w:type="dxa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both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  <w:tc>
          <w:tcPr>
            <w:tcW w:w="2305" w:type="dxa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both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  <w:tc>
          <w:tcPr>
            <w:tcW w:w="3402" w:type="dxa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both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</w:tr>
      <w:tr w:rsidR="006573C6" w:rsidRPr="00A11391" w:rsidTr="0058795A">
        <w:tc>
          <w:tcPr>
            <w:tcW w:w="1878" w:type="dxa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both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  <w:t>2.</w:t>
            </w:r>
          </w:p>
        </w:tc>
        <w:tc>
          <w:tcPr>
            <w:tcW w:w="1879" w:type="dxa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both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  <w:tc>
          <w:tcPr>
            <w:tcW w:w="2305" w:type="dxa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both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  <w:tc>
          <w:tcPr>
            <w:tcW w:w="3402" w:type="dxa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both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</w:tr>
      <w:tr w:rsidR="006573C6" w:rsidRPr="00A11391" w:rsidTr="0058795A">
        <w:tc>
          <w:tcPr>
            <w:tcW w:w="1878" w:type="dxa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both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  <w:t>3.</w:t>
            </w:r>
          </w:p>
        </w:tc>
        <w:tc>
          <w:tcPr>
            <w:tcW w:w="1879" w:type="dxa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both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  <w:tc>
          <w:tcPr>
            <w:tcW w:w="2305" w:type="dxa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both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  <w:tc>
          <w:tcPr>
            <w:tcW w:w="3402" w:type="dxa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both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</w:tr>
      <w:tr w:rsidR="006573C6" w:rsidRPr="00A11391" w:rsidTr="0058795A">
        <w:tc>
          <w:tcPr>
            <w:tcW w:w="1878" w:type="dxa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both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  <w:tc>
          <w:tcPr>
            <w:tcW w:w="1879" w:type="dxa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both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  <w:tc>
          <w:tcPr>
            <w:tcW w:w="2305" w:type="dxa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both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  <w:tc>
          <w:tcPr>
            <w:tcW w:w="3402" w:type="dxa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both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</w:tr>
      <w:tr w:rsidR="006573C6" w:rsidRPr="00A11391" w:rsidTr="0058795A">
        <w:tc>
          <w:tcPr>
            <w:tcW w:w="1878" w:type="dxa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both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  <w:tc>
          <w:tcPr>
            <w:tcW w:w="1879" w:type="dxa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both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  <w:tc>
          <w:tcPr>
            <w:tcW w:w="2305" w:type="dxa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both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  <w:tc>
          <w:tcPr>
            <w:tcW w:w="3402" w:type="dxa"/>
          </w:tcPr>
          <w:p w:rsidR="002B03FD" w:rsidRPr="00A11391" w:rsidRDefault="002B03FD" w:rsidP="0058795A">
            <w:pPr>
              <w:pStyle w:val="a"/>
              <w:tabs>
                <w:tab w:val="left" w:pos="1135"/>
                <w:tab w:val="left" w:pos="1560"/>
                <w:tab w:val="left" w:pos="1843"/>
              </w:tabs>
              <w:ind w:right="56"/>
              <w:jc w:val="both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</w:tr>
    </w:tbl>
    <w:p w:rsidR="00365531" w:rsidRDefault="00365531" w:rsidP="00130C24">
      <w:pPr>
        <w:pStyle w:val="a"/>
        <w:ind w:right="56"/>
        <w:rPr>
          <w:rStyle w:val="PageNumber"/>
          <w:rFonts w:ascii="TH Sarabun New" w:hAnsi="TH Sarabun New" w:cs="TH Sarabun New"/>
          <w:b/>
          <w:bCs/>
          <w:sz w:val="16"/>
          <w:szCs w:val="16"/>
          <w:lang w:val="en-US"/>
        </w:rPr>
      </w:pPr>
    </w:p>
    <w:p w:rsidR="00365531" w:rsidRDefault="00365531" w:rsidP="00365531">
      <w:pPr>
        <w:pStyle w:val="ListParagraph"/>
        <w:spacing w:after="0" w:line="20" w:lineRule="atLeast"/>
        <w:jc w:val="thaiDistribute"/>
        <w:rPr>
          <w:rFonts w:ascii="TH Sarabun New" w:hAnsi="TH Sarabun New" w:cs="TH Sarabun New"/>
          <w:sz w:val="28"/>
          <w:highlight w:val="yellow"/>
        </w:rPr>
      </w:pPr>
      <w:r w:rsidRPr="00365531">
        <w:rPr>
          <w:rStyle w:val="PageNumber"/>
          <w:rFonts w:ascii="TH Sarabun New" w:hAnsi="TH Sarabun New" w:cs="TH Sarabun New" w:hint="cs"/>
          <w:sz w:val="28"/>
          <w:szCs w:val="28"/>
          <w:cs/>
        </w:rPr>
        <w:t xml:space="preserve">และโปรดแสดงเอกสารประกอบ ได้แก่ </w:t>
      </w:r>
    </w:p>
    <w:p w:rsidR="00365531" w:rsidRPr="00365531" w:rsidRDefault="00365531" w:rsidP="00365531">
      <w:pPr>
        <w:pStyle w:val="ListParagraph"/>
        <w:numPr>
          <w:ilvl w:val="0"/>
          <w:numId w:val="16"/>
        </w:numPr>
        <w:spacing w:after="0" w:line="20" w:lineRule="atLeast"/>
        <w:jc w:val="thaiDistribute"/>
        <w:rPr>
          <w:rFonts w:ascii="TH Sarabun New" w:hAnsi="TH Sarabun New" w:cs="TH Sarabun New"/>
          <w:sz w:val="28"/>
        </w:rPr>
      </w:pPr>
      <w:r w:rsidRPr="00365531">
        <w:rPr>
          <w:rFonts w:ascii="TH Sarabun New" w:hAnsi="TH Sarabun New" w:cs="TH Sarabun New"/>
          <w:sz w:val="28"/>
          <w:cs/>
        </w:rPr>
        <w:t xml:space="preserve">บทคัดย่อ/สิทธิบัตร ของผลงานเด่นภายใต้โครงการ ที่คาดว่าจะสามารถตีพิมพ์ในวารสารชั้นนำ </w:t>
      </w:r>
      <w:r w:rsidRPr="00365531">
        <w:rPr>
          <w:rFonts w:ascii="TH Sarabun New" w:hAnsi="TH Sarabun New" w:cs="TH Sarabun New"/>
          <w:sz w:val="28"/>
        </w:rPr>
        <w:t xml:space="preserve">Nature index </w:t>
      </w:r>
      <w:r w:rsidRPr="00365531">
        <w:rPr>
          <w:rFonts w:ascii="TH Sarabun New" w:hAnsi="TH Sarabun New" w:cs="TH Sarabun New"/>
          <w:sz w:val="28"/>
          <w:cs/>
        </w:rPr>
        <w:t xml:space="preserve">หรือวารสารวิชาการอันดับต้นของสาขาวิชา และระบุ </w:t>
      </w:r>
      <w:r w:rsidRPr="00365531">
        <w:rPr>
          <w:rFonts w:ascii="TH Sarabun New" w:hAnsi="TH Sarabun New" w:cs="TH Sarabun New"/>
          <w:sz w:val="28"/>
        </w:rPr>
        <w:t xml:space="preserve">Key-finding </w:t>
      </w:r>
      <w:r w:rsidRPr="00365531">
        <w:rPr>
          <w:rFonts w:ascii="TH Sarabun New" w:hAnsi="TH Sarabun New" w:cs="TH Sarabun New"/>
          <w:sz w:val="28"/>
          <w:cs/>
        </w:rPr>
        <w:t>ในแต่ช่วงระยะเวลาตามเนื้อหาในบทคัดย่อ/สิทธิบัตร</w:t>
      </w:r>
    </w:p>
    <w:p w:rsidR="00365531" w:rsidRDefault="00365531" w:rsidP="00365531">
      <w:pPr>
        <w:pStyle w:val="ListParagraph"/>
        <w:numPr>
          <w:ilvl w:val="0"/>
          <w:numId w:val="15"/>
        </w:numPr>
        <w:spacing w:line="20" w:lineRule="atLeast"/>
        <w:jc w:val="thaiDistribute"/>
        <w:rPr>
          <w:rStyle w:val="PageNumber"/>
          <w:rFonts w:ascii="TH Sarabun New" w:hAnsi="TH Sarabun New" w:cs="TH Sarabun New"/>
          <w:sz w:val="28"/>
          <w:szCs w:val="28"/>
        </w:rPr>
      </w:pPr>
      <w:r w:rsidRPr="00365531">
        <w:rPr>
          <w:rFonts w:ascii="TH Sarabun New" w:hAnsi="TH Sarabun New" w:cs="TH Sarabun New"/>
          <w:sz w:val="28"/>
          <w:cs/>
        </w:rPr>
        <w:t>รายชื่อวารสารวารสารวิชาการอันดับต้นของสาขาวิชา ที่ประสงค์จะตีพิมพ์</w:t>
      </w:r>
    </w:p>
    <w:p w:rsidR="00365531" w:rsidRPr="00365531" w:rsidRDefault="00365531" w:rsidP="00365531">
      <w:pPr>
        <w:pStyle w:val="ListParagraph"/>
        <w:spacing w:line="20" w:lineRule="atLeast"/>
        <w:ind w:left="1440"/>
        <w:jc w:val="thaiDistribute"/>
        <w:rPr>
          <w:rStyle w:val="PageNumber"/>
          <w:rFonts w:ascii="TH Sarabun New" w:hAnsi="TH Sarabun New" w:cs="TH Sarabun New"/>
          <w:sz w:val="16"/>
          <w:szCs w:val="16"/>
        </w:rPr>
      </w:pPr>
    </w:p>
    <w:p w:rsidR="007B3DC4" w:rsidRDefault="005538B2" w:rsidP="005538B2">
      <w:pPr>
        <w:pStyle w:val="a"/>
        <w:numPr>
          <w:ilvl w:val="0"/>
          <w:numId w:val="20"/>
        </w:numPr>
        <w:ind w:left="426" w:right="-36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lastRenderedPageBreak/>
        <w:t xml:space="preserve"> </w:t>
      </w:r>
      <w:r w:rsidR="00631F85"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ผลงานที่คาดว่าจะได้รับ</w:t>
      </w:r>
      <w:r w:rsidR="00624C74"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>จากแผนงาน</w:t>
      </w:r>
    </w:p>
    <w:p w:rsidR="004A6709" w:rsidRPr="00A11391" w:rsidRDefault="004A6709" w:rsidP="004A6709">
      <w:pPr>
        <w:pStyle w:val="a"/>
        <w:ind w:left="720" w:right="-36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</w:pPr>
    </w:p>
    <w:tbl>
      <w:tblPr>
        <w:tblW w:w="116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13"/>
        <w:gridCol w:w="2509"/>
        <w:gridCol w:w="1806"/>
        <w:gridCol w:w="1843"/>
        <w:gridCol w:w="1504"/>
        <w:gridCol w:w="1234"/>
      </w:tblGrid>
      <w:tr w:rsidR="00135AAE" w:rsidRPr="00A11391" w:rsidTr="00393289">
        <w:trPr>
          <w:trHeight w:val="360"/>
          <w:tblHeader/>
          <w:jc w:val="center"/>
        </w:trPr>
        <w:tc>
          <w:tcPr>
            <w:tcW w:w="2713" w:type="dxa"/>
            <w:vMerge w:val="restart"/>
            <w:shd w:val="pct25" w:color="auto" w:fill="auto"/>
            <w:vAlign w:val="center"/>
          </w:tcPr>
          <w:p w:rsidR="00135AAE" w:rsidRPr="00A11391" w:rsidRDefault="00135AAE" w:rsidP="00D4505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  <w:t>ผลงานที่คาดว่าจะได้รับ</w:t>
            </w:r>
          </w:p>
        </w:tc>
        <w:tc>
          <w:tcPr>
            <w:tcW w:w="2509" w:type="dxa"/>
            <w:vMerge w:val="restart"/>
            <w:shd w:val="pct25" w:color="auto" w:fill="auto"/>
            <w:vAlign w:val="center"/>
          </w:tcPr>
          <w:p w:rsidR="00135AAE" w:rsidRPr="00A11391" w:rsidRDefault="00135AAE" w:rsidP="00D4505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  <w:t>รายละเอียดของผลลัพธ์</w:t>
            </w:r>
          </w:p>
        </w:tc>
        <w:tc>
          <w:tcPr>
            <w:tcW w:w="3649" w:type="dxa"/>
            <w:gridSpan w:val="2"/>
            <w:shd w:val="pct25" w:color="auto" w:fill="auto"/>
            <w:vAlign w:val="center"/>
          </w:tcPr>
          <w:p w:rsidR="00135AAE" w:rsidRDefault="00135AAE" w:rsidP="00624C7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</w:pPr>
            <w:r>
              <w:rPr>
                <w:rStyle w:val="PageNumber"/>
                <w:rFonts w:ascii="TH Sarabun New" w:hAnsi="TH Sarabun New" w:cs="TH Sarabun New" w:hint="cs"/>
                <w:b/>
                <w:bCs/>
                <w:sz w:val="26"/>
                <w:szCs w:val="26"/>
                <w:cs/>
                <w:lang w:val="en-US"/>
              </w:rPr>
              <w:t>ระยะเวลาส่งมอบ</w:t>
            </w:r>
          </w:p>
        </w:tc>
        <w:tc>
          <w:tcPr>
            <w:tcW w:w="1504" w:type="dxa"/>
            <w:vMerge w:val="restart"/>
            <w:shd w:val="pct25" w:color="auto" w:fill="auto"/>
            <w:vAlign w:val="center"/>
          </w:tcPr>
          <w:p w:rsidR="00135AAE" w:rsidRPr="00A11391" w:rsidRDefault="00135AAE" w:rsidP="00624C7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</w:pPr>
            <w:r>
              <w:rPr>
                <w:rStyle w:val="PageNumber"/>
                <w:rFonts w:ascii="TH Sarabun New" w:hAnsi="TH Sarabun New" w:cs="TH Sarabun New" w:hint="cs"/>
                <w:b/>
                <w:bCs/>
                <w:sz w:val="26"/>
                <w:szCs w:val="26"/>
                <w:cs/>
                <w:lang w:val="en-US"/>
              </w:rPr>
              <w:t>จำนวนนับ</w:t>
            </w:r>
          </w:p>
        </w:tc>
        <w:tc>
          <w:tcPr>
            <w:tcW w:w="1234" w:type="dxa"/>
            <w:vMerge w:val="restart"/>
            <w:shd w:val="pct25" w:color="auto" w:fill="auto"/>
            <w:vAlign w:val="center"/>
          </w:tcPr>
          <w:p w:rsidR="00135AAE" w:rsidRPr="00A11391" w:rsidRDefault="00135AAE" w:rsidP="00D4505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  <w:t>หน่วยนับ</w:t>
            </w:r>
          </w:p>
        </w:tc>
      </w:tr>
      <w:tr w:rsidR="00135AAE" w:rsidRPr="00A11391" w:rsidTr="00393289">
        <w:trPr>
          <w:trHeight w:val="360"/>
          <w:tblHeader/>
          <w:jc w:val="center"/>
        </w:trPr>
        <w:tc>
          <w:tcPr>
            <w:tcW w:w="2713" w:type="dxa"/>
            <w:vMerge/>
            <w:shd w:val="pct25" w:color="auto" w:fill="auto"/>
            <w:vAlign w:val="center"/>
          </w:tcPr>
          <w:p w:rsidR="00135AAE" w:rsidRPr="00A11391" w:rsidRDefault="00135AAE" w:rsidP="00D4505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</w:pPr>
          </w:p>
        </w:tc>
        <w:tc>
          <w:tcPr>
            <w:tcW w:w="2509" w:type="dxa"/>
            <w:vMerge/>
            <w:shd w:val="pct25" w:color="auto" w:fill="auto"/>
            <w:vAlign w:val="center"/>
          </w:tcPr>
          <w:p w:rsidR="00135AAE" w:rsidRPr="00A11391" w:rsidRDefault="00135AAE" w:rsidP="00D4505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</w:pPr>
          </w:p>
        </w:tc>
        <w:tc>
          <w:tcPr>
            <w:tcW w:w="1806" w:type="dxa"/>
            <w:shd w:val="pct25" w:color="auto" w:fill="auto"/>
            <w:vAlign w:val="center"/>
          </w:tcPr>
          <w:p w:rsidR="00135AAE" w:rsidRDefault="00135AAE" w:rsidP="009F0B63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lang w:val="en-US"/>
              </w:rPr>
            </w:pPr>
            <w:r>
              <w:rPr>
                <w:rStyle w:val="PageNumber"/>
                <w:rFonts w:ascii="TH Sarabun New" w:hAnsi="TH Sarabun New" w:cs="TH Sarabun New" w:hint="cs"/>
                <w:b/>
                <w:bCs/>
                <w:sz w:val="26"/>
                <w:szCs w:val="26"/>
                <w:cs/>
                <w:lang w:val="en-US"/>
              </w:rPr>
              <w:t>เดือนที่ / ปีที่</w:t>
            </w:r>
            <w:r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lang w:val="en-US"/>
              </w:rPr>
              <w:t xml:space="preserve"> </w:t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</w:tc>
        <w:tc>
          <w:tcPr>
            <w:tcW w:w="1843" w:type="dxa"/>
            <w:shd w:val="pct25" w:color="auto" w:fill="auto"/>
          </w:tcPr>
          <w:p w:rsidR="00135AAE" w:rsidRDefault="00135AAE" w:rsidP="00624C7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</w:pPr>
            <w:r>
              <w:rPr>
                <w:rStyle w:val="PageNumber"/>
                <w:rFonts w:ascii="TH Sarabun New" w:hAnsi="TH Sarabun New" w:cs="TH Sarabun New" w:hint="cs"/>
                <w:b/>
                <w:bCs/>
                <w:sz w:val="26"/>
                <w:szCs w:val="26"/>
                <w:cs/>
                <w:lang w:val="en-US"/>
              </w:rPr>
              <w:t>เดือนที่ / ปีที่</w:t>
            </w:r>
            <w:r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lang w:val="en-US"/>
              </w:rPr>
              <w:t xml:space="preserve"> </w:t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</w:tc>
        <w:tc>
          <w:tcPr>
            <w:tcW w:w="1504" w:type="dxa"/>
            <w:vMerge/>
            <w:shd w:val="pct25" w:color="auto" w:fill="auto"/>
            <w:vAlign w:val="center"/>
          </w:tcPr>
          <w:p w:rsidR="00135AAE" w:rsidRDefault="00135AAE" w:rsidP="00624C7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</w:pPr>
          </w:p>
        </w:tc>
        <w:tc>
          <w:tcPr>
            <w:tcW w:w="1234" w:type="dxa"/>
            <w:vMerge/>
            <w:shd w:val="pct25" w:color="auto" w:fill="auto"/>
            <w:vAlign w:val="center"/>
          </w:tcPr>
          <w:p w:rsidR="00135AAE" w:rsidRPr="00A11391" w:rsidRDefault="00135AAE" w:rsidP="00D4505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</w:pPr>
          </w:p>
        </w:tc>
      </w:tr>
      <w:tr w:rsidR="00135AAE" w:rsidRPr="00A11391" w:rsidTr="00393289">
        <w:trPr>
          <w:jc w:val="center"/>
        </w:trPr>
        <w:tc>
          <w:tcPr>
            <w:tcW w:w="2713" w:type="dxa"/>
          </w:tcPr>
          <w:p w:rsidR="00135AAE" w:rsidRPr="00A11391" w:rsidRDefault="00135AAE" w:rsidP="00365531">
            <w:pPr>
              <w:pStyle w:val="a"/>
              <w:numPr>
                <w:ilvl w:val="0"/>
                <w:numId w:val="3"/>
              </w:numPr>
              <w:spacing w:line="20" w:lineRule="atLeast"/>
              <w:ind w:left="278" w:right="0" w:hanging="278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 xml:space="preserve">ต้นแบบผลิตภัณฑ์ </w:t>
            </w:r>
          </w:p>
          <w:p w:rsidR="00135AAE" w:rsidRPr="00A11391" w:rsidRDefault="00135AAE" w:rsidP="00365531">
            <w:pPr>
              <w:pStyle w:val="a"/>
              <w:numPr>
                <w:ilvl w:val="1"/>
                <w:numId w:val="4"/>
              </w:numPr>
              <w:spacing w:line="20" w:lineRule="atLeast"/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ระดับอุตสาหกรรม</w:t>
            </w:r>
          </w:p>
          <w:p w:rsidR="00135AAE" w:rsidRPr="00A11391" w:rsidRDefault="00135AAE" w:rsidP="00365531">
            <w:pPr>
              <w:pStyle w:val="a"/>
              <w:numPr>
                <w:ilvl w:val="1"/>
                <w:numId w:val="4"/>
              </w:numPr>
              <w:tabs>
                <w:tab w:val="left" w:pos="355"/>
              </w:tabs>
              <w:spacing w:line="20" w:lineRule="atLeast"/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>ระดับกึ่งอุตสาหกรรม</w:t>
            </w:r>
          </w:p>
          <w:p w:rsidR="00135AAE" w:rsidRPr="00A11391" w:rsidRDefault="00135AAE" w:rsidP="00365531">
            <w:pPr>
              <w:pStyle w:val="a"/>
              <w:numPr>
                <w:ilvl w:val="1"/>
                <w:numId w:val="4"/>
              </w:numPr>
              <w:spacing w:line="20" w:lineRule="atLeast"/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ระดับภาคสนาม</w:t>
            </w:r>
          </w:p>
          <w:p w:rsidR="00135AAE" w:rsidRPr="00A11391" w:rsidRDefault="00135AAE" w:rsidP="00365531">
            <w:pPr>
              <w:pStyle w:val="a"/>
              <w:numPr>
                <w:ilvl w:val="1"/>
                <w:numId w:val="4"/>
              </w:numPr>
              <w:spacing w:line="20" w:lineRule="atLeast"/>
              <w:ind w:left="562" w:right="56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ระดับห้องปฏิบัติการ</w:t>
            </w:r>
          </w:p>
        </w:tc>
        <w:tc>
          <w:tcPr>
            <w:tcW w:w="2509" w:type="dxa"/>
          </w:tcPr>
          <w:p w:rsidR="00135AAE" w:rsidRPr="00135AAE" w:rsidRDefault="00135AAE" w:rsidP="00C95E26">
            <w:pPr>
              <w:pStyle w:val="a"/>
              <w:spacing w:line="20" w:lineRule="atLeast"/>
              <w:ind w:right="56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</w:p>
          <w:p w:rsidR="00135AAE" w:rsidRPr="00135AAE" w:rsidRDefault="00135AAE" w:rsidP="00C95E26">
            <w:pPr>
              <w:pStyle w:val="a"/>
              <w:spacing w:line="20" w:lineRule="atLeast"/>
              <w:ind w:right="56"/>
              <w:jc w:val="thaiDistribute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 w:hint="cs"/>
                <w:sz w:val="26"/>
                <w:szCs w:val="26"/>
                <w:u w:val="dotted"/>
                <w:cs/>
                <w:lang w:val="en-US"/>
              </w:rPr>
              <w:t xml:space="preserve"> </w:t>
            </w:r>
          </w:p>
          <w:p w:rsidR="00135AAE" w:rsidRPr="00135AAE" w:rsidRDefault="00135AAE" w:rsidP="00C95E26">
            <w:pPr>
              <w:pStyle w:val="a"/>
              <w:spacing w:line="20" w:lineRule="atLeast"/>
              <w:ind w:right="56"/>
              <w:jc w:val="thaiDistribute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06" w:type="dxa"/>
          </w:tcPr>
          <w:p w:rsidR="00135AAE" w:rsidRPr="00135AAE" w:rsidRDefault="00135AAE" w:rsidP="00D4505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D4505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35AAE" w:rsidRPr="00135AAE" w:rsidRDefault="00135AAE" w:rsidP="00D4505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43" w:type="dxa"/>
          </w:tcPr>
          <w:p w:rsidR="00135AAE" w:rsidRPr="00135AAE" w:rsidRDefault="00135AAE" w:rsidP="00135AAE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135AAE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35AAE" w:rsidRPr="00135AAE" w:rsidRDefault="00135AAE" w:rsidP="00135AAE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504" w:type="dxa"/>
          </w:tcPr>
          <w:p w:rsidR="00135AAE" w:rsidRPr="00135AAE" w:rsidRDefault="00135AAE" w:rsidP="00D4505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135AAE" w:rsidRPr="00135AAE" w:rsidRDefault="00135AAE" w:rsidP="00D4505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234" w:type="dxa"/>
            <w:vAlign w:val="center"/>
          </w:tcPr>
          <w:p w:rsidR="00135AAE" w:rsidRPr="00A11391" w:rsidRDefault="00135AAE" w:rsidP="00D4505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  <w:t>ต้นแบบ</w:t>
            </w:r>
          </w:p>
        </w:tc>
      </w:tr>
      <w:tr w:rsidR="00135AAE" w:rsidRPr="00A11391" w:rsidTr="00393289">
        <w:trPr>
          <w:jc w:val="center"/>
        </w:trPr>
        <w:tc>
          <w:tcPr>
            <w:tcW w:w="2713" w:type="dxa"/>
          </w:tcPr>
          <w:p w:rsidR="00135AAE" w:rsidRPr="00130C24" w:rsidRDefault="00135AAE" w:rsidP="00365531">
            <w:pPr>
              <w:pStyle w:val="a"/>
              <w:numPr>
                <w:ilvl w:val="0"/>
                <w:numId w:val="3"/>
              </w:numPr>
              <w:spacing w:line="20" w:lineRule="atLeast"/>
              <w:ind w:left="278" w:right="0" w:hanging="278"/>
              <w:rPr>
                <w:rStyle w:val="PageNumber"/>
                <w:rFonts w:ascii="TH Sarabun New" w:hAnsi="TH Sarabun New" w:cs="TH Sarabun New"/>
                <w:spacing w:val="-4"/>
                <w:sz w:val="26"/>
                <w:szCs w:val="26"/>
                <w:cs/>
                <w:lang w:val="th-TH"/>
              </w:rPr>
            </w:pPr>
            <w:r w:rsidRPr="00130C24">
              <w:rPr>
                <w:rStyle w:val="PageNumber"/>
                <w:rFonts w:cs="TH Sarabun New"/>
                <w:spacing w:val="-4"/>
                <w:sz w:val="26"/>
                <w:szCs w:val="26"/>
                <w:cs/>
              </w:rPr>
              <w:t>ต้นแบบ</w:t>
            </w:r>
            <w:r w:rsidRPr="00130C24">
              <w:rPr>
                <w:rStyle w:val="PageNumber"/>
                <w:rFonts w:cs="TH Sarabun New"/>
                <w:spacing w:val="-4"/>
                <w:sz w:val="26"/>
                <w:szCs w:val="26"/>
                <w:cs/>
                <w:lang w:val="th-TH"/>
              </w:rPr>
              <w:t>เทคโนโลยี</w:t>
            </w:r>
            <w:r w:rsidRPr="00130C24">
              <w:rPr>
                <w:rStyle w:val="PageNumber"/>
                <w:rFonts w:ascii="TH Sarabun New" w:hAnsi="TH Sarabun New" w:cs="TH Sarabun New"/>
                <w:spacing w:val="-4"/>
                <w:sz w:val="26"/>
                <w:szCs w:val="26"/>
                <w:cs/>
                <w:lang w:val="th-TH"/>
              </w:rPr>
              <w:t xml:space="preserve">  </w:t>
            </w:r>
          </w:p>
          <w:p w:rsidR="00135AAE" w:rsidRPr="00130C24" w:rsidRDefault="00135AAE" w:rsidP="00365531">
            <w:pPr>
              <w:pStyle w:val="ListParagraph"/>
              <w:numPr>
                <w:ilvl w:val="0"/>
                <w:numId w:val="4"/>
              </w:numPr>
              <w:spacing w:after="0" w:line="20" w:lineRule="atLeast"/>
              <w:contextualSpacing w:val="0"/>
              <w:rPr>
                <w:rStyle w:val="PageNumber"/>
                <w:rFonts w:ascii="TH Sarabun New" w:eastAsia="Times New Roman" w:hAnsi="TH Sarabun New" w:cs="TH Sarabun New"/>
                <w:vanish/>
                <w:sz w:val="26"/>
                <w:szCs w:val="26"/>
                <w:cs/>
                <w:lang w:val="th-TH"/>
              </w:rPr>
            </w:pPr>
          </w:p>
          <w:p w:rsidR="00135AAE" w:rsidRPr="00A11391" w:rsidRDefault="00135AAE" w:rsidP="00365531">
            <w:pPr>
              <w:pStyle w:val="a"/>
              <w:numPr>
                <w:ilvl w:val="1"/>
                <w:numId w:val="4"/>
              </w:numPr>
              <w:spacing w:line="20" w:lineRule="atLeast"/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ระดับอุตสาหกรรม</w:t>
            </w:r>
          </w:p>
          <w:p w:rsidR="00135AAE" w:rsidRPr="00130C24" w:rsidRDefault="00135AAE" w:rsidP="00365531">
            <w:pPr>
              <w:pStyle w:val="a"/>
              <w:numPr>
                <w:ilvl w:val="1"/>
                <w:numId w:val="4"/>
              </w:numPr>
              <w:spacing w:line="20" w:lineRule="atLeast"/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130C24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ระดับกึ่งอุตสาหกรรม</w:t>
            </w:r>
          </w:p>
          <w:p w:rsidR="00135AAE" w:rsidRPr="00A11391" w:rsidRDefault="00135AAE" w:rsidP="00365531">
            <w:pPr>
              <w:pStyle w:val="a"/>
              <w:numPr>
                <w:ilvl w:val="1"/>
                <w:numId w:val="4"/>
              </w:numPr>
              <w:spacing w:line="20" w:lineRule="atLeast"/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 xml:space="preserve">ระดับภาคสนาม </w:t>
            </w:r>
          </w:p>
          <w:p w:rsidR="00135AAE" w:rsidRPr="00A11391" w:rsidRDefault="00135AAE" w:rsidP="00365531">
            <w:pPr>
              <w:pStyle w:val="a"/>
              <w:numPr>
                <w:ilvl w:val="1"/>
                <w:numId w:val="4"/>
              </w:numPr>
              <w:spacing w:line="20" w:lineRule="atLeast"/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ระดับห้องปฏิบัติการ</w:t>
            </w:r>
          </w:p>
        </w:tc>
        <w:tc>
          <w:tcPr>
            <w:tcW w:w="2509" w:type="dxa"/>
          </w:tcPr>
          <w:p w:rsidR="00135AAE" w:rsidRPr="00135AAE" w:rsidRDefault="00135AAE" w:rsidP="00C95E26">
            <w:pPr>
              <w:pStyle w:val="a"/>
              <w:spacing w:line="20" w:lineRule="atLeast"/>
              <w:ind w:right="56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</w:p>
          <w:p w:rsidR="00135AAE" w:rsidRPr="00135AAE" w:rsidRDefault="00135AAE" w:rsidP="00C95E26">
            <w:pPr>
              <w:pStyle w:val="a"/>
              <w:spacing w:line="20" w:lineRule="atLeast"/>
              <w:ind w:right="56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35AAE" w:rsidRPr="00135AAE" w:rsidRDefault="00135AAE" w:rsidP="00C95E26">
            <w:pPr>
              <w:pStyle w:val="a"/>
              <w:spacing w:line="20" w:lineRule="atLeast"/>
              <w:ind w:right="56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06" w:type="dxa"/>
          </w:tcPr>
          <w:p w:rsidR="00135AAE" w:rsidRPr="00135AAE" w:rsidRDefault="00135AAE" w:rsidP="009F0B63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9F0B63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35AAE" w:rsidRPr="00135AAE" w:rsidRDefault="00135AAE" w:rsidP="009F0B63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43" w:type="dxa"/>
          </w:tcPr>
          <w:p w:rsidR="00135AAE" w:rsidRPr="00135AAE" w:rsidRDefault="00135AAE" w:rsidP="00135AAE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135AAE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35AAE" w:rsidRPr="00135AAE" w:rsidRDefault="00135AAE" w:rsidP="00135AAE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504" w:type="dxa"/>
          </w:tcPr>
          <w:p w:rsidR="00135AAE" w:rsidRPr="00135AAE" w:rsidRDefault="00135AAE" w:rsidP="00F8214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135AAE" w:rsidRPr="00135AAE" w:rsidRDefault="00135AAE" w:rsidP="00F8214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234" w:type="dxa"/>
            <w:vAlign w:val="center"/>
          </w:tcPr>
          <w:p w:rsidR="00135AAE" w:rsidRPr="00A11391" w:rsidRDefault="00135AAE" w:rsidP="00F8214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  <w:t>ต้นแบบ</w:t>
            </w:r>
          </w:p>
        </w:tc>
      </w:tr>
      <w:tr w:rsidR="00135AAE" w:rsidRPr="00A11391" w:rsidTr="00393289">
        <w:trPr>
          <w:trHeight w:val="541"/>
          <w:jc w:val="center"/>
        </w:trPr>
        <w:tc>
          <w:tcPr>
            <w:tcW w:w="2713" w:type="dxa"/>
          </w:tcPr>
          <w:p w:rsidR="00135AAE" w:rsidRPr="00130C24" w:rsidRDefault="00135AAE" w:rsidP="00365531">
            <w:pPr>
              <w:pStyle w:val="a"/>
              <w:numPr>
                <w:ilvl w:val="0"/>
                <w:numId w:val="3"/>
              </w:numPr>
              <w:spacing w:line="20" w:lineRule="atLeast"/>
              <w:ind w:left="278" w:right="0" w:hanging="278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กระบวนการใหม่</w:t>
            </w:r>
          </w:p>
          <w:p w:rsidR="00135AAE" w:rsidRPr="00130C24" w:rsidRDefault="00135AAE" w:rsidP="00365531">
            <w:pPr>
              <w:pStyle w:val="ListParagraph"/>
              <w:numPr>
                <w:ilvl w:val="0"/>
                <w:numId w:val="4"/>
              </w:numPr>
              <w:spacing w:after="0" w:line="20" w:lineRule="atLeast"/>
              <w:contextualSpacing w:val="0"/>
              <w:rPr>
                <w:rStyle w:val="PageNumber"/>
                <w:rFonts w:ascii="TH Sarabun New" w:eastAsia="Times New Roman" w:hAnsi="TH Sarabun New" w:cs="TH Sarabun New"/>
                <w:vanish/>
                <w:sz w:val="26"/>
                <w:szCs w:val="26"/>
                <w:cs/>
                <w:lang w:val="th-TH"/>
              </w:rPr>
            </w:pPr>
          </w:p>
          <w:p w:rsidR="00135AAE" w:rsidRPr="00130C24" w:rsidRDefault="00135AAE" w:rsidP="00365531">
            <w:pPr>
              <w:pStyle w:val="a"/>
              <w:numPr>
                <w:ilvl w:val="1"/>
                <w:numId w:val="4"/>
              </w:numPr>
              <w:spacing w:line="20" w:lineRule="atLeast"/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130C24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ระดับอุตสาหกรรม</w:t>
            </w:r>
          </w:p>
          <w:p w:rsidR="00135AAE" w:rsidRPr="00130C24" w:rsidRDefault="00135AAE" w:rsidP="00365531">
            <w:pPr>
              <w:pStyle w:val="a"/>
              <w:numPr>
                <w:ilvl w:val="1"/>
                <w:numId w:val="4"/>
              </w:numPr>
              <w:spacing w:line="20" w:lineRule="atLeast"/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130C24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ระดับกึ่งอุตสาหกรรม</w:t>
            </w:r>
          </w:p>
          <w:p w:rsidR="00135AAE" w:rsidRPr="00130C24" w:rsidRDefault="00135AAE" w:rsidP="00365531">
            <w:pPr>
              <w:pStyle w:val="a"/>
              <w:numPr>
                <w:ilvl w:val="1"/>
                <w:numId w:val="4"/>
              </w:numPr>
              <w:spacing w:line="20" w:lineRule="atLeast"/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130C24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ระดับภาคสนาม</w:t>
            </w:r>
          </w:p>
          <w:p w:rsidR="00135AAE" w:rsidRPr="00A11391" w:rsidRDefault="00135AAE" w:rsidP="00365531">
            <w:pPr>
              <w:pStyle w:val="a"/>
              <w:numPr>
                <w:ilvl w:val="1"/>
                <w:numId w:val="4"/>
              </w:numPr>
              <w:spacing w:line="20" w:lineRule="atLeast"/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  <w:r w:rsidRPr="00130C24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ระดับห้องปฏิบัติการ</w:t>
            </w:r>
          </w:p>
        </w:tc>
        <w:tc>
          <w:tcPr>
            <w:tcW w:w="2509" w:type="dxa"/>
          </w:tcPr>
          <w:p w:rsidR="00135AAE" w:rsidRPr="00135AAE" w:rsidRDefault="00135AAE" w:rsidP="00C95E26">
            <w:pPr>
              <w:spacing w:line="20" w:lineRule="atLeast"/>
              <w:rPr>
                <w:rFonts w:ascii="TH Sarabun New" w:hAnsi="TH Sarabun New" w:cs="TH Sarabun New"/>
                <w:sz w:val="26"/>
                <w:szCs w:val="26"/>
              </w:rPr>
            </w:pPr>
          </w:p>
          <w:p w:rsidR="00135AAE" w:rsidRPr="00135AAE" w:rsidRDefault="00135AAE" w:rsidP="00C95E26">
            <w:pPr>
              <w:spacing w:line="20" w:lineRule="atLeast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</w:p>
          <w:p w:rsidR="00135AAE" w:rsidRPr="00135AAE" w:rsidRDefault="00135AAE" w:rsidP="00C95E26">
            <w:pPr>
              <w:spacing w:line="20" w:lineRule="atLeast"/>
              <w:rPr>
                <w:rFonts w:ascii="TH Sarabun New" w:hAnsi="TH Sarabun New" w:cs="TH Sarabun New"/>
                <w:sz w:val="26"/>
                <w:szCs w:val="26"/>
                <w:u w:val="dotted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</w:p>
        </w:tc>
        <w:tc>
          <w:tcPr>
            <w:tcW w:w="1806" w:type="dxa"/>
          </w:tcPr>
          <w:p w:rsidR="00135AAE" w:rsidRPr="00135AAE" w:rsidRDefault="00135AAE" w:rsidP="009F0B63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9F0B63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35AAE" w:rsidRPr="00135AAE" w:rsidRDefault="00135AAE" w:rsidP="009F0B63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pacing w:val="-4"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43" w:type="dxa"/>
          </w:tcPr>
          <w:p w:rsidR="00135AAE" w:rsidRPr="00135AAE" w:rsidRDefault="00135AAE" w:rsidP="00135AAE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135AAE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35AAE" w:rsidRPr="00135AAE" w:rsidRDefault="00135AAE" w:rsidP="00135AAE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pacing w:val="-4"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504" w:type="dxa"/>
          </w:tcPr>
          <w:p w:rsidR="00135AAE" w:rsidRPr="00135AAE" w:rsidRDefault="00135AAE" w:rsidP="009C7CC8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pacing w:val="-4"/>
                <w:sz w:val="26"/>
                <w:szCs w:val="26"/>
                <w:cs/>
                <w:lang w:val="th-TH"/>
              </w:rPr>
            </w:pPr>
          </w:p>
          <w:p w:rsidR="00135AAE" w:rsidRPr="00135AAE" w:rsidRDefault="00135AAE" w:rsidP="009C7CC8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pacing w:val="-4"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234" w:type="dxa"/>
            <w:vAlign w:val="center"/>
          </w:tcPr>
          <w:p w:rsidR="00135AAE" w:rsidRPr="009C7CC8" w:rsidRDefault="00135AAE" w:rsidP="009C7CC8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pacing w:val="-4"/>
                <w:sz w:val="26"/>
                <w:szCs w:val="26"/>
                <w:cs/>
                <w:lang w:val="th-TH"/>
              </w:rPr>
            </w:pPr>
            <w:r w:rsidRPr="009C7CC8">
              <w:rPr>
                <w:rStyle w:val="PageNumber"/>
                <w:rFonts w:ascii="TH Sarabun New" w:hAnsi="TH Sarabun New" w:cs="TH Sarabun New"/>
                <w:b/>
                <w:bCs/>
                <w:spacing w:val="-4"/>
                <w:sz w:val="26"/>
                <w:szCs w:val="26"/>
                <w:cs/>
                <w:lang w:val="th-TH"/>
              </w:rPr>
              <w:t>กระบวนการ</w:t>
            </w:r>
          </w:p>
        </w:tc>
      </w:tr>
      <w:tr w:rsidR="00135AAE" w:rsidRPr="00A11391" w:rsidTr="00393289">
        <w:trPr>
          <w:jc w:val="center"/>
        </w:trPr>
        <w:tc>
          <w:tcPr>
            <w:tcW w:w="2713" w:type="dxa"/>
          </w:tcPr>
          <w:p w:rsidR="00135AAE" w:rsidRPr="00A11391" w:rsidRDefault="00135AAE" w:rsidP="00365531">
            <w:pPr>
              <w:pStyle w:val="a"/>
              <w:numPr>
                <w:ilvl w:val="0"/>
                <w:numId w:val="3"/>
              </w:numPr>
              <w:spacing w:line="20" w:lineRule="atLeast"/>
              <w:ind w:left="278" w:right="0" w:hanging="278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F82145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 xml:space="preserve">องค์ความรู้ </w:t>
            </w: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(โปรดระบุ)</w:t>
            </w:r>
          </w:p>
          <w:p w:rsidR="00135AAE" w:rsidRPr="0091271A" w:rsidRDefault="00135AAE" w:rsidP="00365531">
            <w:pPr>
              <w:pStyle w:val="ListParagraph"/>
              <w:numPr>
                <w:ilvl w:val="0"/>
                <w:numId w:val="4"/>
              </w:numPr>
              <w:spacing w:after="0" w:line="20" w:lineRule="atLeast"/>
              <w:contextualSpacing w:val="0"/>
              <w:rPr>
                <w:rStyle w:val="PageNumber"/>
                <w:rFonts w:ascii="TH Sarabun New" w:eastAsia="Times New Roman" w:hAnsi="TH Sarabun New" w:cs="TH Sarabun New"/>
                <w:vanish/>
                <w:sz w:val="26"/>
                <w:szCs w:val="26"/>
                <w:cs/>
                <w:lang w:val="th-TH"/>
              </w:rPr>
            </w:pPr>
          </w:p>
          <w:p w:rsidR="00135AAE" w:rsidRDefault="00135AAE" w:rsidP="00365531">
            <w:pPr>
              <w:pStyle w:val="a"/>
              <w:numPr>
                <w:ilvl w:val="1"/>
                <w:numId w:val="4"/>
              </w:numPr>
              <w:spacing w:line="20" w:lineRule="atLeast"/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 xml:space="preserve">    </w:t>
            </w:r>
          </w:p>
          <w:p w:rsidR="00135AAE" w:rsidRPr="00A11391" w:rsidRDefault="00135AAE" w:rsidP="00365531">
            <w:pPr>
              <w:pStyle w:val="a"/>
              <w:numPr>
                <w:ilvl w:val="1"/>
                <w:numId w:val="4"/>
              </w:numPr>
              <w:spacing w:line="20" w:lineRule="atLeast"/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  <w:p w:rsidR="00135AAE" w:rsidRPr="00135AAE" w:rsidRDefault="00135AAE" w:rsidP="00365531">
            <w:pPr>
              <w:pStyle w:val="a"/>
              <w:numPr>
                <w:ilvl w:val="1"/>
                <w:numId w:val="4"/>
              </w:numPr>
              <w:spacing w:line="20" w:lineRule="atLeast"/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  <w:p w:rsidR="00135AAE" w:rsidRPr="00135AAE" w:rsidRDefault="00135AAE" w:rsidP="00365531">
            <w:pPr>
              <w:pStyle w:val="a"/>
              <w:numPr>
                <w:ilvl w:val="1"/>
                <w:numId w:val="4"/>
              </w:numPr>
              <w:spacing w:line="20" w:lineRule="atLeast"/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2509" w:type="dxa"/>
          </w:tcPr>
          <w:p w:rsidR="00135AAE" w:rsidRPr="00135AAE" w:rsidRDefault="00135AAE" w:rsidP="00C95E26">
            <w:pPr>
              <w:pStyle w:val="a"/>
              <w:spacing w:line="20" w:lineRule="atLeast"/>
              <w:ind w:right="56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</w:p>
          <w:p w:rsidR="00135AAE" w:rsidRPr="00135AAE" w:rsidRDefault="00135AAE" w:rsidP="00135AAE">
            <w:pPr>
              <w:pStyle w:val="a"/>
              <w:spacing w:line="20" w:lineRule="atLeast"/>
              <w:ind w:right="56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  <w:br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06" w:type="dxa"/>
          </w:tcPr>
          <w:p w:rsidR="00135AAE" w:rsidRPr="00135AAE" w:rsidRDefault="00135AAE" w:rsidP="009F0B63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135AAE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  <w:br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43" w:type="dxa"/>
          </w:tcPr>
          <w:p w:rsidR="00135AAE" w:rsidRPr="00135AAE" w:rsidRDefault="00135AAE" w:rsidP="00135AAE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135AAE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  <w:br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504" w:type="dxa"/>
          </w:tcPr>
          <w:p w:rsidR="00135AAE" w:rsidRPr="00135AAE" w:rsidRDefault="00135AAE" w:rsidP="0091271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135AAE" w:rsidRPr="00135AAE" w:rsidRDefault="00135AAE" w:rsidP="00135AAE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  <w:br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234" w:type="dxa"/>
            <w:vAlign w:val="center"/>
          </w:tcPr>
          <w:p w:rsidR="00135AAE" w:rsidRPr="00A11391" w:rsidRDefault="00135AAE" w:rsidP="0091271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  <w:t>เรื่อง</w:t>
            </w:r>
          </w:p>
        </w:tc>
      </w:tr>
      <w:tr w:rsidR="00135AAE" w:rsidRPr="00A11391" w:rsidTr="00393289">
        <w:trPr>
          <w:jc w:val="center"/>
        </w:trPr>
        <w:tc>
          <w:tcPr>
            <w:tcW w:w="2713" w:type="dxa"/>
          </w:tcPr>
          <w:p w:rsidR="00135AAE" w:rsidRPr="00A11391" w:rsidRDefault="00135AAE" w:rsidP="00365531">
            <w:pPr>
              <w:pStyle w:val="a"/>
              <w:numPr>
                <w:ilvl w:val="0"/>
                <w:numId w:val="3"/>
              </w:numPr>
              <w:ind w:left="278" w:right="0" w:hanging="278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การใช้ประโยชน์เชิงพาณิชย์</w:t>
            </w:r>
          </w:p>
          <w:p w:rsidR="00135AAE" w:rsidRPr="0091271A" w:rsidRDefault="00135AAE" w:rsidP="0036553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contextualSpacing w:val="0"/>
              <w:rPr>
                <w:rStyle w:val="PageNumber"/>
                <w:rFonts w:ascii="TH Sarabun New" w:eastAsia="Times New Roman" w:hAnsi="TH Sarabun New" w:cs="TH Sarabun New"/>
                <w:vanish/>
                <w:sz w:val="26"/>
                <w:szCs w:val="26"/>
                <w:cs/>
                <w:lang w:val="th-TH"/>
              </w:rPr>
            </w:pPr>
          </w:p>
          <w:p w:rsidR="00135AAE" w:rsidRPr="0091271A" w:rsidRDefault="00135AAE" w:rsidP="00365531">
            <w:pPr>
              <w:pStyle w:val="a"/>
              <w:numPr>
                <w:ilvl w:val="1"/>
                <w:numId w:val="4"/>
              </w:numPr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91271A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การถ่ายทอดเทคโนโลยี</w:t>
            </w:r>
          </w:p>
          <w:p w:rsidR="00135AAE" w:rsidRPr="0091271A" w:rsidRDefault="00135AAE" w:rsidP="00365531">
            <w:pPr>
              <w:pStyle w:val="a"/>
              <w:numPr>
                <w:ilvl w:val="1"/>
                <w:numId w:val="4"/>
              </w:numPr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91271A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การฝึกอบรม</w:t>
            </w:r>
          </w:p>
          <w:p w:rsidR="00135AAE" w:rsidRPr="00A11391" w:rsidRDefault="00135AAE" w:rsidP="00365531">
            <w:pPr>
              <w:pStyle w:val="a"/>
              <w:numPr>
                <w:ilvl w:val="1"/>
                <w:numId w:val="4"/>
              </w:numPr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91271A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การจัดสัมมนา</w:t>
            </w:r>
          </w:p>
        </w:tc>
        <w:tc>
          <w:tcPr>
            <w:tcW w:w="2509" w:type="dxa"/>
          </w:tcPr>
          <w:p w:rsidR="00135AAE" w:rsidRPr="00135AAE" w:rsidRDefault="00135AAE" w:rsidP="0091271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</w:p>
          <w:p w:rsidR="00135AAE" w:rsidRPr="00135AAE" w:rsidRDefault="00135AAE" w:rsidP="0091271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35AAE" w:rsidRPr="00135AAE" w:rsidRDefault="00135AAE" w:rsidP="0091271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06" w:type="dxa"/>
          </w:tcPr>
          <w:p w:rsidR="00135AAE" w:rsidRPr="00135AAE" w:rsidRDefault="00135AAE" w:rsidP="009F0B63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9F0B63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43" w:type="dxa"/>
          </w:tcPr>
          <w:p w:rsidR="00135AAE" w:rsidRPr="00135AAE" w:rsidRDefault="00135AAE" w:rsidP="00135AAE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135AAE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504" w:type="dxa"/>
          </w:tcPr>
          <w:p w:rsidR="00135AAE" w:rsidRPr="00135AAE" w:rsidRDefault="00135AAE" w:rsidP="0091271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135AAE" w:rsidRPr="00135AAE" w:rsidRDefault="00135AAE" w:rsidP="0091271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234" w:type="dxa"/>
            <w:vAlign w:val="center"/>
          </w:tcPr>
          <w:p w:rsidR="00135AAE" w:rsidRPr="00A11391" w:rsidRDefault="00135AAE" w:rsidP="0091271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  <w:t>ครั้ง</w:t>
            </w:r>
          </w:p>
        </w:tc>
      </w:tr>
      <w:tr w:rsidR="00135AAE" w:rsidRPr="00A11391" w:rsidTr="00393289">
        <w:trPr>
          <w:jc w:val="center"/>
        </w:trPr>
        <w:tc>
          <w:tcPr>
            <w:tcW w:w="2713" w:type="dxa"/>
          </w:tcPr>
          <w:p w:rsidR="00135AAE" w:rsidRPr="00A11391" w:rsidRDefault="00135AAE" w:rsidP="00365531">
            <w:pPr>
              <w:pStyle w:val="a"/>
              <w:numPr>
                <w:ilvl w:val="0"/>
                <w:numId w:val="3"/>
              </w:numPr>
              <w:ind w:left="278" w:right="0" w:hanging="278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การใช้ประโยชน์เชิงสาธารณะ</w:t>
            </w:r>
          </w:p>
          <w:p w:rsidR="00135AAE" w:rsidRPr="0091271A" w:rsidRDefault="00135AAE" w:rsidP="0036553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contextualSpacing w:val="0"/>
              <w:rPr>
                <w:rStyle w:val="PageNumber"/>
                <w:rFonts w:ascii="TH Sarabun New" w:eastAsia="Times New Roman" w:hAnsi="TH Sarabun New" w:cs="TH Sarabun New"/>
                <w:vanish/>
                <w:sz w:val="26"/>
                <w:szCs w:val="26"/>
                <w:cs/>
                <w:lang w:val="th-TH"/>
              </w:rPr>
            </w:pPr>
          </w:p>
          <w:p w:rsidR="00135AAE" w:rsidRPr="00A11391" w:rsidRDefault="00135AAE" w:rsidP="00365531">
            <w:pPr>
              <w:pStyle w:val="a"/>
              <w:numPr>
                <w:ilvl w:val="1"/>
                <w:numId w:val="4"/>
              </w:numPr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การถ่ายทอดเทคโนโลยี</w:t>
            </w:r>
          </w:p>
          <w:p w:rsidR="00135AAE" w:rsidRPr="00A11391" w:rsidRDefault="00135AAE" w:rsidP="00365531">
            <w:pPr>
              <w:pStyle w:val="a"/>
              <w:numPr>
                <w:ilvl w:val="1"/>
                <w:numId w:val="4"/>
              </w:numPr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การฝึกอบรม</w:t>
            </w:r>
          </w:p>
          <w:p w:rsidR="00135AAE" w:rsidRPr="00A11391" w:rsidRDefault="00135AAE" w:rsidP="00365531">
            <w:pPr>
              <w:pStyle w:val="a"/>
              <w:numPr>
                <w:ilvl w:val="1"/>
                <w:numId w:val="4"/>
              </w:numPr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การจัดสัมมนา</w:t>
            </w:r>
          </w:p>
        </w:tc>
        <w:tc>
          <w:tcPr>
            <w:tcW w:w="2509" w:type="dxa"/>
          </w:tcPr>
          <w:p w:rsidR="00135AAE" w:rsidRPr="00135AAE" w:rsidRDefault="00135AAE" w:rsidP="0091271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</w:p>
          <w:p w:rsidR="00135AAE" w:rsidRPr="00135AAE" w:rsidRDefault="00135AAE" w:rsidP="0091271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35AAE" w:rsidRPr="00135AAE" w:rsidRDefault="00135AAE" w:rsidP="0091271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06" w:type="dxa"/>
          </w:tcPr>
          <w:p w:rsidR="00135AAE" w:rsidRPr="00135AAE" w:rsidRDefault="00135AAE" w:rsidP="009F0B63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9F0B63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43" w:type="dxa"/>
          </w:tcPr>
          <w:p w:rsidR="00135AAE" w:rsidRPr="00135AAE" w:rsidRDefault="00135AAE" w:rsidP="00135AAE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135AAE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504" w:type="dxa"/>
          </w:tcPr>
          <w:p w:rsidR="00135AAE" w:rsidRPr="00135AAE" w:rsidRDefault="00135AAE" w:rsidP="0091271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135AAE" w:rsidRPr="00135AAE" w:rsidRDefault="00135AAE" w:rsidP="0091271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234" w:type="dxa"/>
            <w:vAlign w:val="center"/>
          </w:tcPr>
          <w:p w:rsidR="00135AAE" w:rsidRPr="00A11391" w:rsidRDefault="00135AAE" w:rsidP="0091271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  <w:t>ครั้ง</w:t>
            </w:r>
          </w:p>
        </w:tc>
      </w:tr>
      <w:tr w:rsidR="00135AAE" w:rsidRPr="00A11391" w:rsidTr="00393289">
        <w:trPr>
          <w:trHeight w:val="985"/>
          <w:jc w:val="center"/>
        </w:trPr>
        <w:tc>
          <w:tcPr>
            <w:tcW w:w="2713" w:type="dxa"/>
          </w:tcPr>
          <w:p w:rsidR="00135AAE" w:rsidRPr="0091271A" w:rsidRDefault="00135AAE" w:rsidP="00365531">
            <w:pPr>
              <w:pStyle w:val="a"/>
              <w:numPr>
                <w:ilvl w:val="0"/>
                <w:numId w:val="3"/>
              </w:numPr>
              <w:ind w:left="278" w:right="0" w:hanging="278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91271A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การพัฒนากำลังคน</w:t>
            </w:r>
          </w:p>
          <w:p w:rsidR="00135AAE" w:rsidRPr="00A11391" w:rsidRDefault="00135AAE" w:rsidP="0091271A">
            <w:pPr>
              <w:pStyle w:val="a"/>
              <w:ind w:right="56"/>
              <w:jc w:val="thaiDistribute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 xml:space="preserve">    </w:t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</w:rPr>
              <w:sym w:font="Wingdings" w:char="F06F"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>นศ.ระดับปริญญาโท</w:t>
            </w:r>
          </w:p>
          <w:p w:rsidR="00135AAE" w:rsidRPr="00A11391" w:rsidRDefault="00135AAE" w:rsidP="0091271A">
            <w:pPr>
              <w:pStyle w:val="a"/>
              <w:ind w:right="56"/>
              <w:jc w:val="thaiDistribute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 xml:space="preserve">    </w:t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</w:rPr>
              <w:sym w:font="Wingdings" w:char="F06F"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>นศ.ระดับปริญญาเอก</w:t>
            </w:r>
          </w:p>
          <w:p w:rsidR="00135AAE" w:rsidRPr="00A11391" w:rsidRDefault="00135AAE" w:rsidP="0091271A">
            <w:pPr>
              <w:pStyle w:val="a"/>
              <w:ind w:right="56"/>
              <w:jc w:val="thaiDistribute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 xml:space="preserve">    </w:t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</w:rPr>
              <w:sym w:font="Wingdings" w:char="F06F"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>นักวิจัยหลังปริญญาเอก</w:t>
            </w:r>
          </w:p>
          <w:p w:rsidR="00135AAE" w:rsidRPr="00A11391" w:rsidRDefault="00135AAE" w:rsidP="0091271A">
            <w:pPr>
              <w:pStyle w:val="a"/>
              <w:ind w:right="56"/>
              <w:jc w:val="thaiDistribute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  <w:t xml:space="preserve">    </w:t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</w:rPr>
              <w:sym w:font="Wingdings" w:char="F06F"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 xml:space="preserve">นักวิจัยจากภาคเอกชน </w:t>
            </w:r>
          </w:p>
          <w:p w:rsidR="00135AAE" w:rsidRPr="00A11391" w:rsidRDefault="00135AAE" w:rsidP="0091271A">
            <w:pPr>
              <w:pStyle w:val="a"/>
              <w:ind w:right="56"/>
              <w:jc w:val="thaiDistribute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 xml:space="preserve">        </w:t>
            </w: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  <w:t xml:space="preserve">  </w:t>
            </w: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>ภาคบริการและภาคสังคม</w:t>
            </w:r>
          </w:p>
        </w:tc>
        <w:tc>
          <w:tcPr>
            <w:tcW w:w="2509" w:type="dxa"/>
          </w:tcPr>
          <w:p w:rsidR="00135AAE" w:rsidRPr="00135AAE" w:rsidRDefault="00135AAE" w:rsidP="0091271A">
            <w:pPr>
              <w:rPr>
                <w:rFonts w:ascii="TH Sarabun New" w:hAnsi="TH Sarabun New" w:cs="TH Sarabun New"/>
                <w:sz w:val="26"/>
                <w:szCs w:val="26"/>
              </w:rPr>
            </w:pPr>
          </w:p>
          <w:p w:rsidR="00135AAE" w:rsidRPr="00135AAE" w:rsidRDefault="00135AAE" w:rsidP="0091271A">
            <w:pPr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</w:p>
          <w:p w:rsidR="00135AAE" w:rsidRPr="00135AAE" w:rsidRDefault="00135AAE" w:rsidP="0091271A">
            <w:pPr>
              <w:rPr>
                <w:rFonts w:ascii="TH Sarabun New" w:hAnsi="TH Sarabun New" w:cs="TH Sarabun New"/>
                <w:sz w:val="26"/>
                <w:szCs w:val="26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</w:p>
        </w:tc>
        <w:tc>
          <w:tcPr>
            <w:tcW w:w="1806" w:type="dxa"/>
          </w:tcPr>
          <w:p w:rsidR="00135AAE" w:rsidRPr="00135AAE" w:rsidRDefault="00135AAE" w:rsidP="009F0B63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9F0B63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35AAE" w:rsidRPr="00135AAE" w:rsidRDefault="00135AAE" w:rsidP="009F0B63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43" w:type="dxa"/>
          </w:tcPr>
          <w:p w:rsidR="00135AAE" w:rsidRPr="00135AAE" w:rsidRDefault="00135AAE" w:rsidP="00135AAE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135AAE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35AAE" w:rsidRPr="00135AAE" w:rsidRDefault="00135AAE" w:rsidP="00135AAE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504" w:type="dxa"/>
          </w:tcPr>
          <w:p w:rsidR="00135AAE" w:rsidRPr="00135AAE" w:rsidRDefault="00135AAE" w:rsidP="0091271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135AAE" w:rsidRPr="00135AAE" w:rsidRDefault="00135AAE" w:rsidP="0091271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234" w:type="dxa"/>
            <w:vAlign w:val="center"/>
          </w:tcPr>
          <w:p w:rsidR="00135AAE" w:rsidRPr="00A11391" w:rsidRDefault="00135AAE" w:rsidP="0091271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  <w:t>คน</w:t>
            </w:r>
          </w:p>
        </w:tc>
      </w:tr>
      <w:tr w:rsidR="00135AAE" w:rsidRPr="00A11391" w:rsidTr="00393289">
        <w:trPr>
          <w:jc w:val="center"/>
        </w:trPr>
        <w:tc>
          <w:tcPr>
            <w:tcW w:w="2713" w:type="dxa"/>
            <w:tcBorders>
              <w:bottom w:val="single" w:sz="4" w:space="0" w:color="auto"/>
            </w:tcBorders>
          </w:tcPr>
          <w:p w:rsidR="00135AAE" w:rsidRPr="0091271A" w:rsidRDefault="00135AAE" w:rsidP="00365531">
            <w:pPr>
              <w:pStyle w:val="a"/>
              <w:numPr>
                <w:ilvl w:val="0"/>
                <w:numId w:val="3"/>
              </w:numPr>
              <w:ind w:left="278" w:right="0" w:hanging="278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lastRenderedPageBreak/>
              <w:t>ทรัพย์สินทางปัญญา ได้แก่ สิทธิบัตร/ลิขสิทธิ์/เครื่องหมาย</w:t>
            </w:r>
            <w:r w:rsidRPr="0091271A">
              <w:rPr>
                <w:rStyle w:val="PageNumber"/>
                <w:rFonts w:ascii="TH Sarabun New" w:hAnsi="TH Sarabun New" w:cs="TH Sarabun New"/>
                <w:spacing w:val="-8"/>
                <w:sz w:val="26"/>
                <w:szCs w:val="26"/>
                <w:cs/>
                <w:lang w:val="th-TH"/>
              </w:rPr>
              <w:t>การค้า/ความลับทางการค้า เป็นต้น</w:t>
            </w:r>
            <w:r w:rsidRPr="0091271A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 xml:space="preserve"> </w:t>
            </w: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(</w:t>
            </w:r>
            <w:r w:rsidRPr="0091271A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โปรดระบุ</w:t>
            </w: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)</w:t>
            </w:r>
          </w:p>
          <w:p w:rsidR="00135AAE" w:rsidRPr="0091271A" w:rsidRDefault="00135AAE" w:rsidP="0036553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contextualSpacing w:val="0"/>
              <w:rPr>
                <w:rStyle w:val="PageNumber"/>
                <w:rFonts w:ascii="TH Sarabun New" w:eastAsia="Times New Roman" w:hAnsi="TH Sarabun New" w:cs="TH Sarabun New"/>
                <w:vanish/>
                <w:sz w:val="26"/>
                <w:szCs w:val="26"/>
                <w:cs/>
                <w:lang w:val="th-TH"/>
              </w:rPr>
            </w:pPr>
          </w:p>
          <w:p w:rsidR="00135AAE" w:rsidRPr="0091271A" w:rsidRDefault="00135AAE" w:rsidP="0036553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contextualSpacing w:val="0"/>
              <w:rPr>
                <w:rStyle w:val="PageNumber"/>
                <w:rFonts w:ascii="TH Sarabun New" w:eastAsia="Times New Roman" w:hAnsi="TH Sarabun New" w:cs="TH Sarabun New"/>
                <w:vanish/>
                <w:sz w:val="26"/>
                <w:szCs w:val="26"/>
                <w:cs/>
                <w:lang w:val="th-TH"/>
              </w:rPr>
            </w:pPr>
          </w:p>
          <w:p w:rsidR="00135AAE" w:rsidRDefault="00135AAE" w:rsidP="00365531">
            <w:pPr>
              <w:pStyle w:val="a"/>
              <w:numPr>
                <w:ilvl w:val="1"/>
                <w:numId w:val="4"/>
              </w:numPr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 xml:space="preserve">    </w:t>
            </w:r>
          </w:p>
          <w:p w:rsidR="00135AAE" w:rsidRPr="00393289" w:rsidRDefault="00135AAE" w:rsidP="00365531">
            <w:pPr>
              <w:pStyle w:val="a"/>
              <w:numPr>
                <w:ilvl w:val="1"/>
                <w:numId w:val="4"/>
              </w:numPr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 xml:space="preserve">    </w:t>
            </w:r>
          </w:p>
        </w:tc>
        <w:tc>
          <w:tcPr>
            <w:tcW w:w="2509" w:type="dxa"/>
            <w:tcBorders>
              <w:bottom w:val="single" w:sz="4" w:space="0" w:color="auto"/>
            </w:tcBorders>
          </w:tcPr>
          <w:p w:rsidR="00135AAE" w:rsidRPr="00135AAE" w:rsidRDefault="00135AAE" w:rsidP="0091271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</w:p>
          <w:p w:rsidR="00135AAE" w:rsidRPr="00135AAE" w:rsidRDefault="00135AAE" w:rsidP="0091271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</w:p>
          <w:p w:rsidR="00135AAE" w:rsidRPr="00135AAE" w:rsidRDefault="00135AAE" w:rsidP="0091271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</w:p>
          <w:p w:rsidR="00135AAE" w:rsidRPr="00135AAE" w:rsidRDefault="00135AAE" w:rsidP="0091271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</w:p>
          <w:p w:rsidR="00135AAE" w:rsidRPr="00135AAE" w:rsidRDefault="00135AAE" w:rsidP="00393289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06" w:type="dxa"/>
            <w:tcBorders>
              <w:bottom w:val="single" w:sz="4" w:space="0" w:color="auto"/>
            </w:tcBorders>
          </w:tcPr>
          <w:p w:rsidR="00135AAE" w:rsidRPr="00135AAE" w:rsidRDefault="00135AAE" w:rsidP="009F0B63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9F0B63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9F0B63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9F0B63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393289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:rsidR="00135AAE" w:rsidRPr="00135AAE" w:rsidRDefault="00135AAE" w:rsidP="00624C7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624C7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624C7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624C7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393289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  <w:br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504" w:type="dxa"/>
            <w:tcBorders>
              <w:bottom w:val="single" w:sz="4" w:space="0" w:color="auto"/>
            </w:tcBorders>
          </w:tcPr>
          <w:p w:rsidR="00135AAE" w:rsidRPr="00135AAE" w:rsidRDefault="00135AAE" w:rsidP="00624C7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135AAE" w:rsidRPr="00135AAE" w:rsidRDefault="00135AAE" w:rsidP="00624C7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135AAE" w:rsidRPr="00135AAE" w:rsidRDefault="00135AAE" w:rsidP="00624C7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135AAE" w:rsidRPr="00135AAE" w:rsidRDefault="00135AAE" w:rsidP="00624C7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135AAE" w:rsidRPr="00135AAE" w:rsidRDefault="00135AAE" w:rsidP="00393289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234" w:type="dxa"/>
            <w:tcBorders>
              <w:bottom w:val="single" w:sz="4" w:space="0" w:color="auto"/>
            </w:tcBorders>
            <w:vAlign w:val="center"/>
          </w:tcPr>
          <w:p w:rsidR="00135AAE" w:rsidRPr="00A11391" w:rsidRDefault="00135AAE" w:rsidP="0091271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135AAE" w:rsidRPr="00A11391" w:rsidRDefault="00135AAE" w:rsidP="0091271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135AAE" w:rsidRPr="00A11391" w:rsidRDefault="00135AAE" w:rsidP="0091271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135AAE" w:rsidRPr="00A11391" w:rsidRDefault="00135AAE" w:rsidP="0091271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135AAE" w:rsidRPr="00A11391" w:rsidRDefault="00135AAE" w:rsidP="0091271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  <w:t>เรื่อง</w:t>
            </w:r>
          </w:p>
        </w:tc>
      </w:tr>
      <w:tr w:rsidR="00135AAE" w:rsidRPr="00A11391" w:rsidTr="00393289">
        <w:trPr>
          <w:jc w:val="center"/>
        </w:trPr>
        <w:tc>
          <w:tcPr>
            <w:tcW w:w="2713" w:type="dxa"/>
            <w:tcBorders>
              <w:bottom w:val="single" w:sz="4" w:space="0" w:color="auto"/>
            </w:tcBorders>
          </w:tcPr>
          <w:p w:rsidR="00135AAE" w:rsidRPr="0091271A" w:rsidRDefault="00135AAE" w:rsidP="00365531">
            <w:pPr>
              <w:pStyle w:val="a"/>
              <w:numPr>
                <w:ilvl w:val="0"/>
                <w:numId w:val="3"/>
              </w:numPr>
              <w:ind w:left="278" w:right="0" w:hanging="278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91271A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บทความทางวิชาการ</w:t>
            </w:r>
          </w:p>
          <w:p w:rsidR="00135AAE" w:rsidRDefault="00135AAE" w:rsidP="009C7CC8">
            <w:pPr>
              <w:rPr>
                <w:rFonts w:ascii="TH Sarabun New" w:hAnsi="TH Sarabun New" w:cs="TH Sarabun New"/>
                <w:sz w:val="26"/>
                <w:szCs w:val="26"/>
              </w:rPr>
            </w:pPr>
            <w:r w:rsidRPr="00A11391">
              <w:rPr>
                <w:rFonts w:ascii="TH Sarabun New" w:hAnsi="TH Sarabun New" w:cs="TH Sarabun New"/>
                <w:sz w:val="26"/>
                <w:szCs w:val="26"/>
              </w:rPr>
              <w:t xml:space="preserve">    </w:t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</w:rPr>
              <w:sym w:font="Wingdings" w:char="F06F"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Pr="009C7CC8">
              <w:rPr>
                <w:rFonts w:ascii="TH Sarabun New" w:hAnsi="TH Sarabun New" w:cs="TH Sarabun New"/>
                <w:spacing w:val="-4"/>
                <w:sz w:val="26"/>
                <w:szCs w:val="26"/>
                <w:cs/>
              </w:rPr>
              <w:t>วารสารระดับนานาชาติชั้นนำ</w:t>
            </w:r>
          </w:p>
          <w:p w:rsidR="00135AAE" w:rsidRPr="0091271A" w:rsidRDefault="00135AAE" w:rsidP="009C7CC8">
            <w:pPr>
              <w:pStyle w:val="a"/>
              <w:ind w:left="278" w:right="0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 xml:space="preserve"> (</w:t>
            </w:r>
            <w:r w:rsidRPr="0091271A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โปรดระบุ</w:t>
            </w:r>
            <w:r>
              <w:rPr>
                <w:rStyle w:val="PageNumber"/>
                <w:rFonts w:ascii="TH Sarabun New" w:hAnsi="TH Sarabun New" w:cs="TH Sarabun New" w:hint="cs"/>
                <w:sz w:val="26"/>
                <w:szCs w:val="26"/>
                <w:cs/>
                <w:lang w:val="th-TH"/>
              </w:rPr>
              <w:t>ชื่อวารสาร</w:t>
            </w: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>)</w:t>
            </w:r>
          </w:p>
          <w:p w:rsidR="00135AAE" w:rsidRPr="009C7CC8" w:rsidRDefault="00135AAE" w:rsidP="0036553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contextualSpacing w:val="0"/>
              <w:rPr>
                <w:rStyle w:val="PageNumber"/>
                <w:rFonts w:ascii="TH Sarabun New" w:eastAsia="Times New Roman" w:hAnsi="TH Sarabun New" w:cs="TH Sarabun New"/>
                <w:vanish/>
                <w:sz w:val="28"/>
                <w:szCs w:val="28"/>
                <w:u w:val="dotted"/>
                <w:cs/>
              </w:rPr>
            </w:pPr>
          </w:p>
          <w:p w:rsidR="00135AAE" w:rsidRPr="009C7CC8" w:rsidRDefault="00135AAE" w:rsidP="00365531">
            <w:pPr>
              <w:pStyle w:val="a"/>
              <w:numPr>
                <w:ilvl w:val="1"/>
                <w:numId w:val="4"/>
              </w:numPr>
              <w:ind w:left="562" w:right="0" w:hanging="284"/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9C7CC8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 xml:space="preserve">    </w:t>
            </w:r>
          </w:p>
          <w:p w:rsidR="00135AAE" w:rsidRPr="009F0B63" w:rsidRDefault="00135AAE" w:rsidP="00365531">
            <w:pPr>
              <w:pStyle w:val="a"/>
              <w:numPr>
                <w:ilvl w:val="1"/>
                <w:numId w:val="4"/>
              </w:numPr>
              <w:ind w:left="562" w:right="0" w:hanging="284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  <w:t xml:space="preserve"> </w:t>
            </w:r>
          </w:p>
        </w:tc>
        <w:tc>
          <w:tcPr>
            <w:tcW w:w="2509" w:type="dxa"/>
            <w:tcBorders>
              <w:bottom w:val="single" w:sz="4" w:space="0" w:color="auto"/>
            </w:tcBorders>
          </w:tcPr>
          <w:p w:rsidR="00135AAE" w:rsidRPr="00135AAE" w:rsidRDefault="00135AAE" w:rsidP="009C7CC8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</w:p>
          <w:p w:rsidR="00135AAE" w:rsidRPr="00135AAE" w:rsidRDefault="00135AAE" w:rsidP="009C7CC8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</w:p>
          <w:p w:rsidR="00135AAE" w:rsidRPr="00135AAE" w:rsidRDefault="00135AAE" w:rsidP="009C7CC8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</w:p>
          <w:p w:rsidR="00135AAE" w:rsidRPr="00135AAE" w:rsidRDefault="00135AAE" w:rsidP="00393289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06" w:type="dxa"/>
            <w:tcBorders>
              <w:bottom w:val="single" w:sz="4" w:space="0" w:color="auto"/>
            </w:tcBorders>
          </w:tcPr>
          <w:p w:rsidR="00135AAE" w:rsidRPr="00135AAE" w:rsidRDefault="00135AAE" w:rsidP="009F0B63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9F0B63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9F0B63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35AAE" w:rsidRPr="00135AAE" w:rsidRDefault="00135AAE" w:rsidP="00393289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:rsidR="00135AAE" w:rsidRPr="00135AAE" w:rsidRDefault="00135AAE" w:rsidP="00624C7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135AAE" w:rsidRPr="00135AAE" w:rsidRDefault="00135AAE" w:rsidP="00624C7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135AAE" w:rsidRPr="00135AAE" w:rsidRDefault="00135AAE" w:rsidP="00624C7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135AAE" w:rsidRPr="00135AAE" w:rsidRDefault="00135AAE" w:rsidP="00624C7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35AAE" w:rsidRPr="00135AAE" w:rsidRDefault="00135AAE" w:rsidP="00393289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504" w:type="dxa"/>
            <w:tcBorders>
              <w:bottom w:val="single" w:sz="4" w:space="0" w:color="auto"/>
            </w:tcBorders>
          </w:tcPr>
          <w:p w:rsidR="00135AAE" w:rsidRPr="00135AAE" w:rsidRDefault="00135AAE" w:rsidP="00624C7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135AAE" w:rsidRPr="00135AAE" w:rsidRDefault="00135AAE" w:rsidP="00624C7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135AAE" w:rsidRPr="00135AAE" w:rsidRDefault="00135AAE" w:rsidP="00624C7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135AAE" w:rsidRPr="00135AAE" w:rsidRDefault="00135AAE" w:rsidP="00393289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135AA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234" w:type="dxa"/>
            <w:tcBorders>
              <w:bottom w:val="single" w:sz="4" w:space="0" w:color="auto"/>
            </w:tcBorders>
            <w:vAlign w:val="center"/>
          </w:tcPr>
          <w:p w:rsidR="00135AAE" w:rsidRDefault="00135AAE" w:rsidP="009C7CC8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135AAE" w:rsidRDefault="00135AAE" w:rsidP="009C7CC8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135AAE" w:rsidRDefault="00135AAE" w:rsidP="009C7CC8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135AAE" w:rsidRPr="00A11391" w:rsidRDefault="00135AAE" w:rsidP="009C7CC8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  <w:t>เรื่อง</w:t>
            </w:r>
          </w:p>
        </w:tc>
      </w:tr>
    </w:tbl>
    <w:p w:rsidR="00A8405A" w:rsidRDefault="006C42A5" w:rsidP="005320D6">
      <w:pPr>
        <w:pStyle w:val="a"/>
        <w:ind w:right="56"/>
        <w:rPr>
          <w:rStyle w:val="PageNumber"/>
          <w:rFonts w:ascii="TH Sarabun New" w:hAnsi="TH Sarabun New" w:cs="TH Sarabun New"/>
          <w:b/>
          <w:bCs/>
          <w:sz w:val="16"/>
          <w:szCs w:val="16"/>
          <w:lang w:val="en-US"/>
        </w:rPr>
      </w:pPr>
      <w:r w:rsidRPr="00A11391">
        <w:rPr>
          <w:rFonts w:ascii="TH Sarabun New" w:hAnsi="TH Sarabun New" w:cs="TH Sarabun New"/>
          <w:b/>
          <w:bCs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03F2ACB" wp14:editId="12595DB4">
                <wp:simplePos x="0" y="0"/>
                <wp:positionH relativeFrom="column">
                  <wp:posOffset>-441960</wp:posOffset>
                </wp:positionH>
                <wp:positionV relativeFrom="paragraph">
                  <wp:posOffset>184150</wp:posOffset>
                </wp:positionV>
                <wp:extent cx="6677025" cy="2255520"/>
                <wp:effectExtent l="0" t="0" r="28575" b="11430"/>
                <wp:wrapNone/>
                <wp:docPr id="4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77025" cy="2255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3667" w:rsidRPr="001A7BF1" w:rsidRDefault="001C3667" w:rsidP="009B59A4">
                            <w:pPr>
                              <w:pStyle w:val="a"/>
                              <w:ind w:right="56" w:firstLine="11"/>
                              <w:jc w:val="thaiDistribute"/>
                              <w:rPr>
                                <w:rStyle w:val="PageNumber"/>
                                <w:rFonts w:ascii="TH SarabunPSK" w:hAnsi="TH SarabunPSK" w:cs="TH SarabunPSK"/>
                                <w:b/>
                                <w:bCs/>
                                <w:color w:val="333399"/>
                                <w:u w:val="single"/>
                                <w:cs/>
                                <w:lang w:val="th-TH"/>
                              </w:rPr>
                            </w:pPr>
                            <w:r w:rsidRPr="001A7BF1">
                              <w:rPr>
                                <w:rStyle w:val="PageNumber"/>
                                <w:rFonts w:ascii="TH SarabunPSK" w:hAnsi="TH SarabunPSK" w:cs="TH SarabunPSK"/>
                                <w:b/>
                                <w:bCs/>
                                <w:color w:val="333399"/>
                                <w:u w:val="single"/>
                                <w:cs/>
                                <w:lang w:val="th-TH"/>
                              </w:rPr>
                              <w:t>คำ</w:t>
                            </w:r>
                            <w:r w:rsidRPr="001A7BF1">
                              <w:rPr>
                                <w:rStyle w:val="PageNumber"/>
                                <w:rFonts w:ascii="TH SarabunPSK" w:hAnsi="TH SarabunPSK" w:cs="TH SarabunPSK"/>
                                <w:b/>
                                <w:bCs/>
                                <w:color w:val="333399"/>
                                <w:u w:val="single"/>
                                <w:cs/>
                                <w:lang w:val="th-TH"/>
                              </w:rPr>
                              <w:t>จำกัดความ</w:t>
                            </w:r>
                          </w:p>
                          <w:p w:rsidR="001C3667" w:rsidRPr="001A7BF1" w:rsidRDefault="001C3667" w:rsidP="009B59A4">
                            <w:pPr>
                              <w:pStyle w:val="a"/>
                              <w:ind w:right="56" w:firstLine="11"/>
                              <w:jc w:val="thaiDistribute"/>
                              <w:rPr>
                                <w:rStyle w:val="PageNumber"/>
                                <w:rFonts w:ascii="TH SarabunPSK" w:hAnsi="TH SarabunPSK" w:cs="TH SarabunPSK"/>
                                <w:b/>
                                <w:bCs/>
                                <w:color w:val="333399"/>
                                <w:cs/>
                                <w:lang w:val="en-US"/>
                              </w:rPr>
                            </w:pPr>
                            <w:r w:rsidRPr="001A7BF1">
                              <w:rPr>
                                <w:rStyle w:val="PageNumber"/>
                                <w:rFonts w:ascii="TH SarabunPSK" w:hAnsi="TH SarabunPSK" w:cs="TH SarabunPSK"/>
                                <w:color w:val="333399"/>
                                <w:cs/>
                                <w:lang w:val="th-TH"/>
                              </w:rPr>
                              <w:t xml:space="preserve">1. </w:t>
                            </w:r>
                            <w:r w:rsidRPr="001A7BF1">
                              <w:rPr>
                                <w:rStyle w:val="PageNumber"/>
                                <w:rFonts w:ascii="TH SarabunPSK" w:hAnsi="TH SarabunPSK" w:cs="TH SarabunPSK"/>
                                <w:b/>
                                <w:bCs/>
                                <w:color w:val="333399"/>
                                <w:cs/>
                                <w:lang w:val="th-TH"/>
                              </w:rPr>
                              <w:t>ต้นแบบผลิตภัณฑ์/เทคโนโลยี</w:t>
                            </w:r>
                            <w:r w:rsidRPr="001A7BF1">
                              <w:rPr>
                                <w:rStyle w:val="PageNumber"/>
                                <w:rFonts w:ascii="TH SarabunPSK" w:hAnsi="TH SarabunPSK" w:cs="TH SarabunPSK"/>
                                <w:b/>
                                <w:bCs/>
                                <w:color w:val="333399"/>
                                <w:lang w:val="en-US"/>
                              </w:rPr>
                              <w:t>/</w:t>
                            </w:r>
                            <w:r w:rsidRPr="001A7BF1">
                              <w:rPr>
                                <w:rStyle w:val="PageNumber"/>
                                <w:rFonts w:ascii="TH SarabunPSK" w:hAnsi="TH SarabunPSK" w:cs="TH SarabunPSK"/>
                                <w:b/>
                                <w:bCs/>
                                <w:color w:val="333399"/>
                                <w:cs/>
                                <w:lang w:val="en-US"/>
                              </w:rPr>
                              <w:t>กระบวนการ</w:t>
                            </w:r>
                          </w:p>
                          <w:p w:rsidR="001C3667" w:rsidRPr="001A7BF1" w:rsidRDefault="001C3667" w:rsidP="009B59A4">
                            <w:pPr>
                              <w:pStyle w:val="a"/>
                              <w:ind w:right="56" w:firstLine="720"/>
                              <w:jc w:val="thaiDistribute"/>
                              <w:rPr>
                                <w:rStyle w:val="PageNumber"/>
                                <w:rFonts w:ascii="TH SarabunPSK" w:hAnsi="TH SarabunPSK" w:cs="TH SarabunPSK"/>
                                <w:color w:val="333399"/>
                                <w:cs/>
                                <w:lang w:val="th-TH"/>
                              </w:rPr>
                            </w:pPr>
                            <w:r w:rsidRPr="001A7BF1">
                              <w:rPr>
                                <w:rStyle w:val="PageNumber"/>
                                <w:rFonts w:ascii="TH SarabunPSK" w:hAnsi="TH SarabunPSK" w:cs="TH SarabunPSK"/>
                                <w:color w:val="333399"/>
                                <w:cs/>
                                <w:lang w:val="th-TH"/>
                              </w:rPr>
                              <w:t>1.1 ระดับห้องปฏิบัติการ หมายถึงต้น ต้นแบบที่แสดงผลการทดสอบซึ่งสามารถทำงานได้จริงในบริบทของห้องปฏิบัติการ</w:t>
                            </w:r>
                          </w:p>
                          <w:p w:rsidR="001C3667" w:rsidRPr="001A7BF1" w:rsidRDefault="001C3667" w:rsidP="006547A5">
                            <w:pPr>
                              <w:pStyle w:val="a"/>
                              <w:ind w:right="56" w:firstLine="720"/>
                              <w:jc w:val="thaiDistribute"/>
                              <w:rPr>
                                <w:rFonts w:ascii="TH SarabunPSK" w:hAnsi="TH SarabunPSK" w:cs="TH SarabunPSK"/>
                                <w:color w:val="333399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A7BF1">
                              <w:rPr>
                                <w:rStyle w:val="PageNumber"/>
                                <w:rFonts w:ascii="TH SarabunPSK" w:hAnsi="TH SarabunPSK" w:cs="TH SarabunPSK"/>
                                <w:color w:val="333399"/>
                                <w:cs/>
                                <w:lang w:val="th-TH"/>
                              </w:rPr>
                              <w:t>1.2 ระดับภาคสนา</w:t>
                            </w:r>
                            <w:r w:rsidRPr="001A7BF1">
                              <w:rPr>
                                <w:rStyle w:val="PageNumber"/>
                                <w:rFonts w:ascii="TH SarabunPSK" w:hAnsi="TH SarabunPSK" w:cs="TH SarabunPSK" w:hint="cs"/>
                                <w:color w:val="333399"/>
                                <w:cs/>
                                <w:lang w:val="th-TH"/>
                              </w:rPr>
                              <w:t>ม</w:t>
                            </w:r>
                            <w:r w:rsidRPr="001A7BF1">
                              <w:rPr>
                                <w:rStyle w:val="PageNumber"/>
                                <w:rFonts w:ascii="TH SarabunPSK" w:hAnsi="TH SarabunPSK" w:cs="TH SarabunPSK"/>
                                <w:color w:val="333399"/>
                                <w:cs/>
                                <w:lang w:val="th-TH"/>
                              </w:rPr>
                              <w:t xml:space="preserve"> หมายถึง ต้นแบบ</w:t>
                            </w:r>
                            <w:r w:rsidRPr="001A7BF1">
                              <w:rPr>
                                <w:rFonts w:ascii="TH SarabunPSK" w:hAnsi="TH SarabunPSK" w:cs="TH SarabunPSK"/>
                                <w:color w:val="333399"/>
                                <w:sz w:val="24"/>
                                <w:szCs w:val="24"/>
                                <w:cs/>
                                <w:lang w:val="th-TH"/>
                              </w:rPr>
                              <w:t>ที่มีคุณลักษณะเฉพาะต่อการใช้งานในสภาพแวดล้อมที่มีการใช้งานจริง ทั้งนี้ต้องแสดงผลการทำงานของต้นแบบ</w:t>
                            </w:r>
                            <w:r>
                              <w:rPr>
                                <w:rFonts w:ascii="TH SarabunPSK" w:hAnsi="TH SarabunPSK" w:cs="TH SarabunPSK"/>
                                <w:color w:val="333399"/>
                                <w:sz w:val="24"/>
                                <w:szCs w:val="24"/>
                                <w:cs/>
                                <w:lang w:val="th-TH"/>
                              </w:rPr>
                              <w:br/>
                            </w:r>
                            <w:r w:rsidRPr="001A7BF1">
                              <w:rPr>
                                <w:rFonts w:ascii="TH SarabunPSK" w:hAnsi="TH SarabunPSK" w:cs="TH SarabunPSK"/>
                                <w:color w:val="333399"/>
                                <w:sz w:val="24"/>
                                <w:szCs w:val="24"/>
                                <w:cs/>
                                <w:lang w:val="th-TH"/>
                              </w:rPr>
                              <w:t>ที่ผ่านการทดสอบตามคุณลักษณะที่จำเป็นในสภาพแวดล้อมการใช้งานจริงอย่างมีนัยสำคัญ</w:t>
                            </w:r>
                            <w:r w:rsidRPr="001A7BF1">
                              <w:rPr>
                                <w:rFonts w:ascii="TH SarabunPSK" w:hAnsi="TH SarabunPSK" w:cs="TH SarabunPSK"/>
                                <w:color w:val="333399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:rsidR="001C3667" w:rsidRPr="001A7BF1" w:rsidRDefault="001C3667" w:rsidP="009B59A4">
                            <w:pPr>
                              <w:pStyle w:val="a"/>
                              <w:ind w:right="56" w:firstLine="720"/>
                              <w:jc w:val="thaiDistribute"/>
                              <w:rPr>
                                <w:rFonts w:ascii="TH SarabunPSK" w:hAnsi="TH SarabunPSK" w:cs="TH SarabunPSK"/>
                                <w:color w:val="333399"/>
                                <w:sz w:val="24"/>
                                <w:szCs w:val="24"/>
                                <w:cs/>
                                <w:lang w:val="en-US"/>
                              </w:rPr>
                            </w:pPr>
                            <w:r w:rsidRPr="001A7BF1">
                              <w:rPr>
                                <w:rFonts w:ascii="TH SarabunPSK" w:hAnsi="TH SarabunPSK" w:cs="TH SarabunPSK"/>
                                <w:color w:val="333399"/>
                                <w:sz w:val="24"/>
                                <w:szCs w:val="24"/>
                                <w:lang w:val="en-US"/>
                              </w:rPr>
                              <w:t xml:space="preserve">1.3 </w:t>
                            </w:r>
                            <w:r w:rsidRPr="001A7BF1">
                              <w:rPr>
                                <w:rFonts w:ascii="TH SarabunPSK" w:hAnsi="TH SarabunPSK" w:cs="TH SarabunPSK"/>
                                <w:color w:val="333399"/>
                                <w:sz w:val="24"/>
                                <w:szCs w:val="24"/>
                                <w:cs/>
                                <w:lang w:val="en-US"/>
                              </w:rPr>
                              <w:t xml:space="preserve">ระดับอุตสาหกรรม หมายถึง ต้นแบบที่มีคุณลักษณะซึ่งได้จากการสำรวจความต้องการของผู้ใช้งานก่อนการพัฒนาจริง ทั้งนี้ควรแนบเอกสารที่แสดงถึงภาระผูกพันกับผู้รับมอบ (ผู้รับประโยชน์) เพื่อให้ผู้รับมอบสามารถนำไปใช้หรือหาประโยชน์จากต้นแบบดังกล่าวต่อไป ตัวอย่างเช่น </w:t>
                            </w:r>
                            <w:r w:rsidRPr="001A7BF1">
                              <w:rPr>
                                <w:rFonts w:ascii="TH SarabunPSK" w:hAnsi="TH SarabunPSK" w:cs="TH SarabunPSK"/>
                                <w:color w:val="333399"/>
                                <w:sz w:val="24"/>
                                <w:szCs w:val="24"/>
                                <w:lang w:val="en-US"/>
                              </w:rPr>
                              <w:t xml:space="preserve">MOU </w:t>
                            </w:r>
                            <w:r w:rsidRPr="001A7BF1">
                              <w:rPr>
                                <w:rFonts w:ascii="TH SarabunPSK" w:hAnsi="TH SarabunPSK" w:cs="TH SarabunPSK"/>
                                <w:color w:val="333399"/>
                                <w:sz w:val="24"/>
                                <w:szCs w:val="24"/>
                                <w:cs/>
                                <w:lang w:val="en-US"/>
                              </w:rPr>
                              <w:t>สัญญาซื้อขาย</w:t>
                            </w:r>
                            <w:r w:rsidRPr="001A7BF1">
                              <w:rPr>
                                <w:rFonts w:ascii="TH SarabunPSK" w:hAnsi="TH SarabunPSK" w:cs="TH SarabunPSK" w:hint="cs"/>
                                <w:color w:val="333399"/>
                                <w:sz w:val="24"/>
                                <w:szCs w:val="24"/>
                                <w:cs/>
                                <w:lang w:val="en-US"/>
                              </w:rPr>
                              <w:t xml:space="preserve"> </w:t>
                            </w:r>
                            <w:r w:rsidRPr="001A7BF1">
                              <w:rPr>
                                <w:rFonts w:ascii="TH SarabunPSK" w:hAnsi="TH SarabunPSK" w:cs="TH SarabunPSK"/>
                                <w:color w:val="333399"/>
                                <w:sz w:val="24"/>
                                <w:szCs w:val="24"/>
                                <w:cs/>
                                <w:lang w:val="en-US"/>
                              </w:rPr>
                              <w:t>สัญญา</w:t>
                            </w:r>
                            <w:r>
                              <w:rPr>
                                <w:rFonts w:ascii="TH SarabunPSK" w:hAnsi="TH SarabunPSK" w:cs="TH SarabunPSK"/>
                                <w:color w:val="333399"/>
                                <w:sz w:val="24"/>
                                <w:szCs w:val="24"/>
                                <w:lang w:val="en-US"/>
                              </w:rPr>
                              <w:br/>
                            </w:r>
                            <w:r w:rsidRPr="001A7BF1">
                              <w:rPr>
                                <w:rFonts w:ascii="TH SarabunPSK" w:hAnsi="TH SarabunPSK" w:cs="TH SarabunPSK"/>
                                <w:color w:val="333399"/>
                                <w:sz w:val="24"/>
                                <w:szCs w:val="24"/>
                                <w:cs/>
                                <w:lang w:val="en-US"/>
                              </w:rPr>
                              <w:t>การให้ใช้สิทธิในเทคโนโลยี เป็นต้น</w:t>
                            </w:r>
                          </w:p>
                          <w:p w:rsidR="001C3667" w:rsidRPr="001A7BF1" w:rsidRDefault="001C3667" w:rsidP="009B59A4">
                            <w:pPr>
                              <w:pStyle w:val="a"/>
                              <w:ind w:right="56"/>
                              <w:jc w:val="thaiDistribute"/>
                              <w:rPr>
                                <w:rStyle w:val="PageNumber"/>
                                <w:rFonts w:ascii="TH SarabunPSK" w:hAnsi="TH SarabunPSK" w:cs="TH SarabunPSK"/>
                                <w:color w:val="333399"/>
                                <w:cs/>
                                <w:lang w:val="th-TH"/>
                              </w:rPr>
                            </w:pPr>
                            <w:r w:rsidRPr="001A7BF1">
                              <w:rPr>
                                <w:rStyle w:val="PageNumber"/>
                                <w:rFonts w:ascii="TH SarabunPSK" w:hAnsi="TH SarabunPSK" w:cs="TH SarabunPSK"/>
                                <w:color w:val="333399"/>
                                <w:cs/>
                                <w:lang w:val="th-TH"/>
                              </w:rPr>
                              <w:t xml:space="preserve">2. </w:t>
                            </w:r>
                            <w:r w:rsidRPr="001A7BF1">
                              <w:rPr>
                                <w:rStyle w:val="PageNumber"/>
                                <w:rFonts w:ascii="TH SarabunPSK" w:hAnsi="TH SarabunPSK" w:cs="TH SarabunPSK"/>
                                <w:b/>
                                <w:bCs/>
                                <w:color w:val="333399"/>
                                <w:cs/>
                                <w:lang w:val="th-TH"/>
                              </w:rPr>
                              <w:t>องค์ความรู้</w:t>
                            </w:r>
                            <w:r w:rsidRPr="001A7BF1">
                              <w:rPr>
                                <w:rStyle w:val="PageNumber"/>
                                <w:rFonts w:ascii="TH SarabunPSK" w:hAnsi="TH SarabunPSK" w:cs="TH SarabunPSK"/>
                                <w:color w:val="333399"/>
                                <w:cs/>
                                <w:lang w:val="th-TH"/>
                              </w:rPr>
                              <w:t xml:space="preserve">  หมายถึง ความรู้จากผลงานวิจัยที่จะนำไปสู่การเกิดกระบวนการผลิต หรือเทคโนโลยีใหม่</w:t>
                            </w:r>
                          </w:p>
                          <w:p w:rsidR="001C3667" w:rsidRPr="001A7BF1" w:rsidRDefault="001C3667" w:rsidP="009B59A4">
                            <w:pPr>
                              <w:widowControl w:val="0"/>
                              <w:jc w:val="thaiDistribute"/>
                              <w:rPr>
                                <w:rFonts w:ascii="TH SarabunPSK" w:hAnsi="TH SarabunPSK" w:cs="TH SarabunPSK"/>
                                <w:snapToGrid w:val="0"/>
                                <w:color w:val="333399"/>
                                <w:sz w:val="24"/>
                                <w:szCs w:val="24"/>
                                <w:lang w:eastAsia="th-TH"/>
                              </w:rPr>
                            </w:pPr>
                            <w:r w:rsidRPr="001A7BF1">
                              <w:rPr>
                                <w:rFonts w:ascii="TH SarabunPSK" w:hAnsi="TH SarabunPSK" w:cs="TH SarabunPSK"/>
                                <w:snapToGrid w:val="0"/>
                                <w:color w:val="333399"/>
                                <w:sz w:val="24"/>
                                <w:szCs w:val="24"/>
                                <w:cs/>
                                <w:lang w:eastAsia="th-TH"/>
                              </w:rPr>
                              <w:t xml:space="preserve">3. </w:t>
                            </w:r>
                            <w:r w:rsidRPr="001A7BF1">
                              <w:rPr>
                                <w:rFonts w:ascii="TH SarabunPSK" w:hAnsi="TH SarabunPSK" w:cs="TH SarabunPSK"/>
                                <w:b/>
                                <w:bCs/>
                                <w:snapToGrid w:val="0"/>
                                <w:color w:val="333399"/>
                                <w:sz w:val="24"/>
                                <w:szCs w:val="24"/>
                                <w:cs/>
                                <w:lang w:eastAsia="th-TH"/>
                              </w:rPr>
                              <w:t>การใช้ประโยชน์เชิงพาณิชย์</w:t>
                            </w:r>
                            <w:r w:rsidRPr="001A7BF1">
                              <w:rPr>
                                <w:rFonts w:ascii="TH SarabunPSK" w:hAnsi="TH SarabunPSK" w:cs="TH SarabunPSK"/>
                                <w:snapToGrid w:val="0"/>
                                <w:color w:val="333399"/>
                                <w:sz w:val="24"/>
                                <w:szCs w:val="24"/>
                                <w:cs/>
                                <w:lang w:eastAsia="th-TH"/>
                              </w:rPr>
                              <w:t xml:space="preserve"> หมายถึง ผลงานวิจัยที่สามารถนำไปใช้ในเชิงการค้า หรืออุตสาหกรรมได้</w:t>
                            </w:r>
                          </w:p>
                          <w:p w:rsidR="001C3667" w:rsidRPr="001A7BF1" w:rsidRDefault="001C3667" w:rsidP="00656904">
                            <w:pPr>
                              <w:widowControl w:val="0"/>
                              <w:jc w:val="thaiDistribute"/>
                              <w:rPr>
                                <w:rStyle w:val="PageNumber"/>
                                <w:rFonts w:ascii="TH SarabunPSK" w:hAnsi="TH SarabunPSK" w:cs="TH SarabunPSK"/>
                                <w:color w:val="333399"/>
                                <w:cs/>
                              </w:rPr>
                            </w:pPr>
                            <w:r w:rsidRPr="001A7BF1">
                              <w:rPr>
                                <w:rFonts w:ascii="TH SarabunPSK" w:hAnsi="TH SarabunPSK" w:cs="TH SarabunPSK"/>
                                <w:snapToGrid w:val="0"/>
                                <w:color w:val="333399"/>
                                <w:sz w:val="24"/>
                                <w:szCs w:val="24"/>
                                <w:cs/>
                                <w:lang w:eastAsia="th-TH"/>
                              </w:rPr>
                              <w:t xml:space="preserve">4. </w:t>
                            </w:r>
                            <w:r w:rsidRPr="001A7BF1">
                              <w:rPr>
                                <w:rFonts w:ascii="TH SarabunPSK" w:hAnsi="TH SarabunPSK" w:cs="TH SarabunPSK"/>
                                <w:b/>
                                <w:bCs/>
                                <w:snapToGrid w:val="0"/>
                                <w:color w:val="333399"/>
                                <w:sz w:val="24"/>
                                <w:szCs w:val="24"/>
                                <w:cs/>
                                <w:lang w:eastAsia="th-TH"/>
                              </w:rPr>
                              <w:t>การใช้ประโยชน์ในเชิงสาธารณะ</w:t>
                            </w:r>
                            <w:r w:rsidRPr="001A7BF1">
                              <w:rPr>
                                <w:rFonts w:ascii="TH SarabunPSK" w:hAnsi="TH SarabunPSK" w:cs="TH SarabunPSK"/>
                                <w:snapToGrid w:val="0"/>
                                <w:color w:val="333399"/>
                                <w:sz w:val="24"/>
                                <w:szCs w:val="24"/>
                                <w:cs/>
                                <w:lang w:eastAsia="th-TH"/>
                              </w:rPr>
                              <w:t xml:space="preserve">  หมายถึง ผลงานที่สามารถเผยแพร่ให้กับประชาชน</w:t>
                            </w:r>
                            <w:r w:rsidRPr="001A7BF1">
                              <w:rPr>
                                <w:rFonts w:ascii="TH SarabunPSK" w:hAnsi="TH SarabunPSK" w:cs="TH SarabunPSK" w:hint="cs"/>
                                <w:snapToGrid w:val="0"/>
                                <w:color w:val="333399"/>
                                <w:sz w:val="24"/>
                                <w:szCs w:val="24"/>
                                <w:cs/>
                                <w:lang w:eastAsia="th-TH"/>
                              </w:rPr>
                              <w:t>ทั่วไป</w:t>
                            </w:r>
                            <w:r w:rsidRPr="001A7BF1">
                              <w:rPr>
                                <w:rFonts w:ascii="TH SarabunPSK" w:hAnsi="TH SarabunPSK" w:cs="TH SarabunPSK"/>
                                <w:snapToGrid w:val="0"/>
                                <w:color w:val="333399"/>
                                <w:sz w:val="24"/>
                                <w:szCs w:val="24"/>
                                <w:cs/>
                                <w:lang w:eastAsia="th-TH"/>
                              </w:rPr>
                              <w:t xml:space="preserve"> โดยการจัดฝึกอบรม สัมมนา ประชุ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3F2ACB" id="Text Box 12" o:spid="_x0000_s1028" type="#_x0000_t202" style="position:absolute;margin-left:-34.8pt;margin-top:14.5pt;width:525.75pt;height:177.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">
                <v:textbox>
                  <w:txbxContent>
                    <w:p w:rsidR="001C3667" w:rsidRPr="001A7BF1" w:rsidRDefault="001C3667" w:rsidP="009B59A4">
                      <w:pPr>
                        <w:pStyle w:val="a"/>
                        <w:ind w:right="56" w:firstLine="11"/>
                        <w:jc w:val="thaiDistribute"/>
                        <w:rPr>
                          <w:rStyle w:val="PageNumber"/>
                          <w:rFonts w:ascii="TH SarabunPSK" w:hAnsi="TH SarabunPSK" w:cs="TH SarabunPSK"/>
                          <w:b/>
                          <w:bCs/>
                          <w:color w:val="333399"/>
                          <w:u w:val="single"/>
                          <w:cs/>
                          <w:lang w:val="th-TH"/>
                        </w:rPr>
                      </w:pPr>
                      <w:r w:rsidRPr="001A7BF1">
                        <w:rPr>
                          <w:rStyle w:val="PageNumber"/>
                          <w:rFonts w:ascii="TH SarabunPSK" w:hAnsi="TH SarabunPSK" w:cs="TH SarabunPSK"/>
                          <w:b/>
                          <w:bCs/>
                          <w:color w:val="333399"/>
                          <w:u w:val="single"/>
                          <w:cs/>
                          <w:lang w:val="th-TH"/>
                        </w:rPr>
                        <w:t>คำ</w:t>
                      </w:r>
                      <w:r w:rsidRPr="001A7BF1">
                        <w:rPr>
                          <w:rStyle w:val="PageNumber"/>
                          <w:rFonts w:ascii="TH SarabunPSK" w:hAnsi="TH SarabunPSK" w:cs="TH SarabunPSK"/>
                          <w:b/>
                          <w:bCs/>
                          <w:color w:val="333399"/>
                          <w:u w:val="single"/>
                          <w:cs/>
                          <w:lang w:val="th-TH"/>
                        </w:rPr>
                        <w:t>จำกัดความ</w:t>
                      </w:r>
                    </w:p>
                    <w:p w:rsidR="001C3667" w:rsidRPr="001A7BF1" w:rsidRDefault="001C3667" w:rsidP="009B59A4">
                      <w:pPr>
                        <w:pStyle w:val="a"/>
                        <w:ind w:right="56" w:firstLine="11"/>
                        <w:jc w:val="thaiDistribute"/>
                        <w:rPr>
                          <w:rStyle w:val="PageNumber"/>
                          <w:rFonts w:ascii="TH SarabunPSK" w:hAnsi="TH SarabunPSK" w:cs="TH SarabunPSK"/>
                          <w:b/>
                          <w:bCs/>
                          <w:color w:val="333399"/>
                          <w:cs/>
                          <w:lang w:val="en-US"/>
                        </w:rPr>
                      </w:pPr>
                      <w:r w:rsidRPr="001A7BF1">
                        <w:rPr>
                          <w:rStyle w:val="PageNumber"/>
                          <w:rFonts w:ascii="TH SarabunPSK" w:hAnsi="TH SarabunPSK" w:cs="TH SarabunPSK"/>
                          <w:color w:val="333399"/>
                          <w:cs/>
                          <w:lang w:val="th-TH"/>
                        </w:rPr>
                        <w:t xml:space="preserve">1. </w:t>
                      </w:r>
                      <w:r w:rsidRPr="001A7BF1">
                        <w:rPr>
                          <w:rStyle w:val="PageNumber"/>
                          <w:rFonts w:ascii="TH SarabunPSK" w:hAnsi="TH SarabunPSK" w:cs="TH SarabunPSK"/>
                          <w:b/>
                          <w:bCs/>
                          <w:color w:val="333399"/>
                          <w:cs/>
                          <w:lang w:val="th-TH"/>
                        </w:rPr>
                        <w:t>ต้นแบบผลิตภัณฑ์/เทคโนโลยี</w:t>
                      </w:r>
                      <w:r w:rsidRPr="001A7BF1">
                        <w:rPr>
                          <w:rStyle w:val="PageNumber"/>
                          <w:rFonts w:ascii="TH SarabunPSK" w:hAnsi="TH SarabunPSK" w:cs="TH SarabunPSK"/>
                          <w:b/>
                          <w:bCs/>
                          <w:color w:val="333399"/>
                          <w:lang w:val="en-US"/>
                        </w:rPr>
                        <w:t>/</w:t>
                      </w:r>
                      <w:r w:rsidRPr="001A7BF1">
                        <w:rPr>
                          <w:rStyle w:val="PageNumber"/>
                          <w:rFonts w:ascii="TH SarabunPSK" w:hAnsi="TH SarabunPSK" w:cs="TH SarabunPSK"/>
                          <w:b/>
                          <w:bCs/>
                          <w:color w:val="333399"/>
                          <w:cs/>
                          <w:lang w:val="en-US"/>
                        </w:rPr>
                        <w:t>กระบวนการ</w:t>
                      </w:r>
                    </w:p>
                    <w:p w:rsidR="001C3667" w:rsidRPr="001A7BF1" w:rsidRDefault="001C3667" w:rsidP="009B59A4">
                      <w:pPr>
                        <w:pStyle w:val="a"/>
                        <w:ind w:right="56" w:firstLine="720"/>
                        <w:jc w:val="thaiDistribute"/>
                        <w:rPr>
                          <w:rStyle w:val="PageNumber"/>
                          <w:rFonts w:ascii="TH SarabunPSK" w:hAnsi="TH SarabunPSK" w:cs="TH SarabunPSK"/>
                          <w:color w:val="333399"/>
                          <w:cs/>
                          <w:lang w:val="th-TH"/>
                        </w:rPr>
                      </w:pPr>
                      <w:r w:rsidRPr="001A7BF1">
                        <w:rPr>
                          <w:rStyle w:val="PageNumber"/>
                          <w:rFonts w:ascii="TH SarabunPSK" w:hAnsi="TH SarabunPSK" w:cs="TH SarabunPSK"/>
                          <w:color w:val="333399"/>
                          <w:cs/>
                          <w:lang w:val="th-TH"/>
                        </w:rPr>
                        <w:t>1.1 ระดับห้องปฏิบัติการ หมายถึงต้น ต้นแบบที่แสดงผลการทดสอบซึ่งสามารถทำงานได้จริงในบริบทของห้องปฏิบัติการ</w:t>
                      </w:r>
                    </w:p>
                    <w:p w:rsidR="001C3667" w:rsidRPr="001A7BF1" w:rsidRDefault="001C3667" w:rsidP="006547A5">
                      <w:pPr>
                        <w:pStyle w:val="a"/>
                        <w:ind w:right="56" w:firstLine="720"/>
                        <w:jc w:val="thaiDistribute"/>
                        <w:rPr>
                          <w:rFonts w:ascii="TH SarabunPSK" w:hAnsi="TH SarabunPSK" w:cs="TH SarabunPSK"/>
                          <w:color w:val="333399"/>
                          <w:sz w:val="24"/>
                          <w:szCs w:val="24"/>
                          <w:lang w:val="en-US"/>
                        </w:rPr>
                      </w:pPr>
                      <w:r w:rsidRPr="001A7BF1">
                        <w:rPr>
                          <w:rStyle w:val="PageNumber"/>
                          <w:rFonts w:ascii="TH SarabunPSK" w:hAnsi="TH SarabunPSK" w:cs="TH SarabunPSK"/>
                          <w:color w:val="333399"/>
                          <w:cs/>
                          <w:lang w:val="th-TH"/>
                        </w:rPr>
                        <w:t>1.2 ระดับภาคสนา</w:t>
                      </w:r>
                      <w:r w:rsidRPr="001A7BF1">
                        <w:rPr>
                          <w:rStyle w:val="PageNumber"/>
                          <w:rFonts w:ascii="TH SarabunPSK" w:hAnsi="TH SarabunPSK" w:cs="TH SarabunPSK" w:hint="cs"/>
                          <w:color w:val="333399"/>
                          <w:cs/>
                          <w:lang w:val="th-TH"/>
                        </w:rPr>
                        <w:t>ม</w:t>
                      </w:r>
                      <w:r w:rsidRPr="001A7BF1">
                        <w:rPr>
                          <w:rStyle w:val="PageNumber"/>
                          <w:rFonts w:ascii="TH SarabunPSK" w:hAnsi="TH SarabunPSK" w:cs="TH SarabunPSK"/>
                          <w:color w:val="333399"/>
                          <w:cs/>
                          <w:lang w:val="th-TH"/>
                        </w:rPr>
                        <w:t xml:space="preserve"> หมายถึง ต้นแบบ</w:t>
                      </w:r>
                      <w:r w:rsidRPr="001A7BF1">
                        <w:rPr>
                          <w:rFonts w:ascii="TH SarabunPSK" w:hAnsi="TH SarabunPSK" w:cs="TH SarabunPSK"/>
                          <w:color w:val="333399"/>
                          <w:sz w:val="24"/>
                          <w:szCs w:val="24"/>
                          <w:cs/>
                          <w:lang w:val="th-TH"/>
                        </w:rPr>
                        <w:t>ที่มีคุณลักษณะเฉพาะต่อการใช้งานในสภาพแวดล้อมที่มีการใช้งานจริง ทั้งนี้ต้องแสดงผลการทำงานของต้นแบบ</w:t>
                      </w:r>
                      <w:r>
                        <w:rPr>
                          <w:rFonts w:ascii="TH SarabunPSK" w:hAnsi="TH SarabunPSK" w:cs="TH SarabunPSK"/>
                          <w:color w:val="333399"/>
                          <w:sz w:val="24"/>
                          <w:szCs w:val="24"/>
                          <w:cs/>
                          <w:lang w:val="th-TH"/>
                        </w:rPr>
                        <w:br/>
                      </w:r>
                      <w:r w:rsidRPr="001A7BF1">
                        <w:rPr>
                          <w:rFonts w:ascii="TH SarabunPSK" w:hAnsi="TH SarabunPSK" w:cs="TH SarabunPSK"/>
                          <w:color w:val="333399"/>
                          <w:sz w:val="24"/>
                          <w:szCs w:val="24"/>
                          <w:cs/>
                          <w:lang w:val="th-TH"/>
                        </w:rPr>
                        <w:t>ที่ผ่านการทดสอบตามคุณลักษณะที่จำเป็นในสภาพแวดล้อมการใช้งานจริงอย่างมีนัยสำคัญ</w:t>
                      </w:r>
                      <w:r w:rsidRPr="001A7BF1">
                        <w:rPr>
                          <w:rFonts w:ascii="TH SarabunPSK" w:hAnsi="TH SarabunPSK" w:cs="TH SarabunPSK"/>
                          <w:color w:val="333399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:rsidR="001C3667" w:rsidRPr="001A7BF1" w:rsidRDefault="001C3667" w:rsidP="009B59A4">
                      <w:pPr>
                        <w:pStyle w:val="a"/>
                        <w:ind w:right="56" w:firstLine="720"/>
                        <w:jc w:val="thaiDistribute"/>
                        <w:rPr>
                          <w:rFonts w:ascii="TH SarabunPSK" w:hAnsi="TH SarabunPSK" w:cs="TH SarabunPSK"/>
                          <w:color w:val="333399"/>
                          <w:sz w:val="24"/>
                          <w:szCs w:val="24"/>
                          <w:cs/>
                          <w:lang w:val="en-US"/>
                        </w:rPr>
                      </w:pPr>
                      <w:r w:rsidRPr="001A7BF1">
                        <w:rPr>
                          <w:rFonts w:ascii="TH SarabunPSK" w:hAnsi="TH SarabunPSK" w:cs="TH SarabunPSK"/>
                          <w:color w:val="333399"/>
                          <w:sz w:val="24"/>
                          <w:szCs w:val="24"/>
                          <w:lang w:val="en-US"/>
                        </w:rPr>
                        <w:t xml:space="preserve">1.3 </w:t>
                      </w:r>
                      <w:r w:rsidRPr="001A7BF1">
                        <w:rPr>
                          <w:rFonts w:ascii="TH SarabunPSK" w:hAnsi="TH SarabunPSK" w:cs="TH SarabunPSK"/>
                          <w:color w:val="333399"/>
                          <w:sz w:val="24"/>
                          <w:szCs w:val="24"/>
                          <w:cs/>
                          <w:lang w:val="en-US"/>
                        </w:rPr>
                        <w:t xml:space="preserve">ระดับอุตสาหกรรม หมายถึง ต้นแบบที่มีคุณลักษณะซึ่งได้จากการสำรวจความต้องการของผู้ใช้งานก่อนการพัฒนาจริง ทั้งนี้ควรแนบเอกสารที่แสดงถึงภาระผูกพันกับผู้รับมอบ (ผู้รับประโยชน์) เพื่อให้ผู้รับมอบสามารถนำไปใช้หรือหาประโยชน์จากต้นแบบดังกล่าวต่อไป ตัวอย่างเช่น </w:t>
                      </w:r>
                      <w:r w:rsidRPr="001A7BF1">
                        <w:rPr>
                          <w:rFonts w:ascii="TH SarabunPSK" w:hAnsi="TH SarabunPSK" w:cs="TH SarabunPSK"/>
                          <w:color w:val="333399"/>
                          <w:sz w:val="24"/>
                          <w:szCs w:val="24"/>
                          <w:lang w:val="en-US"/>
                        </w:rPr>
                        <w:t xml:space="preserve">MOU </w:t>
                      </w:r>
                      <w:r w:rsidRPr="001A7BF1">
                        <w:rPr>
                          <w:rFonts w:ascii="TH SarabunPSK" w:hAnsi="TH SarabunPSK" w:cs="TH SarabunPSK"/>
                          <w:color w:val="333399"/>
                          <w:sz w:val="24"/>
                          <w:szCs w:val="24"/>
                          <w:cs/>
                          <w:lang w:val="en-US"/>
                        </w:rPr>
                        <w:t>สัญญาซื้อขาย</w:t>
                      </w:r>
                      <w:r w:rsidRPr="001A7BF1">
                        <w:rPr>
                          <w:rFonts w:ascii="TH SarabunPSK" w:hAnsi="TH SarabunPSK" w:cs="TH SarabunPSK" w:hint="cs"/>
                          <w:color w:val="333399"/>
                          <w:sz w:val="24"/>
                          <w:szCs w:val="24"/>
                          <w:cs/>
                          <w:lang w:val="en-US"/>
                        </w:rPr>
                        <w:t xml:space="preserve"> </w:t>
                      </w:r>
                      <w:r w:rsidRPr="001A7BF1">
                        <w:rPr>
                          <w:rFonts w:ascii="TH SarabunPSK" w:hAnsi="TH SarabunPSK" w:cs="TH SarabunPSK"/>
                          <w:color w:val="333399"/>
                          <w:sz w:val="24"/>
                          <w:szCs w:val="24"/>
                          <w:cs/>
                          <w:lang w:val="en-US"/>
                        </w:rPr>
                        <w:t>สัญญา</w:t>
                      </w:r>
                      <w:r>
                        <w:rPr>
                          <w:rFonts w:ascii="TH SarabunPSK" w:hAnsi="TH SarabunPSK" w:cs="TH SarabunPSK"/>
                          <w:color w:val="333399"/>
                          <w:sz w:val="24"/>
                          <w:szCs w:val="24"/>
                          <w:lang w:val="en-US"/>
                        </w:rPr>
                        <w:br/>
                      </w:r>
                      <w:r w:rsidRPr="001A7BF1">
                        <w:rPr>
                          <w:rFonts w:ascii="TH SarabunPSK" w:hAnsi="TH SarabunPSK" w:cs="TH SarabunPSK"/>
                          <w:color w:val="333399"/>
                          <w:sz w:val="24"/>
                          <w:szCs w:val="24"/>
                          <w:cs/>
                          <w:lang w:val="en-US"/>
                        </w:rPr>
                        <w:t>การให้ใช้สิทธิในเทคโนโลยี เป็นต้น</w:t>
                      </w:r>
                    </w:p>
                    <w:p w:rsidR="001C3667" w:rsidRPr="001A7BF1" w:rsidRDefault="001C3667" w:rsidP="009B59A4">
                      <w:pPr>
                        <w:pStyle w:val="a"/>
                        <w:ind w:right="56"/>
                        <w:jc w:val="thaiDistribute"/>
                        <w:rPr>
                          <w:rStyle w:val="PageNumber"/>
                          <w:rFonts w:ascii="TH SarabunPSK" w:hAnsi="TH SarabunPSK" w:cs="TH SarabunPSK"/>
                          <w:color w:val="333399"/>
                          <w:cs/>
                          <w:lang w:val="th-TH"/>
                        </w:rPr>
                      </w:pPr>
                      <w:r w:rsidRPr="001A7BF1">
                        <w:rPr>
                          <w:rStyle w:val="PageNumber"/>
                          <w:rFonts w:ascii="TH SarabunPSK" w:hAnsi="TH SarabunPSK" w:cs="TH SarabunPSK"/>
                          <w:color w:val="333399"/>
                          <w:cs/>
                          <w:lang w:val="th-TH"/>
                        </w:rPr>
                        <w:t xml:space="preserve">2. </w:t>
                      </w:r>
                      <w:r w:rsidRPr="001A7BF1">
                        <w:rPr>
                          <w:rStyle w:val="PageNumber"/>
                          <w:rFonts w:ascii="TH SarabunPSK" w:hAnsi="TH SarabunPSK" w:cs="TH SarabunPSK"/>
                          <w:b/>
                          <w:bCs/>
                          <w:color w:val="333399"/>
                          <w:cs/>
                          <w:lang w:val="th-TH"/>
                        </w:rPr>
                        <w:t>องค์ความรู้</w:t>
                      </w:r>
                      <w:r w:rsidRPr="001A7BF1">
                        <w:rPr>
                          <w:rStyle w:val="PageNumber"/>
                          <w:rFonts w:ascii="TH SarabunPSK" w:hAnsi="TH SarabunPSK" w:cs="TH SarabunPSK"/>
                          <w:color w:val="333399"/>
                          <w:cs/>
                          <w:lang w:val="th-TH"/>
                        </w:rPr>
                        <w:t xml:space="preserve">  หมายถึง ความรู้จากผลงานวิจัยที่จะนำไปสู่การเกิดกระบวนการผลิต หรือเทคโนโลยีใหม่</w:t>
                      </w:r>
                    </w:p>
                    <w:p w:rsidR="001C3667" w:rsidRPr="001A7BF1" w:rsidRDefault="001C3667" w:rsidP="009B59A4">
                      <w:pPr>
                        <w:widowControl w:val="0"/>
                        <w:jc w:val="thaiDistribute"/>
                        <w:rPr>
                          <w:rFonts w:ascii="TH SarabunPSK" w:hAnsi="TH SarabunPSK" w:cs="TH SarabunPSK"/>
                          <w:snapToGrid w:val="0"/>
                          <w:color w:val="333399"/>
                          <w:sz w:val="24"/>
                          <w:szCs w:val="24"/>
                          <w:lang w:eastAsia="th-TH"/>
                        </w:rPr>
                      </w:pPr>
                      <w:r w:rsidRPr="001A7BF1">
                        <w:rPr>
                          <w:rFonts w:ascii="TH SarabunPSK" w:hAnsi="TH SarabunPSK" w:cs="TH SarabunPSK"/>
                          <w:snapToGrid w:val="0"/>
                          <w:color w:val="333399"/>
                          <w:sz w:val="24"/>
                          <w:szCs w:val="24"/>
                          <w:cs/>
                          <w:lang w:eastAsia="th-TH"/>
                        </w:rPr>
                        <w:t xml:space="preserve">3. </w:t>
                      </w:r>
                      <w:r w:rsidRPr="001A7BF1">
                        <w:rPr>
                          <w:rFonts w:ascii="TH SarabunPSK" w:hAnsi="TH SarabunPSK" w:cs="TH SarabunPSK"/>
                          <w:b/>
                          <w:bCs/>
                          <w:snapToGrid w:val="0"/>
                          <w:color w:val="333399"/>
                          <w:sz w:val="24"/>
                          <w:szCs w:val="24"/>
                          <w:cs/>
                          <w:lang w:eastAsia="th-TH"/>
                        </w:rPr>
                        <w:t>การใช้ประโยชน์เชิงพาณิชย์</w:t>
                      </w:r>
                      <w:r w:rsidRPr="001A7BF1">
                        <w:rPr>
                          <w:rFonts w:ascii="TH SarabunPSK" w:hAnsi="TH SarabunPSK" w:cs="TH SarabunPSK"/>
                          <w:snapToGrid w:val="0"/>
                          <w:color w:val="333399"/>
                          <w:sz w:val="24"/>
                          <w:szCs w:val="24"/>
                          <w:cs/>
                          <w:lang w:eastAsia="th-TH"/>
                        </w:rPr>
                        <w:t xml:space="preserve"> หมายถึง ผลงานวิจัยที่สามารถนำไปใช้ในเชิงการค้า หรืออุตสาหกรรมได้</w:t>
                      </w:r>
                    </w:p>
                    <w:p w:rsidR="001C3667" w:rsidRPr="001A7BF1" w:rsidRDefault="001C3667" w:rsidP="00656904">
                      <w:pPr>
                        <w:widowControl w:val="0"/>
                        <w:jc w:val="thaiDistribute"/>
                        <w:rPr>
                          <w:rStyle w:val="PageNumber"/>
                          <w:rFonts w:ascii="TH SarabunPSK" w:hAnsi="TH SarabunPSK" w:cs="TH SarabunPSK"/>
                          <w:color w:val="333399"/>
                          <w:cs/>
                        </w:rPr>
                      </w:pPr>
                      <w:r w:rsidRPr="001A7BF1">
                        <w:rPr>
                          <w:rFonts w:ascii="TH SarabunPSK" w:hAnsi="TH SarabunPSK" w:cs="TH SarabunPSK"/>
                          <w:snapToGrid w:val="0"/>
                          <w:color w:val="333399"/>
                          <w:sz w:val="24"/>
                          <w:szCs w:val="24"/>
                          <w:cs/>
                          <w:lang w:eastAsia="th-TH"/>
                        </w:rPr>
                        <w:t xml:space="preserve">4. </w:t>
                      </w:r>
                      <w:r w:rsidRPr="001A7BF1">
                        <w:rPr>
                          <w:rFonts w:ascii="TH SarabunPSK" w:hAnsi="TH SarabunPSK" w:cs="TH SarabunPSK"/>
                          <w:b/>
                          <w:bCs/>
                          <w:snapToGrid w:val="0"/>
                          <w:color w:val="333399"/>
                          <w:sz w:val="24"/>
                          <w:szCs w:val="24"/>
                          <w:cs/>
                          <w:lang w:eastAsia="th-TH"/>
                        </w:rPr>
                        <w:t>การใช้ประโยชน์ในเชิงสาธารณะ</w:t>
                      </w:r>
                      <w:r w:rsidRPr="001A7BF1">
                        <w:rPr>
                          <w:rFonts w:ascii="TH SarabunPSK" w:hAnsi="TH SarabunPSK" w:cs="TH SarabunPSK"/>
                          <w:snapToGrid w:val="0"/>
                          <w:color w:val="333399"/>
                          <w:sz w:val="24"/>
                          <w:szCs w:val="24"/>
                          <w:cs/>
                          <w:lang w:eastAsia="th-TH"/>
                        </w:rPr>
                        <w:t xml:space="preserve">  หมายถึง ผลงานที่สามารถเผยแพร่ให้กับประชาชน</w:t>
                      </w:r>
                      <w:r w:rsidRPr="001A7BF1">
                        <w:rPr>
                          <w:rFonts w:ascii="TH SarabunPSK" w:hAnsi="TH SarabunPSK" w:cs="TH SarabunPSK" w:hint="cs"/>
                          <w:snapToGrid w:val="0"/>
                          <w:color w:val="333399"/>
                          <w:sz w:val="24"/>
                          <w:szCs w:val="24"/>
                          <w:cs/>
                          <w:lang w:eastAsia="th-TH"/>
                        </w:rPr>
                        <w:t>ทั่วไป</w:t>
                      </w:r>
                      <w:r w:rsidRPr="001A7BF1">
                        <w:rPr>
                          <w:rFonts w:ascii="TH SarabunPSK" w:hAnsi="TH SarabunPSK" w:cs="TH SarabunPSK"/>
                          <w:snapToGrid w:val="0"/>
                          <w:color w:val="333399"/>
                          <w:sz w:val="24"/>
                          <w:szCs w:val="24"/>
                          <w:cs/>
                          <w:lang w:eastAsia="th-TH"/>
                        </w:rPr>
                        <w:t xml:space="preserve"> โดยการจัดฝึกอบรม สัมมนา ประชุม</w:t>
                      </w:r>
                    </w:p>
                  </w:txbxContent>
                </v:textbox>
              </v:shape>
            </w:pict>
          </mc:Fallback>
        </mc:AlternateContent>
      </w:r>
    </w:p>
    <w:p w:rsidR="00393289" w:rsidRDefault="00393289" w:rsidP="005320D6">
      <w:pPr>
        <w:pStyle w:val="a"/>
        <w:ind w:right="56"/>
        <w:rPr>
          <w:rStyle w:val="PageNumber"/>
          <w:rFonts w:ascii="TH Sarabun New" w:hAnsi="TH Sarabun New" w:cs="TH Sarabun New"/>
          <w:b/>
          <w:bCs/>
          <w:sz w:val="16"/>
          <w:szCs w:val="16"/>
          <w:lang w:val="en-US"/>
        </w:rPr>
      </w:pPr>
    </w:p>
    <w:p w:rsidR="00393289" w:rsidRDefault="00393289" w:rsidP="005320D6">
      <w:pPr>
        <w:pStyle w:val="a"/>
        <w:ind w:right="56"/>
        <w:rPr>
          <w:rStyle w:val="PageNumber"/>
          <w:rFonts w:ascii="TH Sarabun New" w:hAnsi="TH Sarabun New" w:cs="TH Sarabun New"/>
          <w:b/>
          <w:bCs/>
          <w:sz w:val="16"/>
          <w:szCs w:val="16"/>
          <w:lang w:val="en-US"/>
        </w:rPr>
      </w:pPr>
    </w:p>
    <w:p w:rsidR="005320D6" w:rsidRDefault="005320D6" w:rsidP="00D45055">
      <w:pPr>
        <w:pStyle w:val="a"/>
        <w:tabs>
          <w:tab w:val="left" w:pos="1135"/>
          <w:tab w:val="left" w:pos="1560"/>
          <w:tab w:val="left" w:pos="1843"/>
        </w:tabs>
        <w:ind w:right="56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</w:p>
    <w:p w:rsidR="005320D6" w:rsidRDefault="005320D6" w:rsidP="00D45055">
      <w:pPr>
        <w:pStyle w:val="a"/>
        <w:tabs>
          <w:tab w:val="left" w:pos="1135"/>
          <w:tab w:val="left" w:pos="1560"/>
          <w:tab w:val="left" w:pos="1843"/>
        </w:tabs>
        <w:ind w:right="56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</w:p>
    <w:p w:rsidR="005320D6" w:rsidRDefault="005320D6" w:rsidP="00D45055">
      <w:pPr>
        <w:pStyle w:val="a"/>
        <w:tabs>
          <w:tab w:val="left" w:pos="1135"/>
          <w:tab w:val="left" w:pos="1560"/>
          <w:tab w:val="left" w:pos="1843"/>
        </w:tabs>
        <w:ind w:right="56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</w:p>
    <w:p w:rsidR="005320D6" w:rsidRDefault="005320D6" w:rsidP="00D45055">
      <w:pPr>
        <w:pStyle w:val="a"/>
        <w:tabs>
          <w:tab w:val="left" w:pos="1135"/>
          <w:tab w:val="left" w:pos="1560"/>
          <w:tab w:val="left" w:pos="1843"/>
        </w:tabs>
        <w:ind w:right="56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</w:p>
    <w:p w:rsidR="005320D6" w:rsidRDefault="005320D6" w:rsidP="00D45055">
      <w:pPr>
        <w:pStyle w:val="a"/>
        <w:tabs>
          <w:tab w:val="left" w:pos="1135"/>
          <w:tab w:val="left" w:pos="1560"/>
          <w:tab w:val="left" w:pos="1843"/>
        </w:tabs>
        <w:ind w:right="56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</w:p>
    <w:p w:rsidR="005320D6" w:rsidRDefault="005320D6" w:rsidP="00D45055">
      <w:pPr>
        <w:pStyle w:val="a"/>
        <w:tabs>
          <w:tab w:val="left" w:pos="1135"/>
          <w:tab w:val="left" w:pos="1560"/>
          <w:tab w:val="left" w:pos="1843"/>
        </w:tabs>
        <w:ind w:right="56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</w:p>
    <w:p w:rsidR="005320D6" w:rsidRDefault="005320D6" w:rsidP="00D45055">
      <w:pPr>
        <w:pStyle w:val="a"/>
        <w:tabs>
          <w:tab w:val="left" w:pos="1135"/>
          <w:tab w:val="left" w:pos="1560"/>
          <w:tab w:val="left" w:pos="1843"/>
        </w:tabs>
        <w:ind w:right="56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</w:p>
    <w:p w:rsidR="0076263A" w:rsidRDefault="0076263A" w:rsidP="00D45055">
      <w:pPr>
        <w:pStyle w:val="a"/>
        <w:tabs>
          <w:tab w:val="left" w:pos="1135"/>
          <w:tab w:val="left" w:pos="1560"/>
          <w:tab w:val="left" w:pos="1843"/>
        </w:tabs>
        <w:ind w:right="56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</w:p>
    <w:p w:rsidR="0076263A" w:rsidRDefault="0076263A" w:rsidP="00D45055">
      <w:pPr>
        <w:pStyle w:val="a"/>
        <w:tabs>
          <w:tab w:val="left" w:pos="1135"/>
          <w:tab w:val="left" w:pos="1560"/>
          <w:tab w:val="left" w:pos="1843"/>
        </w:tabs>
        <w:ind w:right="56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</w:p>
    <w:p w:rsidR="004A6709" w:rsidRDefault="004A6709" w:rsidP="00D45055">
      <w:pPr>
        <w:pStyle w:val="a"/>
        <w:tabs>
          <w:tab w:val="left" w:pos="1135"/>
          <w:tab w:val="left" w:pos="1560"/>
          <w:tab w:val="left" w:pos="1843"/>
        </w:tabs>
        <w:ind w:right="56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</w:p>
    <w:p w:rsidR="00A976B9" w:rsidRPr="00A11391" w:rsidRDefault="005538B2" w:rsidP="005538B2">
      <w:pPr>
        <w:pStyle w:val="a"/>
        <w:numPr>
          <w:ilvl w:val="0"/>
          <w:numId w:val="20"/>
        </w:numPr>
        <w:ind w:left="426" w:right="-36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 xml:space="preserve">  </w:t>
      </w:r>
      <w:r w:rsidR="00FB5B6F"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รายละเอียดแผนงาน</w:t>
      </w:r>
      <w:r w:rsidR="00491429"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>หลัก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8"/>
        <w:gridCol w:w="4022"/>
        <w:gridCol w:w="3775"/>
      </w:tblGrid>
      <w:tr w:rsidR="006573C6" w:rsidRPr="00A11391" w:rsidTr="00973D6D">
        <w:trPr>
          <w:jc w:val="center"/>
        </w:trPr>
        <w:tc>
          <w:tcPr>
            <w:tcW w:w="1168" w:type="dxa"/>
            <w:shd w:val="pct10" w:color="auto" w:fill="auto"/>
            <w:vAlign w:val="center"/>
          </w:tcPr>
          <w:p w:rsidR="007D0BF5" w:rsidRPr="00A11391" w:rsidRDefault="00973D6D" w:rsidP="00D4505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>
              <w:rPr>
                <w:rStyle w:val="PageNumber"/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val="en-US"/>
              </w:rPr>
              <w:t>ระยะเวลา</w:t>
            </w:r>
          </w:p>
        </w:tc>
        <w:tc>
          <w:tcPr>
            <w:tcW w:w="4022" w:type="dxa"/>
            <w:shd w:val="pct10" w:color="auto" w:fill="auto"/>
            <w:vAlign w:val="center"/>
          </w:tcPr>
          <w:p w:rsidR="007D0BF5" w:rsidRPr="00A11391" w:rsidRDefault="00A72097" w:rsidP="00D4505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วัตถุประสงค์หลัก</w:t>
            </w:r>
          </w:p>
        </w:tc>
        <w:tc>
          <w:tcPr>
            <w:tcW w:w="3775" w:type="dxa"/>
            <w:shd w:val="pct10" w:color="auto" w:fill="auto"/>
            <w:vAlign w:val="center"/>
          </w:tcPr>
          <w:p w:rsidR="007D0BF5" w:rsidRPr="00A11391" w:rsidRDefault="00A72097" w:rsidP="00D4505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แผนงานหลัก</w:t>
            </w:r>
          </w:p>
        </w:tc>
      </w:tr>
      <w:tr w:rsidR="006573C6" w:rsidRPr="00A11391" w:rsidTr="00973D6D">
        <w:trPr>
          <w:jc w:val="center"/>
        </w:trPr>
        <w:tc>
          <w:tcPr>
            <w:tcW w:w="1168" w:type="dxa"/>
          </w:tcPr>
          <w:p w:rsidR="007D0BF5" w:rsidRPr="00A11391" w:rsidRDefault="007D0BF5" w:rsidP="00D4505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4022" w:type="dxa"/>
          </w:tcPr>
          <w:p w:rsidR="007D0BF5" w:rsidRPr="00A11391" w:rsidRDefault="007D0BF5" w:rsidP="00D45055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  <w:tc>
          <w:tcPr>
            <w:tcW w:w="3775" w:type="dxa"/>
          </w:tcPr>
          <w:p w:rsidR="007D0BF5" w:rsidRPr="00A11391" w:rsidRDefault="007D0BF5" w:rsidP="00D45055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</w:tr>
      <w:tr w:rsidR="006573C6" w:rsidRPr="00A11391" w:rsidTr="00973D6D">
        <w:trPr>
          <w:jc w:val="center"/>
        </w:trPr>
        <w:tc>
          <w:tcPr>
            <w:tcW w:w="1168" w:type="dxa"/>
          </w:tcPr>
          <w:p w:rsidR="007D0BF5" w:rsidRPr="00A11391" w:rsidRDefault="007D0BF5" w:rsidP="00D4505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4022" w:type="dxa"/>
          </w:tcPr>
          <w:p w:rsidR="007D0BF5" w:rsidRPr="00A11391" w:rsidRDefault="007D0BF5" w:rsidP="00D45055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  <w:tc>
          <w:tcPr>
            <w:tcW w:w="3775" w:type="dxa"/>
          </w:tcPr>
          <w:p w:rsidR="007D0BF5" w:rsidRPr="00A11391" w:rsidRDefault="007D0BF5" w:rsidP="00D45055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</w:tr>
      <w:tr w:rsidR="006573C6" w:rsidRPr="00A11391" w:rsidTr="00973D6D">
        <w:trPr>
          <w:jc w:val="center"/>
        </w:trPr>
        <w:tc>
          <w:tcPr>
            <w:tcW w:w="1168" w:type="dxa"/>
          </w:tcPr>
          <w:p w:rsidR="007D0BF5" w:rsidRPr="00A11391" w:rsidRDefault="007D0BF5" w:rsidP="00D4505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4022" w:type="dxa"/>
          </w:tcPr>
          <w:p w:rsidR="007D0BF5" w:rsidRPr="00A11391" w:rsidRDefault="007D0BF5" w:rsidP="00D45055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  <w:tc>
          <w:tcPr>
            <w:tcW w:w="3775" w:type="dxa"/>
          </w:tcPr>
          <w:p w:rsidR="007D0BF5" w:rsidRPr="00A11391" w:rsidRDefault="007D0BF5" w:rsidP="00D45055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</w:tr>
      <w:tr w:rsidR="006573C6" w:rsidRPr="00A11391" w:rsidTr="00973D6D">
        <w:trPr>
          <w:jc w:val="center"/>
        </w:trPr>
        <w:tc>
          <w:tcPr>
            <w:tcW w:w="1168" w:type="dxa"/>
          </w:tcPr>
          <w:p w:rsidR="007D0BF5" w:rsidRPr="00A11391" w:rsidRDefault="007D0BF5" w:rsidP="00D4505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4022" w:type="dxa"/>
          </w:tcPr>
          <w:p w:rsidR="007D0BF5" w:rsidRPr="00A11391" w:rsidRDefault="007D0BF5" w:rsidP="00D45055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  <w:tc>
          <w:tcPr>
            <w:tcW w:w="3775" w:type="dxa"/>
          </w:tcPr>
          <w:p w:rsidR="007D0BF5" w:rsidRPr="00A11391" w:rsidRDefault="007D0BF5" w:rsidP="00D45055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</w:tr>
      <w:tr w:rsidR="00D92223" w:rsidRPr="00A11391" w:rsidTr="00973D6D">
        <w:trPr>
          <w:jc w:val="center"/>
        </w:trPr>
        <w:tc>
          <w:tcPr>
            <w:tcW w:w="1168" w:type="dxa"/>
          </w:tcPr>
          <w:p w:rsidR="00D92223" w:rsidRPr="00A11391" w:rsidRDefault="00D92223" w:rsidP="00D4505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4022" w:type="dxa"/>
          </w:tcPr>
          <w:p w:rsidR="00D92223" w:rsidRPr="00A11391" w:rsidRDefault="00D92223" w:rsidP="00D45055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  <w:tc>
          <w:tcPr>
            <w:tcW w:w="3775" w:type="dxa"/>
          </w:tcPr>
          <w:p w:rsidR="00D92223" w:rsidRPr="00A11391" w:rsidRDefault="00D92223" w:rsidP="00D45055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8"/>
                <w:szCs w:val="28"/>
                <w:lang w:val="en-US"/>
              </w:rPr>
            </w:pPr>
          </w:p>
        </w:tc>
      </w:tr>
    </w:tbl>
    <w:p w:rsidR="00D30AF0" w:rsidRDefault="00D30AF0" w:rsidP="00D45055">
      <w:pPr>
        <w:autoSpaceDE w:val="0"/>
        <w:autoSpaceDN w:val="0"/>
        <w:adjustRightInd w:val="0"/>
        <w:ind w:right="56"/>
        <w:rPr>
          <w:rFonts w:ascii="TH Sarabun New" w:hAnsi="TH Sarabun New" w:cs="TH Sarabun New"/>
          <w:b/>
          <w:bCs/>
          <w:sz w:val="16"/>
          <w:szCs w:val="16"/>
        </w:rPr>
      </w:pPr>
    </w:p>
    <w:p w:rsidR="0076263A" w:rsidRDefault="0076263A" w:rsidP="00D45055">
      <w:pPr>
        <w:autoSpaceDE w:val="0"/>
        <w:autoSpaceDN w:val="0"/>
        <w:adjustRightInd w:val="0"/>
        <w:ind w:right="56"/>
        <w:rPr>
          <w:rFonts w:ascii="TH Sarabun New" w:hAnsi="TH Sarabun New" w:cs="TH Sarabun New"/>
          <w:b/>
          <w:bCs/>
          <w:sz w:val="16"/>
          <w:szCs w:val="16"/>
        </w:rPr>
      </w:pPr>
    </w:p>
    <w:p w:rsidR="004A6709" w:rsidRDefault="004A6709" w:rsidP="00D45055">
      <w:pPr>
        <w:autoSpaceDE w:val="0"/>
        <w:autoSpaceDN w:val="0"/>
        <w:adjustRightInd w:val="0"/>
        <w:ind w:right="56"/>
        <w:rPr>
          <w:rFonts w:ascii="TH Sarabun New" w:hAnsi="TH Sarabun New" w:cs="TH Sarabun New"/>
          <w:b/>
          <w:bCs/>
          <w:sz w:val="16"/>
          <w:szCs w:val="16"/>
        </w:rPr>
      </w:pPr>
    </w:p>
    <w:p w:rsidR="004A6709" w:rsidRDefault="004A6709" w:rsidP="00D45055">
      <w:pPr>
        <w:autoSpaceDE w:val="0"/>
        <w:autoSpaceDN w:val="0"/>
        <w:adjustRightInd w:val="0"/>
        <w:ind w:right="56"/>
        <w:rPr>
          <w:rFonts w:ascii="TH Sarabun New" w:hAnsi="TH Sarabun New" w:cs="TH Sarabun New"/>
          <w:b/>
          <w:bCs/>
          <w:sz w:val="16"/>
          <w:szCs w:val="16"/>
        </w:rPr>
      </w:pPr>
    </w:p>
    <w:p w:rsidR="004A6709" w:rsidRDefault="004A6709" w:rsidP="00D45055">
      <w:pPr>
        <w:autoSpaceDE w:val="0"/>
        <w:autoSpaceDN w:val="0"/>
        <w:adjustRightInd w:val="0"/>
        <w:ind w:right="56"/>
        <w:rPr>
          <w:rFonts w:ascii="TH Sarabun New" w:hAnsi="TH Sarabun New" w:cs="TH Sarabun New"/>
          <w:b/>
          <w:bCs/>
          <w:sz w:val="16"/>
          <w:szCs w:val="16"/>
        </w:rPr>
      </w:pPr>
    </w:p>
    <w:p w:rsidR="004A6709" w:rsidRDefault="004A6709" w:rsidP="00D45055">
      <w:pPr>
        <w:autoSpaceDE w:val="0"/>
        <w:autoSpaceDN w:val="0"/>
        <w:adjustRightInd w:val="0"/>
        <w:ind w:right="56"/>
        <w:rPr>
          <w:rFonts w:ascii="TH Sarabun New" w:hAnsi="TH Sarabun New" w:cs="TH Sarabun New"/>
          <w:b/>
          <w:bCs/>
          <w:sz w:val="16"/>
          <w:szCs w:val="16"/>
        </w:rPr>
      </w:pPr>
    </w:p>
    <w:p w:rsidR="004A6709" w:rsidRDefault="004A6709" w:rsidP="00D45055">
      <w:pPr>
        <w:autoSpaceDE w:val="0"/>
        <w:autoSpaceDN w:val="0"/>
        <w:adjustRightInd w:val="0"/>
        <w:ind w:right="56"/>
        <w:rPr>
          <w:rFonts w:ascii="TH Sarabun New" w:hAnsi="TH Sarabun New" w:cs="TH Sarabun New"/>
          <w:b/>
          <w:bCs/>
          <w:sz w:val="16"/>
          <w:szCs w:val="16"/>
        </w:rPr>
      </w:pPr>
    </w:p>
    <w:p w:rsidR="004A6709" w:rsidRDefault="004A6709" w:rsidP="00D45055">
      <w:pPr>
        <w:autoSpaceDE w:val="0"/>
        <w:autoSpaceDN w:val="0"/>
        <w:adjustRightInd w:val="0"/>
        <w:ind w:right="56"/>
        <w:rPr>
          <w:rFonts w:ascii="TH Sarabun New" w:hAnsi="TH Sarabun New" w:cs="TH Sarabun New"/>
          <w:b/>
          <w:bCs/>
          <w:sz w:val="16"/>
          <w:szCs w:val="16"/>
        </w:rPr>
      </w:pPr>
    </w:p>
    <w:p w:rsidR="004A6709" w:rsidRDefault="004A6709" w:rsidP="00D45055">
      <w:pPr>
        <w:autoSpaceDE w:val="0"/>
        <w:autoSpaceDN w:val="0"/>
        <w:adjustRightInd w:val="0"/>
        <w:ind w:right="56"/>
        <w:rPr>
          <w:rFonts w:ascii="TH Sarabun New" w:hAnsi="TH Sarabun New" w:cs="TH Sarabun New"/>
          <w:b/>
          <w:bCs/>
          <w:sz w:val="16"/>
          <w:szCs w:val="16"/>
        </w:rPr>
      </w:pPr>
    </w:p>
    <w:p w:rsidR="00DA0F3E" w:rsidRPr="00527176" w:rsidRDefault="005538B2" w:rsidP="005538B2">
      <w:pPr>
        <w:pStyle w:val="a"/>
        <w:numPr>
          <w:ilvl w:val="0"/>
          <w:numId w:val="20"/>
        </w:numPr>
        <w:ind w:left="426" w:right="-36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lastRenderedPageBreak/>
        <w:t xml:space="preserve"> </w:t>
      </w:r>
      <w:r w:rsidR="001A7BF1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รายละเอียด</w:t>
      </w:r>
      <w:r w:rsidR="00491429"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>การดำเนินการ</w:t>
      </w:r>
      <w:r w:rsidR="00BB41E6" w:rsidRPr="00527176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วิจัย</w:t>
      </w:r>
      <w:r w:rsidR="00497AB2" w:rsidRPr="00527176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 xml:space="preserve"> </w:t>
      </w:r>
    </w:p>
    <w:p w:rsidR="00B10F4A" w:rsidRPr="00A11391" w:rsidRDefault="00DA0F3E" w:rsidP="00D92223">
      <w:pPr>
        <w:autoSpaceDE w:val="0"/>
        <w:autoSpaceDN w:val="0"/>
        <w:adjustRightInd w:val="0"/>
        <w:ind w:right="56"/>
        <w:rPr>
          <w:rFonts w:ascii="TH Sarabun New" w:hAnsi="TH Sarabun New" w:cs="TH Sarabun New"/>
          <w:cs/>
          <w:lang w:val="th-TH"/>
        </w:rPr>
      </w:pPr>
      <w:r w:rsidRPr="00A11391">
        <w:rPr>
          <w:rFonts w:ascii="TH Sarabun New" w:hAnsi="TH Sarabun New" w:cs="TH Sarabun New"/>
          <w:cs/>
        </w:rPr>
        <w:t>ชื่อ</w:t>
      </w:r>
      <w:r w:rsidR="001A7BF1">
        <w:rPr>
          <w:rFonts w:ascii="TH Sarabun New" w:hAnsi="TH Sarabun New" w:cs="TH Sarabun New" w:hint="cs"/>
          <w:cs/>
        </w:rPr>
        <w:t>แผนงาน</w:t>
      </w:r>
      <w:r w:rsidR="00527176">
        <w:rPr>
          <w:rFonts w:ascii="TH Sarabun New" w:hAnsi="TH Sarabun New" w:cs="TH Sarabun New" w:hint="cs"/>
          <w:cs/>
          <w:lang w:val="th-TH"/>
        </w:rPr>
        <w:t xml:space="preserve"> </w:t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4F20C8" w:rsidRPr="00A11391" w:rsidRDefault="00DA0F3E" w:rsidP="00D45055">
      <w:pPr>
        <w:autoSpaceDE w:val="0"/>
        <w:autoSpaceDN w:val="0"/>
        <w:adjustRightInd w:val="0"/>
        <w:ind w:right="56"/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 xml:space="preserve">หัวหน้าโครงการ </w:t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B10F4A" w:rsidRPr="00A11391" w:rsidRDefault="00DA0F3E" w:rsidP="00D45055">
      <w:pPr>
        <w:autoSpaceDE w:val="0"/>
        <w:autoSpaceDN w:val="0"/>
        <w:adjustRightInd w:val="0"/>
        <w:ind w:right="56"/>
        <w:rPr>
          <w:rFonts w:ascii="TH Sarabun New" w:hAnsi="TH Sarabun New" w:cs="TH Sarabun New"/>
          <w:cs/>
        </w:rPr>
      </w:pPr>
      <w:r w:rsidRPr="00A11391">
        <w:rPr>
          <w:rFonts w:ascii="TH Sarabun New" w:hAnsi="TH Sarabun New" w:cs="TH Sarabun New"/>
          <w:cs/>
        </w:rPr>
        <w:t>ระยะเวลา</w:t>
      </w:r>
      <w:r w:rsidR="00527176">
        <w:rPr>
          <w:rFonts w:ascii="TH Sarabun New" w:hAnsi="TH Sarabun New" w:cs="TH Sarabun New" w:hint="cs"/>
          <w:cs/>
        </w:rPr>
        <w:t xml:space="preserve"> </w:t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A976B9" w:rsidRPr="00A11391">
        <w:rPr>
          <w:rFonts w:ascii="TH Sarabun New" w:hAnsi="TH Sarabun New" w:cs="TH Sarabun New"/>
          <w:cs/>
          <w:lang w:val="th-TH"/>
        </w:rPr>
        <w:t xml:space="preserve"> </w:t>
      </w:r>
      <w:r w:rsidR="00BD13B7" w:rsidRPr="00A11391">
        <w:rPr>
          <w:rFonts w:ascii="TH Sarabun New" w:hAnsi="TH Sarabun New" w:cs="TH Sarabun New"/>
          <w:cs/>
        </w:rPr>
        <w:t>ปี</w:t>
      </w:r>
      <w:r w:rsidR="00B10F4A" w:rsidRPr="00A11391">
        <w:rPr>
          <w:rFonts w:ascii="TH Sarabun New" w:hAnsi="TH Sarabun New" w:cs="TH Sarabun New"/>
          <w:cs/>
          <w:lang w:val="th-TH"/>
        </w:rPr>
        <w:t xml:space="preserve"> </w:t>
      </w:r>
      <w:r w:rsidR="00393289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393289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393289" w:rsidRPr="00393289">
        <w:rPr>
          <w:rFonts w:ascii="TH Sarabun New" w:hAnsi="TH Sarabun New" w:cs="TH Sarabun New"/>
        </w:rPr>
        <w:t xml:space="preserve"> </w:t>
      </w:r>
      <w:r w:rsidR="00393289" w:rsidRPr="00393289">
        <w:rPr>
          <w:rFonts w:ascii="TH Sarabun New" w:hAnsi="TH Sarabun New" w:cs="TH Sarabun New" w:hint="cs"/>
          <w:cs/>
        </w:rPr>
        <w:t>เดือน</w:t>
      </w:r>
    </w:p>
    <w:p w:rsidR="00B10F4A" w:rsidRPr="00A11391" w:rsidRDefault="00BD13B7" w:rsidP="00D45055">
      <w:pPr>
        <w:autoSpaceDE w:val="0"/>
        <w:autoSpaceDN w:val="0"/>
        <w:adjustRightInd w:val="0"/>
        <w:ind w:right="56"/>
        <w:rPr>
          <w:rFonts w:ascii="TH Sarabun New" w:hAnsi="TH Sarabun New" w:cs="TH Sarabun New"/>
          <w:cs/>
        </w:rPr>
      </w:pPr>
      <w:r w:rsidRPr="00A11391">
        <w:rPr>
          <w:rFonts w:ascii="TH Sarabun New" w:hAnsi="TH Sarabun New" w:cs="TH Sarabun New"/>
          <w:cs/>
        </w:rPr>
        <w:t>งบประมาณ</w:t>
      </w:r>
      <w:r w:rsidR="00527176">
        <w:rPr>
          <w:rFonts w:ascii="TH Sarabun New" w:hAnsi="TH Sarabun New" w:cs="TH Sarabun New" w:hint="cs"/>
          <w:cs/>
        </w:rPr>
        <w:t xml:space="preserve"> </w:t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527176" w:rsidRPr="00527176">
        <w:rPr>
          <w:rStyle w:val="PageNumber"/>
          <w:rFonts w:ascii="TH Sarabun New" w:hAnsi="TH Sarabun New" w:cs="TH Sarabun New" w:hint="cs"/>
          <w:sz w:val="28"/>
          <w:szCs w:val="28"/>
          <w:cs/>
        </w:rPr>
        <w:t xml:space="preserve"> </w:t>
      </w:r>
      <w:r w:rsidRPr="00A11391">
        <w:rPr>
          <w:rFonts w:ascii="TH Sarabun New" w:hAnsi="TH Sarabun New" w:cs="TH Sarabun New"/>
          <w:cs/>
        </w:rPr>
        <w:t>บาท</w:t>
      </w:r>
    </w:p>
    <w:p w:rsidR="00527176" w:rsidRDefault="00497AB2" w:rsidP="00527176">
      <w:pPr>
        <w:autoSpaceDE w:val="0"/>
        <w:autoSpaceDN w:val="0"/>
        <w:adjustRightInd w:val="0"/>
        <w:ind w:right="56"/>
        <w:rPr>
          <w:rStyle w:val="PageNumber"/>
          <w:rFonts w:ascii="TH Sarabun New" w:hAnsi="TH Sarabun New" w:cs="TH Sarabun New"/>
          <w:sz w:val="28"/>
          <w:szCs w:val="28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</w:rPr>
        <w:t>วัตถุประสงค์</w:t>
      </w:r>
    </w:p>
    <w:p w:rsidR="00A976B9" w:rsidRPr="00A11391" w:rsidRDefault="00527176" w:rsidP="00527176">
      <w:pPr>
        <w:autoSpaceDE w:val="0"/>
        <w:autoSpaceDN w:val="0"/>
        <w:adjustRightInd w:val="0"/>
        <w:ind w:right="56"/>
        <w:rPr>
          <w:rFonts w:ascii="TH Sarabun New" w:hAnsi="TH Sarabun New" w:cs="TH Sarabun New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="00497AB2" w:rsidRPr="00A11391">
        <w:rPr>
          <w:rStyle w:val="PageNumber"/>
          <w:rFonts w:ascii="TH Sarabun New" w:hAnsi="TH Sarabun New" w:cs="TH Sarabun New"/>
          <w:sz w:val="28"/>
          <w:szCs w:val="28"/>
          <w:cs/>
        </w:rPr>
        <w:t xml:space="preserve"> </w:t>
      </w:r>
    </w:p>
    <w:p w:rsidR="007B5433" w:rsidRPr="00A11391" w:rsidRDefault="008D4B99" w:rsidP="00D92223">
      <w:pPr>
        <w:autoSpaceDE w:val="0"/>
        <w:autoSpaceDN w:val="0"/>
        <w:adjustRightInd w:val="0"/>
        <w:ind w:right="56"/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  <w:cs/>
        </w:rPr>
        <w:t>วัสดุและวิธีการ (</w:t>
      </w:r>
      <w:r w:rsidRPr="00A11391">
        <w:rPr>
          <w:rFonts w:ascii="TH Sarabun New" w:hAnsi="TH Sarabun New" w:cs="TH Sarabun New"/>
        </w:rPr>
        <w:t>Materials and Methods</w:t>
      </w:r>
      <w:r w:rsidRPr="00A11391">
        <w:rPr>
          <w:rFonts w:ascii="TH Sarabun New" w:hAnsi="TH Sarabun New" w:cs="TH Sarabun New"/>
          <w:cs/>
        </w:rPr>
        <w:t>)</w:t>
      </w:r>
      <w:r w:rsidR="007B5433" w:rsidRPr="00A11391">
        <w:rPr>
          <w:rFonts w:ascii="TH Sarabun New" w:hAnsi="TH Sarabun New" w:cs="TH Sarabun New"/>
        </w:rPr>
        <w:t xml:space="preserve"> </w:t>
      </w:r>
    </w:p>
    <w:p w:rsidR="008D4B99" w:rsidRDefault="00527176" w:rsidP="00D92223">
      <w:pPr>
        <w:autoSpaceDE w:val="0"/>
        <w:autoSpaceDN w:val="0"/>
        <w:adjustRightInd w:val="0"/>
        <w:ind w:right="56"/>
        <w:rPr>
          <w:rStyle w:val="PageNumber"/>
          <w:rFonts w:ascii="TH Sarabun New" w:hAnsi="TH Sarabun New" w:cs="TH Sarabun New"/>
          <w:sz w:val="28"/>
          <w:szCs w:val="28"/>
          <w:u w:val="dotted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4A6709" w:rsidRDefault="004A6709" w:rsidP="00D92223">
      <w:pPr>
        <w:autoSpaceDE w:val="0"/>
        <w:autoSpaceDN w:val="0"/>
        <w:adjustRightInd w:val="0"/>
        <w:ind w:right="56"/>
        <w:rPr>
          <w:rStyle w:val="PageNumber"/>
          <w:rFonts w:ascii="TH Sarabun New" w:hAnsi="TH Sarabun New" w:cs="TH Sarabun New"/>
          <w:sz w:val="28"/>
          <w:szCs w:val="28"/>
          <w:u w:val="dotted"/>
        </w:rPr>
      </w:pPr>
      <w:r w:rsidRPr="00A11391">
        <w:rPr>
          <w:rFonts w:ascii="TH Sarabun New" w:hAnsi="TH Sarabun New" w:cs="TH Sarabun New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096C7F76" wp14:editId="49409D1F">
                <wp:simplePos x="0" y="0"/>
                <wp:positionH relativeFrom="column">
                  <wp:posOffset>-190500</wp:posOffset>
                </wp:positionH>
                <wp:positionV relativeFrom="paragraph">
                  <wp:posOffset>340995</wp:posOffset>
                </wp:positionV>
                <wp:extent cx="5943600" cy="721995"/>
                <wp:effectExtent l="0" t="0" r="19050" b="20955"/>
                <wp:wrapTight wrapText="bothSides">
                  <wp:wrapPolygon edited="0">
                    <wp:start x="0" y="0"/>
                    <wp:lineTo x="0" y="21657"/>
                    <wp:lineTo x="21600" y="21657"/>
                    <wp:lineTo x="21600" y="0"/>
                    <wp:lineTo x="0" y="0"/>
                  </wp:wrapPolygon>
                </wp:wrapTight>
                <wp:docPr id="2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219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3667" w:rsidRPr="00973D6D" w:rsidRDefault="001C3667" w:rsidP="00973D6D">
                            <w:pPr>
                              <w:jc w:val="thaiDistribute"/>
                              <w:rPr>
                                <w:rFonts w:ascii="TH SarabunPSK" w:hAnsi="TH SarabunPSK" w:cs="TH SarabunPSK"/>
                                <w:color w:val="000080"/>
                                <w:sz w:val="26"/>
                                <w:szCs w:val="26"/>
                              </w:rPr>
                            </w:pPr>
                            <w:r w:rsidRPr="00973D6D">
                              <w:rPr>
                                <w:rFonts w:ascii="TH SarabunPSK" w:hAnsi="TH SarabunPSK" w:cs="TH SarabunPSK"/>
                                <w:color w:val="000080"/>
                                <w:sz w:val="26"/>
                                <w:szCs w:val="26"/>
                                <w:cs/>
                              </w:rPr>
                              <w:t>หาก</w:t>
                            </w:r>
                            <w:r w:rsidRPr="00973D6D">
                              <w:rPr>
                                <w:rFonts w:ascii="TH SarabunPSK" w:hAnsi="TH SarabunPSK" w:cs="TH SarabunPSK"/>
                                <w:color w:val="000080"/>
                                <w:sz w:val="26"/>
                                <w:szCs w:val="26"/>
                                <w:cs/>
                              </w:rPr>
                              <w:t>ในการดำเนินงานวิจัย จำเป็นต้องใช้ตัวอย่าง พืช สัตว์ หรือจุลชีพใดๆ รวมทั้งสิ่งส่งตรวจ (</w:t>
                            </w:r>
                            <w:r w:rsidRPr="00973D6D">
                              <w:rPr>
                                <w:rFonts w:ascii="TH SarabunPSK" w:hAnsi="TH SarabunPSK" w:cs="TH SarabunPSK"/>
                                <w:color w:val="000080"/>
                                <w:sz w:val="26"/>
                                <w:szCs w:val="26"/>
                              </w:rPr>
                              <w:t xml:space="preserve">specimen) </w:t>
                            </w:r>
                            <w:r w:rsidRPr="00973D6D">
                              <w:rPr>
                                <w:rFonts w:ascii="TH SarabunPSK" w:hAnsi="TH SarabunPSK" w:cs="TH SarabunPSK"/>
                                <w:color w:val="000080"/>
                                <w:sz w:val="26"/>
                                <w:szCs w:val="26"/>
                                <w:cs/>
                              </w:rPr>
                              <w:t xml:space="preserve">ควรระบุที่มา จำนวนตัวอย่าง หรือสิ่งส่งตรวจที่ใช้ให้ชัดเจน พร้อมแสดงการขออนุญาตเข้าพื้นที่เพื่อเก็บตัวอย่าง การขออนุญาตด้านจริยธรรมในคนและสัตว์ </w:t>
                            </w:r>
                            <w:r>
                              <w:rPr>
                                <w:rFonts w:ascii="TH SarabunPSK" w:hAnsi="TH SarabunPSK" w:cs="TH SarabunPSK"/>
                                <w:color w:val="000080"/>
                                <w:sz w:val="26"/>
                                <w:szCs w:val="26"/>
                              </w:rPr>
                              <w:br/>
                            </w:r>
                            <w:r w:rsidRPr="00973D6D">
                              <w:rPr>
                                <w:rFonts w:ascii="TH SarabunPSK" w:hAnsi="TH SarabunPSK" w:cs="TH SarabunPSK"/>
                                <w:color w:val="000080"/>
                                <w:sz w:val="26"/>
                                <w:szCs w:val="26"/>
                                <w:cs/>
                              </w:rPr>
                              <w:t>การขออนุญาตใช้สิ่งส่งตรวจจากธนาคารทรัพยากรชีวภาพแห่งชาติ เป็นต้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6C7F76" id="Text Box 15" o:spid="_x0000_s1029" type="#_x0000_t202" style="position:absolute;margin-left:-15pt;margin-top:26.85pt;width:468pt;height:56.8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">
                <v:textbox>
                  <w:txbxContent>
                    <w:p w:rsidR="001C3667" w:rsidRPr="00973D6D" w:rsidRDefault="001C3667" w:rsidP="00973D6D">
                      <w:pPr>
                        <w:jc w:val="thaiDistribute"/>
                        <w:rPr>
                          <w:rFonts w:ascii="TH SarabunPSK" w:hAnsi="TH SarabunPSK" w:cs="TH SarabunPSK"/>
                          <w:color w:val="000080"/>
                          <w:sz w:val="26"/>
                          <w:szCs w:val="26"/>
                        </w:rPr>
                      </w:pPr>
                      <w:r w:rsidRPr="00973D6D">
                        <w:rPr>
                          <w:rFonts w:ascii="TH SarabunPSK" w:hAnsi="TH SarabunPSK" w:cs="TH SarabunPSK"/>
                          <w:color w:val="000080"/>
                          <w:sz w:val="26"/>
                          <w:szCs w:val="26"/>
                          <w:cs/>
                        </w:rPr>
                        <w:t>หาก</w:t>
                      </w:r>
                      <w:r w:rsidRPr="00973D6D">
                        <w:rPr>
                          <w:rFonts w:ascii="TH SarabunPSK" w:hAnsi="TH SarabunPSK" w:cs="TH SarabunPSK"/>
                          <w:color w:val="000080"/>
                          <w:sz w:val="26"/>
                          <w:szCs w:val="26"/>
                          <w:cs/>
                        </w:rPr>
                        <w:t>ในการดำเนินงานวิจัย จำเป็นต้องใช้ตัวอย่าง พืช สัตว์ หรือจุลชีพใดๆ รวมทั้งสิ่งส่งตรวจ (</w:t>
                      </w:r>
                      <w:r w:rsidRPr="00973D6D">
                        <w:rPr>
                          <w:rFonts w:ascii="TH SarabunPSK" w:hAnsi="TH SarabunPSK" w:cs="TH SarabunPSK"/>
                          <w:color w:val="000080"/>
                          <w:sz w:val="26"/>
                          <w:szCs w:val="26"/>
                        </w:rPr>
                        <w:t xml:space="preserve">specimen) </w:t>
                      </w:r>
                      <w:r w:rsidRPr="00973D6D">
                        <w:rPr>
                          <w:rFonts w:ascii="TH SarabunPSK" w:hAnsi="TH SarabunPSK" w:cs="TH SarabunPSK"/>
                          <w:color w:val="000080"/>
                          <w:sz w:val="26"/>
                          <w:szCs w:val="26"/>
                          <w:cs/>
                        </w:rPr>
                        <w:t xml:space="preserve">ควรระบุที่มา จำนวนตัวอย่าง หรือสิ่งส่งตรวจที่ใช้ให้ชัดเจน พร้อมแสดงการขออนุญาตเข้าพื้นที่เพื่อเก็บตัวอย่าง การขออนุญาตด้านจริยธรรมในคนและสัตว์ </w:t>
                      </w:r>
                      <w:r>
                        <w:rPr>
                          <w:rFonts w:ascii="TH SarabunPSK" w:hAnsi="TH SarabunPSK" w:cs="TH SarabunPSK"/>
                          <w:color w:val="000080"/>
                          <w:sz w:val="26"/>
                          <w:szCs w:val="26"/>
                        </w:rPr>
                        <w:br/>
                      </w:r>
                      <w:r w:rsidRPr="00973D6D">
                        <w:rPr>
                          <w:rFonts w:ascii="TH SarabunPSK" w:hAnsi="TH SarabunPSK" w:cs="TH SarabunPSK"/>
                          <w:color w:val="000080"/>
                          <w:sz w:val="26"/>
                          <w:szCs w:val="26"/>
                          <w:cs/>
                        </w:rPr>
                        <w:t>การขออนุญาตใช้สิ่งส่งตรวจจากธนาคารทรัพยากรชีวภาพแห่งชาติ เป็นต้น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4A6709" w:rsidRPr="00A11391" w:rsidRDefault="004A6709" w:rsidP="00D92223">
      <w:pPr>
        <w:autoSpaceDE w:val="0"/>
        <w:autoSpaceDN w:val="0"/>
        <w:adjustRightInd w:val="0"/>
        <w:ind w:right="56"/>
        <w:rPr>
          <w:rStyle w:val="PageNumber"/>
          <w:rFonts w:ascii="TH Sarabun New" w:hAnsi="TH Sarabun New" w:cs="TH Sarabun New"/>
          <w:b/>
          <w:bCs/>
          <w:sz w:val="28"/>
          <w:szCs w:val="28"/>
        </w:rPr>
      </w:pPr>
    </w:p>
    <w:p w:rsidR="00CC4936" w:rsidRPr="00A11391" w:rsidRDefault="00BD13B7" w:rsidP="00D45055">
      <w:pPr>
        <w:autoSpaceDE w:val="0"/>
        <w:autoSpaceDN w:val="0"/>
        <w:adjustRightInd w:val="0"/>
        <w:ind w:right="56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  <w:r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cs/>
        </w:rPr>
        <w:t>ตารางแผนงานวิจัย</w:t>
      </w:r>
    </w:p>
    <w:tbl>
      <w:tblPr>
        <w:tblW w:w="8459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14"/>
        <w:gridCol w:w="1863"/>
        <w:gridCol w:w="1664"/>
        <w:gridCol w:w="1609"/>
        <w:gridCol w:w="1609"/>
      </w:tblGrid>
      <w:tr w:rsidR="001C31B4" w:rsidRPr="00A11391" w:rsidTr="00ED6F36">
        <w:trPr>
          <w:trHeight w:val="360"/>
          <w:jc w:val="center"/>
        </w:trPr>
        <w:tc>
          <w:tcPr>
            <w:tcW w:w="1714" w:type="dxa"/>
            <w:vMerge w:val="restart"/>
            <w:shd w:val="pct25" w:color="auto" w:fill="auto"/>
            <w:vAlign w:val="center"/>
          </w:tcPr>
          <w:p w:rsidR="001C31B4" w:rsidRPr="00A11391" w:rsidRDefault="001C31B4" w:rsidP="003953C2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>วัตถุประสงค์</w:t>
            </w:r>
          </w:p>
        </w:tc>
        <w:tc>
          <w:tcPr>
            <w:tcW w:w="1863" w:type="dxa"/>
            <w:vMerge w:val="restart"/>
            <w:shd w:val="pct25" w:color="auto" w:fill="auto"/>
            <w:vAlign w:val="center"/>
          </w:tcPr>
          <w:p w:rsidR="001C31B4" w:rsidRPr="00A11391" w:rsidRDefault="001C31B4" w:rsidP="003953C2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แผนการดำเนินงาน</w:t>
            </w:r>
          </w:p>
        </w:tc>
        <w:tc>
          <w:tcPr>
            <w:tcW w:w="3273" w:type="dxa"/>
            <w:gridSpan w:val="2"/>
            <w:shd w:val="pct25" w:color="auto" w:fill="auto"/>
            <w:vAlign w:val="center"/>
          </w:tcPr>
          <w:p w:rsidR="001C31B4" w:rsidRPr="00A11391" w:rsidRDefault="001C31B4" w:rsidP="00D45055">
            <w:pPr>
              <w:pStyle w:val="a"/>
              <w:tabs>
                <w:tab w:val="left" w:pos="1276"/>
              </w:tabs>
              <w:ind w:left="-108" w:right="-108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</w:pPr>
            <w:r>
              <w:rPr>
                <w:rStyle w:val="PageNumber"/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val="en-US"/>
              </w:rPr>
              <w:t>ระยะเวลา</w:t>
            </w:r>
          </w:p>
        </w:tc>
        <w:tc>
          <w:tcPr>
            <w:tcW w:w="1609" w:type="dxa"/>
            <w:vMerge w:val="restart"/>
            <w:shd w:val="pct25" w:color="auto" w:fill="auto"/>
            <w:vAlign w:val="center"/>
          </w:tcPr>
          <w:p w:rsidR="001C31B4" w:rsidRPr="00A11391" w:rsidRDefault="001C31B4" w:rsidP="00D45055">
            <w:pPr>
              <w:pStyle w:val="a"/>
              <w:tabs>
                <w:tab w:val="left" w:pos="1276"/>
              </w:tabs>
              <w:ind w:left="-108" w:right="-108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>นักวิจัยที่รับผิดชอบ</w:t>
            </w:r>
          </w:p>
        </w:tc>
      </w:tr>
      <w:tr w:rsidR="001C31B4" w:rsidRPr="00A11391" w:rsidTr="00ED6F36">
        <w:trPr>
          <w:trHeight w:val="360"/>
          <w:jc w:val="center"/>
        </w:trPr>
        <w:tc>
          <w:tcPr>
            <w:tcW w:w="1714" w:type="dxa"/>
            <w:vMerge/>
            <w:shd w:val="pct25" w:color="auto" w:fill="auto"/>
            <w:vAlign w:val="center"/>
          </w:tcPr>
          <w:p w:rsidR="001C31B4" w:rsidRPr="00A11391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</w:pPr>
          </w:p>
        </w:tc>
        <w:tc>
          <w:tcPr>
            <w:tcW w:w="1863" w:type="dxa"/>
            <w:vMerge/>
            <w:shd w:val="pct25" w:color="auto" w:fill="auto"/>
            <w:vAlign w:val="center"/>
          </w:tcPr>
          <w:p w:rsidR="001C31B4" w:rsidRPr="00A11391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</w:p>
        </w:tc>
        <w:tc>
          <w:tcPr>
            <w:tcW w:w="1664" w:type="dxa"/>
            <w:shd w:val="pct25" w:color="auto" w:fill="auto"/>
            <w:vAlign w:val="center"/>
          </w:tcPr>
          <w:p w:rsidR="001C31B4" w:rsidRDefault="001C31B4" w:rsidP="001C31B4">
            <w:pPr>
              <w:pStyle w:val="a"/>
              <w:tabs>
                <w:tab w:val="left" w:pos="1276"/>
              </w:tabs>
              <w:ind w:left="-108" w:right="-108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>
              <w:rPr>
                <w:rStyle w:val="PageNumber"/>
                <w:rFonts w:ascii="TH Sarabun New" w:hAnsi="TH Sarabun New" w:cs="TH Sarabun New" w:hint="cs"/>
                <w:b/>
                <w:bCs/>
                <w:sz w:val="26"/>
                <w:szCs w:val="26"/>
                <w:cs/>
                <w:lang w:val="en-US"/>
              </w:rPr>
              <w:t>เดือนที่ / ปีที่</w:t>
            </w:r>
            <w:r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lang w:val="en-US"/>
              </w:rPr>
              <w:t xml:space="preserve"> </w:t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</w:tc>
        <w:tc>
          <w:tcPr>
            <w:tcW w:w="1609" w:type="dxa"/>
            <w:shd w:val="pct25" w:color="auto" w:fill="auto"/>
            <w:vAlign w:val="center"/>
          </w:tcPr>
          <w:p w:rsidR="001C31B4" w:rsidRDefault="001C31B4" w:rsidP="001C31B4">
            <w:pPr>
              <w:pStyle w:val="a"/>
              <w:tabs>
                <w:tab w:val="left" w:pos="1276"/>
              </w:tabs>
              <w:ind w:left="-108" w:right="-108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>
              <w:rPr>
                <w:rStyle w:val="PageNumber"/>
                <w:rFonts w:ascii="TH Sarabun New" w:hAnsi="TH Sarabun New" w:cs="TH Sarabun New" w:hint="cs"/>
                <w:b/>
                <w:bCs/>
                <w:sz w:val="26"/>
                <w:szCs w:val="26"/>
                <w:cs/>
                <w:lang w:val="en-US"/>
              </w:rPr>
              <w:t>เดือนที่ / ปีที่</w:t>
            </w:r>
            <w:r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lang w:val="en-US"/>
              </w:rPr>
              <w:t xml:space="preserve"> </w:t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</w:tc>
        <w:tc>
          <w:tcPr>
            <w:tcW w:w="1609" w:type="dxa"/>
            <w:vMerge/>
            <w:shd w:val="pct25" w:color="auto" w:fill="auto"/>
            <w:vAlign w:val="center"/>
          </w:tcPr>
          <w:p w:rsidR="001C31B4" w:rsidRPr="00A11391" w:rsidRDefault="001C31B4" w:rsidP="001C31B4">
            <w:pPr>
              <w:pStyle w:val="a"/>
              <w:tabs>
                <w:tab w:val="left" w:pos="1276"/>
              </w:tabs>
              <w:ind w:left="-108" w:right="-108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</w:pPr>
          </w:p>
        </w:tc>
      </w:tr>
      <w:tr w:rsidR="001C31B4" w:rsidRPr="00A11391" w:rsidTr="001C31B4">
        <w:trPr>
          <w:jc w:val="center"/>
        </w:trPr>
        <w:tc>
          <w:tcPr>
            <w:tcW w:w="1714" w:type="dxa"/>
          </w:tcPr>
          <w:p w:rsidR="001C31B4" w:rsidRPr="00637E42" w:rsidRDefault="001C31B4" w:rsidP="00365531">
            <w:pPr>
              <w:pStyle w:val="a"/>
              <w:numPr>
                <w:ilvl w:val="0"/>
                <w:numId w:val="5"/>
              </w:numPr>
              <w:ind w:left="187" w:right="56" w:hanging="187"/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</w:tc>
        <w:tc>
          <w:tcPr>
            <w:tcW w:w="1863" w:type="dxa"/>
          </w:tcPr>
          <w:p w:rsidR="001C31B4" w:rsidRPr="00A11391" w:rsidRDefault="001C31B4" w:rsidP="00365531">
            <w:pPr>
              <w:pStyle w:val="a"/>
              <w:numPr>
                <w:ilvl w:val="1"/>
                <w:numId w:val="6"/>
              </w:numPr>
              <w:ind w:left="411" w:right="56" w:hanging="411"/>
              <w:rPr>
                <w:rStyle w:val="PageNumber"/>
                <w:rFonts w:ascii="TH Sarabun New" w:hAnsi="TH Sarabun New" w:cs="TH Sarabun New"/>
                <w:sz w:val="28"/>
                <w:szCs w:val="28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</w:tc>
        <w:tc>
          <w:tcPr>
            <w:tcW w:w="1664" w:type="dxa"/>
          </w:tcPr>
          <w:p w:rsidR="001C31B4" w:rsidRPr="00A11391" w:rsidRDefault="001C31B4" w:rsidP="001C31B4">
            <w:pPr>
              <w:pStyle w:val="a"/>
              <w:tabs>
                <w:tab w:val="left" w:pos="1276"/>
              </w:tabs>
              <w:ind w:right="56"/>
              <w:jc w:val="center"/>
              <w:rPr>
                <w:rStyle w:val="PageNumber"/>
                <w:rFonts w:ascii="TH Sarabun New" w:hAnsi="TH Sarabun New" w:cs="TH Sarabun New"/>
                <w:sz w:val="28"/>
                <w:szCs w:val="28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</w:tc>
        <w:tc>
          <w:tcPr>
            <w:tcW w:w="1609" w:type="dxa"/>
          </w:tcPr>
          <w:p w:rsidR="001C31B4" w:rsidRPr="00A11391" w:rsidRDefault="001C31B4" w:rsidP="001C31B4">
            <w:pPr>
              <w:pStyle w:val="a"/>
              <w:tabs>
                <w:tab w:val="left" w:pos="1276"/>
              </w:tabs>
              <w:ind w:right="56"/>
              <w:jc w:val="center"/>
              <w:rPr>
                <w:rStyle w:val="PageNumber"/>
                <w:rFonts w:ascii="TH Sarabun New" w:hAnsi="TH Sarabun New" w:cs="TH Sarabun New"/>
                <w:sz w:val="28"/>
                <w:szCs w:val="28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</w:tc>
        <w:tc>
          <w:tcPr>
            <w:tcW w:w="1609" w:type="dxa"/>
            <w:tcBorders>
              <w:top w:val="nil"/>
            </w:tcBorders>
          </w:tcPr>
          <w:p w:rsidR="001C31B4" w:rsidRPr="00A11391" w:rsidRDefault="001C31B4" w:rsidP="001C31B4">
            <w:pPr>
              <w:pStyle w:val="a"/>
              <w:tabs>
                <w:tab w:val="left" w:pos="1276"/>
              </w:tabs>
              <w:ind w:left="-108" w:right="-108"/>
              <w:jc w:val="center"/>
              <w:rPr>
                <w:rStyle w:val="PageNumber"/>
                <w:rFonts w:ascii="TH Sarabun New" w:hAnsi="TH Sarabun New" w:cs="TH Sarabun New"/>
                <w:sz w:val="28"/>
                <w:szCs w:val="28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</w:tc>
      </w:tr>
      <w:tr w:rsidR="001C31B4" w:rsidRPr="00A11391" w:rsidTr="001C31B4">
        <w:trPr>
          <w:jc w:val="center"/>
        </w:trPr>
        <w:tc>
          <w:tcPr>
            <w:tcW w:w="1714" w:type="dxa"/>
          </w:tcPr>
          <w:p w:rsidR="001C31B4" w:rsidRPr="00A400B2" w:rsidRDefault="001C31B4" w:rsidP="00365531">
            <w:pPr>
              <w:pStyle w:val="a"/>
              <w:numPr>
                <w:ilvl w:val="0"/>
                <w:numId w:val="5"/>
              </w:numPr>
              <w:ind w:left="187" w:right="56" w:hanging="187"/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</w:tc>
        <w:tc>
          <w:tcPr>
            <w:tcW w:w="1863" w:type="dxa"/>
          </w:tcPr>
          <w:p w:rsidR="001C31B4" w:rsidRPr="00637E42" w:rsidRDefault="001C31B4" w:rsidP="0036553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right="56"/>
              <w:contextualSpacing w:val="0"/>
              <w:rPr>
                <w:rStyle w:val="PageNumber"/>
                <w:rFonts w:ascii="TH Sarabun New" w:eastAsia="Times New Roman" w:hAnsi="TH Sarabun New" w:cs="TH Sarabun New"/>
                <w:vanish/>
                <w:sz w:val="28"/>
                <w:szCs w:val="28"/>
                <w:u w:val="dotted"/>
                <w:cs/>
              </w:rPr>
            </w:pPr>
          </w:p>
          <w:p w:rsidR="001C31B4" w:rsidRPr="00637E42" w:rsidRDefault="001C31B4" w:rsidP="00365531">
            <w:pPr>
              <w:pStyle w:val="a"/>
              <w:numPr>
                <w:ilvl w:val="1"/>
                <w:numId w:val="6"/>
              </w:numPr>
              <w:ind w:left="432" w:right="56"/>
              <w:rPr>
                <w:rStyle w:val="PageNumber"/>
                <w:rFonts w:ascii="TH Sarabun New" w:hAnsi="TH Sarabun New" w:cs="TH Sarabun New"/>
                <w:sz w:val="28"/>
                <w:szCs w:val="28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  <w:p w:rsidR="001C31B4" w:rsidRPr="00A11391" w:rsidRDefault="001C31B4" w:rsidP="00365531">
            <w:pPr>
              <w:pStyle w:val="a"/>
              <w:numPr>
                <w:ilvl w:val="1"/>
                <w:numId w:val="6"/>
              </w:numPr>
              <w:ind w:left="411" w:right="56" w:hanging="411"/>
              <w:rPr>
                <w:rStyle w:val="PageNumber"/>
                <w:rFonts w:ascii="TH Sarabun New" w:hAnsi="TH Sarabun New" w:cs="TH Sarabun New"/>
                <w:sz w:val="28"/>
                <w:szCs w:val="28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</w:tc>
        <w:tc>
          <w:tcPr>
            <w:tcW w:w="1664" w:type="dxa"/>
          </w:tcPr>
          <w:p w:rsidR="001C31B4" w:rsidRDefault="001C31B4" w:rsidP="001C31B4">
            <w:pPr>
              <w:pStyle w:val="a"/>
              <w:tabs>
                <w:tab w:val="left" w:pos="1276"/>
              </w:tabs>
              <w:ind w:right="56"/>
              <w:jc w:val="center"/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  <w:p w:rsidR="001C31B4" w:rsidRPr="00A11391" w:rsidRDefault="001C31B4" w:rsidP="001C31B4">
            <w:pPr>
              <w:pStyle w:val="a"/>
              <w:tabs>
                <w:tab w:val="left" w:pos="1276"/>
              </w:tabs>
              <w:ind w:right="56"/>
              <w:jc w:val="center"/>
              <w:rPr>
                <w:rStyle w:val="PageNumber"/>
                <w:rFonts w:ascii="TH Sarabun New" w:hAnsi="TH Sarabun New" w:cs="TH Sarabun New"/>
                <w:sz w:val="28"/>
                <w:szCs w:val="28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</w:tc>
        <w:tc>
          <w:tcPr>
            <w:tcW w:w="1609" w:type="dxa"/>
          </w:tcPr>
          <w:p w:rsidR="001C31B4" w:rsidRDefault="001C31B4" w:rsidP="001C31B4">
            <w:pPr>
              <w:pStyle w:val="a"/>
              <w:tabs>
                <w:tab w:val="left" w:pos="1276"/>
              </w:tabs>
              <w:ind w:right="56"/>
              <w:jc w:val="center"/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  <w:p w:rsidR="001C31B4" w:rsidRPr="00A11391" w:rsidRDefault="001C31B4" w:rsidP="001C31B4">
            <w:pPr>
              <w:pStyle w:val="a"/>
              <w:tabs>
                <w:tab w:val="left" w:pos="1276"/>
              </w:tabs>
              <w:ind w:right="56"/>
              <w:jc w:val="center"/>
              <w:rPr>
                <w:rStyle w:val="PageNumber"/>
                <w:rFonts w:ascii="TH Sarabun New" w:hAnsi="TH Sarabun New" w:cs="TH Sarabun New"/>
                <w:sz w:val="28"/>
                <w:szCs w:val="28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</w:tc>
        <w:tc>
          <w:tcPr>
            <w:tcW w:w="1609" w:type="dxa"/>
            <w:tcBorders>
              <w:top w:val="nil"/>
              <w:bottom w:val="single" w:sz="4" w:space="0" w:color="auto"/>
            </w:tcBorders>
          </w:tcPr>
          <w:p w:rsidR="001C31B4" w:rsidRDefault="001C31B4" w:rsidP="001C31B4">
            <w:pPr>
              <w:pStyle w:val="a"/>
              <w:tabs>
                <w:tab w:val="left" w:pos="1276"/>
              </w:tabs>
              <w:ind w:left="-108" w:right="-108"/>
              <w:jc w:val="center"/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  <w:p w:rsidR="001C31B4" w:rsidRPr="00A11391" w:rsidRDefault="001C31B4" w:rsidP="001C31B4">
            <w:pPr>
              <w:pStyle w:val="a"/>
              <w:tabs>
                <w:tab w:val="left" w:pos="1276"/>
              </w:tabs>
              <w:ind w:left="-108" w:right="-108"/>
              <w:jc w:val="center"/>
              <w:rPr>
                <w:rStyle w:val="PageNumber"/>
                <w:rFonts w:ascii="TH Sarabun New" w:hAnsi="TH Sarabun New" w:cs="TH Sarabun New"/>
                <w:sz w:val="28"/>
                <w:szCs w:val="28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</w:tc>
      </w:tr>
      <w:tr w:rsidR="001C31B4" w:rsidRPr="00A11391" w:rsidTr="001C31B4">
        <w:trPr>
          <w:jc w:val="center"/>
        </w:trPr>
        <w:tc>
          <w:tcPr>
            <w:tcW w:w="1714" w:type="dxa"/>
          </w:tcPr>
          <w:p w:rsidR="001C31B4" w:rsidRPr="00A400B2" w:rsidRDefault="001C31B4" w:rsidP="00365531">
            <w:pPr>
              <w:pStyle w:val="a"/>
              <w:numPr>
                <w:ilvl w:val="0"/>
                <w:numId w:val="5"/>
              </w:numPr>
              <w:ind w:left="187" w:right="56" w:hanging="187"/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</w:tc>
        <w:tc>
          <w:tcPr>
            <w:tcW w:w="1863" w:type="dxa"/>
          </w:tcPr>
          <w:p w:rsidR="001C31B4" w:rsidRPr="00637E42" w:rsidRDefault="001C31B4" w:rsidP="0036553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right="56"/>
              <w:contextualSpacing w:val="0"/>
              <w:rPr>
                <w:rStyle w:val="PageNumber"/>
                <w:rFonts w:ascii="TH Sarabun New" w:eastAsia="Times New Roman" w:hAnsi="TH Sarabun New" w:cs="TH Sarabun New"/>
                <w:vanish/>
                <w:sz w:val="28"/>
                <w:szCs w:val="28"/>
                <w:u w:val="dotted"/>
                <w:cs/>
              </w:rPr>
            </w:pPr>
          </w:p>
          <w:p w:rsidR="001C31B4" w:rsidRPr="00637E42" w:rsidRDefault="001C31B4" w:rsidP="00365531">
            <w:pPr>
              <w:pStyle w:val="a"/>
              <w:numPr>
                <w:ilvl w:val="1"/>
                <w:numId w:val="6"/>
              </w:numPr>
              <w:ind w:left="432" w:right="56"/>
              <w:rPr>
                <w:rStyle w:val="PageNumber"/>
                <w:rFonts w:ascii="TH Sarabun New" w:hAnsi="TH Sarabun New" w:cs="TH Sarabun New"/>
                <w:sz w:val="28"/>
                <w:szCs w:val="28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  <w:p w:rsidR="001C31B4" w:rsidRPr="00A11391" w:rsidRDefault="001C31B4" w:rsidP="00365531">
            <w:pPr>
              <w:pStyle w:val="a"/>
              <w:numPr>
                <w:ilvl w:val="1"/>
                <w:numId w:val="6"/>
              </w:numPr>
              <w:ind w:left="432" w:right="56"/>
              <w:rPr>
                <w:rStyle w:val="PageNumber"/>
                <w:rFonts w:ascii="TH Sarabun New" w:hAnsi="TH Sarabun New" w:cs="TH Sarabun New"/>
                <w:sz w:val="28"/>
                <w:szCs w:val="28"/>
                <w:cs/>
                <w:lang w:val="th-TH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</w:tc>
        <w:tc>
          <w:tcPr>
            <w:tcW w:w="1664" w:type="dxa"/>
            <w:tcBorders>
              <w:right w:val="single" w:sz="4" w:space="0" w:color="auto"/>
            </w:tcBorders>
          </w:tcPr>
          <w:p w:rsidR="001C31B4" w:rsidRPr="00A11391" w:rsidRDefault="001C31B4" w:rsidP="001C31B4">
            <w:pPr>
              <w:pStyle w:val="a"/>
              <w:tabs>
                <w:tab w:val="left" w:pos="1276"/>
              </w:tabs>
              <w:ind w:right="56"/>
              <w:jc w:val="center"/>
              <w:rPr>
                <w:rStyle w:val="PageNumber"/>
                <w:rFonts w:ascii="TH Sarabun New" w:hAnsi="TH Sarabun New" w:cs="TH Sarabun New"/>
                <w:sz w:val="28"/>
                <w:szCs w:val="28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</w:tc>
        <w:tc>
          <w:tcPr>
            <w:tcW w:w="1609" w:type="dxa"/>
            <w:tcBorders>
              <w:right w:val="single" w:sz="4" w:space="0" w:color="auto"/>
            </w:tcBorders>
          </w:tcPr>
          <w:p w:rsidR="001C31B4" w:rsidRPr="00A11391" w:rsidRDefault="001C31B4" w:rsidP="001C31B4">
            <w:pPr>
              <w:pStyle w:val="a"/>
              <w:tabs>
                <w:tab w:val="left" w:pos="1276"/>
              </w:tabs>
              <w:ind w:right="56"/>
              <w:jc w:val="center"/>
              <w:rPr>
                <w:rStyle w:val="PageNumber"/>
                <w:rFonts w:ascii="TH Sarabun New" w:hAnsi="TH Sarabun New" w:cs="TH Sarabun New"/>
                <w:sz w:val="28"/>
                <w:szCs w:val="28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</w:tc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31B4" w:rsidRDefault="001C31B4" w:rsidP="001C31B4">
            <w:pPr>
              <w:pStyle w:val="a"/>
              <w:tabs>
                <w:tab w:val="left" w:pos="1276"/>
              </w:tabs>
              <w:ind w:left="-108" w:right="-108"/>
              <w:jc w:val="center"/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  <w:p w:rsidR="001C31B4" w:rsidRPr="00A11391" w:rsidRDefault="001C31B4" w:rsidP="001C31B4">
            <w:pPr>
              <w:pStyle w:val="a"/>
              <w:tabs>
                <w:tab w:val="left" w:pos="1276"/>
              </w:tabs>
              <w:ind w:left="-108" w:right="-108"/>
              <w:jc w:val="center"/>
              <w:rPr>
                <w:rStyle w:val="PageNumber"/>
                <w:rFonts w:ascii="TH Sarabun New" w:hAnsi="TH Sarabun New" w:cs="TH Sarabun New"/>
                <w:sz w:val="28"/>
                <w:szCs w:val="28"/>
              </w:rPr>
            </w:pPr>
            <w:r w:rsidRPr="00A11391"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  <w:tab/>
            </w:r>
          </w:p>
        </w:tc>
      </w:tr>
      <w:tr w:rsidR="001C31B4" w:rsidRPr="00A11391" w:rsidTr="001C31B4">
        <w:trPr>
          <w:jc w:val="center"/>
        </w:trPr>
        <w:tc>
          <w:tcPr>
            <w:tcW w:w="1714" w:type="dxa"/>
          </w:tcPr>
          <w:p w:rsidR="001C31B4" w:rsidRPr="00A11391" w:rsidRDefault="001C31B4" w:rsidP="001C31B4">
            <w:pPr>
              <w:pStyle w:val="a"/>
              <w:ind w:left="187" w:right="56"/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</w:pPr>
          </w:p>
        </w:tc>
        <w:tc>
          <w:tcPr>
            <w:tcW w:w="1863" w:type="dxa"/>
          </w:tcPr>
          <w:p w:rsidR="001C31B4" w:rsidRPr="00973D6D" w:rsidRDefault="001C31B4" w:rsidP="001C31B4">
            <w:pPr>
              <w:pStyle w:val="a"/>
              <w:tabs>
                <w:tab w:val="left" w:pos="1276"/>
              </w:tabs>
              <w:ind w:left="-108" w:right="-108"/>
              <w:jc w:val="center"/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</w:pPr>
          </w:p>
        </w:tc>
        <w:tc>
          <w:tcPr>
            <w:tcW w:w="1664" w:type="dxa"/>
            <w:tcBorders>
              <w:right w:val="single" w:sz="4" w:space="0" w:color="auto"/>
            </w:tcBorders>
          </w:tcPr>
          <w:p w:rsidR="001C31B4" w:rsidRPr="00973D6D" w:rsidRDefault="001C31B4" w:rsidP="001C31B4">
            <w:pPr>
              <w:pStyle w:val="a"/>
              <w:tabs>
                <w:tab w:val="left" w:pos="1276"/>
              </w:tabs>
              <w:ind w:left="-108" w:right="-108"/>
              <w:jc w:val="center"/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lang w:val="en-US"/>
              </w:rPr>
            </w:pPr>
          </w:p>
        </w:tc>
        <w:tc>
          <w:tcPr>
            <w:tcW w:w="1609" w:type="dxa"/>
            <w:tcBorders>
              <w:right w:val="single" w:sz="4" w:space="0" w:color="auto"/>
            </w:tcBorders>
          </w:tcPr>
          <w:p w:rsidR="001C31B4" w:rsidRPr="00973D6D" w:rsidRDefault="001C31B4" w:rsidP="001C31B4">
            <w:pPr>
              <w:pStyle w:val="a"/>
              <w:tabs>
                <w:tab w:val="left" w:pos="1276"/>
              </w:tabs>
              <w:ind w:left="-108" w:right="-108"/>
              <w:jc w:val="center"/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lang w:val="en-US"/>
              </w:rPr>
            </w:pPr>
          </w:p>
        </w:tc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31B4" w:rsidRPr="00973D6D" w:rsidRDefault="001C31B4" w:rsidP="001C31B4">
            <w:pPr>
              <w:pStyle w:val="a"/>
              <w:tabs>
                <w:tab w:val="left" w:pos="1276"/>
              </w:tabs>
              <w:ind w:left="-108" w:right="-108"/>
              <w:jc w:val="center"/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lang w:val="en-US"/>
              </w:rPr>
            </w:pPr>
          </w:p>
        </w:tc>
      </w:tr>
      <w:tr w:rsidR="001C31B4" w:rsidRPr="00A11391" w:rsidTr="001C31B4">
        <w:trPr>
          <w:jc w:val="center"/>
        </w:trPr>
        <w:tc>
          <w:tcPr>
            <w:tcW w:w="1714" w:type="dxa"/>
          </w:tcPr>
          <w:p w:rsidR="001C31B4" w:rsidRPr="00A11391" w:rsidRDefault="001C31B4" w:rsidP="001C31B4">
            <w:pPr>
              <w:pStyle w:val="a"/>
              <w:ind w:left="187" w:right="56"/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</w:pPr>
          </w:p>
        </w:tc>
        <w:tc>
          <w:tcPr>
            <w:tcW w:w="1863" w:type="dxa"/>
          </w:tcPr>
          <w:p w:rsidR="001C31B4" w:rsidRPr="00973D6D" w:rsidRDefault="001C31B4" w:rsidP="001C31B4">
            <w:pPr>
              <w:pStyle w:val="a"/>
              <w:tabs>
                <w:tab w:val="left" w:pos="1276"/>
              </w:tabs>
              <w:ind w:left="-108" w:right="-108"/>
              <w:jc w:val="center"/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cs/>
                <w:lang w:val="en-US"/>
              </w:rPr>
            </w:pPr>
          </w:p>
        </w:tc>
        <w:tc>
          <w:tcPr>
            <w:tcW w:w="1664" w:type="dxa"/>
            <w:tcBorders>
              <w:right w:val="single" w:sz="4" w:space="0" w:color="auto"/>
            </w:tcBorders>
          </w:tcPr>
          <w:p w:rsidR="001C31B4" w:rsidRPr="00973D6D" w:rsidRDefault="001C31B4" w:rsidP="001C31B4">
            <w:pPr>
              <w:pStyle w:val="a"/>
              <w:tabs>
                <w:tab w:val="left" w:pos="1276"/>
              </w:tabs>
              <w:ind w:left="-108" w:right="-108"/>
              <w:jc w:val="center"/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lang w:val="en-US"/>
              </w:rPr>
            </w:pPr>
          </w:p>
        </w:tc>
        <w:tc>
          <w:tcPr>
            <w:tcW w:w="1609" w:type="dxa"/>
            <w:tcBorders>
              <w:right w:val="single" w:sz="4" w:space="0" w:color="auto"/>
            </w:tcBorders>
          </w:tcPr>
          <w:p w:rsidR="001C31B4" w:rsidRPr="00973D6D" w:rsidRDefault="001C31B4" w:rsidP="001C31B4">
            <w:pPr>
              <w:pStyle w:val="a"/>
              <w:tabs>
                <w:tab w:val="left" w:pos="1276"/>
              </w:tabs>
              <w:ind w:left="-108" w:right="-108"/>
              <w:jc w:val="center"/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lang w:val="en-US"/>
              </w:rPr>
            </w:pPr>
          </w:p>
        </w:tc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31B4" w:rsidRPr="00973D6D" w:rsidRDefault="001C31B4" w:rsidP="001C31B4">
            <w:pPr>
              <w:pStyle w:val="a"/>
              <w:tabs>
                <w:tab w:val="left" w:pos="1276"/>
              </w:tabs>
              <w:ind w:left="-108" w:right="-108"/>
              <w:jc w:val="center"/>
              <w:rPr>
                <w:rStyle w:val="PageNumber"/>
                <w:rFonts w:ascii="TH Sarabun New" w:hAnsi="TH Sarabun New" w:cs="TH Sarabun New"/>
                <w:sz w:val="28"/>
                <w:szCs w:val="28"/>
                <w:u w:val="dotted"/>
                <w:lang w:val="en-US"/>
              </w:rPr>
            </w:pPr>
          </w:p>
        </w:tc>
      </w:tr>
    </w:tbl>
    <w:p w:rsidR="004A6709" w:rsidRDefault="004A6709" w:rsidP="00D45055">
      <w:pPr>
        <w:autoSpaceDE w:val="0"/>
        <w:autoSpaceDN w:val="0"/>
        <w:adjustRightInd w:val="0"/>
        <w:ind w:right="56"/>
        <w:rPr>
          <w:rFonts w:ascii="TH Sarabun New" w:hAnsi="TH Sarabun New" w:cs="TH Sarabun New"/>
          <w:b/>
          <w:bCs/>
          <w:u w:val="single"/>
          <w:cs/>
          <w:lang w:val="th-TH"/>
        </w:rPr>
      </w:pPr>
    </w:p>
    <w:p w:rsidR="00BB41E6" w:rsidRDefault="00BB41E6" w:rsidP="00D45055">
      <w:pPr>
        <w:autoSpaceDE w:val="0"/>
        <w:autoSpaceDN w:val="0"/>
        <w:adjustRightInd w:val="0"/>
        <w:ind w:right="56"/>
        <w:rPr>
          <w:rFonts w:ascii="TH Sarabun New" w:hAnsi="TH Sarabun New" w:cs="TH Sarabun New"/>
          <w:cs/>
          <w:lang w:val="th-TH"/>
        </w:rPr>
      </w:pPr>
      <w:r w:rsidRPr="00A11391">
        <w:rPr>
          <w:rFonts w:ascii="TH Sarabun New" w:hAnsi="TH Sarabun New" w:cs="TH Sarabun New"/>
          <w:b/>
          <w:bCs/>
          <w:u w:val="single"/>
          <w:cs/>
          <w:lang w:val="th-TH"/>
        </w:rPr>
        <w:t>หมายเหตุ</w:t>
      </w:r>
      <w:r w:rsidRPr="00A11391">
        <w:rPr>
          <w:rFonts w:ascii="TH Sarabun New" w:hAnsi="TH Sarabun New" w:cs="TH Sarabun New"/>
          <w:cs/>
          <w:lang w:val="th-TH"/>
        </w:rPr>
        <w:tab/>
        <w:t>หากมี</w:t>
      </w:r>
      <w:r w:rsidR="00973D6D">
        <w:rPr>
          <w:rFonts w:ascii="TH Sarabun New" w:hAnsi="TH Sarabun New" w:cs="TH Sarabun New" w:hint="cs"/>
          <w:cs/>
          <w:lang w:val="th-TH"/>
        </w:rPr>
        <w:t>แผนงาน</w:t>
      </w:r>
      <w:r w:rsidRPr="00A11391">
        <w:rPr>
          <w:rFonts w:ascii="TH Sarabun New" w:hAnsi="TH Sarabun New" w:cs="TH Sarabun New"/>
          <w:cs/>
          <w:lang w:val="th-TH"/>
        </w:rPr>
        <w:t>ย่อย โปรดใส่รายละเอียด</w:t>
      </w:r>
    </w:p>
    <w:p w:rsidR="004A6709" w:rsidRDefault="004A6709" w:rsidP="00D45055">
      <w:pPr>
        <w:autoSpaceDE w:val="0"/>
        <w:autoSpaceDN w:val="0"/>
        <w:adjustRightInd w:val="0"/>
        <w:ind w:right="56"/>
        <w:rPr>
          <w:rFonts w:ascii="TH Sarabun New" w:hAnsi="TH Sarabun New" w:cs="TH Sarabun New"/>
          <w:cs/>
          <w:lang w:val="th-TH"/>
        </w:rPr>
      </w:pPr>
    </w:p>
    <w:p w:rsidR="004A6709" w:rsidRDefault="004A6709" w:rsidP="00D45055">
      <w:pPr>
        <w:autoSpaceDE w:val="0"/>
        <w:autoSpaceDN w:val="0"/>
        <w:adjustRightInd w:val="0"/>
        <w:ind w:right="56"/>
        <w:rPr>
          <w:rFonts w:ascii="TH Sarabun New" w:hAnsi="TH Sarabun New" w:cs="TH Sarabun New"/>
          <w:cs/>
          <w:lang w:val="th-TH"/>
        </w:rPr>
      </w:pPr>
    </w:p>
    <w:p w:rsidR="004A6709" w:rsidRDefault="004A6709" w:rsidP="00D45055">
      <w:pPr>
        <w:autoSpaceDE w:val="0"/>
        <w:autoSpaceDN w:val="0"/>
        <w:adjustRightInd w:val="0"/>
        <w:ind w:right="56"/>
        <w:rPr>
          <w:rFonts w:ascii="TH Sarabun New" w:hAnsi="TH Sarabun New" w:cs="TH Sarabun New"/>
          <w:cs/>
          <w:lang w:val="th-TH"/>
        </w:rPr>
      </w:pPr>
    </w:p>
    <w:p w:rsidR="004A6709" w:rsidRDefault="004A6709" w:rsidP="00D45055">
      <w:pPr>
        <w:autoSpaceDE w:val="0"/>
        <w:autoSpaceDN w:val="0"/>
        <w:adjustRightInd w:val="0"/>
        <w:ind w:right="56"/>
        <w:rPr>
          <w:rFonts w:ascii="TH Sarabun New" w:hAnsi="TH Sarabun New" w:cs="TH Sarabun New"/>
          <w:cs/>
          <w:lang w:val="th-TH"/>
        </w:rPr>
      </w:pPr>
    </w:p>
    <w:p w:rsidR="004A6709" w:rsidRPr="00A11391" w:rsidRDefault="004A6709" w:rsidP="00D45055">
      <w:pPr>
        <w:autoSpaceDE w:val="0"/>
        <w:autoSpaceDN w:val="0"/>
        <w:adjustRightInd w:val="0"/>
        <w:ind w:right="56"/>
        <w:rPr>
          <w:rFonts w:ascii="TH Sarabun New" w:hAnsi="TH Sarabun New" w:cs="TH Sarabun New"/>
          <w:cs/>
          <w:lang w:val="th-TH"/>
        </w:rPr>
      </w:pPr>
    </w:p>
    <w:p w:rsidR="006573C6" w:rsidRDefault="005538B2" w:rsidP="005538B2">
      <w:pPr>
        <w:pStyle w:val="a"/>
        <w:numPr>
          <w:ilvl w:val="0"/>
          <w:numId w:val="20"/>
        </w:numPr>
        <w:ind w:left="284" w:right="-36"/>
        <w:jc w:val="thaiDistribute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lastRenderedPageBreak/>
        <w:t xml:space="preserve">  </w:t>
      </w:r>
      <w:r w:rsidR="00CE3927" w:rsidRPr="00637E42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งบประมาณในการดำเนินงานตามแผนงาน</w:t>
      </w:r>
      <w:r w:rsidR="00973D6D"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>วิจัย</w:t>
      </w:r>
      <w:r w:rsidR="00CE3927" w:rsidRPr="00637E42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 xml:space="preserve"> (จำนวน </w:t>
      </w:r>
      <w:r w:rsidR="00637E42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="00637E42"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  <w:lang w:val="en-US"/>
        </w:rPr>
        <w:tab/>
      </w:r>
      <w:r w:rsidR="00637E42"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 xml:space="preserve"> </w:t>
      </w:r>
      <w:r w:rsidR="00CE3927" w:rsidRPr="00637E42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บาท)</w:t>
      </w:r>
    </w:p>
    <w:p w:rsidR="000D2477" w:rsidRPr="000D2477" w:rsidRDefault="000D2477" w:rsidP="000D2477">
      <w:pPr>
        <w:pStyle w:val="a"/>
        <w:ind w:left="360" w:right="-36"/>
        <w:jc w:val="thaiDistribute"/>
        <w:rPr>
          <w:rStyle w:val="PageNumber"/>
          <w:rFonts w:ascii="TH Sarabun New" w:hAnsi="TH Sarabun New" w:cs="TH Sarabun New"/>
          <w:b/>
          <w:bCs/>
          <w:sz w:val="16"/>
          <w:szCs w:val="16"/>
          <w:lang w:val="en-US"/>
        </w:rPr>
      </w:pPr>
    </w:p>
    <w:tbl>
      <w:tblPr>
        <w:tblW w:w="105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26"/>
        <w:gridCol w:w="1739"/>
        <w:gridCol w:w="1843"/>
        <w:gridCol w:w="2405"/>
      </w:tblGrid>
      <w:tr w:rsidR="001C31B4" w:rsidRPr="00EE19EE" w:rsidTr="00EE19EE">
        <w:trPr>
          <w:cantSplit/>
          <w:trHeight w:val="388"/>
          <w:tblHeader/>
          <w:jc w:val="center"/>
        </w:trPr>
        <w:tc>
          <w:tcPr>
            <w:tcW w:w="4526" w:type="dxa"/>
            <w:vMerge w:val="restart"/>
            <w:shd w:val="pct10" w:color="auto" w:fill="auto"/>
            <w:vAlign w:val="center"/>
          </w:tcPr>
          <w:p w:rsidR="001C31B4" w:rsidRPr="00EE19EE" w:rsidRDefault="001C31B4" w:rsidP="00D4505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</w:pPr>
            <w:r w:rsidRPr="00EE19EE">
              <w:rPr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  <w:t>รายการค่าใช้จ่าย</w:t>
            </w:r>
          </w:p>
        </w:tc>
        <w:tc>
          <w:tcPr>
            <w:tcW w:w="3582" w:type="dxa"/>
            <w:gridSpan w:val="2"/>
            <w:shd w:val="pct10" w:color="auto" w:fill="auto"/>
            <w:vAlign w:val="center"/>
          </w:tcPr>
          <w:p w:rsidR="001C31B4" w:rsidRPr="00EE19EE" w:rsidRDefault="001C31B4" w:rsidP="00172C59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</w:pPr>
            <w:r w:rsidRPr="00EE19EE">
              <w:rPr>
                <w:rFonts w:ascii="TH Sarabun New" w:eastAsia="Angsana New" w:hAnsi="TH Sarabun New" w:cs="TH Sarabun New"/>
                <w:b/>
                <w:bCs/>
                <w:sz w:val="26"/>
                <w:szCs w:val="26"/>
                <w:cs/>
                <w:lang w:val="en-US"/>
              </w:rPr>
              <w:t>งบประมาณ (บาท)</w:t>
            </w:r>
          </w:p>
        </w:tc>
        <w:tc>
          <w:tcPr>
            <w:tcW w:w="2405" w:type="dxa"/>
            <w:vMerge w:val="restart"/>
            <w:shd w:val="pct10" w:color="auto" w:fill="auto"/>
            <w:vAlign w:val="center"/>
          </w:tcPr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EE19EE">
              <w:rPr>
                <w:rStyle w:val="PageNumber"/>
                <w:rFonts w:ascii="TH Sarabun New" w:hAnsi="TH Sarabun New" w:cs="TH Sarabun New"/>
                <w:b/>
                <w:bCs/>
                <w:spacing w:val="-10"/>
                <w:sz w:val="26"/>
                <w:szCs w:val="26"/>
                <w:cs/>
                <w:lang w:val="en-US"/>
              </w:rPr>
              <w:t>รวมตลอดระยะเวลาดำเนินการ</w:t>
            </w:r>
            <w:r w:rsidRPr="00EE19EE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  <w:br/>
            </w:r>
            <w:r w:rsidRPr="00EE19EE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  <w:t xml:space="preserve"> ปี </w:t>
            </w:r>
            <w:r w:rsidRPr="00EE19EE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u w:val="dotted"/>
                <w:cs/>
                <w:lang w:val="en-US"/>
              </w:rPr>
              <w:tab/>
              <w:t xml:space="preserve"> </w:t>
            </w:r>
            <w:r w:rsidRPr="00EE19EE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  <w:t>เดือน</w:t>
            </w:r>
          </w:p>
        </w:tc>
      </w:tr>
      <w:tr w:rsidR="001C31B4" w:rsidRPr="00EE19EE" w:rsidTr="00EE19EE">
        <w:trPr>
          <w:cantSplit/>
          <w:trHeight w:val="388"/>
          <w:tblHeader/>
          <w:jc w:val="center"/>
        </w:trPr>
        <w:tc>
          <w:tcPr>
            <w:tcW w:w="4526" w:type="dxa"/>
            <w:vMerge/>
            <w:shd w:val="pct10" w:color="auto" w:fill="auto"/>
            <w:vAlign w:val="center"/>
          </w:tcPr>
          <w:p w:rsidR="001C31B4" w:rsidRPr="00EE19EE" w:rsidRDefault="001C31B4" w:rsidP="00D45055">
            <w:pPr>
              <w:pStyle w:val="a"/>
              <w:ind w:right="56"/>
              <w:jc w:val="center"/>
              <w:rPr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</w:pPr>
          </w:p>
        </w:tc>
        <w:tc>
          <w:tcPr>
            <w:tcW w:w="1739" w:type="dxa"/>
            <w:shd w:val="pct10" w:color="auto" w:fill="auto"/>
            <w:vAlign w:val="center"/>
          </w:tcPr>
          <w:p w:rsidR="001C31B4" w:rsidRPr="00EE19EE" w:rsidRDefault="001C31B4" w:rsidP="00172C59">
            <w:pPr>
              <w:pStyle w:val="a"/>
              <w:ind w:right="56"/>
              <w:jc w:val="center"/>
              <w:rPr>
                <w:rFonts w:ascii="TH Sarabun New" w:eastAsia="Angsana New" w:hAnsi="TH Sarabun New" w:cs="TH Sarabun New"/>
                <w:b/>
                <w:bCs/>
                <w:sz w:val="26"/>
                <w:szCs w:val="26"/>
                <w:cs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  <w:t>เดือนที่ / ปีที่</w:t>
            </w:r>
            <w:r w:rsidRPr="00EE19EE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lang w:val="en-US"/>
              </w:rPr>
              <w:t xml:space="preserve"> 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43" w:type="dxa"/>
            <w:shd w:val="pct10" w:color="auto" w:fill="auto"/>
            <w:vAlign w:val="center"/>
          </w:tcPr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  <w:t>เดือนที่ / ปีที่</w:t>
            </w:r>
            <w:r w:rsidR="00823E5E">
              <w:rPr>
                <w:rStyle w:val="PageNumber"/>
                <w:rFonts w:ascii="TH Sarabun New" w:hAnsi="TH Sarabun New" w:cs="TH Sarabun New" w:hint="cs"/>
                <w:b/>
                <w:bCs/>
                <w:sz w:val="26"/>
                <w:szCs w:val="26"/>
                <w:cs/>
                <w:lang w:val="en-US"/>
              </w:rPr>
              <w:t xml:space="preserve"> </w:t>
            </w:r>
            <w:r w:rsidR="00823E5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</w:rPr>
              <w:tab/>
            </w:r>
          </w:p>
        </w:tc>
        <w:tc>
          <w:tcPr>
            <w:tcW w:w="2405" w:type="dxa"/>
            <w:vMerge/>
            <w:shd w:val="pct10" w:color="auto" w:fill="auto"/>
            <w:vAlign w:val="center"/>
          </w:tcPr>
          <w:p w:rsidR="001C31B4" w:rsidRPr="00EE19EE" w:rsidRDefault="001C31B4" w:rsidP="00172C59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</w:pPr>
          </w:p>
        </w:tc>
      </w:tr>
      <w:tr w:rsidR="001C31B4" w:rsidRPr="00EE19EE" w:rsidTr="00EE19EE">
        <w:trPr>
          <w:cantSplit/>
          <w:jc w:val="center"/>
        </w:trPr>
        <w:tc>
          <w:tcPr>
            <w:tcW w:w="4526" w:type="dxa"/>
          </w:tcPr>
          <w:p w:rsidR="001C31B4" w:rsidRPr="00EE19EE" w:rsidRDefault="001C31B4" w:rsidP="00365531">
            <w:pPr>
              <w:pStyle w:val="a"/>
              <w:numPr>
                <w:ilvl w:val="0"/>
                <w:numId w:val="7"/>
              </w:numPr>
              <w:ind w:left="260" w:right="56" w:hanging="260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  <w:t>หมวดค่าจ้าง/ค่าตอบแทนคณะผู้วิจัย</w:t>
            </w:r>
          </w:p>
          <w:p w:rsidR="001C31B4" w:rsidRPr="00EE19EE" w:rsidRDefault="00F36685" w:rsidP="001C31B4">
            <w:pPr>
              <w:pStyle w:val="a"/>
              <w:ind w:left="260" w:right="56"/>
              <w:jc w:val="thaiDistribute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 xml:space="preserve">ไม่เกิน 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  <w:t>40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>% ของงบประมาณทั้งหมด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  <w:t xml:space="preserve"> </w:t>
            </w:r>
          </w:p>
          <w:p w:rsidR="001C31B4" w:rsidRPr="00EE19EE" w:rsidRDefault="001C31B4" w:rsidP="00365531">
            <w:pPr>
              <w:pStyle w:val="a"/>
              <w:numPr>
                <w:ilvl w:val="1"/>
                <w:numId w:val="7"/>
              </w:numPr>
              <w:ind w:left="686" w:right="56" w:hanging="426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>ค่าตอบแทนคณะผู้วิจัย</w:t>
            </w:r>
          </w:p>
          <w:p w:rsidR="001C31B4" w:rsidRPr="00EE19EE" w:rsidRDefault="001C31B4" w:rsidP="00365531">
            <w:pPr>
              <w:pStyle w:val="a"/>
              <w:numPr>
                <w:ilvl w:val="2"/>
                <w:numId w:val="7"/>
              </w:numPr>
              <w:ind w:left="1253" w:right="56" w:hanging="533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 xml:space="preserve">ชื่อ 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1C31B4" w:rsidP="00365531">
            <w:pPr>
              <w:pStyle w:val="a"/>
              <w:numPr>
                <w:ilvl w:val="2"/>
                <w:numId w:val="7"/>
              </w:numPr>
              <w:ind w:left="1253" w:right="56" w:hanging="533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 xml:space="preserve">ชื่อ 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1C31B4" w:rsidP="00365531">
            <w:pPr>
              <w:pStyle w:val="a"/>
              <w:numPr>
                <w:ilvl w:val="1"/>
                <w:numId w:val="7"/>
              </w:numPr>
              <w:ind w:left="686" w:right="56" w:hanging="426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>ค่าจ้าง</w:t>
            </w:r>
          </w:p>
          <w:p w:rsidR="001C31B4" w:rsidRPr="00EE19EE" w:rsidRDefault="001C31B4" w:rsidP="00365531">
            <w:pPr>
              <w:pStyle w:val="a"/>
              <w:numPr>
                <w:ilvl w:val="2"/>
                <w:numId w:val="7"/>
              </w:numPr>
              <w:ind w:left="1253" w:right="56" w:hanging="533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 xml:space="preserve">ชื่อ 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1C31B4" w:rsidP="00365531">
            <w:pPr>
              <w:pStyle w:val="a"/>
              <w:numPr>
                <w:ilvl w:val="2"/>
                <w:numId w:val="7"/>
              </w:numPr>
              <w:ind w:left="1253" w:right="56" w:hanging="533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 xml:space="preserve">ชื่อ 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739" w:type="dxa"/>
          </w:tcPr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43" w:type="dxa"/>
          </w:tcPr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2405" w:type="dxa"/>
          </w:tcPr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</w:tr>
      <w:tr w:rsidR="001C31B4" w:rsidRPr="00EE19EE" w:rsidTr="00EE19EE">
        <w:trPr>
          <w:cantSplit/>
          <w:jc w:val="center"/>
        </w:trPr>
        <w:tc>
          <w:tcPr>
            <w:tcW w:w="4526" w:type="dxa"/>
          </w:tcPr>
          <w:p w:rsidR="001C31B4" w:rsidRPr="00EE19EE" w:rsidRDefault="001C31B4" w:rsidP="00365531">
            <w:pPr>
              <w:pStyle w:val="a"/>
              <w:numPr>
                <w:ilvl w:val="0"/>
                <w:numId w:val="7"/>
              </w:numPr>
              <w:ind w:left="260" w:right="56" w:hanging="260"/>
              <w:jc w:val="thaiDistribute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  <w:t xml:space="preserve">หมวดทุนการศึกษาวิจัย 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  <w:t>(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>สนับสนุนค่าลงทะเบียน และค่าใช้จ่ายส่วนตัว โดยแสดงรายละเอียดเป็นรายบุคคล ตามเกณฑ์งบประมาณที่ สวทช. กำหนด)</w:t>
            </w:r>
          </w:p>
          <w:p w:rsidR="003B0E00" w:rsidRPr="00EE19EE" w:rsidRDefault="003B0E00" w:rsidP="00365531">
            <w:pPr>
              <w:pStyle w:val="a"/>
              <w:numPr>
                <w:ilvl w:val="1"/>
                <w:numId w:val="7"/>
              </w:numPr>
              <w:ind w:left="686" w:right="56" w:hanging="426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>ปริญญาโท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  <w:t xml:space="preserve"> 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 xml:space="preserve">ไม่เกิน 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  <w:t xml:space="preserve">1,620,000 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>บาท ตลอดโครงการ</w:t>
            </w:r>
          </w:p>
          <w:p w:rsidR="00F36685" w:rsidRPr="00EE19EE" w:rsidRDefault="00F36685" w:rsidP="00365531">
            <w:pPr>
              <w:pStyle w:val="a"/>
              <w:numPr>
                <w:ilvl w:val="2"/>
                <w:numId w:val="7"/>
              </w:numPr>
              <w:ind w:left="1253" w:right="56" w:hanging="533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 xml:space="preserve">ชื่อ 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F36685" w:rsidRPr="00EE19EE" w:rsidRDefault="00F36685" w:rsidP="00365531">
            <w:pPr>
              <w:pStyle w:val="a"/>
              <w:numPr>
                <w:ilvl w:val="2"/>
                <w:numId w:val="7"/>
              </w:numPr>
              <w:ind w:left="1253" w:right="56" w:hanging="533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 xml:space="preserve">ชื่อ 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3B0E00" w:rsidP="00365531">
            <w:pPr>
              <w:pStyle w:val="a"/>
              <w:numPr>
                <w:ilvl w:val="1"/>
                <w:numId w:val="7"/>
              </w:numPr>
              <w:ind w:left="686" w:right="56" w:hanging="426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>ปริญญาเอก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  <w:t xml:space="preserve"> 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 xml:space="preserve">ไม่เกิน 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  <w:t xml:space="preserve">2,496,000 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>บาท ตลอดโครงการ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  <w:t xml:space="preserve"> </w:t>
            </w:r>
          </w:p>
          <w:p w:rsidR="00F36685" w:rsidRPr="00EE19EE" w:rsidRDefault="00F36685" w:rsidP="00365531">
            <w:pPr>
              <w:pStyle w:val="a"/>
              <w:numPr>
                <w:ilvl w:val="2"/>
                <w:numId w:val="7"/>
              </w:numPr>
              <w:ind w:left="1253" w:right="56" w:hanging="533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 xml:space="preserve">ชื่อ 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F36685" w:rsidRPr="00EE19EE" w:rsidRDefault="00F36685" w:rsidP="00365531">
            <w:pPr>
              <w:pStyle w:val="a"/>
              <w:numPr>
                <w:ilvl w:val="2"/>
                <w:numId w:val="7"/>
              </w:numPr>
              <w:ind w:left="1253" w:right="56" w:hanging="533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 xml:space="preserve">ชื่อ 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739" w:type="dxa"/>
          </w:tcPr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F36685" w:rsidRPr="00EE19EE" w:rsidRDefault="00F36685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F36685" w:rsidRPr="00EE19EE" w:rsidRDefault="00F36685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F36685" w:rsidRPr="00EE19EE" w:rsidRDefault="00F36685" w:rsidP="00F3668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F36685" w:rsidRPr="00EE19EE" w:rsidRDefault="00F36685" w:rsidP="00F3668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43" w:type="dxa"/>
          </w:tcPr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F36685" w:rsidRPr="00EE19EE" w:rsidRDefault="00F36685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F36685" w:rsidRPr="00EE19EE" w:rsidRDefault="00F36685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F36685" w:rsidRPr="00EE19EE" w:rsidRDefault="00F36685" w:rsidP="00F3668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F36685" w:rsidRPr="00EE19EE" w:rsidRDefault="00F36685" w:rsidP="00F3668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2405" w:type="dxa"/>
          </w:tcPr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F36685" w:rsidRPr="00EE19EE" w:rsidRDefault="00F36685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F36685" w:rsidRPr="00EE19EE" w:rsidRDefault="00F36685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</w:p>
          <w:p w:rsidR="00F36685" w:rsidRPr="00EE19EE" w:rsidRDefault="00F36685" w:rsidP="00F3668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F36685" w:rsidRPr="00EE19EE" w:rsidRDefault="00F36685" w:rsidP="00F36685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</w:tr>
      <w:tr w:rsidR="001C31B4" w:rsidRPr="00EE19EE" w:rsidTr="000D2477">
        <w:trPr>
          <w:cantSplit/>
          <w:trHeight w:val="879"/>
          <w:jc w:val="center"/>
        </w:trPr>
        <w:tc>
          <w:tcPr>
            <w:tcW w:w="4526" w:type="dxa"/>
          </w:tcPr>
          <w:p w:rsidR="001C31B4" w:rsidRPr="00EE19EE" w:rsidRDefault="001C31B4" w:rsidP="00365531">
            <w:pPr>
              <w:pStyle w:val="a"/>
              <w:numPr>
                <w:ilvl w:val="0"/>
                <w:numId w:val="7"/>
              </w:numPr>
              <w:ind w:left="260" w:right="56" w:hanging="260"/>
              <w:jc w:val="thaiDistribute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</w:rPr>
            </w:pPr>
            <w:r w:rsidRPr="00EE19EE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  <w:t xml:space="preserve">หมวดค่าวัสดุ/สารเคมี 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>(แสดงรายละเอียด ประมาณการ</w:t>
            </w:r>
            <w:r w:rsidR="00EE19EE"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  <w:br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>ในแต่ละรายการ)</w:t>
            </w:r>
            <w:r w:rsidRPr="00EE19EE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</w:rPr>
              <w:t xml:space="preserve">  </w:t>
            </w:r>
          </w:p>
          <w:p w:rsidR="001C31B4" w:rsidRPr="00EE19EE" w:rsidRDefault="001C31B4" w:rsidP="00365531">
            <w:pPr>
              <w:pStyle w:val="a"/>
              <w:numPr>
                <w:ilvl w:val="1"/>
                <w:numId w:val="7"/>
              </w:numPr>
              <w:ind w:left="686" w:right="56" w:hanging="426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</w:rPr>
            </w:pPr>
            <w:r w:rsidRPr="00EE19EE">
              <w:rPr>
                <w:rStyle w:val="PageNumber"/>
                <w:rFonts w:ascii="TH Sarabun New" w:hAnsi="TH Sarabun New" w:cs="TH Sarabun New"/>
                <w:spacing w:val="-6"/>
                <w:sz w:val="26"/>
                <w:szCs w:val="26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1C31B4" w:rsidP="00365531">
            <w:pPr>
              <w:pStyle w:val="a"/>
              <w:numPr>
                <w:ilvl w:val="1"/>
                <w:numId w:val="7"/>
              </w:numPr>
              <w:ind w:left="686" w:right="56" w:hanging="426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pacing w:val="-6"/>
                <w:sz w:val="26"/>
                <w:szCs w:val="26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pacing w:val="-6"/>
                <w:sz w:val="26"/>
                <w:szCs w:val="26"/>
                <w:cs/>
                <w:lang w:val="en-US"/>
              </w:rPr>
              <w:tab/>
            </w:r>
          </w:p>
        </w:tc>
        <w:tc>
          <w:tcPr>
            <w:tcW w:w="1739" w:type="dxa"/>
          </w:tcPr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43" w:type="dxa"/>
          </w:tcPr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2405" w:type="dxa"/>
          </w:tcPr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</w:tr>
      <w:tr w:rsidR="001C31B4" w:rsidRPr="00EE19EE" w:rsidTr="00EE19EE">
        <w:trPr>
          <w:cantSplit/>
          <w:jc w:val="center"/>
        </w:trPr>
        <w:tc>
          <w:tcPr>
            <w:tcW w:w="4526" w:type="dxa"/>
          </w:tcPr>
          <w:p w:rsidR="001C31B4" w:rsidRPr="00EE19EE" w:rsidRDefault="001C31B4" w:rsidP="00365531">
            <w:pPr>
              <w:pStyle w:val="a"/>
              <w:numPr>
                <w:ilvl w:val="0"/>
                <w:numId w:val="7"/>
              </w:numPr>
              <w:ind w:left="260" w:right="56" w:hanging="260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  <w:r w:rsidRPr="00EE19EE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  <w:t xml:space="preserve">หมวดค่าใช้สอย 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>(เช่น ค่าวิเคราะห์ตัวอย่าง, ค่าเดินทาง</w:t>
            </w:r>
            <w:r w:rsidR="00EE19EE"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  <w:br/>
            </w:r>
            <w:r w:rsidRPr="00EE19EE">
              <w:rPr>
                <w:rStyle w:val="PageNumber"/>
                <w:rFonts w:ascii="TH Sarabun New" w:hAnsi="TH Sarabun New" w:cs="TH Sarabun New"/>
                <w:spacing w:val="-2"/>
                <w:sz w:val="26"/>
                <w:szCs w:val="26"/>
                <w:cs/>
                <w:lang w:val="en-US"/>
              </w:rPr>
              <w:t>เพื่อปฏิบัติงานในประเทศ, ค่าจัดประชุมหารือ และอื่นๆ)</w:t>
            </w:r>
          </w:p>
          <w:p w:rsidR="001C31B4" w:rsidRPr="00EE19EE" w:rsidRDefault="001C31B4" w:rsidP="00365531">
            <w:pPr>
              <w:pStyle w:val="a"/>
              <w:numPr>
                <w:ilvl w:val="1"/>
                <w:numId w:val="7"/>
              </w:numPr>
              <w:ind w:left="686" w:right="56" w:hanging="426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1C31B4" w:rsidP="00365531">
            <w:pPr>
              <w:pStyle w:val="a"/>
              <w:numPr>
                <w:ilvl w:val="1"/>
                <w:numId w:val="7"/>
              </w:numPr>
              <w:ind w:left="686" w:right="56" w:hanging="426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739" w:type="dxa"/>
          </w:tcPr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43" w:type="dxa"/>
          </w:tcPr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2405" w:type="dxa"/>
          </w:tcPr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  <w:p w:rsidR="001C31B4" w:rsidRPr="00EE19EE" w:rsidRDefault="001C31B4" w:rsidP="001C31B4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</w:tr>
      <w:tr w:rsidR="003B0E00" w:rsidRPr="00EE19EE" w:rsidTr="00EE19EE">
        <w:trPr>
          <w:cantSplit/>
          <w:jc w:val="center"/>
        </w:trPr>
        <w:tc>
          <w:tcPr>
            <w:tcW w:w="4526" w:type="dxa"/>
          </w:tcPr>
          <w:p w:rsidR="003B0E00" w:rsidRPr="00EE19EE" w:rsidRDefault="00F36685" w:rsidP="00365531">
            <w:pPr>
              <w:pStyle w:val="a"/>
              <w:numPr>
                <w:ilvl w:val="0"/>
                <w:numId w:val="7"/>
              </w:numPr>
              <w:ind w:left="260" w:right="56" w:hanging="260"/>
              <w:jc w:val="thaiDistribute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</w:rPr>
            </w:pPr>
            <w:r w:rsidRPr="00EE19EE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  <w:t>หมวดความร่วมมือกับภาคการผลิตและบริการ</w:t>
            </w:r>
            <w:r w:rsidRPr="00EE19EE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1739" w:type="dxa"/>
          </w:tcPr>
          <w:p w:rsidR="003B0E00" w:rsidRPr="00EE19EE" w:rsidRDefault="00F36685" w:rsidP="003B0E00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43" w:type="dxa"/>
          </w:tcPr>
          <w:p w:rsidR="003B0E00" w:rsidRPr="00EE19EE" w:rsidRDefault="00F36685" w:rsidP="003B0E00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2405" w:type="dxa"/>
          </w:tcPr>
          <w:p w:rsidR="003B0E00" w:rsidRPr="00EE19EE" w:rsidRDefault="00F36685" w:rsidP="003B0E00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</w:tr>
      <w:tr w:rsidR="000D2477" w:rsidRPr="00EE19EE" w:rsidTr="00EE19EE">
        <w:trPr>
          <w:cantSplit/>
          <w:jc w:val="center"/>
        </w:trPr>
        <w:tc>
          <w:tcPr>
            <w:tcW w:w="4526" w:type="dxa"/>
          </w:tcPr>
          <w:p w:rsidR="000D2477" w:rsidRPr="00AE3C74" w:rsidRDefault="000D2477" w:rsidP="00365531">
            <w:pPr>
              <w:pStyle w:val="a"/>
              <w:numPr>
                <w:ilvl w:val="0"/>
                <w:numId w:val="7"/>
              </w:numPr>
              <w:ind w:left="260" w:right="56" w:hanging="260"/>
              <w:jc w:val="thaiDistribute"/>
              <w:rPr>
                <w:rStyle w:val="PageNumber"/>
                <w:rFonts w:ascii="TH Sarabun New" w:hAnsi="TH Sarabun New" w:cs="TH Sarabun New"/>
                <w:b/>
                <w:bCs/>
                <w:spacing w:val="-14"/>
                <w:sz w:val="26"/>
                <w:szCs w:val="26"/>
                <w:cs/>
                <w:lang w:val="en-US"/>
              </w:rPr>
            </w:pPr>
            <w:bookmarkStart w:id="0" w:name="_GoBack"/>
            <w:r w:rsidRPr="00AE3C74">
              <w:rPr>
                <w:rStyle w:val="PageNumber"/>
                <w:rFonts w:ascii="TH Sarabun New" w:hAnsi="TH Sarabun New" w:cs="TH Sarabun New"/>
                <w:b/>
                <w:bCs/>
                <w:spacing w:val="-14"/>
                <w:sz w:val="26"/>
                <w:szCs w:val="26"/>
                <w:cs/>
                <w:lang w:val="en-US"/>
              </w:rPr>
              <w:t xml:space="preserve">หมวดค่าเดินทางต่างประเทศ </w:t>
            </w:r>
            <w:r w:rsidRPr="00AE3C74">
              <w:rPr>
                <w:rStyle w:val="PageNumber"/>
                <w:rFonts w:ascii="TH Sarabun New" w:hAnsi="TH Sarabun New" w:cs="TH Sarabun New"/>
                <w:spacing w:val="-14"/>
                <w:sz w:val="26"/>
                <w:szCs w:val="26"/>
                <w:cs/>
                <w:lang w:val="en-US"/>
              </w:rPr>
              <w:t xml:space="preserve">ไม่เกิน </w:t>
            </w:r>
            <w:r w:rsidRPr="00AE3C74">
              <w:rPr>
                <w:rStyle w:val="PageNumber"/>
                <w:rFonts w:ascii="TH Sarabun New" w:hAnsi="TH Sarabun New" w:cs="TH Sarabun New"/>
                <w:spacing w:val="-14"/>
                <w:sz w:val="26"/>
                <w:szCs w:val="26"/>
                <w:lang w:val="en-US"/>
              </w:rPr>
              <w:t>500,000</w:t>
            </w:r>
            <w:r w:rsidRPr="00AE3C74">
              <w:rPr>
                <w:rStyle w:val="PageNumber"/>
                <w:rFonts w:ascii="TH Sarabun New" w:hAnsi="TH Sarabun New" w:cs="TH Sarabun New"/>
                <w:spacing w:val="-14"/>
                <w:sz w:val="26"/>
                <w:szCs w:val="26"/>
                <w:cs/>
                <w:lang w:val="en-US"/>
              </w:rPr>
              <w:t xml:space="preserve"> บาท </w:t>
            </w:r>
            <w:r w:rsidR="00AE3C74" w:rsidRPr="00AE3C74">
              <w:rPr>
                <w:rStyle w:val="PageNumber"/>
                <w:rFonts w:ascii="TH Sarabun New" w:hAnsi="TH Sarabun New" w:cs="TH Sarabun New"/>
                <w:spacing w:val="-14"/>
                <w:sz w:val="26"/>
                <w:szCs w:val="26"/>
                <w:lang w:val="en-US"/>
              </w:rPr>
              <w:t xml:space="preserve"> </w:t>
            </w:r>
            <w:r w:rsidRPr="00AE3C74">
              <w:rPr>
                <w:rStyle w:val="PageNumber"/>
                <w:rFonts w:ascii="TH Sarabun New" w:hAnsi="TH Sarabun New" w:cs="TH Sarabun New"/>
                <w:spacing w:val="-14"/>
                <w:sz w:val="26"/>
                <w:szCs w:val="26"/>
                <w:cs/>
                <w:lang w:val="en-US"/>
              </w:rPr>
              <w:t>ตลอดโครงการ</w:t>
            </w:r>
            <w:bookmarkEnd w:id="0"/>
          </w:p>
        </w:tc>
        <w:tc>
          <w:tcPr>
            <w:tcW w:w="1739" w:type="dxa"/>
          </w:tcPr>
          <w:p w:rsidR="000D2477" w:rsidRPr="00EE19EE" w:rsidRDefault="000D2477" w:rsidP="000D2477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43" w:type="dxa"/>
          </w:tcPr>
          <w:p w:rsidR="000D2477" w:rsidRPr="00EE19EE" w:rsidRDefault="000D2477" w:rsidP="000D2477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2405" w:type="dxa"/>
          </w:tcPr>
          <w:p w:rsidR="000D2477" w:rsidRPr="00EE19EE" w:rsidRDefault="000D2477" w:rsidP="000D2477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</w:tr>
      <w:tr w:rsidR="003B0E00" w:rsidRPr="00EE19EE" w:rsidTr="00EE19EE">
        <w:trPr>
          <w:cantSplit/>
          <w:jc w:val="center"/>
        </w:trPr>
        <w:tc>
          <w:tcPr>
            <w:tcW w:w="4526" w:type="dxa"/>
          </w:tcPr>
          <w:p w:rsidR="003B0E00" w:rsidRPr="00EE19EE" w:rsidRDefault="00F36685" w:rsidP="00365531">
            <w:pPr>
              <w:pStyle w:val="a"/>
              <w:numPr>
                <w:ilvl w:val="0"/>
                <w:numId w:val="7"/>
              </w:numPr>
              <w:ind w:left="260" w:right="56" w:hanging="260"/>
              <w:jc w:val="thaiDistribute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th-TH"/>
              </w:rPr>
            </w:pPr>
            <w:r w:rsidRPr="00EE19EE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  <w:t>หมวดค่าบริหารโครงการเพื่อจ่ายให้กับต้นสังกัด</w:t>
            </w:r>
            <w:r w:rsidRPr="00EE19EE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lang w:val="en-US"/>
              </w:rPr>
              <w:t xml:space="preserve"> </w:t>
            </w:r>
            <w:r w:rsidRPr="00EE19EE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  <w:br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 xml:space="preserve">ไม่เกิน 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  <w:t>1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>00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  <w:t>,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>000 บาทต่อปี</w:t>
            </w:r>
          </w:p>
        </w:tc>
        <w:tc>
          <w:tcPr>
            <w:tcW w:w="1739" w:type="dxa"/>
          </w:tcPr>
          <w:p w:rsidR="003B0E00" w:rsidRPr="00EE19EE" w:rsidRDefault="00F36685" w:rsidP="003B0E00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43" w:type="dxa"/>
          </w:tcPr>
          <w:p w:rsidR="003B0E00" w:rsidRPr="00EE19EE" w:rsidRDefault="00F36685" w:rsidP="003B0E00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2405" w:type="dxa"/>
          </w:tcPr>
          <w:p w:rsidR="003B0E00" w:rsidRPr="00EE19EE" w:rsidRDefault="00F36685" w:rsidP="003B0E00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</w:tr>
      <w:tr w:rsidR="00AE3C74" w:rsidRPr="00EE19EE" w:rsidTr="00EE19EE">
        <w:trPr>
          <w:cantSplit/>
          <w:jc w:val="center"/>
        </w:trPr>
        <w:tc>
          <w:tcPr>
            <w:tcW w:w="4526" w:type="dxa"/>
          </w:tcPr>
          <w:p w:rsidR="00AE3C74" w:rsidRPr="00AE3C74" w:rsidRDefault="00AE3C74" w:rsidP="00AE3C74">
            <w:pPr>
              <w:numPr>
                <w:ilvl w:val="0"/>
                <w:numId w:val="7"/>
              </w:numPr>
              <w:spacing w:line="20" w:lineRule="atLeast"/>
              <w:ind w:right="-202"/>
              <w:rPr>
                <w:rStyle w:val="PageNumber"/>
                <w:rFonts w:ascii="TH Sarabun New" w:hAnsi="TH Sarabun New" w:cs="TH Sarabun New"/>
                <w:b/>
                <w:bCs/>
                <w:spacing w:val="-4"/>
                <w:sz w:val="26"/>
                <w:szCs w:val="26"/>
                <w:cs/>
              </w:rPr>
            </w:pPr>
            <w:r w:rsidRPr="00AE3C74">
              <w:rPr>
                <w:rFonts w:ascii="TH Sarabun New" w:hAnsi="TH Sarabun New" w:cs="TH Sarabun New"/>
                <w:b/>
                <w:bCs/>
                <w:spacing w:val="-4"/>
                <w:sz w:val="26"/>
                <w:szCs w:val="26"/>
                <w:cs/>
              </w:rPr>
              <w:t xml:space="preserve">หมวดค่าครุภัณฑ์ </w:t>
            </w:r>
            <w:r w:rsidRPr="00AE3C74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ไม่เกิน </w:t>
            </w:r>
            <w:r w:rsidRPr="00AE3C74">
              <w:rPr>
                <w:rFonts w:ascii="TH Sarabun New" w:hAnsi="TH Sarabun New" w:cs="TH Sarabun New"/>
                <w:sz w:val="26"/>
                <w:szCs w:val="26"/>
              </w:rPr>
              <w:t>500,000</w:t>
            </w:r>
            <w:r w:rsidRPr="00AE3C74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บาท ตลอดโครงการ</w:t>
            </w:r>
          </w:p>
        </w:tc>
        <w:tc>
          <w:tcPr>
            <w:tcW w:w="1739" w:type="dxa"/>
          </w:tcPr>
          <w:p w:rsidR="00AE3C74" w:rsidRPr="00EE19EE" w:rsidRDefault="00AE3C74" w:rsidP="003B0E00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</w:pPr>
          </w:p>
        </w:tc>
        <w:tc>
          <w:tcPr>
            <w:tcW w:w="1843" w:type="dxa"/>
          </w:tcPr>
          <w:p w:rsidR="00AE3C74" w:rsidRPr="00EE19EE" w:rsidRDefault="00AE3C74" w:rsidP="003B0E00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</w:pPr>
          </w:p>
        </w:tc>
        <w:tc>
          <w:tcPr>
            <w:tcW w:w="2405" w:type="dxa"/>
          </w:tcPr>
          <w:p w:rsidR="00AE3C74" w:rsidRPr="00EE19EE" w:rsidRDefault="00AE3C74" w:rsidP="003B0E00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</w:pPr>
          </w:p>
        </w:tc>
      </w:tr>
      <w:tr w:rsidR="003B0E00" w:rsidRPr="00EE19EE" w:rsidTr="00EE19EE">
        <w:trPr>
          <w:cantSplit/>
          <w:jc w:val="center"/>
        </w:trPr>
        <w:tc>
          <w:tcPr>
            <w:tcW w:w="4526" w:type="dxa"/>
          </w:tcPr>
          <w:p w:rsidR="00EE19EE" w:rsidRPr="00EE19EE" w:rsidRDefault="003B0E00" w:rsidP="00EE19EE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  <w:t xml:space="preserve">งบประมาณรวม </w:t>
            </w:r>
            <w:r w:rsidR="00EE19EE" w:rsidRPr="00EE19EE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  <w:t xml:space="preserve">ไม่เกิน </w:t>
            </w:r>
            <w:r w:rsidR="00EE19EE" w:rsidRPr="00EE19EE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lang w:val="en-US"/>
              </w:rPr>
              <w:t xml:space="preserve">15 </w:t>
            </w:r>
            <w:r w:rsidR="00EE19EE" w:rsidRPr="00EE19EE"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en-US"/>
              </w:rPr>
              <w:t>ล้านบาท</w:t>
            </w:r>
            <w:r w:rsidR="00EE19EE"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 xml:space="preserve"> </w:t>
            </w:r>
          </w:p>
          <w:p w:rsidR="003B0E00" w:rsidRPr="00EE19EE" w:rsidRDefault="003B0E00" w:rsidP="00EE19EE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>ตลอดระยะเวลาดำเนินการ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lang w:val="en-US"/>
              </w:rPr>
              <w:t xml:space="preserve"> 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 xml:space="preserve">ปี 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  <w:t xml:space="preserve"> </w:t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cs/>
                <w:lang w:val="en-US"/>
              </w:rPr>
              <w:t>เดือน</w:t>
            </w:r>
          </w:p>
        </w:tc>
        <w:tc>
          <w:tcPr>
            <w:tcW w:w="1739" w:type="dxa"/>
          </w:tcPr>
          <w:p w:rsidR="003B0E00" w:rsidRPr="00EE19EE" w:rsidRDefault="003B0E00" w:rsidP="003B0E00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3B0E00" w:rsidRPr="00EE19EE" w:rsidRDefault="003B0E00" w:rsidP="003B0E00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1843" w:type="dxa"/>
          </w:tcPr>
          <w:p w:rsidR="003B0E00" w:rsidRPr="00EE19EE" w:rsidRDefault="003B0E00" w:rsidP="003B0E00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3B0E00" w:rsidRPr="00EE19EE" w:rsidRDefault="003B0E00" w:rsidP="003B0E00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  <w:tc>
          <w:tcPr>
            <w:tcW w:w="2405" w:type="dxa"/>
          </w:tcPr>
          <w:p w:rsidR="003B0E00" w:rsidRPr="00EE19EE" w:rsidRDefault="003B0E00" w:rsidP="003B0E00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</w:p>
          <w:p w:rsidR="003B0E00" w:rsidRPr="00EE19EE" w:rsidRDefault="003B0E00" w:rsidP="003B0E00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6"/>
                <w:szCs w:val="26"/>
                <w:cs/>
                <w:lang w:val="th-TH"/>
              </w:rPr>
            </w:pP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  <w:r w:rsidRPr="00EE19EE">
              <w:rPr>
                <w:rStyle w:val="PageNumber"/>
                <w:rFonts w:ascii="TH Sarabun New" w:hAnsi="TH Sarabun New" w:cs="TH Sarabun New"/>
                <w:sz w:val="26"/>
                <w:szCs w:val="26"/>
                <w:u w:val="dotted"/>
                <w:cs/>
                <w:lang w:val="en-US"/>
              </w:rPr>
              <w:tab/>
            </w:r>
          </w:p>
        </w:tc>
      </w:tr>
    </w:tbl>
    <w:p w:rsidR="00C62C8B" w:rsidRDefault="000011CF" w:rsidP="00F36685">
      <w:pPr>
        <w:pStyle w:val="a"/>
        <w:ind w:right="-178"/>
        <w:jc w:val="thaiDistribute"/>
        <w:rPr>
          <w:rStyle w:val="PageNumber"/>
          <w:rFonts w:ascii="TH Sarabun New" w:hAnsi="TH Sarabun New" w:cs="TH Sarabun New"/>
          <w:b/>
          <w:bCs/>
          <w:sz w:val="16"/>
          <w:szCs w:val="16"/>
          <w:lang w:val="en-US"/>
        </w:rPr>
      </w:pPr>
      <w:r w:rsidRPr="000D2477">
        <w:rPr>
          <w:rFonts w:ascii="TH Sarabun New" w:eastAsia="Cordia New" w:hAnsi="TH Sarabun New" w:cs="TH Sarabun New"/>
          <w:b/>
          <w:bCs/>
          <w:spacing w:val="-10"/>
          <w:sz w:val="28"/>
          <w:szCs w:val="28"/>
          <w:u w:val="single"/>
          <w:cs/>
          <w:lang w:val="th-TH"/>
        </w:rPr>
        <w:t>หมายเหตุ</w:t>
      </w:r>
      <w:r w:rsidR="00FA1AE8" w:rsidRPr="000D2477">
        <w:rPr>
          <w:rFonts w:ascii="TH Sarabun New" w:eastAsia="Cordia New" w:hAnsi="TH Sarabun New" w:cs="TH Sarabun New"/>
          <w:b/>
          <w:bCs/>
          <w:spacing w:val="-10"/>
          <w:sz w:val="28"/>
          <w:szCs w:val="28"/>
          <w:u w:val="single"/>
          <w:lang w:val="en-US"/>
        </w:rPr>
        <w:t>:</w:t>
      </w:r>
      <w:r w:rsidR="00FA1AE8" w:rsidRPr="000D2477">
        <w:rPr>
          <w:rFonts w:ascii="TH Sarabun New" w:eastAsia="Cordia New" w:hAnsi="TH Sarabun New" w:cs="TH Sarabun New"/>
          <w:b/>
          <w:bCs/>
          <w:spacing w:val="-10"/>
          <w:sz w:val="28"/>
          <w:szCs w:val="28"/>
          <w:lang w:val="en-US"/>
        </w:rPr>
        <w:t xml:space="preserve"> </w:t>
      </w:r>
      <w:r w:rsidR="00A87B85" w:rsidRPr="000D2477">
        <w:rPr>
          <w:rFonts w:ascii="TH Sarabun New" w:eastAsia="Cordia New" w:hAnsi="TH Sarabun New" w:cs="TH Sarabun New"/>
          <w:spacing w:val="-10"/>
          <w:sz w:val="28"/>
          <w:szCs w:val="28"/>
          <w:cs/>
          <w:lang w:val="th-TH"/>
        </w:rPr>
        <w:t>ใน</w:t>
      </w:r>
      <w:r w:rsidRPr="000D2477">
        <w:rPr>
          <w:rFonts w:ascii="TH Sarabun New" w:eastAsia="Cordia New" w:hAnsi="TH Sarabun New" w:cs="TH Sarabun New"/>
          <w:spacing w:val="-10"/>
          <w:sz w:val="28"/>
          <w:szCs w:val="28"/>
          <w:cs/>
          <w:lang w:val="th-TH"/>
        </w:rPr>
        <w:t>ระหว่างดำเนิน</w:t>
      </w:r>
      <w:r w:rsidR="001C31B4" w:rsidRPr="000D2477">
        <w:rPr>
          <w:rFonts w:ascii="TH Sarabun New" w:eastAsia="Cordia New" w:hAnsi="TH Sarabun New" w:cs="TH Sarabun New"/>
          <w:spacing w:val="-10"/>
          <w:sz w:val="28"/>
          <w:szCs w:val="28"/>
          <w:cs/>
          <w:lang w:val="th-TH"/>
        </w:rPr>
        <w:t>แผนงาน</w:t>
      </w:r>
      <w:r w:rsidR="00A87B85" w:rsidRPr="000D2477">
        <w:rPr>
          <w:rFonts w:ascii="TH Sarabun New" w:eastAsia="Cordia New" w:hAnsi="TH Sarabun New" w:cs="TH Sarabun New"/>
          <w:spacing w:val="-10"/>
          <w:sz w:val="28"/>
          <w:szCs w:val="28"/>
          <w:cs/>
          <w:lang w:val="th-TH"/>
        </w:rPr>
        <w:t>วิจัย หากมีการเปลี่ยน</w:t>
      </w:r>
      <w:r w:rsidR="00A87B85" w:rsidRPr="000D2477">
        <w:rPr>
          <w:rFonts w:ascii="TH Sarabun New" w:eastAsia="Cordia New" w:hAnsi="TH Sarabun New" w:cs="TH Sarabun New"/>
          <w:spacing w:val="-10"/>
          <w:sz w:val="28"/>
          <w:szCs w:val="28"/>
          <w:cs/>
          <w:lang w:val="en-US"/>
        </w:rPr>
        <w:t>แปลง</w:t>
      </w:r>
      <w:r w:rsidR="00A87B85" w:rsidRPr="000D2477">
        <w:rPr>
          <w:rFonts w:ascii="TH Sarabun New" w:eastAsia="Cordia New" w:hAnsi="TH Sarabun New" w:cs="TH Sarabun New"/>
          <w:spacing w:val="-10"/>
          <w:sz w:val="28"/>
          <w:szCs w:val="28"/>
          <w:cs/>
          <w:lang w:val="th-TH"/>
        </w:rPr>
        <w:t>งบประมาณในแต่ละหมวด นักวิจัย</w:t>
      </w:r>
      <w:r w:rsidRPr="000D2477">
        <w:rPr>
          <w:rFonts w:ascii="TH Sarabun New" w:eastAsia="Cordia New" w:hAnsi="TH Sarabun New" w:cs="TH Sarabun New"/>
          <w:spacing w:val="-10"/>
          <w:sz w:val="28"/>
          <w:szCs w:val="28"/>
          <w:cs/>
          <w:lang w:val="en-US"/>
        </w:rPr>
        <w:t>สามารถ</w:t>
      </w:r>
      <w:r w:rsidR="00A87B85" w:rsidRPr="000D2477">
        <w:rPr>
          <w:rFonts w:ascii="TH Sarabun New" w:eastAsia="Cordia New" w:hAnsi="TH Sarabun New" w:cs="TH Sarabun New"/>
          <w:spacing w:val="-10"/>
          <w:sz w:val="28"/>
          <w:szCs w:val="28"/>
          <w:cs/>
          <w:lang w:val="en-US"/>
        </w:rPr>
        <w:t xml:space="preserve">ปรับเปลี่ยนงบประมาณได้ </w:t>
      </w:r>
      <w:r w:rsidR="00FB4C16" w:rsidRPr="000D2477">
        <w:rPr>
          <w:rFonts w:ascii="TH Sarabun New" w:eastAsia="Cordia New" w:hAnsi="TH Sarabun New" w:cs="TH Sarabun New"/>
          <w:spacing w:val="-10"/>
          <w:sz w:val="28"/>
          <w:szCs w:val="28"/>
          <w:cs/>
          <w:lang w:val="en-US"/>
        </w:rPr>
        <w:br/>
      </w:r>
      <w:r w:rsidR="00A87B85" w:rsidRPr="000D2477">
        <w:rPr>
          <w:rFonts w:ascii="TH Sarabun New" w:eastAsia="Cordia New" w:hAnsi="TH Sarabun New" w:cs="TH Sarabun New"/>
          <w:spacing w:val="-10"/>
          <w:sz w:val="28"/>
          <w:szCs w:val="28"/>
          <w:cs/>
          <w:lang w:val="en-US"/>
        </w:rPr>
        <w:t xml:space="preserve">โดยแจ้งให้ สวทช. รับทราบ </w:t>
      </w:r>
      <w:r w:rsidR="005E599E" w:rsidRPr="000D2477">
        <w:rPr>
          <w:rFonts w:ascii="TH Sarabun New" w:eastAsia="Cordia New" w:hAnsi="TH Sarabun New" w:cs="TH Sarabun New"/>
          <w:spacing w:val="-10"/>
          <w:sz w:val="28"/>
          <w:szCs w:val="28"/>
          <w:cs/>
          <w:lang w:val="en-US"/>
        </w:rPr>
        <w:t>ทั้งนี้ การเปลี่ยน</w:t>
      </w:r>
      <w:r w:rsidR="00A87B85" w:rsidRPr="000D2477">
        <w:rPr>
          <w:rFonts w:ascii="TH Sarabun New" w:eastAsia="Cordia New" w:hAnsi="TH Sarabun New" w:cs="TH Sarabun New"/>
          <w:spacing w:val="-10"/>
          <w:sz w:val="28"/>
          <w:szCs w:val="28"/>
          <w:cs/>
          <w:lang w:val="en-US"/>
        </w:rPr>
        <w:t>แปลง</w:t>
      </w:r>
      <w:r w:rsidR="005E599E" w:rsidRPr="000D2477">
        <w:rPr>
          <w:rFonts w:ascii="TH Sarabun New" w:eastAsia="Cordia New" w:hAnsi="TH Sarabun New" w:cs="TH Sarabun New"/>
          <w:spacing w:val="-10"/>
          <w:sz w:val="28"/>
          <w:szCs w:val="28"/>
          <w:cs/>
          <w:lang w:val="en-US"/>
        </w:rPr>
        <w:t>งบประมาณดังกล่าว ต้อง</w:t>
      </w:r>
      <w:r w:rsidRPr="000D2477">
        <w:rPr>
          <w:rFonts w:ascii="TH Sarabun New" w:eastAsia="Cordia New" w:hAnsi="TH Sarabun New" w:cs="TH Sarabun New"/>
          <w:spacing w:val="-10"/>
          <w:sz w:val="28"/>
          <w:szCs w:val="28"/>
          <w:cs/>
          <w:lang w:val="en-US"/>
        </w:rPr>
        <w:t>มีเป้าหมาย</w:t>
      </w:r>
      <w:r w:rsidR="00E840D7" w:rsidRPr="000D2477">
        <w:rPr>
          <w:rFonts w:ascii="TH Sarabun New" w:eastAsia="Cordia New" w:hAnsi="TH Sarabun New" w:cs="TH Sarabun New"/>
          <w:spacing w:val="-10"/>
          <w:sz w:val="28"/>
          <w:szCs w:val="28"/>
          <w:cs/>
          <w:lang w:val="en-US"/>
        </w:rPr>
        <w:t xml:space="preserve">คงเดิม </w:t>
      </w:r>
      <w:r w:rsidR="00A87B85" w:rsidRPr="000D2477">
        <w:rPr>
          <w:rFonts w:ascii="TH Sarabun New" w:eastAsia="Cordia New" w:hAnsi="TH Sarabun New" w:cs="TH Sarabun New"/>
          <w:spacing w:val="-10"/>
          <w:sz w:val="28"/>
          <w:szCs w:val="28"/>
          <w:cs/>
          <w:lang w:val="en-US"/>
        </w:rPr>
        <w:t>และงบประมาณรวม</w:t>
      </w:r>
      <w:r w:rsidR="00E840D7" w:rsidRPr="000D2477">
        <w:rPr>
          <w:rFonts w:ascii="TH Sarabun New" w:eastAsia="Cordia New" w:hAnsi="TH Sarabun New" w:cs="TH Sarabun New"/>
          <w:spacing w:val="-10"/>
          <w:sz w:val="28"/>
          <w:szCs w:val="28"/>
          <w:cs/>
          <w:lang w:val="en-US"/>
        </w:rPr>
        <w:t>ไม่เปลี่ยนแปลง</w:t>
      </w:r>
      <w:r w:rsidR="00FB4C16">
        <w:rPr>
          <w:rFonts w:ascii="TH Sarabun New" w:eastAsia="Cordia New" w:hAnsi="TH Sarabun New" w:cs="TH Sarabun New"/>
          <w:spacing w:val="-10"/>
          <w:sz w:val="28"/>
          <w:szCs w:val="28"/>
          <w:cs/>
          <w:lang w:val="en-US"/>
        </w:rPr>
        <w:br/>
      </w:r>
    </w:p>
    <w:p w:rsidR="00EE19EE" w:rsidRPr="00D31CFC" w:rsidRDefault="00EE19EE" w:rsidP="00F36685">
      <w:pPr>
        <w:pStyle w:val="a"/>
        <w:ind w:right="-178"/>
        <w:jc w:val="thaiDistribute"/>
        <w:rPr>
          <w:rStyle w:val="PageNumber"/>
          <w:rFonts w:ascii="TH Sarabun New" w:hAnsi="TH Sarabun New" w:cs="TH Sarabun New"/>
          <w:b/>
          <w:bCs/>
          <w:sz w:val="16"/>
          <w:szCs w:val="16"/>
          <w:lang w:val="en-US"/>
        </w:rPr>
      </w:pPr>
    </w:p>
    <w:p w:rsidR="00C62C8B" w:rsidRPr="00C62C8B" w:rsidRDefault="005538B2" w:rsidP="005538B2">
      <w:pPr>
        <w:pStyle w:val="a"/>
        <w:numPr>
          <w:ilvl w:val="0"/>
          <w:numId w:val="20"/>
        </w:numPr>
        <w:ind w:left="284" w:right="56"/>
        <w:rPr>
          <w:rStyle w:val="PageNumber"/>
          <w:rFonts w:ascii="TH Sarabun New" w:eastAsia="Cordia New" w:hAnsi="TH Sarabun New" w:cs="TH Sarabun New"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lastRenderedPageBreak/>
        <w:t xml:space="preserve">  </w:t>
      </w:r>
      <w:r w:rsidR="00BE609E" w:rsidRPr="00C62C8B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>เอกสารอ้างอิง</w:t>
      </w:r>
      <w:r w:rsidR="00BE609E" w:rsidRPr="00A11391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th-TH"/>
        </w:rPr>
        <w:t xml:space="preserve"> </w:t>
      </w:r>
    </w:p>
    <w:p w:rsidR="00C62C8B" w:rsidRDefault="00C62C8B" w:rsidP="00C62C8B">
      <w:pPr>
        <w:autoSpaceDE w:val="0"/>
        <w:autoSpaceDN w:val="0"/>
        <w:adjustRightInd w:val="0"/>
        <w:ind w:right="56"/>
        <w:rPr>
          <w:rStyle w:val="PageNumber"/>
          <w:rFonts w:ascii="TH Sarabun New" w:hAnsi="TH Sarabun New" w:cs="TH Sarabun New"/>
          <w:sz w:val="28"/>
          <w:szCs w:val="28"/>
          <w:u w:val="dotted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  <w:r w:rsidRPr="00A11391">
        <w:rPr>
          <w:rStyle w:val="PageNumber"/>
          <w:rFonts w:ascii="TH Sarabun New" w:hAnsi="TH Sarabun New" w:cs="TH Sarabun New"/>
          <w:sz w:val="28"/>
          <w:szCs w:val="28"/>
          <w:u w:val="dotted"/>
          <w:cs/>
        </w:rPr>
        <w:tab/>
      </w:r>
    </w:p>
    <w:p w:rsidR="0076263A" w:rsidRDefault="0076263A" w:rsidP="006573C6">
      <w:pPr>
        <w:pStyle w:val="a"/>
        <w:ind w:right="56"/>
        <w:rPr>
          <w:rStyle w:val="PageNumber"/>
          <w:rFonts w:ascii="TH Sarabun New" w:hAnsi="TH Sarabun New" w:cs="TH Sarabun New"/>
          <w:b/>
          <w:bCs/>
          <w:sz w:val="16"/>
          <w:szCs w:val="16"/>
          <w:cs/>
          <w:lang w:val="th-TH"/>
        </w:rPr>
      </w:pPr>
    </w:p>
    <w:p w:rsidR="00497AB2" w:rsidRDefault="005538B2" w:rsidP="005538B2">
      <w:pPr>
        <w:pStyle w:val="a"/>
        <w:numPr>
          <w:ilvl w:val="0"/>
          <w:numId w:val="20"/>
        </w:numPr>
        <w:ind w:left="284" w:right="56"/>
        <w:rPr>
          <w:rStyle w:val="PageNumber"/>
          <w:rFonts w:ascii="TH Sarabun New" w:hAnsi="TH Sarabun New" w:cs="TH Sarabun New"/>
          <w:b/>
          <w:bCs/>
          <w:sz w:val="28"/>
          <w:szCs w:val="28"/>
          <w:lang w:val="en-US"/>
        </w:rPr>
      </w:pPr>
      <w:r>
        <w:rPr>
          <w:rStyle w:val="PageNumber"/>
          <w:rFonts w:ascii="TH Sarabun New" w:hAnsi="TH Sarabun New" w:cs="TH Sarabun New" w:hint="cs"/>
          <w:b/>
          <w:bCs/>
          <w:sz w:val="28"/>
          <w:szCs w:val="28"/>
          <w:cs/>
          <w:lang w:val="en-US"/>
        </w:rPr>
        <w:t xml:space="preserve">  </w:t>
      </w:r>
      <w:r w:rsidR="00497AB2" w:rsidRPr="00F1589A">
        <w:rPr>
          <w:rStyle w:val="PageNumber"/>
          <w:rFonts w:ascii="TH Sarabun New" w:hAnsi="TH Sarabun New" w:cs="TH Sarabun New"/>
          <w:b/>
          <w:bCs/>
          <w:sz w:val="28"/>
          <w:szCs w:val="28"/>
          <w:cs/>
          <w:lang w:val="en-US"/>
        </w:rPr>
        <w:t xml:space="preserve">ประวัติเต็มของคณะผู้วิจัยทุกท่าน </w:t>
      </w:r>
      <w:r w:rsidR="00497AB2" w:rsidRPr="00F1589A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กรุณากรอกข้อมูล</w:t>
      </w:r>
      <w:r w:rsidR="003C78DC" w:rsidRPr="00F1589A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(</w:t>
      </w:r>
      <w:r w:rsidR="00BB41E6" w:rsidRPr="00F1589A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โดยรวมกับแบบข้อเสนอโครงการ</w:t>
      </w:r>
      <w:r w:rsidR="003C78DC" w:rsidRPr="00F1589A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)</w:t>
      </w:r>
      <w:r w:rsidR="00BB41E6" w:rsidRPr="00F1589A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 xml:space="preserve"> ดัง</w:t>
      </w:r>
      <w:r w:rsidR="00497AB2" w:rsidRPr="00F1589A">
        <w:rPr>
          <w:rStyle w:val="PageNumber"/>
          <w:rFonts w:ascii="TH Sarabun New" w:hAnsi="TH Sarabun New" w:cs="TH Sarabun New"/>
          <w:sz w:val="28"/>
          <w:szCs w:val="28"/>
          <w:cs/>
          <w:lang w:val="en-US"/>
        </w:rPr>
        <w:t>รายละเอียดดังนี้</w:t>
      </w:r>
    </w:p>
    <w:p w:rsidR="008D1BFC" w:rsidRPr="008D1BFC" w:rsidRDefault="008D1BFC" w:rsidP="008D1BFC">
      <w:pPr>
        <w:pStyle w:val="a"/>
        <w:ind w:left="720" w:right="56"/>
        <w:rPr>
          <w:rStyle w:val="PageNumber"/>
          <w:rFonts w:ascii="TH Sarabun New" w:hAnsi="TH Sarabun New" w:cs="TH Sarabun New"/>
          <w:color w:val="FF0000"/>
          <w:sz w:val="28"/>
          <w:szCs w:val="28"/>
          <w:cs/>
          <w:lang w:val="en-US"/>
        </w:rPr>
      </w:pPr>
      <w:r w:rsidRPr="008D1BFC">
        <w:rPr>
          <w:rStyle w:val="PageNumber"/>
          <w:rFonts w:ascii="TH Sarabun New" w:hAnsi="TH Sarabun New" w:cs="TH Sarabun New"/>
          <w:color w:val="FF0000"/>
          <w:sz w:val="28"/>
          <w:szCs w:val="28"/>
          <w:cs/>
          <w:lang w:val="en-US"/>
        </w:rPr>
        <w:t xml:space="preserve">ข้าพเจ้า </w:t>
      </w:r>
      <w:r w:rsidRPr="008D1BFC">
        <w:rPr>
          <w:rStyle w:val="PageNumber"/>
          <w:rFonts w:ascii="Segoe UI Symbol" w:hAnsi="Segoe UI Symbol" w:cs="Segoe UI Symbol" w:hint="cs"/>
          <w:color w:val="FF0000"/>
          <w:sz w:val="28"/>
          <w:szCs w:val="28"/>
          <w:cs/>
          <w:lang w:val="en-US"/>
        </w:rPr>
        <w:t>☐</w:t>
      </w:r>
      <w:r w:rsidRPr="008D1BFC">
        <w:rPr>
          <w:rStyle w:val="PageNumber"/>
          <w:rFonts w:ascii="TH Sarabun New" w:hAnsi="TH Sarabun New" w:cs="TH Sarabun New"/>
          <w:color w:val="FF0000"/>
          <w:sz w:val="28"/>
          <w:szCs w:val="28"/>
          <w:cs/>
          <w:lang w:val="en-US"/>
        </w:rPr>
        <w:t xml:space="preserve"> </w:t>
      </w:r>
      <w:r w:rsidRPr="008D1BFC">
        <w:rPr>
          <w:rStyle w:val="PageNumber"/>
          <w:rFonts w:ascii="TH Sarabun New" w:hAnsi="TH Sarabun New" w:cs="TH Sarabun New" w:hint="cs"/>
          <w:color w:val="FF0000"/>
          <w:sz w:val="28"/>
          <w:szCs w:val="28"/>
          <w:cs/>
          <w:lang w:val="en-US"/>
        </w:rPr>
        <w:t>ยินยอม</w:t>
      </w:r>
      <w:r w:rsidRPr="008D1BFC">
        <w:rPr>
          <w:rStyle w:val="PageNumber"/>
          <w:rFonts w:ascii="TH Sarabun New" w:hAnsi="TH Sarabun New" w:cs="TH Sarabun New"/>
          <w:color w:val="FF0000"/>
          <w:sz w:val="28"/>
          <w:szCs w:val="28"/>
          <w:cs/>
          <w:lang w:val="en-US"/>
        </w:rPr>
        <w:t xml:space="preserve"> </w:t>
      </w:r>
      <w:r w:rsidRPr="008D1BFC">
        <w:rPr>
          <w:rStyle w:val="PageNumber"/>
          <w:rFonts w:ascii="Segoe UI Symbol" w:hAnsi="Segoe UI Symbol" w:cs="Segoe UI Symbol" w:hint="cs"/>
          <w:color w:val="FF0000"/>
          <w:sz w:val="28"/>
          <w:szCs w:val="28"/>
          <w:cs/>
          <w:lang w:val="en-US"/>
        </w:rPr>
        <w:t>☐</w:t>
      </w:r>
      <w:r w:rsidRPr="008D1BFC">
        <w:rPr>
          <w:rStyle w:val="PageNumber"/>
          <w:rFonts w:ascii="TH Sarabun New" w:hAnsi="TH Sarabun New" w:cs="TH Sarabun New"/>
          <w:color w:val="FF0000"/>
          <w:sz w:val="28"/>
          <w:szCs w:val="28"/>
          <w:cs/>
          <w:lang w:val="en-US"/>
        </w:rPr>
        <w:t xml:space="preserve"> </w:t>
      </w:r>
      <w:r w:rsidRPr="008D1BFC">
        <w:rPr>
          <w:rStyle w:val="PageNumber"/>
          <w:rFonts w:ascii="TH Sarabun New" w:hAnsi="TH Sarabun New" w:cs="TH Sarabun New" w:hint="cs"/>
          <w:color w:val="FF0000"/>
          <w:sz w:val="28"/>
          <w:szCs w:val="28"/>
          <w:cs/>
          <w:lang w:val="en-US"/>
        </w:rPr>
        <w:t>ไม่ยินยอม</w:t>
      </w:r>
      <w:r w:rsidRPr="008D1BFC">
        <w:rPr>
          <w:rStyle w:val="PageNumber"/>
          <w:rFonts w:ascii="TH Sarabun New" w:hAnsi="TH Sarabun New" w:cs="TH Sarabun New"/>
          <w:color w:val="FF0000"/>
          <w:sz w:val="28"/>
          <w:szCs w:val="28"/>
          <w:cs/>
          <w:lang w:val="en-US"/>
        </w:rPr>
        <w:t xml:space="preserve"> </w:t>
      </w:r>
      <w:r w:rsidRPr="008D1BFC">
        <w:rPr>
          <w:rStyle w:val="PageNumber"/>
          <w:rFonts w:ascii="TH Sarabun New" w:hAnsi="TH Sarabun New" w:cs="TH Sarabun New" w:hint="cs"/>
          <w:color w:val="FF0000"/>
          <w:sz w:val="28"/>
          <w:szCs w:val="28"/>
          <w:cs/>
          <w:lang w:val="en-US"/>
        </w:rPr>
        <w:t>ให้</w:t>
      </w:r>
      <w:r w:rsidRPr="008D1BFC">
        <w:rPr>
          <w:rStyle w:val="PageNumber"/>
          <w:rFonts w:ascii="TH Sarabun New" w:hAnsi="TH Sarabun New" w:cs="TH Sarabun New"/>
          <w:color w:val="FF0000"/>
          <w:sz w:val="28"/>
          <w:szCs w:val="28"/>
          <w:cs/>
          <w:lang w:val="en-US"/>
        </w:rPr>
        <w:t xml:space="preserve"> </w:t>
      </w:r>
      <w:r w:rsidRPr="008D1BFC">
        <w:rPr>
          <w:rStyle w:val="PageNumber"/>
          <w:rFonts w:ascii="TH Sarabun New" w:hAnsi="TH Sarabun New" w:cs="TH Sarabun New" w:hint="cs"/>
          <w:color w:val="FF0000"/>
          <w:sz w:val="28"/>
          <w:szCs w:val="28"/>
          <w:cs/>
          <w:lang w:val="en-US"/>
        </w:rPr>
        <w:t>สวทช</w:t>
      </w:r>
      <w:r w:rsidRPr="008D1BFC">
        <w:rPr>
          <w:rStyle w:val="PageNumber"/>
          <w:rFonts w:ascii="TH Sarabun New" w:hAnsi="TH Sarabun New" w:cs="TH Sarabun New"/>
          <w:color w:val="FF0000"/>
          <w:sz w:val="28"/>
          <w:szCs w:val="28"/>
          <w:cs/>
          <w:lang w:val="en-US"/>
        </w:rPr>
        <w:t xml:space="preserve">. </w:t>
      </w:r>
      <w:r w:rsidRPr="008D1BFC">
        <w:rPr>
          <w:rStyle w:val="PageNumber"/>
          <w:rFonts w:ascii="TH Sarabun New" w:hAnsi="TH Sarabun New" w:cs="TH Sarabun New" w:hint="cs"/>
          <w:color w:val="FF0000"/>
          <w:sz w:val="28"/>
          <w:szCs w:val="28"/>
          <w:cs/>
          <w:lang w:val="en-US"/>
        </w:rPr>
        <w:t>นำข้อมูลประวัติส่วนตัว</w:t>
      </w:r>
      <w:r w:rsidRPr="008D1BFC">
        <w:rPr>
          <w:rStyle w:val="PageNumber"/>
          <w:rFonts w:ascii="TH Sarabun New" w:hAnsi="TH Sarabun New" w:cs="TH Sarabun New"/>
          <w:color w:val="FF0000"/>
          <w:sz w:val="28"/>
          <w:szCs w:val="28"/>
          <w:cs/>
          <w:lang w:val="en-US"/>
        </w:rPr>
        <w:t xml:space="preserve"> (</w:t>
      </w:r>
      <w:r w:rsidRPr="008D1BFC">
        <w:rPr>
          <w:rStyle w:val="PageNumber"/>
          <w:rFonts w:ascii="TH Sarabun New" w:hAnsi="TH Sarabun New" w:cs="TH Sarabun New"/>
          <w:color w:val="FF0000"/>
          <w:sz w:val="28"/>
          <w:szCs w:val="28"/>
          <w:lang w:val="en-US"/>
        </w:rPr>
        <w:t xml:space="preserve">CV) </w:t>
      </w:r>
      <w:r w:rsidRPr="008D1BFC">
        <w:rPr>
          <w:rStyle w:val="PageNumber"/>
          <w:rFonts w:ascii="TH Sarabun New" w:hAnsi="TH Sarabun New" w:cs="TH Sarabun New"/>
          <w:color w:val="FF0000"/>
          <w:sz w:val="28"/>
          <w:szCs w:val="28"/>
          <w:cs/>
          <w:lang w:val="en-US"/>
        </w:rPr>
        <w:t>ใช้เพื่อการพิจารณาโครงการฯ</w:t>
      </w:r>
    </w:p>
    <w:p w:rsidR="00497AB2" w:rsidRPr="00A11391" w:rsidRDefault="00497AB2" w:rsidP="00365531">
      <w:pPr>
        <w:pStyle w:val="a"/>
        <w:numPr>
          <w:ilvl w:val="0"/>
          <w:numId w:val="8"/>
        </w:numPr>
        <w:ind w:left="720" w:right="56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ชื่อ (ภาษาไทย)</w:t>
      </w:r>
    </w:p>
    <w:p w:rsidR="00497AB2" w:rsidRPr="00A11391" w:rsidRDefault="00497AB2" w:rsidP="00365531">
      <w:pPr>
        <w:pStyle w:val="a"/>
        <w:numPr>
          <w:ilvl w:val="0"/>
          <w:numId w:val="8"/>
        </w:numPr>
        <w:ind w:left="720" w:right="56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ชื่อ (ภาษาอังกฤษ)</w:t>
      </w:r>
    </w:p>
    <w:p w:rsidR="00497AB2" w:rsidRPr="00A11391" w:rsidRDefault="00497AB2" w:rsidP="00365531">
      <w:pPr>
        <w:pStyle w:val="a"/>
        <w:numPr>
          <w:ilvl w:val="0"/>
          <w:numId w:val="8"/>
        </w:numPr>
        <w:ind w:left="720" w:right="56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วันเดือนปีเกิด</w:t>
      </w:r>
    </w:p>
    <w:p w:rsidR="00497AB2" w:rsidRPr="00A11391" w:rsidRDefault="00497AB2" w:rsidP="00365531">
      <w:pPr>
        <w:pStyle w:val="a"/>
        <w:numPr>
          <w:ilvl w:val="0"/>
          <w:numId w:val="8"/>
        </w:numPr>
        <w:ind w:left="720" w:right="56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สถานที่เกิด</w:t>
      </w:r>
    </w:p>
    <w:p w:rsidR="00497AB2" w:rsidRPr="00A11391" w:rsidRDefault="00497AB2" w:rsidP="00365531">
      <w:pPr>
        <w:pStyle w:val="a"/>
        <w:numPr>
          <w:ilvl w:val="0"/>
          <w:numId w:val="8"/>
        </w:numPr>
        <w:ind w:left="720" w:right="56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สถานภาพการสมรส</w:t>
      </w:r>
    </w:p>
    <w:p w:rsidR="00497AB2" w:rsidRPr="00A11391" w:rsidRDefault="00497AB2" w:rsidP="00365531">
      <w:pPr>
        <w:pStyle w:val="a"/>
        <w:numPr>
          <w:ilvl w:val="0"/>
          <w:numId w:val="8"/>
        </w:numPr>
        <w:ind w:left="720" w:right="56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ตำแหน่งปัจจุบัน</w:t>
      </w:r>
    </w:p>
    <w:p w:rsidR="00497AB2" w:rsidRPr="008D1BFC" w:rsidRDefault="00497AB2" w:rsidP="008D1BFC">
      <w:pPr>
        <w:pStyle w:val="a"/>
        <w:numPr>
          <w:ilvl w:val="0"/>
          <w:numId w:val="8"/>
        </w:numPr>
        <w:ind w:left="720" w:right="56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ที่อยู่หน่วยงาน</w:t>
      </w:r>
      <w:r w:rsidR="008D1BFC">
        <w:rPr>
          <w:rStyle w:val="PageNumber"/>
          <w:rFonts w:ascii="TH Sarabun New" w:hAnsi="TH Sarabun New" w:cs="TH Sarabun New" w:hint="cs"/>
          <w:sz w:val="28"/>
          <w:szCs w:val="28"/>
          <w:cs/>
          <w:lang w:val="th-TH"/>
        </w:rPr>
        <w:t xml:space="preserve"> </w:t>
      </w:r>
      <w:r w:rsidR="008D1BFC">
        <w:rPr>
          <w:rStyle w:val="PageNumber"/>
          <w:rFonts w:ascii="TH Sarabun New" w:hAnsi="TH Sarabun New" w:cs="TH Sarabun New"/>
          <w:sz w:val="28"/>
          <w:szCs w:val="28"/>
          <w:lang w:val="en-US"/>
        </w:rPr>
        <w:t xml:space="preserve">/ </w:t>
      </w:r>
      <w:r w:rsidR="00F1589A" w:rsidRPr="008D1BFC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โทรศัพท์</w:t>
      </w:r>
      <w:r w:rsidR="008D1BFC">
        <w:rPr>
          <w:rStyle w:val="PageNumber"/>
          <w:rFonts w:ascii="TH Sarabun New" w:hAnsi="TH Sarabun New" w:cs="TH Sarabun New" w:hint="cs"/>
          <w:sz w:val="28"/>
          <w:szCs w:val="28"/>
          <w:cs/>
          <w:lang w:val="th-TH"/>
        </w:rPr>
        <w:t xml:space="preserve">  </w:t>
      </w:r>
      <w:r w:rsidR="008D1BFC">
        <w:rPr>
          <w:rStyle w:val="PageNumber"/>
          <w:rFonts w:ascii="TH Sarabun New" w:hAnsi="TH Sarabun New" w:cs="TH Sarabun New"/>
          <w:sz w:val="28"/>
          <w:szCs w:val="28"/>
          <w:lang w:val="en-US"/>
        </w:rPr>
        <w:t xml:space="preserve">/  </w:t>
      </w:r>
      <w:r w:rsidRPr="008D1BFC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โทรศัพท์</w:t>
      </w:r>
      <w:r w:rsidR="00F1589A" w:rsidRPr="008D1BFC">
        <w:rPr>
          <w:rStyle w:val="PageNumber"/>
          <w:rFonts w:cs="TH Sarabun New"/>
          <w:sz w:val="28"/>
          <w:szCs w:val="28"/>
          <w:cs/>
          <w:lang w:val="th-TH"/>
        </w:rPr>
        <w:t>เคลื่อนที่</w:t>
      </w:r>
    </w:p>
    <w:p w:rsidR="00497AB2" w:rsidRPr="00A11391" w:rsidRDefault="00497AB2" w:rsidP="00365531">
      <w:pPr>
        <w:pStyle w:val="a"/>
        <w:numPr>
          <w:ilvl w:val="0"/>
          <w:numId w:val="8"/>
        </w:numPr>
        <w:ind w:left="720" w:right="56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ประวัติการศึกษา</w:t>
      </w:r>
    </w:p>
    <w:p w:rsidR="00497AB2" w:rsidRPr="00A11391" w:rsidRDefault="00497AB2" w:rsidP="00365531">
      <w:pPr>
        <w:pStyle w:val="a"/>
        <w:numPr>
          <w:ilvl w:val="0"/>
          <w:numId w:val="8"/>
        </w:numPr>
        <w:ind w:left="720" w:right="56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ประวัติการทำงานที่สำคัญ และ Professional Activities</w:t>
      </w:r>
    </w:p>
    <w:p w:rsidR="00497AB2" w:rsidRPr="00A11391" w:rsidRDefault="00497AB2" w:rsidP="00365531">
      <w:pPr>
        <w:pStyle w:val="a"/>
        <w:numPr>
          <w:ilvl w:val="0"/>
          <w:numId w:val="8"/>
        </w:numPr>
        <w:ind w:left="720" w:right="56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เกียรติประวัติ</w:t>
      </w:r>
      <w:r w:rsidR="00F1589A">
        <w:rPr>
          <w:rStyle w:val="PageNumber"/>
          <w:rFonts w:ascii="TH Sarabun New" w:hAnsi="TH Sarabun New" w:cs="TH Sarabun New" w:hint="cs"/>
          <w:sz w:val="28"/>
          <w:szCs w:val="28"/>
          <w:cs/>
          <w:lang w:val="th-TH"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/</w:t>
      </w:r>
      <w:r w:rsidR="00F1589A">
        <w:rPr>
          <w:rStyle w:val="PageNumber"/>
          <w:rFonts w:ascii="TH Sarabun New" w:hAnsi="TH Sarabun New" w:cs="TH Sarabun New" w:hint="cs"/>
          <w:sz w:val="28"/>
          <w:szCs w:val="28"/>
          <w:cs/>
          <w:lang w:val="th-TH"/>
        </w:rPr>
        <w:t xml:space="preserve"> </w:t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รางวัลที่เคยได้รับ</w:t>
      </w:r>
    </w:p>
    <w:p w:rsidR="00486DE6" w:rsidRDefault="00497AB2" w:rsidP="00365531">
      <w:pPr>
        <w:pStyle w:val="a"/>
        <w:numPr>
          <w:ilvl w:val="0"/>
          <w:numId w:val="8"/>
        </w:numPr>
        <w:ind w:left="720" w:right="56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ผลงาน เช่น วารสารวิชาการระดับนานาชาติ วารสารวิชาการระดับชาติ หนังสือ</w:t>
      </w:r>
      <w:r w:rsidR="00F1589A">
        <w:rPr>
          <w:rStyle w:val="PageNumber"/>
          <w:rFonts w:ascii="TH Sarabun New" w:hAnsi="TH Sarabun New" w:cs="TH Sarabun New" w:hint="cs"/>
          <w:sz w:val="28"/>
          <w:szCs w:val="28"/>
          <w:cs/>
          <w:lang w:val="th-TH"/>
        </w:rPr>
        <w:t xml:space="preserve"> และ</w:t>
      </w: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 xml:space="preserve">สิทธิบัตร </w:t>
      </w:r>
      <w:r w:rsidRPr="00F1589A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(ทั้งในประเทศและต่างประเทศ)</w:t>
      </w:r>
    </w:p>
    <w:p w:rsidR="001C31B4" w:rsidRPr="00744401" w:rsidRDefault="00497AB2" w:rsidP="00744401">
      <w:pPr>
        <w:pStyle w:val="a"/>
        <w:numPr>
          <w:ilvl w:val="0"/>
          <w:numId w:val="8"/>
        </w:numPr>
        <w:ind w:left="720" w:right="56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  <w:r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ทุนวิจัยที่เคยได้รับ</w:t>
      </w:r>
    </w:p>
    <w:tbl>
      <w:tblPr>
        <w:tblW w:w="103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3"/>
        <w:gridCol w:w="1294"/>
        <w:gridCol w:w="1085"/>
        <w:gridCol w:w="1988"/>
        <w:gridCol w:w="2075"/>
        <w:gridCol w:w="2888"/>
      </w:tblGrid>
      <w:tr w:rsidR="006573C6" w:rsidRPr="00A11391" w:rsidTr="00595F47">
        <w:trPr>
          <w:jc w:val="center"/>
        </w:trPr>
        <w:tc>
          <w:tcPr>
            <w:tcW w:w="973" w:type="dxa"/>
            <w:shd w:val="pct10" w:color="auto" w:fill="auto"/>
            <w:vAlign w:val="center"/>
          </w:tcPr>
          <w:p w:rsidR="00BB41E6" w:rsidRPr="00A11391" w:rsidRDefault="00BB41E6" w:rsidP="00646A57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ลำดับที่</w:t>
            </w:r>
          </w:p>
        </w:tc>
        <w:tc>
          <w:tcPr>
            <w:tcW w:w="1294" w:type="dxa"/>
            <w:shd w:val="pct10" w:color="auto" w:fill="auto"/>
            <w:vAlign w:val="center"/>
          </w:tcPr>
          <w:p w:rsidR="00BB41E6" w:rsidRPr="00A11391" w:rsidRDefault="00BB41E6" w:rsidP="00646A57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ชื่อโครงการ</w:t>
            </w:r>
          </w:p>
        </w:tc>
        <w:tc>
          <w:tcPr>
            <w:tcW w:w="1085" w:type="dxa"/>
            <w:shd w:val="pct10" w:color="auto" w:fill="auto"/>
            <w:vAlign w:val="center"/>
          </w:tcPr>
          <w:p w:rsidR="00BB41E6" w:rsidRPr="00A11391" w:rsidRDefault="00BB41E6" w:rsidP="00646A57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แหล่งทุน</w:t>
            </w:r>
          </w:p>
        </w:tc>
        <w:tc>
          <w:tcPr>
            <w:tcW w:w="1988" w:type="dxa"/>
            <w:shd w:val="pct10" w:color="auto" w:fill="auto"/>
            <w:vAlign w:val="center"/>
          </w:tcPr>
          <w:p w:rsidR="00BB41E6" w:rsidRPr="00A11391" w:rsidRDefault="00BB41E6" w:rsidP="00646A57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งบประมาณต่อปี/ระยะเวลาโครงการ</w:t>
            </w:r>
          </w:p>
        </w:tc>
        <w:tc>
          <w:tcPr>
            <w:tcW w:w="2075" w:type="dxa"/>
            <w:shd w:val="pct10" w:color="auto" w:fill="auto"/>
            <w:vAlign w:val="center"/>
          </w:tcPr>
          <w:p w:rsidR="00BB41E6" w:rsidRPr="00A11391" w:rsidRDefault="00BB41E6" w:rsidP="00646A57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ผลงานที่ได้รับโดยสังเขป</w:t>
            </w:r>
          </w:p>
        </w:tc>
        <w:tc>
          <w:tcPr>
            <w:tcW w:w="2888" w:type="dxa"/>
            <w:shd w:val="pct10" w:color="auto" w:fill="auto"/>
            <w:vAlign w:val="center"/>
          </w:tcPr>
          <w:p w:rsidR="00BB41E6" w:rsidRPr="00A11391" w:rsidRDefault="00BB41E6" w:rsidP="00646A57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โปรดระบุเปอร์เซ็นต์และเนื้อหาที่คล้ายกับ</w:t>
            </w:r>
            <w:r w:rsidR="001C31B4">
              <w:rPr>
                <w:rStyle w:val="PageNumber"/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val="en-US"/>
              </w:rPr>
              <w:t>แผนงานวิจัย</w:t>
            </w: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 xml:space="preserve">นี้ </w:t>
            </w:r>
          </w:p>
          <w:p w:rsidR="00BB41E6" w:rsidRPr="00A11391" w:rsidRDefault="00BB41E6" w:rsidP="00646A57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(ถ้ามี)</w:t>
            </w:r>
          </w:p>
        </w:tc>
      </w:tr>
      <w:tr w:rsidR="006573C6" w:rsidRPr="00A11391" w:rsidTr="00595F47">
        <w:trPr>
          <w:jc w:val="center"/>
        </w:trPr>
        <w:tc>
          <w:tcPr>
            <w:tcW w:w="973" w:type="dxa"/>
          </w:tcPr>
          <w:p w:rsidR="00BB41E6" w:rsidRPr="00A11391" w:rsidRDefault="00BB41E6" w:rsidP="00365531">
            <w:pPr>
              <w:pStyle w:val="a"/>
              <w:numPr>
                <w:ilvl w:val="0"/>
                <w:numId w:val="9"/>
              </w:numPr>
              <w:ind w:left="324" w:right="-180" w:hanging="324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1294" w:type="dxa"/>
          </w:tcPr>
          <w:p w:rsidR="00BB41E6" w:rsidRPr="00A11391" w:rsidRDefault="00BB41E6" w:rsidP="00646A57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1085" w:type="dxa"/>
          </w:tcPr>
          <w:p w:rsidR="00BB41E6" w:rsidRPr="00A11391" w:rsidRDefault="00BB41E6" w:rsidP="00646A57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1988" w:type="dxa"/>
          </w:tcPr>
          <w:p w:rsidR="00BB41E6" w:rsidRPr="00A11391" w:rsidRDefault="00BB41E6" w:rsidP="00646A57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2075" w:type="dxa"/>
          </w:tcPr>
          <w:p w:rsidR="00BB41E6" w:rsidRPr="00A11391" w:rsidRDefault="00BB41E6" w:rsidP="00646A57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2888" w:type="dxa"/>
          </w:tcPr>
          <w:p w:rsidR="00BB41E6" w:rsidRPr="00A11391" w:rsidRDefault="00BB41E6" w:rsidP="00646A57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</w:tr>
      <w:tr w:rsidR="006573C6" w:rsidRPr="00A11391" w:rsidTr="00595F47">
        <w:trPr>
          <w:jc w:val="center"/>
        </w:trPr>
        <w:tc>
          <w:tcPr>
            <w:tcW w:w="973" w:type="dxa"/>
          </w:tcPr>
          <w:p w:rsidR="00BB41E6" w:rsidRPr="00A11391" w:rsidRDefault="00BB41E6" w:rsidP="00365531">
            <w:pPr>
              <w:pStyle w:val="a"/>
              <w:numPr>
                <w:ilvl w:val="0"/>
                <w:numId w:val="9"/>
              </w:numPr>
              <w:ind w:left="324" w:right="-180" w:hanging="324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1294" w:type="dxa"/>
          </w:tcPr>
          <w:p w:rsidR="00BB41E6" w:rsidRPr="00A11391" w:rsidRDefault="00BB41E6" w:rsidP="00646A57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1085" w:type="dxa"/>
          </w:tcPr>
          <w:p w:rsidR="00BB41E6" w:rsidRPr="00A11391" w:rsidRDefault="00BB41E6" w:rsidP="00646A57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1988" w:type="dxa"/>
          </w:tcPr>
          <w:p w:rsidR="00BB41E6" w:rsidRPr="00A11391" w:rsidRDefault="00BB41E6" w:rsidP="00646A57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2075" w:type="dxa"/>
          </w:tcPr>
          <w:p w:rsidR="00BB41E6" w:rsidRPr="00A11391" w:rsidRDefault="00BB41E6" w:rsidP="00646A57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2888" w:type="dxa"/>
          </w:tcPr>
          <w:p w:rsidR="00BB41E6" w:rsidRPr="00A11391" w:rsidRDefault="00BB41E6" w:rsidP="00646A57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</w:tr>
    </w:tbl>
    <w:p w:rsidR="001C31B4" w:rsidRPr="00F1589A" w:rsidRDefault="001C31B4" w:rsidP="00497AB2">
      <w:pPr>
        <w:pStyle w:val="a"/>
        <w:ind w:right="56"/>
        <w:rPr>
          <w:rStyle w:val="PageNumber"/>
          <w:rFonts w:ascii="TH Sarabun New" w:hAnsi="TH Sarabun New" w:cs="TH Sarabun New"/>
          <w:sz w:val="16"/>
          <w:szCs w:val="16"/>
          <w:cs/>
          <w:lang w:val="th-TH"/>
        </w:rPr>
      </w:pPr>
    </w:p>
    <w:p w:rsidR="0064214C" w:rsidRPr="00A11391" w:rsidRDefault="001C31B4" w:rsidP="00365531">
      <w:pPr>
        <w:pStyle w:val="a"/>
        <w:numPr>
          <w:ilvl w:val="0"/>
          <w:numId w:val="8"/>
        </w:numPr>
        <w:ind w:left="720" w:right="56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  <w:r>
        <w:rPr>
          <w:rStyle w:val="PageNumber"/>
          <w:rFonts w:ascii="TH Sarabun New" w:hAnsi="TH Sarabun New" w:cs="TH Sarabun New" w:hint="cs"/>
          <w:sz w:val="28"/>
          <w:szCs w:val="28"/>
          <w:cs/>
          <w:lang w:val="th-TH"/>
        </w:rPr>
        <w:t>โครงการ</w:t>
      </w:r>
      <w:r w:rsidR="00497AB2"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วิจัย</w:t>
      </w:r>
      <w:r w:rsidR="00BB41E6"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ที่กำลังดำเนินงานอยู่</w:t>
      </w:r>
    </w:p>
    <w:tbl>
      <w:tblPr>
        <w:tblW w:w="103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3"/>
        <w:gridCol w:w="1294"/>
        <w:gridCol w:w="1085"/>
        <w:gridCol w:w="1988"/>
        <w:gridCol w:w="2075"/>
        <w:gridCol w:w="2888"/>
      </w:tblGrid>
      <w:tr w:rsidR="00F1589A" w:rsidRPr="00A11391" w:rsidTr="0076263A">
        <w:trPr>
          <w:jc w:val="center"/>
        </w:trPr>
        <w:tc>
          <w:tcPr>
            <w:tcW w:w="973" w:type="dxa"/>
            <w:shd w:val="pct10" w:color="auto" w:fill="auto"/>
            <w:vAlign w:val="center"/>
          </w:tcPr>
          <w:p w:rsidR="00F1589A" w:rsidRPr="00A11391" w:rsidRDefault="00F1589A" w:rsidP="00F1589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ลำดับที่</w:t>
            </w:r>
          </w:p>
        </w:tc>
        <w:tc>
          <w:tcPr>
            <w:tcW w:w="1294" w:type="dxa"/>
            <w:shd w:val="pct10" w:color="auto" w:fill="auto"/>
            <w:vAlign w:val="center"/>
          </w:tcPr>
          <w:p w:rsidR="00F1589A" w:rsidRPr="00A11391" w:rsidRDefault="00F1589A" w:rsidP="00F1589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ชื่อโครงการ</w:t>
            </w:r>
          </w:p>
        </w:tc>
        <w:tc>
          <w:tcPr>
            <w:tcW w:w="1085" w:type="dxa"/>
            <w:shd w:val="pct10" w:color="auto" w:fill="auto"/>
            <w:vAlign w:val="center"/>
          </w:tcPr>
          <w:p w:rsidR="00F1589A" w:rsidRPr="00A11391" w:rsidRDefault="00F1589A" w:rsidP="00F1589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แหล่งทุน</w:t>
            </w:r>
          </w:p>
        </w:tc>
        <w:tc>
          <w:tcPr>
            <w:tcW w:w="1988" w:type="dxa"/>
            <w:shd w:val="pct10" w:color="auto" w:fill="auto"/>
            <w:vAlign w:val="center"/>
          </w:tcPr>
          <w:p w:rsidR="00F1589A" w:rsidRPr="00A11391" w:rsidRDefault="00F1589A" w:rsidP="00F1589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งบประมาณต่อปี/ระยะเวลาโครงการ</w:t>
            </w:r>
          </w:p>
        </w:tc>
        <w:tc>
          <w:tcPr>
            <w:tcW w:w="2075" w:type="dxa"/>
            <w:shd w:val="pct10" w:color="auto" w:fill="auto"/>
            <w:vAlign w:val="center"/>
          </w:tcPr>
          <w:p w:rsidR="00F1589A" w:rsidRPr="00A11391" w:rsidRDefault="00F1589A" w:rsidP="00F1589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ผลงานที่ได้รับโดยสังเขป</w:t>
            </w:r>
          </w:p>
        </w:tc>
        <w:tc>
          <w:tcPr>
            <w:tcW w:w="2888" w:type="dxa"/>
            <w:shd w:val="pct10" w:color="auto" w:fill="auto"/>
            <w:vAlign w:val="center"/>
          </w:tcPr>
          <w:p w:rsidR="00F1589A" w:rsidRPr="00A11391" w:rsidRDefault="00F1589A" w:rsidP="00F1589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โปรดระบุเปอร์เซ็นต์และเนื้อหาที่</w:t>
            </w:r>
            <w:r w:rsidR="001C31B4"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คล้ายกับ</w:t>
            </w:r>
            <w:r w:rsidR="001C31B4">
              <w:rPr>
                <w:rStyle w:val="PageNumber"/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val="en-US"/>
              </w:rPr>
              <w:t>แผนงานวิจัย</w:t>
            </w:r>
            <w:r w:rsidR="001C31B4"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 xml:space="preserve">นี้ </w:t>
            </w: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(ถ้ามี)</w:t>
            </w:r>
          </w:p>
        </w:tc>
      </w:tr>
      <w:tr w:rsidR="00F1589A" w:rsidRPr="00A11391" w:rsidTr="0076263A">
        <w:trPr>
          <w:jc w:val="center"/>
        </w:trPr>
        <w:tc>
          <w:tcPr>
            <w:tcW w:w="973" w:type="dxa"/>
          </w:tcPr>
          <w:p w:rsidR="00F1589A" w:rsidRPr="00A11391" w:rsidRDefault="00F1589A" w:rsidP="00365531">
            <w:pPr>
              <w:pStyle w:val="a"/>
              <w:numPr>
                <w:ilvl w:val="0"/>
                <w:numId w:val="10"/>
              </w:numPr>
              <w:ind w:right="-180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1294" w:type="dxa"/>
          </w:tcPr>
          <w:p w:rsidR="00F1589A" w:rsidRPr="00A11391" w:rsidRDefault="00F1589A" w:rsidP="00F1589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1085" w:type="dxa"/>
          </w:tcPr>
          <w:p w:rsidR="00F1589A" w:rsidRPr="00A11391" w:rsidRDefault="00F1589A" w:rsidP="00F1589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1988" w:type="dxa"/>
          </w:tcPr>
          <w:p w:rsidR="00F1589A" w:rsidRPr="00A11391" w:rsidRDefault="00F1589A" w:rsidP="00F1589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2075" w:type="dxa"/>
          </w:tcPr>
          <w:p w:rsidR="00F1589A" w:rsidRPr="00A11391" w:rsidRDefault="00F1589A" w:rsidP="00F1589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2888" w:type="dxa"/>
          </w:tcPr>
          <w:p w:rsidR="00F1589A" w:rsidRPr="00A11391" w:rsidRDefault="00F1589A" w:rsidP="00F1589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</w:tr>
      <w:tr w:rsidR="00F1589A" w:rsidRPr="00A11391" w:rsidTr="0076263A">
        <w:trPr>
          <w:jc w:val="center"/>
        </w:trPr>
        <w:tc>
          <w:tcPr>
            <w:tcW w:w="973" w:type="dxa"/>
          </w:tcPr>
          <w:p w:rsidR="00F1589A" w:rsidRPr="00A11391" w:rsidRDefault="00F1589A" w:rsidP="00365531">
            <w:pPr>
              <w:pStyle w:val="a"/>
              <w:numPr>
                <w:ilvl w:val="0"/>
                <w:numId w:val="10"/>
              </w:numPr>
              <w:ind w:left="324" w:right="-180" w:hanging="324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1294" w:type="dxa"/>
          </w:tcPr>
          <w:p w:rsidR="00F1589A" w:rsidRPr="00A11391" w:rsidRDefault="00F1589A" w:rsidP="00F1589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1085" w:type="dxa"/>
          </w:tcPr>
          <w:p w:rsidR="00F1589A" w:rsidRPr="00A11391" w:rsidRDefault="00F1589A" w:rsidP="00F1589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1988" w:type="dxa"/>
          </w:tcPr>
          <w:p w:rsidR="00F1589A" w:rsidRPr="00A11391" w:rsidRDefault="00F1589A" w:rsidP="00F1589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2075" w:type="dxa"/>
          </w:tcPr>
          <w:p w:rsidR="00F1589A" w:rsidRPr="00A11391" w:rsidRDefault="00F1589A" w:rsidP="00F1589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2888" w:type="dxa"/>
          </w:tcPr>
          <w:p w:rsidR="00F1589A" w:rsidRPr="00A11391" w:rsidRDefault="00F1589A" w:rsidP="00F1589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</w:tr>
    </w:tbl>
    <w:p w:rsidR="00486DE6" w:rsidRPr="00F1589A" w:rsidRDefault="00486DE6" w:rsidP="00497AB2">
      <w:pPr>
        <w:pStyle w:val="a"/>
        <w:ind w:right="56"/>
        <w:rPr>
          <w:rStyle w:val="PageNumber"/>
          <w:rFonts w:ascii="TH Sarabun New" w:hAnsi="TH Sarabun New" w:cs="TH Sarabun New"/>
          <w:sz w:val="16"/>
          <w:szCs w:val="16"/>
          <w:cs/>
          <w:lang w:val="en-US"/>
        </w:rPr>
      </w:pPr>
    </w:p>
    <w:p w:rsidR="00BB41E6" w:rsidRPr="00A11391" w:rsidRDefault="001C31B4" w:rsidP="00365531">
      <w:pPr>
        <w:pStyle w:val="a"/>
        <w:numPr>
          <w:ilvl w:val="0"/>
          <w:numId w:val="8"/>
        </w:numPr>
        <w:ind w:left="720" w:right="56"/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</w:pPr>
      <w:r>
        <w:rPr>
          <w:rStyle w:val="PageNumber"/>
          <w:rFonts w:ascii="TH Sarabun New" w:hAnsi="TH Sarabun New" w:cs="TH Sarabun New" w:hint="cs"/>
          <w:sz w:val="28"/>
          <w:szCs w:val="28"/>
          <w:cs/>
          <w:lang w:val="th-TH"/>
        </w:rPr>
        <w:t>โครงการ</w:t>
      </w:r>
      <w:r w:rsidR="00BB41E6" w:rsidRPr="00A11391">
        <w:rPr>
          <w:rStyle w:val="PageNumber"/>
          <w:rFonts w:ascii="TH Sarabun New" w:hAnsi="TH Sarabun New" w:cs="TH Sarabun New"/>
          <w:sz w:val="28"/>
          <w:szCs w:val="28"/>
          <w:cs/>
          <w:lang w:val="th-TH"/>
        </w:rPr>
        <w:t>วิจัยที่อยู่ในระหว่างการยื่นขอทุน</w:t>
      </w:r>
    </w:p>
    <w:tbl>
      <w:tblPr>
        <w:tblW w:w="103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3"/>
        <w:gridCol w:w="1294"/>
        <w:gridCol w:w="1085"/>
        <w:gridCol w:w="1988"/>
        <w:gridCol w:w="2075"/>
        <w:gridCol w:w="2888"/>
      </w:tblGrid>
      <w:tr w:rsidR="00F1589A" w:rsidRPr="00A11391" w:rsidTr="0076263A">
        <w:trPr>
          <w:jc w:val="center"/>
        </w:trPr>
        <w:tc>
          <w:tcPr>
            <w:tcW w:w="973" w:type="dxa"/>
            <w:shd w:val="pct10" w:color="auto" w:fill="auto"/>
            <w:vAlign w:val="center"/>
          </w:tcPr>
          <w:p w:rsidR="00F1589A" w:rsidRPr="00A11391" w:rsidRDefault="00F1589A" w:rsidP="00F1589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ลำดับที่</w:t>
            </w:r>
          </w:p>
        </w:tc>
        <w:tc>
          <w:tcPr>
            <w:tcW w:w="1294" w:type="dxa"/>
            <w:shd w:val="pct10" w:color="auto" w:fill="auto"/>
            <w:vAlign w:val="center"/>
          </w:tcPr>
          <w:p w:rsidR="00F1589A" w:rsidRPr="00A11391" w:rsidRDefault="00F1589A" w:rsidP="00F1589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ชื่อโครงการ</w:t>
            </w:r>
          </w:p>
        </w:tc>
        <w:tc>
          <w:tcPr>
            <w:tcW w:w="1085" w:type="dxa"/>
            <w:shd w:val="pct10" w:color="auto" w:fill="auto"/>
            <w:vAlign w:val="center"/>
          </w:tcPr>
          <w:p w:rsidR="00F1589A" w:rsidRPr="00A11391" w:rsidRDefault="00F1589A" w:rsidP="00F1589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แหล่งทุน</w:t>
            </w:r>
          </w:p>
        </w:tc>
        <w:tc>
          <w:tcPr>
            <w:tcW w:w="1988" w:type="dxa"/>
            <w:shd w:val="pct10" w:color="auto" w:fill="auto"/>
            <w:vAlign w:val="center"/>
          </w:tcPr>
          <w:p w:rsidR="00F1589A" w:rsidRPr="00A11391" w:rsidRDefault="00F1589A" w:rsidP="00F1589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งบประมาณต่อปี/ระยะเวลาโครงการ</w:t>
            </w:r>
          </w:p>
        </w:tc>
        <w:tc>
          <w:tcPr>
            <w:tcW w:w="2075" w:type="dxa"/>
            <w:shd w:val="pct10" w:color="auto" w:fill="auto"/>
            <w:vAlign w:val="center"/>
          </w:tcPr>
          <w:p w:rsidR="00F1589A" w:rsidRPr="00A11391" w:rsidRDefault="00F1589A" w:rsidP="00F1589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ผลงานที่ได้รับโดยสังเขป</w:t>
            </w:r>
          </w:p>
        </w:tc>
        <w:tc>
          <w:tcPr>
            <w:tcW w:w="2888" w:type="dxa"/>
            <w:shd w:val="pct10" w:color="auto" w:fill="auto"/>
            <w:vAlign w:val="center"/>
          </w:tcPr>
          <w:p w:rsidR="00F1589A" w:rsidRPr="00A11391" w:rsidRDefault="00F1589A" w:rsidP="00F1589A">
            <w:pPr>
              <w:pStyle w:val="a"/>
              <w:ind w:right="56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โปรดระบุเปอร์เซ็นต์และเนื้อหาที่</w:t>
            </w:r>
            <w:r w:rsidR="001C31B4"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คล้ายกับ</w:t>
            </w:r>
            <w:r w:rsidR="001C31B4">
              <w:rPr>
                <w:rStyle w:val="PageNumber"/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val="en-US"/>
              </w:rPr>
              <w:t>แผนงานวิจัย</w:t>
            </w:r>
            <w:r w:rsidR="001C31B4"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 xml:space="preserve">นี้ </w:t>
            </w:r>
            <w:r w:rsidRPr="00A11391"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(ถ้ามี)</w:t>
            </w:r>
          </w:p>
        </w:tc>
      </w:tr>
      <w:tr w:rsidR="00F1589A" w:rsidRPr="00A11391" w:rsidTr="0076263A">
        <w:trPr>
          <w:jc w:val="center"/>
        </w:trPr>
        <w:tc>
          <w:tcPr>
            <w:tcW w:w="973" w:type="dxa"/>
          </w:tcPr>
          <w:p w:rsidR="00F1589A" w:rsidRPr="00A11391" w:rsidRDefault="00F1589A" w:rsidP="00365531">
            <w:pPr>
              <w:pStyle w:val="a"/>
              <w:numPr>
                <w:ilvl w:val="0"/>
                <w:numId w:val="11"/>
              </w:numPr>
              <w:ind w:right="-180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1294" w:type="dxa"/>
          </w:tcPr>
          <w:p w:rsidR="00F1589A" w:rsidRPr="00A11391" w:rsidRDefault="00F1589A" w:rsidP="00F1589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1085" w:type="dxa"/>
          </w:tcPr>
          <w:p w:rsidR="00F1589A" w:rsidRPr="00A11391" w:rsidRDefault="00F1589A" w:rsidP="00F1589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1988" w:type="dxa"/>
          </w:tcPr>
          <w:p w:rsidR="00F1589A" w:rsidRPr="00A11391" w:rsidRDefault="00F1589A" w:rsidP="00F1589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2075" w:type="dxa"/>
          </w:tcPr>
          <w:p w:rsidR="00F1589A" w:rsidRPr="00A11391" w:rsidRDefault="00F1589A" w:rsidP="00F1589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2888" w:type="dxa"/>
          </w:tcPr>
          <w:p w:rsidR="00F1589A" w:rsidRPr="00A11391" w:rsidRDefault="00F1589A" w:rsidP="00F1589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</w:tr>
      <w:tr w:rsidR="00F1589A" w:rsidRPr="00A11391" w:rsidTr="0076263A">
        <w:trPr>
          <w:jc w:val="center"/>
        </w:trPr>
        <w:tc>
          <w:tcPr>
            <w:tcW w:w="973" w:type="dxa"/>
          </w:tcPr>
          <w:p w:rsidR="00F1589A" w:rsidRPr="00A11391" w:rsidRDefault="00F1589A" w:rsidP="00365531">
            <w:pPr>
              <w:pStyle w:val="a"/>
              <w:numPr>
                <w:ilvl w:val="0"/>
                <w:numId w:val="11"/>
              </w:numPr>
              <w:ind w:left="324" w:right="-180" w:hanging="324"/>
              <w:jc w:val="center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1294" w:type="dxa"/>
          </w:tcPr>
          <w:p w:rsidR="00F1589A" w:rsidRPr="00A11391" w:rsidRDefault="00F1589A" w:rsidP="00F1589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1085" w:type="dxa"/>
          </w:tcPr>
          <w:p w:rsidR="00F1589A" w:rsidRPr="00A11391" w:rsidRDefault="00F1589A" w:rsidP="00F1589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1988" w:type="dxa"/>
          </w:tcPr>
          <w:p w:rsidR="00F1589A" w:rsidRPr="00A11391" w:rsidRDefault="00F1589A" w:rsidP="00F1589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2075" w:type="dxa"/>
          </w:tcPr>
          <w:p w:rsidR="00F1589A" w:rsidRPr="00A11391" w:rsidRDefault="00F1589A" w:rsidP="00F1589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  <w:tc>
          <w:tcPr>
            <w:tcW w:w="2888" w:type="dxa"/>
          </w:tcPr>
          <w:p w:rsidR="00F1589A" w:rsidRPr="00A11391" w:rsidRDefault="00F1589A" w:rsidP="00F1589A">
            <w:pPr>
              <w:pStyle w:val="a"/>
              <w:ind w:right="56"/>
              <w:rPr>
                <w:rStyle w:val="PageNumber"/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/>
              </w:rPr>
            </w:pPr>
          </w:p>
        </w:tc>
      </w:tr>
    </w:tbl>
    <w:p w:rsidR="00486DE6" w:rsidRPr="00F36685" w:rsidRDefault="00486DE6" w:rsidP="00497AB2">
      <w:pPr>
        <w:pStyle w:val="a"/>
        <w:ind w:right="56"/>
        <w:rPr>
          <w:rStyle w:val="PageNumber"/>
          <w:rFonts w:ascii="TH Sarabun New" w:hAnsi="TH Sarabun New" w:cs="TH Sarabun New"/>
          <w:sz w:val="16"/>
          <w:szCs w:val="16"/>
          <w:lang w:val="en-US"/>
        </w:rPr>
      </w:pPr>
    </w:p>
    <w:p w:rsidR="00620941" w:rsidRPr="00620941" w:rsidRDefault="00620941" w:rsidP="00497AB2">
      <w:pPr>
        <w:pStyle w:val="a"/>
        <w:ind w:right="56"/>
        <w:rPr>
          <w:rStyle w:val="PageNumber"/>
          <w:rFonts w:ascii="TH Sarabun New" w:hAnsi="TH Sarabun New" w:cs="TH Sarabun New"/>
          <w:sz w:val="16"/>
          <w:szCs w:val="16"/>
          <w:cs/>
          <w:lang w:val="th-TH"/>
        </w:rPr>
      </w:pPr>
    </w:p>
    <w:p w:rsidR="0064214C" w:rsidRDefault="0064214C" w:rsidP="00D45055">
      <w:pPr>
        <w:jc w:val="center"/>
        <w:rPr>
          <w:rFonts w:ascii="TH Sarabun New" w:hAnsi="TH Sarabun New" w:cs="TH Sarabun New"/>
        </w:rPr>
      </w:pPr>
      <w:r w:rsidRPr="00A11391">
        <w:rPr>
          <w:rFonts w:ascii="TH Sarabun New" w:hAnsi="TH Sarabun New" w:cs="TH Sarabun New"/>
        </w:rPr>
        <w:sym w:font="Wingdings" w:char="F026"/>
      </w:r>
      <w:r w:rsidRPr="00A11391">
        <w:rPr>
          <w:rFonts w:ascii="TH Sarabun New" w:hAnsi="TH Sarabun New" w:cs="TH Sarabun New"/>
        </w:rPr>
        <w:sym w:font="Wingdings" w:char="F026"/>
      </w:r>
      <w:r w:rsidRPr="00A11391">
        <w:rPr>
          <w:rFonts w:ascii="TH Sarabun New" w:hAnsi="TH Sarabun New" w:cs="TH Sarabun New"/>
        </w:rPr>
        <w:sym w:font="Wingdings" w:char="F026"/>
      </w:r>
      <w:r w:rsidRPr="00A11391">
        <w:rPr>
          <w:rFonts w:ascii="TH Sarabun New" w:hAnsi="TH Sarabun New" w:cs="TH Sarabun New"/>
        </w:rPr>
        <w:sym w:font="Wingdings" w:char="F026"/>
      </w:r>
      <w:r w:rsidRPr="00A11391">
        <w:rPr>
          <w:rFonts w:ascii="TH Sarabun New" w:hAnsi="TH Sarabun New" w:cs="TH Sarabun New"/>
        </w:rPr>
        <w:sym w:font="Wingdings" w:char="F026"/>
      </w:r>
      <w:r w:rsidRPr="00A11391">
        <w:rPr>
          <w:rFonts w:ascii="TH Sarabun New" w:hAnsi="TH Sarabun New" w:cs="TH Sarabun New"/>
        </w:rPr>
        <w:sym w:font="Wingdings" w:char="F026"/>
      </w:r>
      <w:r w:rsidRPr="00A11391">
        <w:rPr>
          <w:rFonts w:ascii="TH Sarabun New" w:hAnsi="TH Sarabun New" w:cs="TH Sarabun New"/>
        </w:rPr>
        <w:sym w:font="Wingdings" w:char="F026"/>
      </w:r>
      <w:r w:rsidRPr="00A11391">
        <w:rPr>
          <w:rFonts w:ascii="TH Sarabun New" w:hAnsi="TH Sarabun New" w:cs="TH Sarabun New"/>
        </w:rPr>
        <w:sym w:font="Wingdings" w:char="F026"/>
      </w:r>
      <w:r w:rsidRPr="00A11391">
        <w:rPr>
          <w:rFonts w:ascii="TH Sarabun New" w:hAnsi="TH Sarabun New" w:cs="TH Sarabun New"/>
        </w:rPr>
        <w:sym w:font="Wingdings" w:char="F026"/>
      </w:r>
      <w:r w:rsidRPr="00A11391">
        <w:rPr>
          <w:rFonts w:ascii="TH Sarabun New" w:hAnsi="TH Sarabun New" w:cs="TH Sarabun New"/>
        </w:rPr>
        <w:sym w:font="Wingdings" w:char="F026"/>
      </w:r>
      <w:r w:rsidRPr="00A11391">
        <w:rPr>
          <w:rFonts w:ascii="TH Sarabun New" w:hAnsi="TH Sarabun New" w:cs="TH Sarabun New"/>
        </w:rPr>
        <w:sym w:font="Wingdings" w:char="F026"/>
      </w:r>
    </w:p>
    <w:p w:rsidR="00620941" w:rsidRPr="00D31CFC" w:rsidRDefault="00620941" w:rsidP="00D31CFC">
      <w:pPr>
        <w:rPr>
          <w:rFonts w:ascii="TH Sarabun New" w:hAnsi="TH Sarabun New" w:cs="TH Sarabun New"/>
          <w:sz w:val="22"/>
          <w:szCs w:val="22"/>
          <w:lang w:val="en-AU"/>
        </w:rPr>
      </w:pPr>
    </w:p>
    <w:tbl>
      <w:tblPr>
        <w:tblW w:w="89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990"/>
      </w:tblGrid>
      <w:tr w:rsidR="006573C6" w:rsidRPr="0076263A">
        <w:trPr>
          <w:jc w:val="center"/>
        </w:trPr>
        <w:tc>
          <w:tcPr>
            <w:tcW w:w="8990" w:type="dxa"/>
          </w:tcPr>
          <w:p w:rsidR="00E1189C" w:rsidRPr="00A962A7" w:rsidRDefault="00E1189C" w:rsidP="00E1189C">
            <w:pPr>
              <w:ind w:left="-57"/>
              <w:jc w:val="thaiDistribute"/>
              <w:rPr>
                <w:rFonts w:ascii="TH Sarabun New" w:hAnsi="TH Sarabun New" w:cs="TH Sarabun New"/>
                <w:lang w:val="en-AU"/>
              </w:rPr>
            </w:pPr>
            <w:r w:rsidRPr="00A962A7">
              <w:rPr>
                <w:rFonts w:ascii="TH Sarabun New" w:hAnsi="TH Sarabun New" w:cs="TH Sarabun New"/>
                <w:b/>
                <w:bCs/>
                <w:cs/>
                <w:lang w:val="en-AU"/>
              </w:rPr>
              <w:t>กรุณาส่งรายการต่อไปนี้ มายัง สวทช.</w:t>
            </w:r>
            <w:r w:rsidRPr="00A962A7">
              <w:rPr>
                <w:rFonts w:ascii="TH Sarabun New" w:hAnsi="TH Sarabun New" w:cs="TH Sarabun New"/>
                <w:b/>
                <w:bCs/>
                <w:lang w:val="en-AU"/>
              </w:rPr>
              <w:t xml:space="preserve"> </w:t>
            </w:r>
          </w:p>
          <w:p w:rsidR="00E1189C" w:rsidRPr="00491429" w:rsidRDefault="00E1189C" w:rsidP="00365531">
            <w:pPr>
              <w:numPr>
                <w:ilvl w:val="0"/>
                <w:numId w:val="12"/>
              </w:numPr>
              <w:jc w:val="thaiDistribute"/>
              <w:rPr>
                <w:rFonts w:ascii="TH Sarabun New" w:hAnsi="TH Sarabun New" w:cs="TH Sarabun New"/>
                <w:b/>
                <w:bCs/>
                <w:color w:val="FF0000"/>
                <w:cs/>
              </w:rPr>
            </w:pPr>
            <w:r w:rsidRPr="00E1189C">
              <w:rPr>
                <w:rFonts w:ascii="TH Sarabun New" w:hAnsi="TH Sarabun New" w:cs="TH Sarabun New"/>
                <w:cs/>
              </w:rPr>
              <w:t>แบบเสนอขอรับการสนับสนุนแผนงานการยกระดับคุณภาพผลงานวิจัย</w:t>
            </w:r>
            <w:r w:rsidR="00814E79">
              <w:rPr>
                <w:rFonts w:ascii="TH Sarabun New" w:hAnsi="TH Sarabun New" w:cs="TH Sarabun New" w:hint="cs"/>
                <w:cs/>
              </w:rPr>
              <w:t>ให้สูงขึ้น</w:t>
            </w:r>
            <w:r w:rsidR="00814E79">
              <w:rPr>
                <w:rFonts w:ascii="TH Sarabun New" w:hAnsi="TH Sarabun New" w:cs="TH Sarabun New"/>
                <w:cs/>
              </w:rPr>
              <w:t xml:space="preserve"> ประจำปี 256</w:t>
            </w:r>
            <w:r w:rsidR="00814E79">
              <w:rPr>
                <w:rFonts w:ascii="TH Sarabun New" w:hAnsi="TH Sarabun New" w:cs="TH Sarabun New"/>
              </w:rPr>
              <w:t>3</w:t>
            </w:r>
            <w:r>
              <w:rPr>
                <w:rFonts w:ascii="TH Sarabun New" w:hAnsi="TH Sarabun New" w:cs="TH Sarabun New" w:hint="cs"/>
                <w:cs/>
              </w:rPr>
              <w:t xml:space="preserve"> </w:t>
            </w:r>
            <w:r w:rsidRPr="00A962A7">
              <w:rPr>
                <w:rFonts w:ascii="TH Sarabun New" w:hAnsi="TH Sarabun New" w:cs="TH Sarabun New"/>
                <w:cs/>
              </w:rPr>
              <w:t>โดย</w:t>
            </w:r>
            <w:r w:rsidR="00814E79">
              <w:rPr>
                <w:rFonts w:ascii="TH Sarabun New" w:hAnsi="TH Sarabun New" w:cs="TH Sarabun New"/>
                <w:b/>
                <w:bCs/>
                <w:color w:val="FF0000"/>
                <w:u w:val="single"/>
                <w:cs/>
              </w:rPr>
              <w:t>พิมพ์บนกระดาษ</w:t>
            </w:r>
            <w:r w:rsidRPr="00491429">
              <w:rPr>
                <w:rFonts w:ascii="TH Sarabun New" w:hAnsi="TH Sarabun New" w:cs="TH Sarabun New"/>
                <w:b/>
                <w:bCs/>
                <w:color w:val="FF0000"/>
                <w:u w:val="single"/>
                <w:cs/>
              </w:rPr>
              <w:t>ทั้งสองด้าน</w:t>
            </w:r>
            <w:r w:rsidRPr="00491429">
              <w:rPr>
                <w:rFonts w:ascii="TH Sarabun New" w:hAnsi="TH Sarabun New" w:cs="TH Sarabun New" w:hint="cs"/>
                <w:b/>
                <w:bCs/>
                <w:color w:val="FF0000"/>
                <w:u w:val="dotted"/>
                <w:cs/>
              </w:rPr>
              <w:t xml:space="preserve"> </w:t>
            </w:r>
            <w:r w:rsidRPr="00491429">
              <w:rPr>
                <w:rFonts w:ascii="TH Sarabun New" w:hAnsi="TH Sarabun New" w:cs="TH Sarabun New"/>
                <w:b/>
                <w:bCs/>
                <w:color w:val="FF0000"/>
                <w:cs/>
              </w:rPr>
              <w:t>ลงนามฉบับจริง 1 เล่ม และฉบับสำเนา 10 เล่ม</w:t>
            </w:r>
            <w:r w:rsidRPr="00491429">
              <w:rPr>
                <w:rFonts w:ascii="TH Sarabun New" w:hAnsi="TH Sarabun New" w:cs="TH Sarabun New" w:hint="cs"/>
                <w:b/>
                <w:bCs/>
                <w:color w:val="FF0000"/>
                <w:cs/>
              </w:rPr>
              <w:t xml:space="preserve"> </w:t>
            </w:r>
          </w:p>
          <w:p w:rsidR="00E1189C" w:rsidRPr="00A962A7" w:rsidRDefault="00E1189C" w:rsidP="00365531">
            <w:pPr>
              <w:numPr>
                <w:ilvl w:val="0"/>
                <w:numId w:val="12"/>
              </w:numPr>
              <w:jc w:val="thaiDistribute"/>
              <w:rPr>
                <w:rFonts w:ascii="TH Sarabun New" w:hAnsi="TH Sarabun New" w:cs="TH Sarabun New"/>
                <w:cs/>
              </w:rPr>
            </w:pPr>
            <w:r w:rsidRPr="00A962A7">
              <w:rPr>
                <w:rFonts w:ascii="TH Sarabun New" w:hAnsi="TH Sarabun New" w:cs="TH Sarabun New"/>
                <w:cs/>
              </w:rPr>
              <w:t>แผ่นซีดีข้อมูล 1 แผ่น</w:t>
            </w:r>
            <w:r w:rsidRPr="00A962A7">
              <w:rPr>
                <w:rFonts w:ascii="TH Sarabun New" w:hAnsi="TH Sarabun New" w:cs="TH Sarabun New"/>
              </w:rPr>
              <w:t xml:space="preserve"> </w:t>
            </w:r>
            <w:r w:rsidRPr="00A962A7">
              <w:rPr>
                <w:rFonts w:ascii="TH Sarabun New" w:hAnsi="TH Sarabun New" w:cs="TH Sarabun New"/>
                <w:cs/>
              </w:rPr>
              <w:t>บรรจุ</w:t>
            </w:r>
            <w:r w:rsidRPr="00A962A7">
              <w:rPr>
                <w:rFonts w:ascii="TH Sarabun New" w:hAnsi="TH Sarabun New" w:cs="TH Sarabun New"/>
              </w:rPr>
              <w:t xml:space="preserve"> </w:t>
            </w:r>
          </w:p>
          <w:p w:rsidR="00E1189C" w:rsidRPr="00A962A7" w:rsidRDefault="00E1189C" w:rsidP="00365531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contextualSpacing w:val="0"/>
              <w:jc w:val="thaiDistribute"/>
              <w:rPr>
                <w:rFonts w:ascii="TH Sarabun New" w:eastAsia="Cordia New" w:hAnsi="TH Sarabun New" w:cs="TH Sarabun New"/>
                <w:vanish/>
                <w:sz w:val="28"/>
                <w:cs/>
              </w:rPr>
            </w:pPr>
          </w:p>
          <w:p w:rsidR="00E1189C" w:rsidRPr="00A962A7" w:rsidRDefault="00E1189C" w:rsidP="00365531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contextualSpacing w:val="0"/>
              <w:jc w:val="thaiDistribute"/>
              <w:rPr>
                <w:rFonts w:ascii="TH Sarabun New" w:eastAsia="Cordia New" w:hAnsi="TH Sarabun New" w:cs="TH Sarabun New"/>
                <w:vanish/>
                <w:sz w:val="28"/>
                <w:cs/>
              </w:rPr>
            </w:pPr>
          </w:p>
          <w:p w:rsidR="00E1189C" w:rsidRPr="00A962A7" w:rsidRDefault="00E1189C" w:rsidP="00365531">
            <w:pPr>
              <w:numPr>
                <w:ilvl w:val="1"/>
                <w:numId w:val="13"/>
              </w:numPr>
              <w:ind w:left="1216" w:hanging="425"/>
              <w:jc w:val="thaiDistribute"/>
              <w:rPr>
                <w:rFonts w:ascii="TH Sarabun New" w:hAnsi="TH Sarabun New" w:cs="TH Sarabun New"/>
              </w:rPr>
            </w:pPr>
            <w:r w:rsidRPr="00A962A7">
              <w:rPr>
                <w:rFonts w:ascii="TH Sarabun New" w:hAnsi="TH Sarabun New" w:cs="TH Sarabun New"/>
                <w:cs/>
              </w:rPr>
              <w:t>ไฟล์</w:t>
            </w:r>
            <w:r w:rsidRPr="00E1189C">
              <w:rPr>
                <w:rFonts w:ascii="TH Sarabun New" w:hAnsi="TH Sarabun New" w:cs="TH Sarabun New"/>
                <w:cs/>
              </w:rPr>
              <w:t>แบบเสนอขอรับการสนับสนุนแผนงาน</w:t>
            </w:r>
            <w:r>
              <w:rPr>
                <w:rFonts w:ascii="TH Sarabun New" w:hAnsi="TH Sarabun New" w:cs="TH Sarabun New" w:hint="cs"/>
                <w:cs/>
              </w:rPr>
              <w:t>ฯ ในรูป</w:t>
            </w:r>
            <w:r w:rsidRPr="00A962A7">
              <w:rPr>
                <w:rFonts w:ascii="TH Sarabun New" w:hAnsi="TH Sarabun New" w:cs="TH Sarabun New"/>
                <w:cs/>
              </w:rPr>
              <w:t xml:space="preserve">แบบ </w:t>
            </w:r>
            <w:r w:rsidRPr="00A962A7">
              <w:rPr>
                <w:rFonts w:ascii="TH Sarabun New" w:hAnsi="TH Sarabun New" w:cs="TH Sarabun New"/>
              </w:rPr>
              <w:t xml:space="preserve">MS Word </w:t>
            </w:r>
            <w:r w:rsidRPr="00A962A7">
              <w:rPr>
                <w:rFonts w:ascii="TH Sarabun New" w:hAnsi="TH Sarabun New" w:cs="TH Sarabun New"/>
                <w:cs/>
              </w:rPr>
              <w:t xml:space="preserve">และ </w:t>
            </w:r>
            <w:r w:rsidRPr="00A962A7">
              <w:rPr>
                <w:rFonts w:ascii="TH Sarabun New" w:hAnsi="TH Sarabun New" w:cs="TH Sarabun New"/>
              </w:rPr>
              <w:t>PDF</w:t>
            </w:r>
            <w:r>
              <w:rPr>
                <w:rFonts w:ascii="TH Sarabun New" w:hAnsi="TH Sarabun New" w:cs="TH Sarabun New"/>
              </w:rPr>
              <w:t xml:space="preserve"> </w:t>
            </w:r>
          </w:p>
          <w:p w:rsidR="00E1189C" w:rsidRPr="00A962A7" w:rsidRDefault="00E1189C" w:rsidP="00365531">
            <w:pPr>
              <w:numPr>
                <w:ilvl w:val="1"/>
                <w:numId w:val="13"/>
              </w:numPr>
              <w:ind w:left="1216" w:hanging="425"/>
              <w:jc w:val="thaiDistribute"/>
              <w:rPr>
                <w:rFonts w:ascii="TH Sarabun New" w:hAnsi="TH Sarabun New" w:cs="TH Sarabun New"/>
              </w:rPr>
            </w:pPr>
            <w:r w:rsidRPr="00A962A7">
              <w:rPr>
                <w:rFonts w:ascii="TH Sarabun New" w:hAnsi="TH Sarabun New" w:cs="TH Sarabun New"/>
                <w:cs/>
              </w:rPr>
              <w:t>ไฟล์รูปหัวหน้าโครงการ 1 รูป</w:t>
            </w:r>
          </w:p>
          <w:p w:rsidR="00E1189C" w:rsidRPr="00A962A7" w:rsidRDefault="00E1189C" w:rsidP="00365531">
            <w:pPr>
              <w:numPr>
                <w:ilvl w:val="1"/>
                <w:numId w:val="13"/>
              </w:numPr>
              <w:ind w:left="1216" w:hanging="425"/>
              <w:jc w:val="thaiDistribute"/>
              <w:rPr>
                <w:rFonts w:ascii="TH Sarabun New" w:hAnsi="TH Sarabun New" w:cs="TH Sarabun New"/>
              </w:rPr>
            </w:pPr>
            <w:r w:rsidRPr="00A962A7">
              <w:rPr>
                <w:rFonts w:ascii="TH Sarabun New" w:hAnsi="TH Sarabun New" w:cs="TH Sarabun New"/>
                <w:cs/>
              </w:rPr>
              <w:t>ไฟล์ภาพหมู่คณะผู้วิจัย</w:t>
            </w:r>
            <w:r w:rsidRPr="00A962A7">
              <w:rPr>
                <w:rFonts w:ascii="TH Sarabun New" w:hAnsi="TH Sarabun New" w:cs="TH Sarabun New" w:hint="cs"/>
                <w:cs/>
              </w:rPr>
              <w:t xml:space="preserve"> </w:t>
            </w:r>
            <w:r w:rsidRPr="00A962A7">
              <w:rPr>
                <w:rFonts w:ascii="TH Sarabun New" w:hAnsi="TH Sarabun New" w:cs="TH Sarabun New"/>
                <w:cs/>
              </w:rPr>
              <w:t>1 รูป</w:t>
            </w:r>
            <w:r w:rsidRPr="00A962A7">
              <w:rPr>
                <w:rFonts w:ascii="TH Sarabun New" w:hAnsi="TH Sarabun New" w:cs="TH Sarabun New"/>
              </w:rPr>
              <w:t xml:space="preserve"> </w:t>
            </w:r>
          </w:p>
          <w:p w:rsidR="00E1189C" w:rsidRPr="00A962A7" w:rsidRDefault="00E1189C" w:rsidP="00365531">
            <w:pPr>
              <w:numPr>
                <w:ilvl w:val="1"/>
                <w:numId w:val="13"/>
              </w:numPr>
              <w:ind w:left="1216" w:hanging="425"/>
              <w:jc w:val="thaiDistribute"/>
              <w:rPr>
                <w:rFonts w:ascii="TH Sarabun New" w:hAnsi="TH Sarabun New" w:cs="TH Sarabun New"/>
              </w:rPr>
            </w:pPr>
            <w:r w:rsidRPr="00A962A7">
              <w:rPr>
                <w:rFonts w:ascii="TH Sarabun New" w:hAnsi="TH Sarabun New" w:cs="TH Sarabun New"/>
                <w:cs/>
              </w:rPr>
              <w:t xml:space="preserve">ไฟล์แนบอื่นๆ </w:t>
            </w:r>
          </w:p>
          <w:p w:rsidR="00E1189C" w:rsidRPr="00A962A7" w:rsidRDefault="00E1189C" w:rsidP="00365531">
            <w:pPr>
              <w:numPr>
                <w:ilvl w:val="1"/>
                <w:numId w:val="13"/>
              </w:numPr>
              <w:ind w:left="1216" w:hanging="425"/>
              <w:jc w:val="thaiDistribute"/>
              <w:rPr>
                <w:rFonts w:ascii="TH Sarabun New" w:hAnsi="TH Sarabun New" w:cs="TH Sarabun New"/>
                <w:cs/>
              </w:rPr>
            </w:pPr>
            <w:r w:rsidRPr="00A962A7">
              <w:rPr>
                <w:rFonts w:ascii="TH Sarabun New" w:hAnsi="TH Sarabun New" w:cs="TH Sarabun New"/>
                <w:cs/>
              </w:rPr>
              <w:t>ไฟล์แนะนำ</w:t>
            </w:r>
            <w:r>
              <w:rPr>
                <w:rFonts w:ascii="TH Sarabun New" w:hAnsi="TH Sarabun New" w:cs="TH Sarabun New" w:hint="cs"/>
                <w:cs/>
              </w:rPr>
              <w:t>แผนงาน</w:t>
            </w:r>
            <w:r w:rsidRPr="00A962A7">
              <w:rPr>
                <w:rFonts w:ascii="TH Sarabun New" w:hAnsi="TH Sarabun New" w:cs="TH Sarabun New" w:hint="cs"/>
                <w:cs/>
              </w:rPr>
              <w:t>วิจัย</w:t>
            </w:r>
            <w:r w:rsidRPr="00A962A7">
              <w:rPr>
                <w:rFonts w:ascii="TH Sarabun New" w:hAnsi="TH Sarabun New" w:cs="TH Sarabun New"/>
                <w:cs/>
              </w:rPr>
              <w:t xml:space="preserve">โดยหัวหน้าโครงการ ซึ่งมีความยาวไม่เกิน </w:t>
            </w:r>
            <w:r w:rsidRPr="00A962A7">
              <w:rPr>
                <w:rFonts w:ascii="TH Sarabun New" w:hAnsi="TH Sarabun New" w:cs="TH Sarabun New"/>
              </w:rPr>
              <w:t>180</w:t>
            </w:r>
            <w:r w:rsidRPr="00A962A7">
              <w:rPr>
                <w:rFonts w:ascii="TH Sarabun New" w:hAnsi="TH Sarabun New" w:cs="TH Sarabun New"/>
                <w:cs/>
              </w:rPr>
              <w:t xml:space="preserve"> วินาที</w:t>
            </w:r>
            <w:r w:rsidRPr="00A962A7">
              <w:rPr>
                <w:rFonts w:ascii="TH Sarabun New" w:hAnsi="TH Sarabun New" w:cs="TH Sarabun New"/>
              </w:rPr>
              <w:t xml:space="preserve"> </w:t>
            </w:r>
          </w:p>
          <w:p w:rsidR="00E1189C" w:rsidRPr="00E1189C" w:rsidRDefault="00E1189C" w:rsidP="00E1189C">
            <w:pPr>
              <w:ind w:left="-60"/>
              <w:rPr>
                <w:rFonts w:ascii="TH Sarabun New" w:hAnsi="TH Sarabun New" w:cs="TH Sarabun New"/>
                <w:b/>
                <w:bCs/>
                <w:sz w:val="16"/>
                <w:szCs w:val="16"/>
                <w:lang w:val="en-AU"/>
              </w:rPr>
            </w:pPr>
          </w:p>
          <w:p w:rsidR="00E1189C" w:rsidRPr="00A962A7" w:rsidRDefault="00E1189C" w:rsidP="00E1189C">
            <w:pPr>
              <w:ind w:left="-60"/>
              <w:rPr>
                <w:rFonts w:ascii="TH Sarabun New" w:hAnsi="TH Sarabun New" w:cs="TH Sarabun New"/>
                <w:b/>
                <w:bCs/>
                <w:lang w:val="en-AU"/>
              </w:rPr>
            </w:pPr>
            <w:r w:rsidRPr="00A962A7">
              <w:rPr>
                <w:rFonts w:ascii="TH Sarabun New" w:hAnsi="TH Sarabun New" w:cs="TH Sarabun New"/>
                <w:b/>
                <w:bCs/>
                <w:cs/>
                <w:lang w:val="en-AU"/>
              </w:rPr>
              <w:t>โดยส่งมาที่</w:t>
            </w:r>
            <w:r w:rsidRPr="00A962A7">
              <w:rPr>
                <w:rFonts w:ascii="TH Sarabun New" w:hAnsi="TH Sarabun New" w:cs="TH Sarabun New"/>
                <w:b/>
                <w:bCs/>
                <w:lang w:val="en-AU"/>
              </w:rPr>
              <w:t xml:space="preserve"> </w:t>
            </w:r>
          </w:p>
          <w:p w:rsidR="00E1189C" w:rsidRPr="00A962A7" w:rsidRDefault="00E1189C" w:rsidP="00E1189C">
            <w:pPr>
              <w:ind w:left="-60"/>
              <w:rPr>
                <w:rFonts w:ascii="TH Sarabun New" w:hAnsi="TH Sarabun New" w:cs="TH Sarabun New"/>
                <w:cs/>
              </w:rPr>
            </w:pPr>
            <w:r w:rsidRPr="00A962A7">
              <w:rPr>
                <w:rFonts w:ascii="TH Sarabun New" w:hAnsi="TH Sarabun New" w:cs="TH Sarabun New"/>
                <w:b/>
                <w:bCs/>
                <w:cs/>
                <w:lang w:val="en-AU"/>
              </w:rPr>
              <w:tab/>
            </w:r>
            <w:r w:rsidRPr="00A962A7">
              <w:rPr>
                <w:rFonts w:ascii="TH Sarabun New" w:hAnsi="TH Sarabun New" w:cs="TH Sarabun New"/>
                <w:b/>
                <w:bCs/>
                <w:cs/>
                <w:lang w:val="en-AU"/>
              </w:rPr>
              <w:tab/>
            </w:r>
            <w:r w:rsidRPr="00A962A7">
              <w:rPr>
                <w:rFonts w:ascii="TH Sarabun New" w:hAnsi="TH Sarabun New" w:cs="TH Sarabun New"/>
                <w:cs/>
                <w:lang w:val="en-AU"/>
              </w:rPr>
              <w:t>โครงการ</w:t>
            </w:r>
            <w:r w:rsidRPr="00A962A7">
              <w:rPr>
                <w:rFonts w:ascii="TH Sarabun New" w:hAnsi="TH Sarabun New" w:cs="TH Sarabun New"/>
                <w:cs/>
              </w:rPr>
              <w:t>นักวิจัยแกนนำ</w:t>
            </w:r>
            <w:r w:rsidRPr="00A962A7">
              <w:rPr>
                <w:rFonts w:ascii="TH Sarabun New" w:hAnsi="TH Sarabun New" w:cs="TH Sarabun New"/>
              </w:rPr>
              <w:t xml:space="preserve"> </w:t>
            </w:r>
          </w:p>
          <w:p w:rsidR="00E1189C" w:rsidRPr="00A962A7" w:rsidRDefault="00E1189C" w:rsidP="00E1189C">
            <w:pPr>
              <w:ind w:left="-60"/>
              <w:rPr>
                <w:rFonts w:ascii="TH Sarabun New" w:hAnsi="TH Sarabun New" w:cs="TH Sarabun New"/>
              </w:rPr>
            </w:pPr>
            <w:r w:rsidRPr="00A962A7">
              <w:rPr>
                <w:rFonts w:ascii="TH Sarabun New" w:hAnsi="TH Sarabun New" w:cs="TH Sarabun New"/>
                <w:cs/>
                <w:lang w:val="en-AU"/>
              </w:rPr>
              <w:tab/>
            </w:r>
            <w:r w:rsidRPr="00A962A7">
              <w:rPr>
                <w:rFonts w:ascii="TH Sarabun New" w:hAnsi="TH Sarabun New" w:cs="TH Sarabun New"/>
                <w:cs/>
                <w:lang w:val="en-AU"/>
              </w:rPr>
              <w:tab/>
              <w:t>ฝ่าย</w:t>
            </w:r>
            <w:r w:rsidR="00C86610">
              <w:rPr>
                <w:rFonts w:ascii="TH Sarabun New" w:hAnsi="TH Sarabun New" w:cs="TH Sarabun New" w:hint="cs"/>
                <w:cs/>
                <w:lang w:val="en-AU"/>
              </w:rPr>
              <w:t>บริหารโครงการความร่วมมือวิจัยขนาดใหญ่</w:t>
            </w:r>
            <w:r w:rsidRPr="00A962A7">
              <w:rPr>
                <w:rFonts w:ascii="TH Sarabun New" w:hAnsi="TH Sarabun New" w:cs="TH Sarabun New"/>
                <w:cs/>
                <w:lang w:val="en-AU"/>
              </w:rPr>
              <w:t xml:space="preserve"> </w:t>
            </w:r>
            <w:r w:rsidRPr="00A962A7">
              <w:rPr>
                <w:rFonts w:ascii="TH Sarabun New" w:hAnsi="TH Sarabun New" w:cs="TH Sarabun New"/>
                <w:cs/>
              </w:rPr>
              <w:t xml:space="preserve">ชั้น </w:t>
            </w:r>
            <w:r w:rsidR="00C86610">
              <w:rPr>
                <w:rFonts w:ascii="TH Sarabun New" w:hAnsi="TH Sarabun New" w:cs="TH Sarabun New"/>
              </w:rPr>
              <w:t>4</w:t>
            </w:r>
          </w:p>
          <w:p w:rsidR="00E1189C" w:rsidRPr="00A962A7" w:rsidRDefault="00E1189C" w:rsidP="00E1189C">
            <w:pPr>
              <w:ind w:left="300"/>
              <w:rPr>
                <w:rFonts w:ascii="TH Sarabun New" w:hAnsi="TH Sarabun New" w:cs="TH Sarabun New"/>
                <w:cs/>
                <w:lang w:val="en-AU"/>
              </w:rPr>
            </w:pPr>
            <w:r w:rsidRPr="00A962A7">
              <w:rPr>
                <w:rFonts w:ascii="TH Sarabun New" w:hAnsi="TH Sarabun New" w:cs="TH Sarabun New"/>
                <w:cs/>
                <w:lang w:val="en-AU"/>
              </w:rPr>
              <w:tab/>
              <w:t>สำนักงานพัฒนาวิทยาศาสตร์และเทคโนโลยีแห่งชาติ (โยธี)</w:t>
            </w:r>
          </w:p>
          <w:p w:rsidR="00E1189C" w:rsidRPr="00A962A7" w:rsidRDefault="00E1189C" w:rsidP="00E1189C">
            <w:pPr>
              <w:ind w:left="300"/>
              <w:rPr>
                <w:rFonts w:ascii="TH Sarabun New" w:hAnsi="TH Sarabun New" w:cs="TH Sarabun New"/>
                <w:lang w:val="en-AU"/>
              </w:rPr>
            </w:pPr>
            <w:r w:rsidRPr="00A962A7">
              <w:rPr>
                <w:rFonts w:ascii="TH Sarabun New" w:hAnsi="TH Sarabun New" w:cs="TH Sarabun New"/>
                <w:cs/>
                <w:lang w:val="en-AU"/>
              </w:rPr>
              <w:tab/>
              <w:t>เลขที่ 73/1 ถ.พระรามที่ 6 ทุ่งพญาไท ราชเทวี กรุงเทพฯ 10400</w:t>
            </w:r>
          </w:p>
          <w:p w:rsidR="00E1189C" w:rsidRPr="00E1189C" w:rsidRDefault="00E1189C" w:rsidP="00E1189C">
            <w:pPr>
              <w:ind w:left="300"/>
              <w:rPr>
                <w:rFonts w:ascii="TH Sarabun New" w:hAnsi="TH Sarabun New" w:cs="TH Sarabun New"/>
                <w:sz w:val="16"/>
                <w:szCs w:val="16"/>
              </w:rPr>
            </w:pPr>
            <w:r w:rsidRPr="00A962A7">
              <w:rPr>
                <w:rFonts w:ascii="TH Sarabun New" w:hAnsi="TH Sarabun New" w:cs="TH Sarabun New"/>
                <w:cs/>
                <w:lang w:val="en-AU"/>
              </w:rPr>
              <w:tab/>
            </w:r>
          </w:p>
          <w:p w:rsidR="005759B5" w:rsidRPr="00491429" w:rsidRDefault="00E1189C" w:rsidP="00E1189C">
            <w:pPr>
              <w:jc w:val="thaiDistribute"/>
              <w:rPr>
                <w:rFonts w:ascii="TH Sarabun New" w:hAnsi="TH Sarabun New" w:cs="TH Sarabun New"/>
                <w:color w:val="FF0000"/>
              </w:rPr>
            </w:pPr>
            <w:r w:rsidRPr="00A962A7">
              <w:rPr>
                <w:rFonts w:ascii="TH Sarabun New" w:hAnsi="TH Sarabun New" w:cs="TH Sarabun New"/>
                <w:u w:val="single"/>
                <w:cs/>
                <w:lang w:val="en-AU"/>
              </w:rPr>
              <w:t>หมายเหตุ</w:t>
            </w:r>
            <w:r w:rsidRPr="00A962A7">
              <w:rPr>
                <w:rFonts w:ascii="TH Sarabun New" w:hAnsi="TH Sarabun New" w:cs="TH Sarabun New"/>
                <w:u w:val="single"/>
                <w:cs/>
                <w:lang w:val="en-AU"/>
              </w:rPr>
              <w:tab/>
            </w:r>
            <w:r w:rsidRPr="00A962A7">
              <w:rPr>
                <w:rFonts w:ascii="TH Sarabun New" w:hAnsi="TH Sarabun New" w:cs="TH Sarabun New"/>
                <w:u w:val="single"/>
                <w:lang w:val="en-AU"/>
              </w:rPr>
              <w:t>:</w:t>
            </w:r>
            <w:r w:rsidRPr="00A962A7">
              <w:rPr>
                <w:rFonts w:ascii="TH Sarabun New" w:hAnsi="TH Sarabun New" w:cs="TH Sarabun New"/>
                <w:lang w:val="en-AU"/>
              </w:rPr>
              <w:t xml:space="preserve"> </w:t>
            </w:r>
            <w:r w:rsidRPr="00A962A7">
              <w:rPr>
                <w:rFonts w:ascii="TH Sarabun New" w:hAnsi="TH Sarabun New" w:cs="TH Sarabun New"/>
                <w:color w:val="FF0000"/>
                <w:cs/>
                <w:lang w:val="en-AU"/>
              </w:rPr>
              <w:t xml:space="preserve">สามารถส่งเอกสารได้ตั้งแต่บัดนี้ จนถึง </w:t>
            </w:r>
            <w:r w:rsidR="00491429">
              <w:rPr>
                <w:rFonts w:ascii="TH Sarabun New" w:hAnsi="TH Sarabun New" w:cs="TH Sarabun New"/>
                <w:color w:val="FF0000"/>
              </w:rPr>
              <w:t xml:space="preserve">15 </w:t>
            </w:r>
            <w:r w:rsidR="00491429">
              <w:rPr>
                <w:rFonts w:ascii="TH Sarabun New" w:hAnsi="TH Sarabun New" w:cs="TH Sarabun New" w:hint="cs"/>
                <w:color w:val="FF0000"/>
                <w:cs/>
              </w:rPr>
              <w:t>มิถุนายน</w:t>
            </w:r>
            <w:r w:rsidRPr="00A962A7">
              <w:rPr>
                <w:rFonts w:ascii="TH Sarabun New" w:hAnsi="TH Sarabun New" w:cs="TH Sarabun New"/>
                <w:color w:val="FF0000"/>
                <w:cs/>
                <w:lang w:val="en-AU"/>
              </w:rPr>
              <w:t xml:space="preserve"> 25</w:t>
            </w:r>
            <w:r w:rsidRPr="00A962A7">
              <w:rPr>
                <w:rFonts w:ascii="TH Sarabun New" w:hAnsi="TH Sarabun New" w:cs="TH Sarabun New"/>
                <w:color w:val="FF0000"/>
                <w:lang w:val="en-AU"/>
              </w:rPr>
              <w:t>6</w:t>
            </w:r>
            <w:r w:rsidR="00365531">
              <w:rPr>
                <w:rFonts w:ascii="TH Sarabun New" w:hAnsi="TH Sarabun New" w:cs="TH Sarabun New"/>
                <w:color w:val="FF0000"/>
              </w:rPr>
              <w:t>3</w:t>
            </w:r>
            <w:r w:rsidRPr="00A962A7">
              <w:rPr>
                <w:rFonts w:ascii="TH Sarabun New" w:hAnsi="TH Sarabun New" w:cs="TH Sarabun New"/>
                <w:color w:val="FF0000"/>
                <w:cs/>
                <w:lang w:val="en-AU"/>
              </w:rPr>
              <w:t xml:space="preserve"> โดยจะถือการประทับตรา</w:t>
            </w:r>
            <w:r w:rsidRPr="00A962A7">
              <w:rPr>
                <w:rFonts w:ascii="TH Sarabun New" w:hAnsi="TH Sarabun New" w:cs="TH Sarabun New"/>
                <w:color w:val="FF0000"/>
                <w:lang w:val="en-AU"/>
              </w:rPr>
              <w:t xml:space="preserve"> </w:t>
            </w:r>
            <w:r w:rsidRPr="00A962A7">
              <w:rPr>
                <w:rFonts w:ascii="TH Sarabun New" w:hAnsi="TH Sarabun New" w:cs="TH Sarabun New"/>
                <w:color w:val="FF0000"/>
                <w:cs/>
                <w:lang w:val="en-AU"/>
              </w:rPr>
              <w:t>และการลงทะเบียน</w:t>
            </w:r>
            <w:r>
              <w:rPr>
                <w:rFonts w:ascii="TH Sarabun New" w:hAnsi="TH Sarabun New" w:cs="TH Sarabun New"/>
                <w:color w:val="FF0000"/>
                <w:cs/>
                <w:lang w:val="en-AU"/>
              </w:rPr>
              <w:br/>
            </w:r>
            <w:r w:rsidRPr="00A962A7">
              <w:rPr>
                <w:rFonts w:ascii="TH Sarabun New" w:hAnsi="TH Sarabun New" w:cs="TH Sarabun New"/>
                <w:color w:val="FF0000"/>
                <w:cs/>
                <w:lang w:val="en-AU"/>
              </w:rPr>
              <w:t>ในระบบข</w:t>
            </w:r>
            <w:r w:rsidRPr="00A962A7">
              <w:rPr>
                <w:rFonts w:ascii="TH Sarabun New" w:hAnsi="TH Sarabun New" w:cs="TH Sarabun New" w:hint="cs"/>
                <w:color w:val="FF0000"/>
                <w:cs/>
                <w:lang w:val="en-AU"/>
              </w:rPr>
              <w:t>นส่งต้นทาง</w:t>
            </w:r>
            <w:r w:rsidRPr="00A962A7">
              <w:rPr>
                <w:rFonts w:ascii="TH Sarabun New" w:hAnsi="TH Sarabun New" w:cs="TH Sarabun New"/>
                <w:color w:val="FF0000"/>
                <w:cs/>
                <w:lang w:val="en-AU"/>
              </w:rPr>
              <w:t>เป็นสำคัญ</w:t>
            </w:r>
          </w:p>
        </w:tc>
      </w:tr>
    </w:tbl>
    <w:p w:rsidR="0064214C" w:rsidRPr="00A11391" w:rsidRDefault="0064214C" w:rsidP="00620941">
      <w:pPr>
        <w:pStyle w:val="a"/>
        <w:ind w:right="56"/>
        <w:rPr>
          <w:rStyle w:val="PageNumber"/>
          <w:rFonts w:ascii="TH Sarabun New" w:hAnsi="TH Sarabun New" w:cs="TH Sarabun New"/>
          <w:sz w:val="28"/>
          <w:szCs w:val="28"/>
          <w:cs/>
          <w:lang w:val="en-AU"/>
        </w:rPr>
      </w:pPr>
    </w:p>
    <w:sectPr w:rsidR="0064214C" w:rsidRPr="00A11391" w:rsidSect="00042B4A">
      <w:footerReference w:type="default" r:id="rId9"/>
      <w:pgSz w:w="12240" w:h="15840"/>
      <w:pgMar w:top="993" w:right="1361" w:bottom="85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1814" w:rsidRDefault="00D41814">
      <w:r>
        <w:separator/>
      </w:r>
    </w:p>
  </w:endnote>
  <w:endnote w:type="continuationSeparator" w:id="0">
    <w:p w:rsidR="00D41814" w:rsidRDefault="00D418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UPC">
    <w:altName w:val="Angsana New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C3667" w:rsidRPr="006573C6" w:rsidRDefault="001C3667" w:rsidP="0064214C">
    <w:pPr>
      <w:pStyle w:val="Footer"/>
      <w:tabs>
        <w:tab w:val="clear" w:pos="8640"/>
        <w:tab w:val="right" w:pos="9214"/>
      </w:tabs>
      <w:jc w:val="center"/>
      <w:rPr>
        <w:rFonts w:ascii="TH SarabunPSK" w:hAnsi="TH SarabunPSK" w:cs="TH SarabunPSK"/>
        <w:sz w:val="24"/>
        <w:szCs w:val="24"/>
      </w:rPr>
    </w:pPr>
    <w:r w:rsidRPr="006573C6">
      <w:rPr>
        <w:rFonts w:ascii="TH SarabunPSK" w:hAnsi="TH SarabunPSK" w:cs="TH SarabunPSK"/>
        <w:sz w:val="24"/>
        <w:szCs w:val="24"/>
        <w:cs/>
      </w:rPr>
      <w:t xml:space="preserve">หน้า </w:t>
    </w:r>
    <w:r w:rsidRPr="006573C6">
      <w:rPr>
        <w:rFonts w:ascii="TH SarabunPSK" w:hAnsi="TH SarabunPSK" w:cs="TH SarabunPSK"/>
        <w:sz w:val="24"/>
        <w:szCs w:val="24"/>
      </w:rPr>
      <w:fldChar w:fldCharType="begin"/>
    </w:r>
    <w:r w:rsidRPr="006573C6">
      <w:rPr>
        <w:rFonts w:ascii="TH SarabunPSK" w:hAnsi="TH SarabunPSK" w:cs="TH SarabunPSK"/>
        <w:sz w:val="24"/>
        <w:szCs w:val="24"/>
      </w:rPr>
      <w:instrText xml:space="preserve"> PAGE </w:instrText>
    </w:r>
    <w:r w:rsidRPr="006573C6">
      <w:rPr>
        <w:rFonts w:ascii="TH SarabunPSK" w:hAnsi="TH SarabunPSK" w:cs="TH SarabunPSK"/>
        <w:sz w:val="24"/>
        <w:szCs w:val="24"/>
      </w:rPr>
      <w:fldChar w:fldCharType="separate"/>
    </w:r>
    <w:r w:rsidR="00AE3C74">
      <w:rPr>
        <w:rFonts w:ascii="TH SarabunPSK" w:hAnsi="TH SarabunPSK" w:cs="TH SarabunPSK"/>
        <w:noProof/>
        <w:sz w:val="24"/>
        <w:szCs w:val="24"/>
      </w:rPr>
      <w:t>1</w:t>
    </w:r>
    <w:r w:rsidRPr="006573C6">
      <w:rPr>
        <w:rFonts w:ascii="TH SarabunPSK" w:hAnsi="TH SarabunPSK" w:cs="TH SarabunPSK"/>
        <w:sz w:val="24"/>
        <w:szCs w:val="24"/>
      </w:rPr>
      <w:fldChar w:fldCharType="end"/>
    </w:r>
    <w:r w:rsidRPr="006573C6">
      <w:rPr>
        <w:rFonts w:ascii="TH SarabunPSK" w:hAnsi="TH SarabunPSK" w:cs="TH SarabunPSK"/>
        <w:sz w:val="24"/>
        <w:szCs w:val="24"/>
      </w:rPr>
      <w:t xml:space="preserve"> </w:t>
    </w:r>
    <w:r w:rsidRPr="006573C6">
      <w:rPr>
        <w:rFonts w:ascii="TH SarabunPSK" w:hAnsi="TH SarabunPSK" w:cs="TH SarabunPSK"/>
        <w:sz w:val="24"/>
        <w:szCs w:val="24"/>
        <w:cs/>
      </w:rPr>
      <w:t xml:space="preserve">จาก </w:t>
    </w:r>
    <w:r w:rsidRPr="006573C6">
      <w:rPr>
        <w:rFonts w:ascii="TH SarabunPSK" w:hAnsi="TH SarabunPSK" w:cs="TH SarabunPSK"/>
        <w:sz w:val="24"/>
        <w:szCs w:val="24"/>
      </w:rPr>
      <w:fldChar w:fldCharType="begin"/>
    </w:r>
    <w:r w:rsidRPr="006573C6">
      <w:rPr>
        <w:rFonts w:ascii="TH SarabunPSK" w:hAnsi="TH SarabunPSK" w:cs="TH SarabunPSK"/>
        <w:sz w:val="24"/>
        <w:szCs w:val="24"/>
      </w:rPr>
      <w:instrText xml:space="preserve"> NUMPAGES </w:instrText>
    </w:r>
    <w:r w:rsidRPr="006573C6">
      <w:rPr>
        <w:rFonts w:ascii="TH SarabunPSK" w:hAnsi="TH SarabunPSK" w:cs="TH SarabunPSK"/>
        <w:sz w:val="24"/>
        <w:szCs w:val="24"/>
      </w:rPr>
      <w:fldChar w:fldCharType="separate"/>
    </w:r>
    <w:r w:rsidR="00AE3C74">
      <w:rPr>
        <w:rFonts w:ascii="TH SarabunPSK" w:hAnsi="TH SarabunPSK" w:cs="TH SarabunPSK"/>
        <w:noProof/>
        <w:sz w:val="24"/>
        <w:szCs w:val="24"/>
      </w:rPr>
      <w:t>12</w:t>
    </w:r>
    <w:r w:rsidRPr="006573C6">
      <w:rPr>
        <w:rFonts w:ascii="TH SarabunPSK" w:hAnsi="TH SarabunPSK" w:cs="TH SarabunPSK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1814" w:rsidRDefault="00D41814">
      <w:r>
        <w:separator/>
      </w:r>
    </w:p>
  </w:footnote>
  <w:footnote w:type="continuationSeparator" w:id="0">
    <w:p w:rsidR="00D41814" w:rsidRDefault="00D418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50702"/>
    <w:multiLevelType w:val="multilevel"/>
    <w:tmpl w:val="ACEA0C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55C3EAE"/>
    <w:multiLevelType w:val="multilevel"/>
    <w:tmpl w:val="527CB7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9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7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79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3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20" w:hanging="1440"/>
      </w:pPr>
      <w:rPr>
        <w:rFonts w:hint="default"/>
      </w:rPr>
    </w:lvl>
  </w:abstractNum>
  <w:abstractNum w:abstractNumId="2" w15:restartNumberingAfterBreak="0">
    <w:nsid w:val="0D4C4932"/>
    <w:multiLevelType w:val="hybridMultilevel"/>
    <w:tmpl w:val="CB16B4D2"/>
    <w:lvl w:ilvl="0" w:tplc="726C3B6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950E18"/>
    <w:multiLevelType w:val="hybridMultilevel"/>
    <w:tmpl w:val="A1E2D746"/>
    <w:lvl w:ilvl="0" w:tplc="2C0AEFAA">
      <w:start w:val="6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0A541E"/>
    <w:multiLevelType w:val="multilevel"/>
    <w:tmpl w:val="ACEA0C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9BA2D56"/>
    <w:multiLevelType w:val="multilevel"/>
    <w:tmpl w:val="ACEA0C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67512ED"/>
    <w:multiLevelType w:val="multilevel"/>
    <w:tmpl w:val="B93A54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9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7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79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3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20" w:hanging="1440"/>
      </w:pPr>
      <w:rPr>
        <w:rFonts w:hint="default"/>
      </w:rPr>
    </w:lvl>
  </w:abstractNum>
  <w:abstractNum w:abstractNumId="7" w15:restartNumberingAfterBreak="0">
    <w:nsid w:val="2E30307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8FA0822"/>
    <w:multiLevelType w:val="multilevel"/>
    <w:tmpl w:val="DDF0D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C55416D"/>
    <w:multiLevelType w:val="hybridMultilevel"/>
    <w:tmpl w:val="47B203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E04110"/>
    <w:multiLevelType w:val="hybridMultilevel"/>
    <w:tmpl w:val="08DAD3F8"/>
    <w:lvl w:ilvl="0" w:tplc="61DCB6DE">
      <w:start w:val="1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980E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5517A0D"/>
    <w:multiLevelType w:val="multilevel"/>
    <w:tmpl w:val="3B06C0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sz w:val="30"/>
        <w:szCs w:val="3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8FA55F1"/>
    <w:multiLevelType w:val="multilevel"/>
    <w:tmpl w:val="08F61A5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11E31A2"/>
    <w:multiLevelType w:val="hybridMultilevel"/>
    <w:tmpl w:val="990286DE"/>
    <w:lvl w:ilvl="0" w:tplc="2B025B94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C52FDE"/>
    <w:multiLevelType w:val="hybridMultilevel"/>
    <w:tmpl w:val="C74E9068"/>
    <w:lvl w:ilvl="0" w:tplc="8F1A3A6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26A6316"/>
    <w:multiLevelType w:val="multilevel"/>
    <w:tmpl w:val="ACEA0C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5E413C87"/>
    <w:multiLevelType w:val="multilevel"/>
    <w:tmpl w:val="37C4C14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B7F2CEA"/>
    <w:multiLevelType w:val="multilevel"/>
    <w:tmpl w:val="884687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9" w15:restartNumberingAfterBreak="0">
    <w:nsid w:val="6C664587"/>
    <w:multiLevelType w:val="multilevel"/>
    <w:tmpl w:val="FC588206"/>
    <w:lvl w:ilvl="0">
      <w:start w:val="1"/>
      <w:numFmt w:val="decimal"/>
      <w:pStyle w:val="Heading5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2"/>
      <w:numFmt w:val="decimal"/>
      <w:isLgl/>
      <w:lvlText w:val="%1.%2"/>
      <w:lvlJc w:val="left"/>
      <w:pPr>
        <w:tabs>
          <w:tab w:val="num" w:pos="1080"/>
        </w:tabs>
        <w:ind w:left="1080" w:hanging="36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  <w:cs w:val="0"/>
        <w:lang w:bidi="th-TH"/>
      </w:rPr>
    </w:lvl>
  </w:abstractNum>
  <w:abstractNum w:abstractNumId="20" w15:restartNumberingAfterBreak="0">
    <w:nsid w:val="6F795731"/>
    <w:multiLevelType w:val="multilevel"/>
    <w:tmpl w:val="1E4216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6"/>
        <w:szCs w:val="26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9"/>
  </w:num>
  <w:num w:numId="2">
    <w:abstractNumId w:val="7"/>
  </w:num>
  <w:num w:numId="3">
    <w:abstractNumId w:val="1"/>
  </w:num>
  <w:num w:numId="4">
    <w:abstractNumId w:val="20"/>
  </w:num>
  <w:num w:numId="5">
    <w:abstractNumId w:val="6"/>
  </w:num>
  <w:num w:numId="6">
    <w:abstractNumId w:val="11"/>
  </w:num>
  <w:num w:numId="7">
    <w:abstractNumId w:val="8"/>
  </w:num>
  <w:num w:numId="8">
    <w:abstractNumId w:val="4"/>
  </w:num>
  <w:num w:numId="9">
    <w:abstractNumId w:val="16"/>
  </w:num>
  <w:num w:numId="10">
    <w:abstractNumId w:val="5"/>
  </w:num>
  <w:num w:numId="11">
    <w:abstractNumId w:val="0"/>
  </w:num>
  <w:num w:numId="12">
    <w:abstractNumId w:val="18"/>
  </w:num>
  <w:num w:numId="13">
    <w:abstractNumId w:val="12"/>
  </w:num>
  <w:num w:numId="14">
    <w:abstractNumId w:val="17"/>
  </w:num>
  <w:num w:numId="15">
    <w:abstractNumId w:val="15"/>
  </w:num>
  <w:num w:numId="16">
    <w:abstractNumId w:val="9"/>
  </w:num>
  <w:num w:numId="17">
    <w:abstractNumId w:val="13"/>
  </w:num>
  <w:num w:numId="18">
    <w:abstractNumId w:val="14"/>
  </w:num>
  <w:num w:numId="19">
    <w:abstractNumId w:val="3"/>
  </w:num>
  <w:num w:numId="20">
    <w:abstractNumId w:val="10"/>
  </w:num>
  <w:num w:numId="21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1MDQ3NLc0NLO0NLRQ0lEKTi0uzszPAykwqQUAGEUAFCwAAAA="/>
  </w:docVars>
  <w:rsids>
    <w:rsidRoot w:val="00C51EF3"/>
    <w:rsid w:val="000011CF"/>
    <w:rsid w:val="00011148"/>
    <w:rsid w:val="000158D5"/>
    <w:rsid w:val="0002104B"/>
    <w:rsid w:val="00021358"/>
    <w:rsid w:val="0003021E"/>
    <w:rsid w:val="00031088"/>
    <w:rsid w:val="00042B4A"/>
    <w:rsid w:val="000539B1"/>
    <w:rsid w:val="00073353"/>
    <w:rsid w:val="00077795"/>
    <w:rsid w:val="00080927"/>
    <w:rsid w:val="000844B0"/>
    <w:rsid w:val="00086159"/>
    <w:rsid w:val="000947B4"/>
    <w:rsid w:val="000B41F3"/>
    <w:rsid w:val="000C6DF8"/>
    <w:rsid w:val="000D2477"/>
    <w:rsid w:val="000D54FE"/>
    <w:rsid w:val="000E3E9F"/>
    <w:rsid w:val="000F0672"/>
    <w:rsid w:val="000F0B72"/>
    <w:rsid w:val="000F4026"/>
    <w:rsid w:val="000F4C19"/>
    <w:rsid w:val="000F6A8D"/>
    <w:rsid w:val="00120669"/>
    <w:rsid w:val="0012277B"/>
    <w:rsid w:val="00126721"/>
    <w:rsid w:val="00130C24"/>
    <w:rsid w:val="00135AAE"/>
    <w:rsid w:val="00136170"/>
    <w:rsid w:val="00150D9C"/>
    <w:rsid w:val="00156E34"/>
    <w:rsid w:val="0016024B"/>
    <w:rsid w:val="001631DB"/>
    <w:rsid w:val="0016366F"/>
    <w:rsid w:val="00172C59"/>
    <w:rsid w:val="00174C06"/>
    <w:rsid w:val="00180368"/>
    <w:rsid w:val="00181EB1"/>
    <w:rsid w:val="00184323"/>
    <w:rsid w:val="00193A9B"/>
    <w:rsid w:val="00196FD2"/>
    <w:rsid w:val="001A0595"/>
    <w:rsid w:val="001A0F1F"/>
    <w:rsid w:val="001A7BF1"/>
    <w:rsid w:val="001B320A"/>
    <w:rsid w:val="001C31B4"/>
    <w:rsid w:val="001C3667"/>
    <w:rsid w:val="001F17D1"/>
    <w:rsid w:val="00204160"/>
    <w:rsid w:val="00213B04"/>
    <w:rsid w:val="00215205"/>
    <w:rsid w:val="002203A1"/>
    <w:rsid w:val="0022185C"/>
    <w:rsid w:val="002225C6"/>
    <w:rsid w:val="00222CCD"/>
    <w:rsid w:val="0022401A"/>
    <w:rsid w:val="00230089"/>
    <w:rsid w:val="002307CF"/>
    <w:rsid w:val="002338E7"/>
    <w:rsid w:val="00262DA8"/>
    <w:rsid w:val="00262E75"/>
    <w:rsid w:val="00286232"/>
    <w:rsid w:val="002963B7"/>
    <w:rsid w:val="002A2530"/>
    <w:rsid w:val="002A7CDA"/>
    <w:rsid w:val="002B03FD"/>
    <w:rsid w:val="002B2BEF"/>
    <w:rsid w:val="002C158D"/>
    <w:rsid w:val="002D2701"/>
    <w:rsid w:val="002D2E16"/>
    <w:rsid w:val="002E5B0F"/>
    <w:rsid w:val="00317054"/>
    <w:rsid w:val="00317FF1"/>
    <w:rsid w:val="003216DC"/>
    <w:rsid w:val="00324B72"/>
    <w:rsid w:val="003350C0"/>
    <w:rsid w:val="00337866"/>
    <w:rsid w:val="003415EB"/>
    <w:rsid w:val="00350659"/>
    <w:rsid w:val="003629FD"/>
    <w:rsid w:val="00365387"/>
    <w:rsid w:val="00365531"/>
    <w:rsid w:val="003732CE"/>
    <w:rsid w:val="003744DC"/>
    <w:rsid w:val="003874AC"/>
    <w:rsid w:val="00393289"/>
    <w:rsid w:val="00395283"/>
    <w:rsid w:val="003953C2"/>
    <w:rsid w:val="003954E2"/>
    <w:rsid w:val="003B0E00"/>
    <w:rsid w:val="003B24F5"/>
    <w:rsid w:val="003C09B9"/>
    <w:rsid w:val="003C67AD"/>
    <w:rsid w:val="003C78DC"/>
    <w:rsid w:val="003C7939"/>
    <w:rsid w:val="003D0F56"/>
    <w:rsid w:val="004024F5"/>
    <w:rsid w:val="00416C81"/>
    <w:rsid w:val="0042574F"/>
    <w:rsid w:val="00426B12"/>
    <w:rsid w:val="00440259"/>
    <w:rsid w:val="00443D93"/>
    <w:rsid w:val="00460455"/>
    <w:rsid w:val="004608B6"/>
    <w:rsid w:val="004817BD"/>
    <w:rsid w:val="00486DE6"/>
    <w:rsid w:val="00491429"/>
    <w:rsid w:val="00492B92"/>
    <w:rsid w:val="00497AB2"/>
    <w:rsid w:val="004A4843"/>
    <w:rsid w:val="004A6709"/>
    <w:rsid w:val="004B0294"/>
    <w:rsid w:val="004C450A"/>
    <w:rsid w:val="004C45CB"/>
    <w:rsid w:val="004C7D8D"/>
    <w:rsid w:val="004C7EE0"/>
    <w:rsid w:val="004D1171"/>
    <w:rsid w:val="004D4D2D"/>
    <w:rsid w:val="004E0E5F"/>
    <w:rsid w:val="004E27D3"/>
    <w:rsid w:val="004E5841"/>
    <w:rsid w:val="004F20C8"/>
    <w:rsid w:val="00502AD8"/>
    <w:rsid w:val="00527176"/>
    <w:rsid w:val="00531083"/>
    <w:rsid w:val="005320D6"/>
    <w:rsid w:val="005349C2"/>
    <w:rsid w:val="005349DB"/>
    <w:rsid w:val="00542A7B"/>
    <w:rsid w:val="00545954"/>
    <w:rsid w:val="0055373B"/>
    <w:rsid w:val="005538B2"/>
    <w:rsid w:val="00557DDB"/>
    <w:rsid w:val="00560BDF"/>
    <w:rsid w:val="005759B5"/>
    <w:rsid w:val="00580200"/>
    <w:rsid w:val="0058795A"/>
    <w:rsid w:val="00595223"/>
    <w:rsid w:val="00595F47"/>
    <w:rsid w:val="005B0C48"/>
    <w:rsid w:val="005B5A2A"/>
    <w:rsid w:val="005B643A"/>
    <w:rsid w:val="005B7EEB"/>
    <w:rsid w:val="005C146C"/>
    <w:rsid w:val="005C2EF1"/>
    <w:rsid w:val="005D1B54"/>
    <w:rsid w:val="005D32AE"/>
    <w:rsid w:val="005E599E"/>
    <w:rsid w:val="005F2BCA"/>
    <w:rsid w:val="005F7C6A"/>
    <w:rsid w:val="00603162"/>
    <w:rsid w:val="006038B4"/>
    <w:rsid w:val="00605145"/>
    <w:rsid w:val="00612E89"/>
    <w:rsid w:val="00620941"/>
    <w:rsid w:val="00624C74"/>
    <w:rsid w:val="00630B01"/>
    <w:rsid w:val="00631F85"/>
    <w:rsid w:val="00632135"/>
    <w:rsid w:val="00636177"/>
    <w:rsid w:val="00637BCC"/>
    <w:rsid w:val="00637E42"/>
    <w:rsid w:val="00640712"/>
    <w:rsid w:val="0064214C"/>
    <w:rsid w:val="00646A57"/>
    <w:rsid w:val="00647FE7"/>
    <w:rsid w:val="006547A5"/>
    <w:rsid w:val="00654A14"/>
    <w:rsid w:val="00656904"/>
    <w:rsid w:val="006573C6"/>
    <w:rsid w:val="0065747A"/>
    <w:rsid w:val="00672008"/>
    <w:rsid w:val="006766EA"/>
    <w:rsid w:val="00687228"/>
    <w:rsid w:val="006913BB"/>
    <w:rsid w:val="006951A8"/>
    <w:rsid w:val="006B0D2D"/>
    <w:rsid w:val="006B7DD6"/>
    <w:rsid w:val="006C42A5"/>
    <w:rsid w:val="006C7F76"/>
    <w:rsid w:val="006D3592"/>
    <w:rsid w:val="006F1AFF"/>
    <w:rsid w:val="006F3FF5"/>
    <w:rsid w:val="00705063"/>
    <w:rsid w:val="00721EFC"/>
    <w:rsid w:val="00730A20"/>
    <w:rsid w:val="00736426"/>
    <w:rsid w:val="00744401"/>
    <w:rsid w:val="00744D73"/>
    <w:rsid w:val="0074662D"/>
    <w:rsid w:val="0076263A"/>
    <w:rsid w:val="0078102F"/>
    <w:rsid w:val="00782510"/>
    <w:rsid w:val="00785AF7"/>
    <w:rsid w:val="00791981"/>
    <w:rsid w:val="007A2F4A"/>
    <w:rsid w:val="007A619A"/>
    <w:rsid w:val="007B022D"/>
    <w:rsid w:val="007B3DC4"/>
    <w:rsid w:val="007B5433"/>
    <w:rsid w:val="007D0BF5"/>
    <w:rsid w:val="007D4ED6"/>
    <w:rsid w:val="007D71E2"/>
    <w:rsid w:val="007E3A68"/>
    <w:rsid w:val="007E5430"/>
    <w:rsid w:val="007F37AF"/>
    <w:rsid w:val="00805640"/>
    <w:rsid w:val="0081280A"/>
    <w:rsid w:val="00814E79"/>
    <w:rsid w:val="00823E5E"/>
    <w:rsid w:val="00824352"/>
    <w:rsid w:val="00826373"/>
    <w:rsid w:val="00826ED7"/>
    <w:rsid w:val="00832561"/>
    <w:rsid w:val="00842A42"/>
    <w:rsid w:val="0085746C"/>
    <w:rsid w:val="008636AF"/>
    <w:rsid w:val="00866A40"/>
    <w:rsid w:val="00875008"/>
    <w:rsid w:val="00880124"/>
    <w:rsid w:val="008832A7"/>
    <w:rsid w:val="008913C1"/>
    <w:rsid w:val="00892E3E"/>
    <w:rsid w:val="00895303"/>
    <w:rsid w:val="0089647E"/>
    <w:rsid w:val="008A4EDA"/>
    <w:rsid w:val="008A5E9C"/>
    <w:rsid w:val="008B2C7A"/>
    <w:rsid w:val="008B2FC9"/>
    <w:rsid w:val="008D0E2A"/>
    <w:rsid w:val="008D1BFC"/>
    <w:rsid w:val="008D4B99"/>
    <w:rsid w:val="008E753F"/>
    <w:rsid w:val="008F59C6"/>
    <w:rsid w:val="00901464"/>
    <w:rsid w:val="00905057"/>
    <w:rsid w:val="0091271A"/>
    <w:rsid w:val="00917CB8"/>
    <w:rsid w:val="009302F3"/>
    <w:rsid w:val="009359BC"/>
    <w:rsid w:val="00935DE0"/>
    <w:rsid w:val="00943EDA"/>
    <w:rsid w:val="009513E9"/>
    <w:rsid w:val="009522FA"/>
    <w:rsid w:val="0095391A"/>
    <w:rsid w:val="00953D61"/>
    <w:rsid w:val="00954335"/>
    <w:rsid w:val="00961DD1"/>
    <w:rsid w:val="009641DC"/>
    <w:rsid w:val="009714D2"/>
    <w:rsid w:val="00973D6D"/>
    <w:rsid w:val="009769A4"/>
    <w:rsid w:val="00984602"/>
    <w:rsid w:val="00994018"/>
    <w:rsid w:val="009966CA"/>
    <w:rsid w:val="00997504"/>
    <w:rsid w:val="009A6B76"/>
    <w:rsid w:val="009B4603"/>
    <w:rsid w:val="009B4A18"/>
    <w:rsid w:val="009B59A4"/>
    <w:rsid w:val="009C71C7"/>
    <w:rsid w:val="009C7CC8"/>
    <w:rsid w:val="009D4E6A"/>
    <w:rsid w:val="009D7208"/>
    <w:rsid w:val="009E2F9E"/>
    <w:rsid w:val="009E615A"/>
    <w:rsid w:val="009F0B63"/>
    <w:rsid w:val="009F3556"/>
    <w:rsid w:val="009F4FB8"/>
    <w:rsid w:val="009F7561"/>
    <w:rsid w:val="00A07B30"/>
    <w:rsid w:val="00A11391"/>
    <w:rsid w:val="00A124D0"/>
    <w:rsid w:val="00A25AD6"/>
    <w:rsid w:val="00A331B6"/>
    <w:rsid w:val="00A400B2"/>
    <w:rsid w:val="00A55972"/>
    <w:rsid w:val="00A57E41"/>
    <w:rsid w:val="00A6062D"/>
    <w:rsid w:val="00A6470C"/>
    <w:rsid w:val="00A72097"/>
    <w:rsid w:val="00A75174"/>
    <w:rsid w:val="00A8405A"/>
    <w:rsid w:val="00A87B85"/>
    <w:rsid w:val="00A976B9"/>
    <w:rsid w:val="00AA4D73"/>
    <w:rsid w:val="00AB518B"/>
    <w:rsid w:val="00AB74BB"/>
    <w:rsid w:val="00AC5D9D"/>
    <w:rsid w:val="00AD206E"/>
    <w:rsid w:val="00AD234E"/>
    <w:rsid w:val="00AD4E51"/>
    <w:rsid w:val="00AE16BE"/>
    <w:rsid w:val="00AE2A93"/>
    <w:rsid w:val="00AE3C74"/>
    <w:rsid w:val="00B04F00"/>
    <w:rsid w:val="00B07507"/>
    <w:rsid w:val="00B10F4A"/>
    <w:rsid w:val="00B13CC0"/>
    <w:rsid w:val="00B237BA"/>
    <w:rsid w:val="00B31259"/>
    <w:rsid w:val="00B519A9"/>
    <w:rsid w:val="00B57C4E"/>
    <w:rsid w:val="00B82446"/>
    <w:rsid w:val="00B869F1"/>
    <w:rsid w:val="00B90505"/>
    <w:rsid w:val="00B93B81"/>
    <w:rsid w:val="00B96359"/>
    <w:rsid w:val="00B97657"/>
    <w:rsid w:val="00BA1F47"/>
    <w:rsid w:val="00BB41E6"/>
    <w:rsid w:val="00BC1452"/>
    <w:rsid w:val="00BC4805"/>
    <w:rsid w:val="00BC6153"/>
    <w:rsid w:val="00BD13B7"/>
    <w:rsid w:val="00BD163D"/>
    <w:rsid w:val="00BE1B20"/>
    <w:rsid w:val="00BE54DF"/>
    <w:rsid w:val="00BE609E"/>
    <w:rsid w:val="00BF4E2C"/>
    <w:rsid w:val="00C01ED0"/>
    <w:rsid w:val="00C05BC7"/>
    <w:rsid w:val="00C07C6A"/>
    <w:rsid w:val="00C112D2"/>
    <w:rsid w:val="00C11D20"/>
    <w:rsid w:val="00C14474"/>
    <w:rsid w:val="00C15CD4"/>
    <w:rsid w:val="00C177D9"/>
    <w:rsid w:val="00C315CD"/>
    <w:rsid w:val="00C37FBA"/>
    <w:rsid w:val="00C44F3B"/>
    <w:rsid w:val="00C51E6A"/>
    <w:rsid w:val="00C51EF3"/>
    <w:rsid w:val="00C62C8B"/>
    <w:rsid w:val="00C86610"/>
    <w:rsid w:val="00C86D27"/>
    <w:rsid w:val="00C93B17"/>
    <w:rsid w:val="00C95E26"/>
    <w:rsid w:val="00CB1339"/>
    <w:rsid w:val="00CC46ED"/>
    <w:rsid w:val="00CC4936"/>
    <w:rsid w:val="00CD3877"/>
    <w:rsid w:val="00CD4ACF"/>
    <w:rsid w:val="00CE3927"/>
    <w:rsid w:val="00CE596C"/>
    <w:rsid w:val="00D008B6"/>
    <w:rsid w:val="00D076BD"/>
    <w:rsid w:val="00D1104E"/>
    <w:rsid w:val="00D17276"/>
    <w:rsid w:val="00D30AF0"/>
    <w:rsid w:val="00D31CFC"/>
    <w:rsid w:val="00D35082"/>
    <w:rsid w:val="00D36B71"/>
    <w:rsid w:val="00D41814"/>
    <w:rsid w:val="00D43EC1"/>
    <w:rsid w:val="00D44F2A"/>
    <w:rsid w:val="00D45055"/>
    <w:rsid w:val="00D45596"/>
    <w:rsid w:val="00D461B3"/>
    <w:rsid w:val="00D46B44"/>
    <w:rsid w:val="00D471EC"/>
    <w:rsid w:val="00D509B1"/>
    <w:rsid w:val="00D50BD6"/>
    <w:rsid w:val="00D55E94"/>
    <w:rsid w:val="00D76D78"/>
    <w:rsid w:val="00D7713F"/>
    <w:rsid w:val="00D8104E"/>
    <w:rsid w:val="00D92223"/>
    <w:rsid w:val="00D93E5E"/>
    <w:rsid w:val="00D94C3A"/>
    <w:rsid w:val="00D96D05"/>
    <w:rsid w:val="00DA0F3E"/>
    <w:rsid w:val="00DA2761"/>
    <w:rsid w:val="00DA32C8"/>
    <w:rsid w:val="00DB191B"/>
    <w:rsid w:val="00DC20E7"/>
    <w:rsid w:val="00DC6CB8"/>
    <w:rsid w:val="00DF5F08"/>
    <w:rsid w:val="00E1189C"/>
    <w:rsid w:val="00E14FAE"/>
    <w:rsid w:val="00E2242A"/>
    <w:rsid w:val="00E70B2A"/>
    <w:rsid w:val="00E73D1B"/>
    <w:rsid w:val="00E755C2"/>
    <w:rsid w:val="00E75B89"/>
    <w:rsid w:val="00E840D7"/>
    <w:rsid w:val="00E86D55"/>
    <w:rsid w:val="00E949B0"/>
    <w:rsid w:val="00E94ADD"/>
    <w:rsid w:val="00EA436A"/>
    <w:rsid w:val="00EB18C6"/>
    <w:rsid w:val="00EB6BFA"/>
    <w:rsid w:val="00EC277F"/>
    <w:rsid w:val="00EC3E8A"/>
    <w:rsid w:val="00ED277B"/>
    <w:rsid w:val="00ED6F36"/>
    <w:rsid w:val="00ED7C38"/>
    <w:rsid w:val="00EE19EE"/>
    <w:rsid w:val="00EE259E"/>
    <w:rsid w:val="00EF5699"/>
    <w:rsid w:val="00F03609"/>
    <w:rsid w:val="00F12C18"/>
    <w:rsid w:val="00F15100"/>
    <w:rsid w:val="00F1589A"/>
    <w:rsid w:val="00F2106F"/>
    <w:rsid w:val="00F26735"/>
    <w:rsid w:val="00F36685"/>
    <w:rsid w:val="00F36A66"/>
    <w:rsid w:val="00F36AF4"/>
    <w:rsid w:val="00F536B2"/>
    <w:rsid w:val="00F65810"/>
    <w:rsid w:val="00F7750D"/>
    <w:rsid w:val="00F82145"/>
    <w:rsid w:val="00F82744"/>
    <w:rsid w:val="00F96C96"/>
    <w:rsid w:val="00FA1AE8"/>
    <w:rsid w:val="00FA748A"/>
    <w:rsid w:val="00FB4C16"/>
    <w:rsid w:val="00FB5B6F"/>
    <w:rsid w:val="00FB72C7"/>
    <w:rsid w:val="00FC0336"/>
    <w:rsid w:val="00FC48F9"/>
    <w:rsid w:val="00FE26CA"/>
    <w:rsid w:val="00FE7C53"/>
    <w:rsid w:val="00FF7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8BE5679-259F-45B4-96F2-B22E8B767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53C2"/>
    <w:rPr>
      <w:rFonts w:cs="Wingdings"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11391"/>
    <w:pPr>
      <w:keepNext/>
      <w:spacing w:before="240" w:after="60"/>
      <w:outlineLvl w:val="2"/>
    </w:pPr>
    <w:rPr>
      <w:rFonts w:ascii="Calibri Light" w:eastAsia="Times New Roman" w:hAnsi="Calibri Light" w:cs="Angsana New"/>
      <w:b/>
      <w:bCs/>
      <w:sz w:val="26"/>
      <w:szCs w:val="33"/>
    </w:rPr>
  </w:style>
  <w:style w:type="paragraph" w:styleId="Heading4">
    <w:name w:val="heading 4"/>
    <w:basedOn w:val="Normal"/>
    <w:next w:val="Normal"/>
    <w:qFormat/>
    <w:rsid w:val="00580200"/>
    <w:pPr>
      <w:keepNext/>
      <w:widowControl w:val="0"/>
      <w:outlineLvl w:val="3"/>
    </w:pPr>
    <w:rPr>
      <w:b/>
      <w:bCs/>
      <w:snapToGrid w:val="0"/>
      <w:color w:val="FF0000"/>
      <w:sz w:val="32"/>
      <w:szCs w:val="32"/>
      <w:lang w:eastAsia="th-TH"/>
    </w:rPr>
  </w:style>
  <w:style w:type="paragraph" w:styleId="Heading5">
    <w:name w:val="heading 5"/>
    <w:basedOn w:val="Normal"/>
    <w:next w:val="Normal"/>
    <w:qFormat/>
    <w:rsid w:val="00580200"/>
    <w:pPr>
      <w:keepNext/>
      <w:numPr>
        <w:numId w:val="1"/>
      </w:numPr>
      <w:tabs>
        <w:tab w:val="clear" w:pos="360"/>
        <w:tab w:val="num" w:pos="720"/>
      </w:tabs>
      <w:ind w:left="720" w:right="56"/>
      <w:outlineLvl w:val="4"/>
    </w:pPr>
    <w:rPr>
      <w:rFonts w:eastAsia="Times New Roman"/>
      <w:sz w:val="24"/>
      <w:szCs w:val="24"/>
    </w:rPr>
  </w:style>
  <w:style w:type="paragraph" w:styleId="Heading6">
    <w:name w:val="heading 6"/>
    <w:basedOn w:val="Normal"/>
    <w:next w:val="Normal"/>
    <w:qFormat/>
    <w:rsid w:val="00580200"/>
    <w:pPr>
      <w:keepNext/>
      <w:tabs>
        <w:tab w:val="left" w:pos="709"/>
        <w:tab w:val="left" w:pos="1560"/>
      </w:tabs>
      <w:ind w:right="56"/>
      <w:outlineLvl w:val="5"/>
    </w:pPr>
    <w:rPr>
      <w:rFonts w:cs="AngsanaUPC"/>
      <w:b/>
      <w:bCs/>
    </w:rPr>
  </w:style>
  <w:style w:type="paragraph" w:styleId="Heading7">
    <w:name w:val="heading 7"/>
    <w:basedOn w:val="Normal"/>
    <w:next w:val="Normal"/>
    <w:qFormat/>
    <w:rsid w:val="00580200"/>
    <w:pPr>
      <w:keepNext/>
      <w:tabs>
        <w:tab w:val="left" w:pos="709"/>
        <w:tab w:val="left" w:pos="1134"/>
      </w:tabs>
      <w:jc w:val="center"/>
      <w:outlineLvl w:val="6"/>
    </w:pPr>
    <w:rPr>
      <w:rFonts w:cs="AngsanaUPC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sid w:val="00580200"/>
    <w:rPr>
      <w:rFonts w:cs="Wingdings"/>
      <w:sz w:val="24"/>
      <w:szCs w:val="24"/>
    </w:rPr>
  </w:style>
  <w:style w:type="paragraph" w:customStyle="1" w:styleId="a">
    <w:name w:val="เนื้อเรื่อง"/>
    <w:basedOn w:val="Normal"/>
    <w:rsid w:val="00580200"/>
    <w:pPr>
      <w:ind w:right="386"/>
    </w:pPr>
    <w:rPr>
      <w:rFonts w:eastAsia="Times New Roman"/>
      <w:sz w:val="20"/>
      <w:szCs w:val="20"/>
      <w:lang w:val="en-GB"/>
    </w:rPr>
  </w:style>
  <w:style w:type="paragraph" w:styleId="Footer">
    <w:name w:val="footer"/>
    <w:basedOn w:val="Normal"/>
    <w:rsid w:val="00580200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580200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580200"/>
    <w:pPr>
      <w:tabs>
        <w:tab w:val="left" w:pos="709"/>
        <w:tab w:val="left" w:pos="1134"/>
      </w:tabs>
      <w:jc w:val="center"/>
    </w:pPr>
    <w:rPr>
      <w:b/>
      <w:bCs/>
      <w:sz w:val="40"/>
      <w:szCs w:val="40"/>
    </w:rPr>
  </w:style>
  <w:style w:type="paragraph" w:customStyle="1" w:styleId="Print-ReverseHeader">
    <w:name w:val="Print- Reverse Header"/>
    <w:basedOn w:val="Normal"/>
    <w:next w:val="Normal"/>
    <w:rsid w:val="00580200"/>
    <w:pPr>
      <w:pBdr>
        <w:left w:val="single" w:sz="18" w:space="1" w:color="auto"/>
      </w:pBdr>
      <w:shd w:val="pct12" w:color="auto" w:fill="auto"/>
      <w:ind w:left="1080" w:hanging="1080"/>
    </w:pPr>
    <w:rPr>
      <w:rFonts w:ascii="Arial" w:eastAsia="Times New Roman" w:hAnsi="Arial" w:cs="Cordia New"/>
      <w:b/>
      <w:bCs/>
      <w:sz w:val="22"/>
      <w:szCs w:val="26"/>
    </w:rPr>
  </w:style>
  <w:style w:type="paragraph" w:styleId="BodyText">
    <w:name w:val="Body Text"/>
    <w:basedOn w:val="Normal"/>
    <w:rsid w:val="00580200"/>
    <w:rPr>
      <w:rFonts w:cs="Cordia New"/>
      <w:sz w:val="24"/>
      <w:szCs w:val="24"/>
    </w:rPr>
  </w:style>
  <w:style w:type="paragraph" w:styleId="List">
    <w:name w:val="List"/>
    <w:basedOn w:val="Normal"/>
    <w:rsid w:val="00612E89"/>
    <w:pPr>
      <w:ind w:left="360" w:hanging="360"/>
    </w:pPr>
    <w:rPr>
      <w:rFonts w:ascii="Times New Roman" w:eastAsia="Times New Roman" w:hAnsi="Times New Roman" w:cs="CordiaUPC"/>
      <w:lang w:val="th-TH"/>
    </w:rPr>
  </w:style>
  <w:style w:type="paragraph" w:styleId="List2">
    <w:name w:val="List 2"/>
    <w:basedOn w:val="Normal"/>
    <w:rsid w:val="00612E89"/>
    <w:pPr>
      <w:ind w:left="720" w:hanging="360"/>
    </w:pPr>
    <w:rPr>
      <w:rFonts w:ascii="Times New Roman" w:eastAsia="Times New Roman" w:hAnsi="Times New Roman" w:cs="CordiaUPC"/>
      <w:lang w:val="th-TH"/>
    </w:rPr>
  </w:style>
  <w:style w:type="paragraph" w:styleId="BodyTextIndent">
    <w:name w:val="Body Text Indent"/>
    <w:basedOn w:val="Normal"/>
    <w:rsid w:val="00654A14"/>
    <w:pPr>
      <w:spacing w:after="120"/>
      <w:ind w:left="360"/>
    </w:pPr>
    <w:rPr>
      <w:rFonts w:cs="Cordia New"/>
      <w:szCs w:val="32"/>
    </w:rPr>
  </w:style>
  <w:style w:type="table" w:styleId="TableGrid">
    <w:name w:val="Table Grid"/>
    <w:basedOn w:val="TableNormal"/>
    <w:rsid w:val="00917C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30089"/>
    <w:rPr>
      <w:color w:val="0000FF"/>
      <w:u w:val="single"/>
    </w:rPr>
  </w:style>
  <w:style w:type="table" w:customStyle="1" w:styleId="TableNormal1">
    <w:name w:val="Table Normal1"/>
    <w:next w:val="TableNormal"/>
    <w:semiHidden/>
    <w:rsid w:val="003953C2"/>
    <w:rPr>
      <w:rFonts w:ascii="Times New Roman" w:eastAsia="Times New Roman" w:hAnsi="Times New Roman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A72097"/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A72097"/>
    <w:rPr>
      <w:rFonts w:ascii="Tahoma" w:hAnsi="Tahoma"/>
      <w:sz w:val="16"/>
    </w:rPr>
  </w:style>
  <w:style w:type="paragraph" w:styleId="BodyText2">
    <w:name w:val="Body Text 2"/>
    <w:basedOn w:val="Normal"/>
    <w:link w:val="BodyText2Char"/>
    <w:rsid w:val="005B0C48"/>
    <w:pPr>
      <w:spacing w:after="120" w:line="480" w:lineRule="auto"/>
    </w:pPr>
    <w:rPr>
      <w:rFonts w:cs="Angsana New"/>
      <w:szCs w:val="35"/>
      <w:lang w:val="x-none" w:eastAsia="x-none"/>
    </w:rPr>
  </w:style>
  <w:style w:type="character" w:customStyle="1" w:styleId="BodyText2Char">
    <w:name w:val="Body Text 2 Char"/>
    <w:link w:val="BodyText2"/>
    <w:rsid w:val="005B0C48"/>
    <w:rPr>
      <w:sz w:val="28"/>
      <w:szCs w:val="35"/>
    </w:rPr>
  </w:style>
  <w:style w:type="paragraph" w:styleId="ListParagraph">
    <w:name w:val="List Paragraph"/>
    <w:basedOn w:val="Normal"/>
    <w:uiPriority w:val="34"/>
    <w:qFormat/>
    <w:rsid w:val="005B0C48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</w:rPr>
  </w:style>
  <w:style w:type="paragraph" w:styleId="Revision">
    <w:name w:val="Revision"/>
    <w:hidden/>
    <w:uiPriority w:val="99"/>
    <w:semiHidden/>
    <w:rsid w:val="000E3E9F"/>
    <w:rPr>
      <w:sz w:val="28"/>
      <w:szCs w:val="35"/>
    </w:rPr>
  </w:style>
  <w:style w:type="character" w:customStyle="1" w:styleId="Heading3Char">
    <w:name w:val="Heading 3 Char"/>
    <w:link w:val="Heading3"/>
    <w:semiHidden/>
    <w:rsid w:val="00A11391"/>
    <w:rPr>
      <w:rFonts w:ascii="Calibri Light" w:eastAsia="Times New Roman" w:hAnsi="Calibri Light" w:cs="Angsana New"/>
      <w:b/>
      <w:bCs/>
      <w:sz w:val="26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868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9652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60EF22-F048-4DF0-BC8F-5C12A583B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2</Pages>
  <Words>1831</Words>
  <Characters>10487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แบบข้อเสนอโครงการวิจัย</vt:lpstr>
      <vt:lpstr>แบบข้อเสนอโครงการวิจัย</vt:lpstr>
    </vt:vector>
  </TitlesOfParts>
  <Company>biotec</Company>
  <LinksUpToDate>false</LinksUpToDate>
  <CharactersWithSpaces>122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ข้อเสนอโครงการวิจัย</dc:title>
  <dc:subject/>
  <dc:creator>PC_Client</dc:creator>
  <cp:keywords/>
  <cp:lastModifiedBy>Sirikan Nawapan</cp:lastModifiedBy>
  <cp:revision>10</cp:revision>
  <cp:lastPrinted>2020-01-27T07:16:00Z</cp:lastPrinted>
  <dcterms:created xsi:type="dcterms:W3CDTF">2020-04-02T02:47:00Z</dcterms:created>
  <dcterms:modified xsi:type="dcterms:W3CDTF">2020-04-16T13:24:00Z</dcterms:modified>
</cp:coreProperties>
</file>